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AAC71" w14:textId="29333740" w:rsidR="00224688" w:rsidRPr="00565DBC" w:rsidRDefault="00224688" w:rsidP="00716E55">
      <w:pPr>
        <w:pStyle w:val="HeadlineCover"/>
      </w:pPr>
    </w:p>
    <w:p w14:paraId="60C04BD5" w14:textId="540C1266" w:rsidR="009C531C" w:rsidRPr="00A8347F" w:rsidRDefault="009C531C" w:rsidP="00716E55">
      <w:pPr>
        <w:pStyle w:val="HeadlineCover"/>
      </w:pPr>
      <w:bookmarkStart w:id="0" w:name="_Hlk160717030"/>
      <w:r w:rsidRPr="00A8347F">
        <w:t>Transcript of Records</w:t>
      </w:r>
    </w:p>
    <w:p w14:paraId="0248EA67" w14:textId="456A0705" w:rsidR="009C531C" w:rsidRPr="00B440B8" w:rsidRDefault="009C531C">
      <w:pPr>
        <w:rPr>
          <w:rFonts w:ascii="Albert Sans" w:hAnsi="Albert Sans"/>
          <w:i/>
          <w:iCs/>
          <w:caps/>
          <w:sz w:val="18"/>
          <w:szCs w:val="18"/>
          <w:lang w:val="en-US"/>
        </w:rPr>
      </w:pPr>
      <w:r w:rsidRPr="00B440B8">
        <w:rPr>
          <w:rFonts w:ascii="Albert Sans" w:hAnsi="Albert Sans"/>
          <w:i/>
          <w:iCs/>
          <w:caps/>
          <w:sz w:val="18"/>
          <w:szCs w:val="18"/>
          <w:lang w:val="en-US"/>
        </w:rPr>
        <w:t>Translated Version</w:t>
      </w:r>
      <w:r w:rsidR="00B440B8" w:rsidRPr="00B440B8">
        <w:rPr>
          <w:rFonts w:ascii="Albert Sans" w:hAnsi="Albert Sans"/>
          <w:i/>
          <w:iCs/>
          <w:caps/>
          <w:sz w:val="18"/>
          <w:szCs w:val="18"/>
          <w:lang w:val="en-US"/>
        </w:rPr>
        <w:t xml:space="preserve"> </w:t>
      </w:r>
      <w:bookmarkStart w:id="1" w:name="_Hlk152590112"/>
      <w:r w:rsidR="00B440B8" w:rsidRPr="00B440B8">
        <w:rPr>
          <w:rFonts w:ascii="Albert Sans" w:hAnsi="Albert Sans"/>
          <w:i/>
          <w:iCs/>
          <w:caps/>
          <w:sz w:val="18"/>
          <w:szCs w:val="18"/>
          <w:lang w:val="en-US"/>
        </w:rPr>
        <w:t>(verified by signatur</w:t>
      </w:r>
      <w:r w:rsidR="00B440B8">
        <w:rPr>
          <w:rFonts w:ascii="Albert Sans" w:hAnsi="Albert Sans"/>
          <w:i/>
          <w:iCs/>
          <w:caps/>
          <w:sz w:val="18"/>
          <w:szCs w:val="18"/>
          <w:lang w:val="en-US"/>
        </w:rPr>
        <w:t>e and stamp only)</w:t>
      </w:r>
      <w:bookmarkEnd w:id="1"/>
    </w:p>
    <w:p w14:paraId="2104C77E" w14:textId="4597EFC2" w:rsidR="009C531C" w:rsidRPr="00E718D5" w:rsidRDefault="009C531C">
      <w:pPr>
        <w:rPr>
          <w:rFonts w:ascii="Albert Sans" w:hAnsi="Albert Sans"/>
          <w:b/>
          <w:bCs/>
          <w:sz w:val="18"/>
          <w:szCs w:val="18"/>
        </w:rPr>
      </w:pPr>
      <w:r w:rsidRPr="00E718D5">
        <w:rPr>
          <w:rFonts w:ascii="Albert Sans" w:hAnsi="Albert Sans"/>
          <w:b/>
          <w:bCs/>
          <w:sz w:val="18"/>
          <w:szCs w:val="18"/>
        </w:rPr>
        <w:t>Date:</w:t>
      </w:r>
      <w:r w:rsidR="00E718D5" w:rsidRPr="00E718D5">
        <w:rPr>
          <w:rFonts w:ascii="Albert Sans" w:hAnsi="Albert Sans"/>
          <w:b/>
          <w:bCs/>
          <w:sz w:val="18"/>
          <w:szCs w:val="18"/>
        </w:rPr>
        <w:t xml:space="preserve"> </w:t>
      </w:r>
      <w:sdt>
        <w:sdtPr>
          <w:rPr>
            <w:rFonts w:ascii="Albert Sans" w:hAnsi="Albert Sans"/>
            <w:b/>
            <w:bCs/>
            <w:sz w:val="18"/>
            <w:szCs w:val="18"/>
          </w:rPr>
          <w:id w:val="921368176"/>
          <w:placeholder>
            <w:docPart w:val="944029A9747143DC88C63BBE0827D811"/>
          </w:placeholder>
          <w:showingPlcHdr/>
          <w:date>
            <w:dateFormat w:val="dd.MM.yyyy"/>
            <w:lid w:val="de-DE"/>
            <w:storeMappedDataAs w:val="dateTime"/>
            <w:calendar w:val="gregorian"/>
          </w:date>
        </w:sdtPr>
        <w:sdtEndPr/>
        <w:sdtContent>
          <w:r w:rsidR="00E718D5" w:rsidRPr="000A2727">
            <w:rPr>
              <w:rStyle w:val="Platzhaltertext"/>
            </w:rPr>
            <w:t>Klicken oder tippen Sie, um ein Datum einzugeben.</w:t>
          </w:r>
        </w:sdtContent>
      </w:sdt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9C531C" w:rsidRPr="006307A5" w14:paraId="3F1DD77E" w14:textId="77777777" w:rsidTr="0073151C">
        <w:tc>
          <w:tcPr>
            <w:tcW w:w="3020" w:type="dxa"/>
            <w:shd w:val="clear" w:color="auto" w:fill="auto"/>
          </w:tcPr>
          <w:p w14:paraId="66CB11DE" w14:textId="04924E20" w:rsidR="009C531C" w:rsidRPr="006307A5" w:rsidRDefault="009C531C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Family Name</w:t>
            </w:r>
            <w:r w:rsidR="002D2F92" w:rsidRPr="006307A5">
              <w:rPr>
                <w:rFonts w:ascii="Albert Sans" w:hAnsi="Albert Sans"/>
                <w:sz w:val="18"/>
                <w:szCs w:val="18"/>
                <w:lang w:val="en-US"/>
              </w:rPr>
              <w:t>:</w:t>
            </w:r>
          </w:p>
        </w:tc>
        <w:tc>
          <w:tcPr>
            <w:tcW w:w="3021" w:type="dxa"/>
            <w:shd w:val="clear" w:color="auto" w:fill="auto"/>
          </w:tcPr>
          <w:p w14:paraId="17795621" w14:textId="7BCBC477" w:rsidR="009C531C" w:rsidRPr="006307A5" w:rsidRDefault="009C531C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Date of Birth</w:t>
            </w:r>
            <w:r w:rsidR="002D2F92" w:rsidRPr="006307A5">
              <w:rPr>
                <w:rFonts w:ascii="Albert Sans" w:hAnsi="Albert Sans"/>
                <w:sz w:val="18"/>
                <w:szCs w:val="18"/>
                <w:lang w:val="en-US"/>
              </w:rPr>
              <w:t>:</w:t>
            </w:r>
          </w:p>
        </w:tc>
        <w:tc>
          <w:tcPr>
            <w:tcW w:w="3021" w:type="dxa"/>
            <w:shd w:val="clear" w:color="auto" w:fill="auto"/>
          </w:tcPr>
          <w:p w14:paraId="24E9F9B8" w14:textId="533CF4D4" w:rsidR="009C531C" w:rsidRPr="006307A5" w:rsidRDefault="009C531C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Place of Birth</w:t>
            </w:r>
            <w:r w:rsidR="002D2F92" w:rsidRPr="006307A5">
              <w:rPr>
                <w:rFonts w:ascii="Albert Sans" w:hAnsi="Albert Sans"/>
                <w:sz w:val="18"/>
                <w:szCs w:val="18"/>
                <w:lang w:val="en-US"/>
              </w:rPr>
              <w:t>:</w:t>
            </w:r>
          </w:p>
        </w:tc>
      </w:tr>
      <w:tr w:rsidR="009C531C" w:rsidRPr="006307A5" w14:paraId="1D776D42" w14:textId="77777777" w:rsidTr="0073151C">
        <w:trPr>
          <w:trHeight w:val="905"/>
        </w:trPr>
        <w:sdt>
          <w:sdtPr>
            <w:rPr>
              <w:rFonts w:ascii="Albert Sans" w:hAnsi="Albert Sans"/>
              <w:b/>
              <w:bCs/>
              <w:lang w:val="en-US"/>
            </w:rPr>
            <w:id w:val="441886226"/>
            <w:placeholder>
              <w:docPart w:val="8407725A1AA0444FBEDA4EC21D9797D3"/>
            </w:placeholder>
            <w:showingPlcHdr/>
          </w:sdtPr>
          <w:sdtEndPr/>
          <w:sdtContent>
            <w:tc>
              <w:tcPr>
                <w:tcW w:w="3020" w:type="dxa"/>
                <w:shd w:val="clear" w:color="auto" w:fill="auto"/>
              </w:tcPr>
              <w:p w14:paraId="76E0D9D5" w14:textId="5665BFB2" w:rsidR="009C531C" w:rsidRPr="009F78D6" w:rsidRDefault="009F78D6">
                <w:pPr>
                  <w:rPr>
                    <w:rFonts w:ascii="Albert Sans" w:hAnsi="Albert Sans"/>
                    <w:b/>
                    <w:bCs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rPr>
              <w:rFonts w:ascii="Albert Sans" w:hAnsi="Albert Sans"/>
              <w:b/>
              <w:bCs/>
              <w:lang w:val="en-US"/>
            </w:rPr>
            <w:id w:val="2017037815"/>
            <w:placeholder>
              <w:docPart w:val="DefaultPlaceholder_-1854013440"/>
            </w:placeholder>
          </w:sdtPr>
          <w:sdtEndPr/>
          <w:sdtContent>
            <w:tc>
              <w:tcPr>
                <w:tcW w:w="3021" w:type="dxa"/>
                <w:shd w:val="clear" w:color="auto" w:fill="auto"/>
              </w:tcPr>
              <w:sdt>
                <w:sdtPr>
                  <w:rPr>
                    <w:rFonts w:ascii="Albert Sans" w:hAnsi="Albert Sans"/>
                    <w:b/>
                    <w:bCs/>
                    <w:lang w:val="en-US"/>
                  </w:rPr>
                  <w:id w:val="-850715628"/>
                  <w:placeholder>
                    <w:docPart w:val="FEAF3C0BCD54443785AEC3F32CFF4729"/>
                  </w:placeholder>
                  <w:showingPlcHdr/>
                  <w:date>
                    <w:dateFormat w:val="dd.MM.yyyy"/>
                    <w:lid w:val="de-DE"/>
                    <w:storeMappedDataAs w:val="dateTime"/>
                    <w:calendar w:val="gregorian"/>
                  </w:date>
                </w:sdtPr>
                <w:sdtEndPr/>
                <w:sdtContent>
                  <w:p w14:paraId="2B11B126" w14:textId="0056828D" w:rsidR="009C531C" w:rsidRPr="009F78D6" w:rsidRDefault="009F78D6">
                    <w:pPr>
                      <w:rPr>
                        <w:rFonts w:ascii="Albert Sans" w:hAnsi="Albert Sans"/>
                        <w:b/>
                        <w:bCs/>
                      </w:rPr>
                    </w:pPr>
                    <w:r w:rsidRPr="000A2727">
                      <w:rPr>
                        <w:rStyle w:val="Platzhaltertext"/>
                      </w:rPr>
                      <w:t>Klicken oder tippen Sie, um ein Datum einzugeben.</w:t>
                    </w:r>
                  </w:p>
                </w:sdtContent>
              </w:sdt>
            </w:tc>
          </w:sdtContent>
        </w:sdt>
        <w:sdt>
          <w:sdtPr>
            <w:rPr>
              <w:rFonts w:ascii="Albert Sans" w:hAnsi="Albert Sans"/>
              <w:b/>
              <w:bCs/>
              <w:lang w:val="en-US"/>
            </w:rPr>
            <w:id w:val="-2097090112"/>
            <w:placeholder>
              <w:docPart w:val="89075937E51347CAA46D9082D4354208"/>
            </w:placeholder>
            <w:showingPlcHdr/>
          </w:sdtPr>
          <w:sdtEndPr/>
          <w:sdtContent>
            <w:tc>
              <w:tcPr>
                <w:tcW w:w="3021" w:type="dxa"/>
                <w:shd w:val="clear" w:color="auto" w:fill="auto"/>
              </w:tcPr>
              <w:p w14:paraId="60C5C084" w14:textId="670C4944" w:rsidR="009C531C" w:rsidRPr="009F78D6" w:rsidRDefault="009F78D6">
                <w:pPr>
                  <w:rPr>
                    <w:rFonts w:ascii="Albert Sans" w:hAnsi="Albert Sans"/>
                    <w:b/>
                    <w:bCs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</w:tbl>
    <w:p w14:paraId="50F69632" w14:textId="77777777" w:rsidR="009C531C" w:rsidRPr="009F78D6" w:rsidRDefault="009C531C">
      <w:pPr>
        <w:rPr>
          <w:rFonts w:ascii="Albert Sans" w:hAnsi="Albert Sans"/>
          <w:sz w:val="18"/>
          <w:szCs w:val="1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9C531C" w:rsidRPr="006307A5" w14:paraId="21D0EA15" w14:textId="77777777" w:rsidTr="0073151C">
        <w:tc>
          <w:tcPr>
            <w:tcW w:w="3020" w:type="dxa"/>
            <w:shd w:val="clear" w:color="auto" w:fill="auto"/>
          </w:tcPr>
          <w:p w14:paraId="50312D57" w14:textId="64893C8F" w:rsidR="009C531C" w:rsidRPr="006307A5" w:rsidRDefault="009C531C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First Name(s)</w:t>
            </w:r>
            <w:r w:rsidR="002D2F92" w:rsidRPr="006307A5">
              <w:rPr>
                <w:rFonts w:ascii="Albert Sans" w:hAnsi="Albert Sans"/>
                <w:sz w:val="18"/>
                <w:szCs w:val="18"/>
                <w:lang w:val="en-US"/>
              </w:rPr>
              <w:t>:</w:t>
            </w:r>
          </w:p>
        </w:tc>
        <w:tc>
          <w:tcPr>
            <w:tcW w:w="3021" w:type="dxa"/>
            <w:shd w:val="clear" w:color="auto" w:fill="auto"/>
          </w:tcPr>
          <w:p w14:paraId="09A5346E" w14:textId="7FE52817" w:rsidR="009C531C" w:rsidRPr="006307A5" w:rsidRDefault="009C531C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Gender</w:t>
            </w:r>
            <w:r w:rsidR="002D2F92" w:rsidRPr="006307A5">
              <w:rPr>
                <w:rFonts w:ascii="Albert Sans" w:hAnsi="Albert Sans"/>
                <w:sz w:val="18"/>
                <w:szCs w:val="18"/>
                <w:lang w:val="en-US"/>
              </w:rPr>
              <w:t>:</w:t>
            </w:r>
          </w:p>
        </w:tc>
        <w:tc>
          <w:tcPr>
            <w:tcW w:w="3021" w:type="dxa"/>
            <w:shd w:val="clear" w:color="auto" w:fill="auto"/>
          </w:tcPr>
          <w:p w14:paraId="21D920ED" w14:textId="153FFB03" w:rsidR="009C531C" w:rsidRPr="006307A5" w:rsidRDefault="009C531C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Registration Number</w:t>
            </w:r>
            <w:r w:rsidR="002D2F92" w:rsidRPr="006307A5">
              <w:rPr>
                <w:rFonts w:ascii="Albert Sans" w:hAnsi="Albert Sans"/>
                <w:sz w:val="18"/>
                <w:szCs w:val="18"/>
                <w:lang w:val="en-US"/>
              </w:rPr>
              <w:t>:</w:t>
            </w:r>
          </w:p>
        </w:tc>
      </w:tr>
      <w:tr w:rsidR="009C531C" w:rsidRPr="006307A5" w14:paraId="2BA03EDA" w14:textId="77777777" w:rsidTr="0073151C">
        <w:trPr>
          <w:trHeight w:val="905"/>
        </w:trPr>
        <w:sdt>
          <w:sdtPr>
            <w:rPr>
              <w:rFonts w:ascii="Albert Sans" w:hAnsi="Albert Sans"/>
              <w:b/>
              <w:bCs/>
              <w:lang w:val="en-US"/>
            </w:rPr>
            <w:id w:val="2011567522"/>
            <w:placeholder>
              <w:docPart w:val="C56681FA9356478FAEED17D47AE52DC3"/>
            </w:placeholder>
            <w:showingPlcHdr/>
          </w:sdtPr>
          <w:sdtEndPr/>
          <w:sdtContent>
            <w:tc>
              <w:tcPr>
                <w:tcW w:w="3020" w:type="dxa"/>
                <w:shd w:val="clear" w:color="auto" w:fill="auto"/>
              </w:tcPr>
              <w:p w14:paraId="66B0F421" w14:textId="224B7052" w:rsidR="009C531C" w:rsidRPr="009F78D6" w:rsidRDefault="009F78D6" w:rsidP="00A8347F">
                <w:pPr>
                  <w:rPr>
                    <w:rFonts w:ascii="Albert Sans" w:hAnsi="Albert Sans"/>
                    <w:b/>
                    <w:bCs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rPr>
              <w:rFonts w:ascii="Albert Sans" w:hAnsi="Albert Sans"/>
              <w:b/>
              <w:bCs/>
            </w:rPr>
            <w:alias w:val="Gender"/>
            <w:tag w:val="Gender"/>
            <w:id w:val="-2078192584"/>
            <w:lock w:val="sdtLocked"/>
            <w:placeholder>
              <w:docPart w:val="AAA3EDAD4C88485584C5EBCD31AD83D7"/>
            </w:placeholder>
            <w:showingPlcHdr/>
            <w:comboBox>
              <w:listItem w:value="Wählen Sie ein Element aus."/>
              <w:listItem w:displayText="female" w:value="female"/>
              <w:listItem w:displayText="male" w:value="male"/>
              <w:listItem w:displayText="divers" w:value="divers"/>
              <w:listItem w:displayText="none" w:value="none"/>
            </w:comboBox>
          </w:sdtPr>
          <w:sdtEndPr/>
          <w:sdtContent>
            <w:tc>
              <w:tcPr>
                <w:tcW w:w="3021" w:type="dxa"/>
                <w:shd w:val="clear" w:color="auto" w:fill="auto"/>
              </w:tcPr>
              <w:p w14:paraId="2D928149" w14:textId="24E1AF28" w:rsidR="009C531C" w:rsidRPr="009F78D6" w:rsidRDefault="004B609F" w:rsidP="00A8347F">
                <w:pPr>
                  <w:rPr>
                    <w:rFonts w:ascii="Albert Sans" w:hAnsi="Albert Sans"/>
                    <w:b/>
                    <w:bCs/>
                  </w:rPr>
                </w:pPr>
                <w:r w:rsidRPr="000A2727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sdt>
          <w:sdtPr>
            <w:rPr>
              <w:rFonts w:ascii="Albert Sans" w:hAnsi="Albert Sans"/>
              <w:b/>
              <w:bCs/>
              <w:lang w:val="en-US"/>
            </w:rPr>
            <w:id w:val="-1824348557"/>
            <w:placeholder>
              <w:docPart w:val="6D3A653E65D740CB99E5727A5B8DF9A3"/>
            </w:placeholder>
            <w:showingPlcHdr/>
          </w:sdtPr>
          <w:sdtEndPr/>
          <w:sdtContent>
            <w:tc>
              <w:tcPr>
                <w:tcW w:w="3021" w:type="dxa"/>
                <w:shd w:val="clear" w:color="auto" w:fill="auto"/>
              </w:tcPr>
              <w:p w14:paraId="6876AB8D" w14:textId="7AAC5C8D" w:rsidR="009C531C" w:rsidRPr="004B609F" w:rsidRDefault="004B609F" w:rsidP="00A8347F">
                <w:pPr>
                  <w:rPr>
                    <w:rFonts w:ascii="Albert Sans" w:hAnsi="Albert Sans"/>
                    <w:b/>
                    <w:bCs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</w:tbl>
    <w:p w14:paraId="52C91D44" w14:textId="6920065A" w:rsidR="00FC4DE9" w:rsidRPr="006307A5" w:rsidRDefault="00FC4DE9">
      <w:pPr>
        <w:rPr>
          <w:rFonts w:ascii="Albert Sans ExtraLight" w:hAnsi="Albert Sans ExtraLight"/>
          <w:color w:val="005176"/>
          <w:sz w:val="18"/>
          <w:szCs w:val="18"/>
          <w:lang w:val="en-US"/>
        </w:rPr>
      </w:pPr>
      <w:r w:rsidRPr="006307A5">
        <w:rPr>
          <w:rFonts w:ascii="Albert Sans ExtraLight" w:hAnsi="Albert Sans ExtraLight"/>
          <w:color w:val="005176"/>
          <w:sz w:val="18"/>
          <w:szCs w:val="18"/>
          <w:lang w:val="en-US"/>
        </w:rPr>
        <w:t>_______________________________________________________________________________________</w:t>
      </w:r>
      <w:r w:rsidR="002417EE">
        <w:rPr>
          <w:rFonts w:ascii="Albert Sans ExtraLight" w:hAnsi="Albert Sans ExtraLight"/>
          <w:color w:val="005176"/>
          <w:sz w:val="18"/>
          <w:szCs w:val="18"/>
          <w:lang w:val="en-US"/>
        </w:rPr>
        <w:t>_________</w:t>
      </w:r>
    </w:p>
    <w:p w14:paraId="4CC77235" w14:textId="77777777" w:rsidR="002D2F92" w:rsidRPr="006307A5" w:rsidRDefault="002D2F92">
      <w:pPr>
        <w:rPr>
          <w:rFonts w:ascii="Albert Sans ExtraLight" w:hAnsi="Albert Sans ExtraLight"/>
          <w:sz w:val="18"/>
          <w:szCs w:val="18"/>
          <w:lang w:val="en-US"/>
        </w:rPr>
      </w:pPr>
    </w:p>
    <w:tbl>
      <w:tblPr>
        <w:tblStyle w:val="Tabellenraster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72"/>
      </w:tblGrid>
      <w:tr w:rsidR="002D2F92" w:rsidRPr="006307A5" w14:paraId="40B34752" w14:textId="77777777" w:rsidTr="005D5F77">
        <w:tc>
          <w:tcPr>
            <w:tcW w:w="4395" w:type="dxa"/>
            <w:shd w:val="clear" w:color="auto" w:fill="auto"/>
          </w:tcPr>
          <w:p w14:paraId="2A224FB3" w14:textId="528D50EB" w:rsidR="002D2F92" w:rsidRPr="006307A5" w:rsidRDefault="002D2F92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Intended Degree:</w:t>
            </w:r>
          </w:p>
        </w:tc>
        <w:tc>
          <w:tcPr>
            <w:tcW w:w="4672" w:type="dxa"/>
            <w:shd w:val="clear" w:color="auto" w:fill="auto"/>
          </w:tcPr>
          <w:p w14:paraId="01585C59" w14:textId="1266355E" w:rsidR="002D2F92" w:rsidRPr="006307A5" w:rsidRDefault="002D2F92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Subjects of Study:</w:t>
            </w:r>
          </w:p>
        </w:tc>
      </w:tr>
      <w:tr w:rsidR="002D2F92" w:rsidRPr="006307A5" w14:paraId="317B6CB1" w14:textId="77777777" w:rsidTr="005D5F77">
        <w:trPr>
          <w:trHeight w:val="905"/>
        </w:trPr>
        <w:sdt>
          <w:sdtPr>
            <w:rPr>
              <w:rFonts w:ascii="Albert Sans" w:hAnsi="Albert Sans"/>
              <w:b/>
              <w:bCs/>
              <w:lang w:val="en-US"/>
            </w:rPr>
            <w:alias w:val="Intended Degree"/>
            <w:tag w:val="Intended Degree"/>
            <w:id w:val="-389114648"/>
            <w:lock w:val="sdtLocked"/>
            <w:placeholder>
              <w:docPart w:val="5DE5856C3AD344DB8DEC578F1AF1377D"/>
            </w:placeholder>
            <w:showingPlcHdr/>
            <w:comboBox>
              <w:listItem w:value="Wählen Sie ein Element aus."/>
              <w:listItem w:displayText="Bachelor of Arts (B.A.)" w:value="Bachelor of Arts (B.A.)"/>
              <w:listItem w:displayText="Bachelor of Arts (B.A. 2-Fach)" w:value="Bachelor of Arts (B.A. 2-Fach)"/>
              <w:listItem w:displayText="Bachelor of Laws (LL.B)" w:value="Bachelor of Laws (LL.B)"/>
              <w:listItem w:displayText="Staatsexamen" w:value="Staatsexamen"/>
              <w:listItem w:displayText="Bachelor of Science (B.Sc.)" w:value="Bachelor of Science (B.Sc.)"/>
              <w:listItem w:displayText="Master of Science (M.Sc.)" w:value="Master of Science (M.Sc.)"/>
              <w:listItem w:displayText="Master of Arts (M.A.)" w:value="Master of Arts (M.A.)"/>
              <w:listItem w:displayText="Master of Arts (M.A. 2-Fach)" w:value="Master of Arts (M.A. 2-Fach)"/>
              <w:listItem w:displayText="Master of Education (M.Ed.)" w:value="Master of Education (M.Ed.)"/>
            </w:comboBox>
          </w:sdtPr>
          <w:sdtEndPr/>
          <w:sdtContent>
            <w:tc>
              <w:tcPr>
                <w:tcW w:w="4395" w:type="dxa"/>
                <w:shd w:val="clear" w:color="auto" w:fill="auto"/>
              </w:tcPr>
              <w:p w14:paraId="38C3DCDF" w14:textId="7404853D" w:rsidR="002D2F92" w:rsidRPr="004B609F" w:rsidRDefault="004B609F" w:rsidP="00A8347F">
                <w:pPr>
                  <w:rPr>
                    <w:rFonts w:ascii="Albert Sans" w:hAnsi="Albert Sans"/>
                    <w:b/>
                    <w:bCs/>
                  </w:rPr>
                </w:pPr>
                <w:r w:rsidRPr="000A2727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sdt>
          <w:sdtPr>
            <w:rPr>
              <w:rFonts w:ascii="Albert Sans" w:hAnsi="Albert Sans"/>
              <w:b/>
              <w:bCs/>
              <w:lang w:val="en-US"/>
            </w:rPr>
            <w:id w:val="1338106782"/>
            <w:placeholder>
              <w:docPart w:val="9C92DC0ECE2C4FC5928009AE269FB8E6"/>
            </w:placeholder>
            <w:showingPlcHdr/>
          </w:sdtPr>
          <w:sdtEndPr/>
          <w:sdtContent>
            <w:tc>
              <w:tcPr>
                <w:tcW w:w="4672" w:type="dxa"/>
                <w:shd w:val="clear" w:color="auto" w:fill="auto"/>
              </w:tcPr>
              <w:p w14:paraId="4CFD26CF" w14:textId="402E238C" w:rsidR="002D2F92" w:rsidRPr="004B609F" w:rsidRDefault="004B609F" w:rsidP="00A8347F">
                <w:pPr>
                  <w:rPr>
                    <w:rFonts w:ascii="Albert Sans" w:hAnsi="Albert Sans"/>
                    <w:b/>
                    <w:bCs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2D2F92" w:rsidRPr="006307A5" w14:paraId="4CFA9F98" w14:textId="77777777" w:rsidTr="005D5F77">
        <w:tc>
          <w:tcPr>
            <w:tcW w:w="4395" w:type="dxa"/>
            <w:shd w:val="clear" w:color="auto" w:fill="auto"/>
          </w:tcPr>
          <w:p w14:paraId="035421CF" w14:textId="761A237F" w:rsidR="002D2F92" w:rsidRPr="006307A5" w:rsidRDefault="002D2F92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Structure of Study:</w:t>
            </w:r>
          </w:p>
        </w:tc>
        <w:tc>
          <w:tcPr>
            <w:tcW w:w="4672" w:type="dxa"/>
            <w:shd w:val="clear" w:color="auto" w:fill="auto"/>
          </w:tcPr>
          <w:p w14:paraId="4DA1A318" w14:textId="63D0C2DC" w:rsidR="002D2F92" w:rsidRPr="006307A5" w:rsidRDefault="002D2F92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Study Program:</w:t>
            </w:r>
          </w:p>
        </w:tc>
      </w:tr>
      <w:tr w:rsidR="002D2F92" w:rsidRPr="006307A5" w14:paraId="283294DC" w14:textId="77777777" w:rsidTr="005D5F77">
        <w:trPr>
          <w:trHeight w:val="905"/>
        </w:trPr>
        <w:sdt>
          <w:sdtPr>
            <w:rPr>
              <w:rFonts w:ascii="Albert Sans" w:hAnsi="Albert Sans"/>
              <w:b/>
              <w:bCs/>
            </w:rPr>
            <w:id w:val="444895645"/>
            <w:placeholder>
              <w:docPart w:val="1288FE70691D482DB7C7F3187AEFCB0B"/>
            </w:placeholder>
            <w:showingPlcHdr/>
          </w:sdtPr>
          <w:sdtEndPr/>
          <w:sdtContent>
            <w:tc>
              <w:tcPr>
                <w:tcW w:w="4395" w:type="dxa"/>
                <w:shd w:val="clear" w:color="auto" w:fill="auto"/>
              </w:tcPr>
              <w:p w14:paraId="45C96CD3" w14:textId="41CFA6D7" w:rsidR="002D2F92" w:rsidRPr="00E718D5" w:rsidRDefault="00E718D5" w:rsidP="00A8347F">
                <w:pPr>
                  <w:rPr>
                    <w:rFonts w:ascii="Albert Sans" w:hAnsi="Albert Sans"/>
                    <w:b/>
                    <w:bCs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rPr>
              <w:rFonts w:ascii="Albert Sans" w:hAnsi="Albert Sans"/>
              <w:b/>
              <w:bCs/>
              <w:lang w:val="en-US"/>
            </w:rPr>
            <w:id w:val="1222328940"/>
            <w:placeholder>
              <w:docPart w:val="B5431A372D7346508E9DEADA2BFD6235"/>
            </w:placeholder>
            <w:showingPlcHdr/>
          </w:sdtPr>
          <w:sdtEndPr/>
          <w:sdtContent>
            <w:tc>
              <w:tcPr>
                <w:tcW w:w="4672" w:type="dxa"/>
                <w:shd w:val="clear" w:color="auto" w:fill="auto"/>
              </w:tcPr>
              <w:p w14:paraId="5B60B5FD" w14:textId="4736936A" w:rsidR="002D2F92" w:rsidRPr="00E718D5" w:rsidRDefault="00E718D5" w:rsidP="00A8347F">
                <w:pPr>
                  <w:rPr>
                    <w:rFonts w:ascii="Albert Sans" w:hAnsi="Albert Sans"/>
                    <w:b/>
                    <w:bCs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</w:tbl>
    <w:p w14:paraId="73310C8E" w14:textId="29C6BB35" w:rsidR="002D2F92" w:rsidRPr="006307A5" w:rsidRDefault="002D2F92" w:rsidP="002D2F92">
      <w:pPr>
        <w:rPr>
          <w:rFonts w:ascii="Albert Sans ExtraLight" w:hAnsi="Albert Sans ExtraLight"/>
          <w:color w:val="005176"/>
          <w:sz w:val="18"/>
          <w:szCs w:val="18"/>
          <w:lang w:val="en-US"/>
        </w:rPr>
      </w:pPr>
      <w:r w:rsidRPr="006307A5">
        <w:rPr>
          <w:rFonts w:ascii="Albert Sans ExtraLight" w:hAnsi="Albert Sans ExtraLight"/>
          <w:color w:val="005176"/>
          <w:sz w:val="18"/>
          <w:szCs w:val="18"/>
          <w:lang w:val="en-US"/>
        </w:rPr>
        <w:t>_____________________________________________________________________</w:t>
      </w:r>
      <w:r w:rsidR="002417EE">
        <w:rPr>
          <w:rFonts w:ascii="Albert Sans ExtraLight" w:hAnsi="Albert Sans ExtraLight"/>
          <w:color w:val="005176"/>
          <w:sz w:val="18"/>
          <w:szCs w:val="18"/>
          <w:lang w:val="en-US"/>
        </w:rPr>
        <w:t>____________________________</w:t>
      </w:r>
    </w:p>
    <w:p w14:paraId="2EEDA0E2" w14:textId="77777777" w:rsidR="0072055B" w:rsidRDefault="0072055B">
      <w:pPr>
        <w:rPr>
          <w:rFonts w:ascii="Albert Sans" w:hAnsi="Albert Sans"/>
          <w:sz w:val="18"/>
          <w:szCs w:val="18"/>
          <w:lang w:val="en-US"/>
        </w:rPr>
      </w:pPr>
    </w:p>
    <w:tbl>
      <w:tblPr>
        <w:tblStyle w:val="Tabellenraster"/>
        <w:tblW w:w="60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</w:tblGrid>
      <w:tr w:rsidR="00E718D5" w:rsidRPr="007A0C06" w14:paraId="561AC438" w14:textId="77777777" w:rsidTr="005D5F77">
        <w:tc>
          <w:tcPr>
            <w:tcW w:w="6096" w:type="dxa"/>
            <w:shd w:val="clear" w:color="auto" w:fill="auto"/>
          </w:tcPr>
          <w:p w14:paraId="276BEF2F" w14:textId="7322DFEB" w:rsidR="00E718D5" w:rsidRPr="006307A5" w:rsidRDefault="00E718D5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Standard Period of Study</w:t>
            </w:r>
            <w:r>
              <w:rPr>
                <w:rFonts w:ascii="Albert Sans" w:hAnsi="Albert Sans"/>
                <w:sz w:val="18"/>
                <w:szCs w:val="18"/>
                <w:lang w:val="en-US"/>
              </w:rPr>
              <w:t xml:space="preserve"> / Individualized Period of Study</w:t>
            </w:r>
            <w:r w:rsidR="005D5F77">
              <w:rPr>
                <w:rFonts w:ascii="Albert Sans" w:hAnsi="Albert Sans"/>
                <w:sz w:val="18"/>
                <w:szCs w:val="18"/>
                <w:lang w:val="en-US"/>
              </w:rPr>
              <w:t xml:space="preserve"> (Semesters)</w:t>
            </w:r>
          </w:p>
        </w:tc>
      </w:tr>
      <w:tr w:rsidR="00E718D5" w:rsidRPr="006307A5" w14:paraId="3C21E6C7" w14:textId="77777777" w:rsidTr="005D5F77">
        <w:trPr>
          <w:trHeight w:val="359"/>
        </w:trPr>
        <w:tc>
          <w:tcPr>
            <w:tcW w:w="6096" w:type="dxa"/>
            <w:shd w:val="clear" w:color="auto" w:fill="auto"/>
          </w:tcPr>
          <w:p w14:paraId="06E15785" w14:textId="77777777" w:rsidR="00E718D5" w:rsidRDefault="00E718D5" w:rsidP="00A8347F">
            <w:pPr>
              <w:rPr>
                <w:rFonts w:ascii="Albert Sans" w:hAnsi="Albert Sans"/>
                <w:sz w:val="18"/>
                <w:szCs w:val="18"/>
                <w:highlight w:val="yellow"/>
                <w:lang w:val="en-US"/>
              </w:rPr>
            </w:pPr>
          </w:p>
          <w:sdt>
            <w:sdtPr>
              <w:rPr>
                <w:rFonts w:ascii="Albert Sans" w:hAnsi="Albert Sans"/>
                <w:sz w:val="18"/>
                <w:szCs w:val="18"/>
                <w:highlight w:val="yellow"/>
                <w:lang w:val="en-US"/>
              </w:rPr>
              <w:id w:val="1596526896"/>
              <w:placeholder>
                <w:docPart w:val="25668C08528441E1A0B9707BC38C8CA7"/>
              </w:placeholder>
              <w:showingPlcHdr/>
            </w:sdtPr>
            <w:sdtEndPr/>
            <w:sdtContent>
              <w:p w14:paraId="5BE6722E" w14:textId="5B7B4114" w:rsidR="00E718D5" w:rsidRPr="00E718D5" w:rsidRDefault="00E718D5" w:rsidP="00A8347F">
                <w:pPr>
                  <w:rPr>
                    <w:rFonts w:ascii="Albert Sans" w:hAnsi="Albert Sans"/>
                    <w:sz w:val="18"/>
                    <w:szCs w:val="18"/>
                    <w:highlight w:val="yellow"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</w:tbl>
    <w:p w14:paraId="05DA33CA" w14:textId="77777777" w:rsidR="002D2F92" w:rsidRPr="00E718D5" w:rsidRDefault="002D2F92">
      <w:pPr>
        <w:rPr>
          <w:rFonts w:ascii="Albert Sans" w:hAnsi="Albert Sans"/>
          <w:sz w:val="18"/>
          <w:szCs w:val="18"/>
        </w:rPr>
      </w:pPr>
    </w:p>
    <w:tbl>
      <w:tblPr>
        <w:tblStyle w:val="Tabellenraster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4819"/>
      </w:tblGrid>
      <w:tr w:rsidR="002D2F92" w:rsidRPr="006307A5" w14:paraId="0CB4745E" w14:textId="77777777" w:rsidTr="0073151C">
        <w:tc>
          <w:tcPr>
            <w:tcW w:w="4248" w:type="dxa"/>
            <w:shd w:val="clear" w:color="auto" w:fill="auto"/>
          </w:tcPr>
          <w:p w14:paraId="4A5F472D" w14:textId="626F9B98" w:rsidR="002D2F92" w:rsidRPr="006307A5" w:rsidRDefault="002D2F92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Semester</w:t>
            </w:r>
          </w:p>
        </w:tc>
        <w:tc>
          <w:tcPr>
            <w:tcW w:w="4819" w:type="dxa"/>
            <w:shd w:val="clear" w:color="auto" w:fill="auto"/>
          </w:tcPr>
          <w:p w14:paraId="443A53FA" w14:textId="67CD1CAF" w:rsidR="002D2F92" w:rsidRPr="006307A5" w:rsidRDefault="002D2F92" w:rsidP="00A8347F">
            <w:pPr>
              <w:rPr>
                <w:rFonts w:ascii="Albert Sans" w:hAnsi="Albert Sans"/>
                <w:sz w:val="18"/>
                <w:szCs w:val="18"/>
                <w:lang w:val="en-US"/>
              </w:rPr>
            </w:pPr>
            <w:r w:rsidRPr="006307A5">
              <w:rPr>
                <w:rFonts w:ascii="Albert Sans" w:hAnsi="Albert Sans"/>
                <w:sz w:val="18"/>
                <w:szCs w:val="18"/>
                <w:lang w:val="en-US"/>
              </w:rPr>
              <w:t>ECTS-Credits obtained</w:t>
            </w:r>
          </w:p>
        </w:tc>
      </w:tr>
      <w:tr w:rsidR="002D2F92" w:rsidRPr="006307A5" w14:paraId="0E5CD0FC" w14:textId="77777777" w:rsidTr="0073151C">
        <w:trPr>
          <w:trHeight w:val="346"/>
        </w:trPr>
        <w:tc>
          <w:tcPr>
            <w:tcW w:w="4248" w:type="dxa"/>
            <w:shd w:val="clear" w:color="auto" w:fill="auto"/>
          </w:tcPr>
          <w:p w14:paraId="5CB67DF1" w14:textId="77777777" w:rsidR="0073151C" w:rsidRPr="00E718D5" w:rsidRDefault="0073151C" w:rsidP="0073151C">
            <w:pPr>
              <w:ind w:left="708" w:hanging="708"/>
              <w:rPr>
                <w:rFonts w:ascii="Albert Sans" w:hAnsi="Albert Sans"/>
                <w:sz w:val="18"/>
                <w:szCs w:val="18"/>
                <w:highlight w:val="yellow"/>
              </w:rPr>
            </w:pPr>
          </w:p>
          <w:sdt>
            <w:sdtPr>
              <w:rPr>
                <w:rFonts w:ascii="Albert Sans" w:hAnsi="Albert Sans"/>
                <w:sz w:val="18"/>
                <w:szCs w:val="18"/>
                <w:lang w:val="en-US"/>
              </w:rPr>
              <w:id w:val="-104888948"/>
              <w:placeholder>
                <w:docPart w:val="6D266E9E4BB543568193335F38C9B078"/>
              </w:placeholder>
              <w:showingPlcHdr/>
            </w:sdtPr>
            <w:sdtEndPr/>
            <w:sdtContent>
              <w:p w14:paraId="01E0E5C3" w14:textId="5D224F6C" w:rsidR="002D2F92" w:rsidRPr="00E718D5" w:rsidRDefault="00E718D5" w:rsidP="00E718D5">
                <w:pPr>
                  <w:ind w:left="708" w:hanging="708"/>
                  <w:rPr>
                    <w:rFonts w:ascii="Albert Sans" w:hAnsi="Albert Sans"/>
                    <w:sz w:val="18"/>
                    <w:szCs w:val="18"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  <w:tc>
          <w:tcPr>
            <w:tcW w:w="4819" w:type="dxa"/>
            <w:shd w:val="clear" w:color="auto" w:fill="auto"/>
          </w:tcPr>
          <w:p w14:paraId="0893D457" w14:textId="77777777" w:rsidR="0073151C" w:rsidRPr="00E718D5" w:rsidRDefault="0073151C" w:rsidP="00A8347F">
            <w:pPr>
              <w:rPr>
                <w:rFonts w:ascii="Albert Sans" w:hAnsi="Albert Sans"/>
                <w:sz w:val="18"/>
                <w:szCs w:val="18"/>
                <w:highlight w:val="yellow"/>
              </w:rPr>
            </w:pPr>
          </w:p>
          <w:p w14:paraId="2BDB1261" w14:textId="2A6F0513" w:rsidR="002D2F92" w:rsidRPr="007A0C06" w:rsidRDefault="00836EFE" w:rsidP="00A8347F">
            <w:pPr>
              <w:rPr>
                <w:rFonts w:ascii="Albert Sans" w:hAnsi="Albert Sans"/>
                <w:sz w:val="18"/>
                <w:szCs w:val="18"/>
              </w:rPr>
            </w:pPr>
            <w:sdt>
              <w:sdtPr>
                <w:rPr>
                  <w:rFonts w:ascii="Albert Sans" w:hAnsi="Albert Sans"/>
                  <w:sz w:val="18"/>
                  <w:szCs w:val="18"/>
                  <w:lang w:val="en-US"/>
                </w:rPr>
                <w:id w:val="-1836212926"/>
                <w:placeholder>
                  <w:docPart w:val="6E7F281524894E5DA0A31923870ACF20"/>
                </w:placeholder>
                <w:showingPlcHdr/>
              </w:sdtPr>
              <w:sdtEndPr/>
              <w:sdtContent>
                <w:r w:rsidR="00E718D5" w:rsidRPr="000A2727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="004F45E0" w:rsidRPr="00E718D5">
              <w:rPr>
                <w:rFonts w:ascii="Albert Sans" w:hAnsi="Albert Sans"/>
                <w:sz w:val="18"/>
                <w:szCs w:val="18"/>
              </w:rPr>
              <w:t xml:space="preserve"> </w:t>
            </w:r>
            <w:r w:rsidR="004F45E0" w:rsidRPr="007A0C06">
              <w:rPr>
                <w:rFonts w:ascii="Albert Sans" w:hAnsi="Albert Sans"/>
                <w:sz w:val="18"/>
                <w:szCs w:val="18"/>
              </w:rPr>
              <w:t>LP</w:t>
            </w:r>
          </w:p>
        </w:tc>
      </w:tr>
    </w:tbl>
    <w:p w14:paraId="173CB07A" w14:textId="77777777" w:rsidR="002D2F92" w:rsidRPr="007A0C06" w:rsidRDefault="002D2F92">
      <w:pPr>
        <w:rPr>
          <w:rFonts w:ascii="Albert Sans" w:hAnsi="Albert Sans"/>
          <w:sz w:val="18"/>
          <w:szCs w:val="18"/>
        </w:rPr>
      </w:pPr>
    </w:p>
    <w:tbl>
      <w:tblPr>
        <w:tblStyle w:val="Tabellenraster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5D5F77" w:rsidRPr="007A0C06" w14:paraId="42378D0D" w14:textId="77777777" w:rsidTr="00D445C8">
        <w:trPr>
          <w:trHeight w:val="190"/>
        </w:trPr>
        <w:tc>
          <w:tcPr>
            <w:tcW w:w="9067" w:type="dxa"/>
            <w:shd w:val="clear" w:color="auto" w:fill="auto"/>
          </w:tcPr>
          <w:p w14:paraId="6A1AF62F" w14:textId="276345EA" w:rsidR="00D445C8" w:rsidRPr="007A0C06" w:rsidRDefault="00D445C8" w:rsidP="00A8347F">
            <w:pPr>
              <w:rPr>
                <w:rFonts w:ascii="Albert Sans" w:hAnsi="Albert Sans"/>
                <w:highlight w:val="yellow"/>
              </w:rPr>
            </w:pPr>
          </w:p>
          <w:p w14:paraId="69822E4F" w14:textId="17C7F8F5" w:rsidR="005D5F77" w:rsidRPr="00DE5D7D" w:rsidRDefault="00836EFE" w:rsidP="00A8347F">
            <w:pPr>
              <w:rPr>
                <w:rFonts w:ascii="Albert Sans" w:hAnsi="Albert Sans"/>
                <w:lang w:val="en-ZA"/>
              </w:rPr>
            </w:pPr>
            <w:sdt>
              <w:sdtPr>
                <w:rPr>
                  <w:rFonts w:ascii="Albert Sans" w:hAnsi="Albert Sans"/>
                  <w:sz w:val="18"/>
                  <w:lang w:val="en-ZA"/>
                </w:rPr>
                <w:id w:val="1139305125"/>
                <w:placeholder>
                  <w:docPart w:val="99F1F51290284DE0B2433F98E22F6003"/>
                </w:placeholder>
                <w:showingPlcHdr/>
              </w:sdtPr>
              <w:sdtEndPr/>
              <w:sdtContent>
                <w:r w:rsidR="00DE5D7D" w:rsidRPr="00D445C8">
                  <w:rPr>
                    <w:rStyle w:val="Platzhaltertext"/>
                    <w:sz w:val="18"/>
                  </w:rPr>
                  <w:t>Klicken oder tippen Sie hier, um Text einzugeben.</w:t>
                </w:r>
              </w:sdtContent>
            </w:sdt>
            <w:r w:rsidR="00DE5D7D" w:rsidRPr="00D445C8">
              <w:rPr>
                <w:rFonts w:ascii="Albert Sans" w:hAnsi="Albert Sans"/>
                <w:sz w:val="18"/>
              </w:rPr>
              <w:t xml:space="preserve"> </w:t>
            </w:r>
            <w:proofErr w:type="spellStart"/>
            <w:r w:rsidR="00DE5D7D" w:rsidRPr="00D445C8">
              <w:rPr>
                <w:rFonts w:ascii="Albert Sans" w:hAnsi="Albert Sans"/>
                <w:sz w:val="18"/>
              </w:rPr>
              <w:t>of</w:t>
            </w:r>
            <w:proofErr w:type="spellEnd"/>
            <w:r w:rsidR="00DE5D7D" w:rsidRPr="00D445C8">
              <w:rPr>
                <w:rFonts w:ascii="Albert Sans" w:hAnsi="Albert Sans"/>
                <w:sz w:val="18"/>
              </w:rPr>
              <w:t xml:space="preserve"> </w:t>
            </w:r>
            <w:sdt>
              <w:sdtPr>
                <w:rPr>
                  <w:rFonts w:ascii="Albert Sans" w:hAnsi="Albert Sans"/>
                  <w:sz w:val="18"/>
                  <w:lang w:val="en-ZA"/>
                </w:rPr>
                <w:id w:val="-1197083361"/>
                <w:placeholder>
                  <w:docPart w:val="CFA4F3C59B30497BB77AE38380A55094"/>
                </w:placeholder>
                <w:showingPlcHdr/>
              </w:sdtPr>
              <w:sdtEndPr/>
              <w:sdtContent>
                <w:r w:rsidR="00DE5D7D" w:rsidRPr="00D445C8">
                  <w:rPr>
                    <w:rStyle w:val="Platzhaltertext"/>
                    <w:sz w:val="18"/>
                  </w:rPr>
                  <w:t>Klicken oder tippen Sie hier, um Text einzugeben.</w:t>
                </w:r>
              </w:sdtContent>
            </w:sdt>
            <w:r w:rsidR="00DE5D7D" w:rsidRPr="00D445C8">
              <w:rPr>
                <w:rFonts w:ascii="Albert Sans" w:hAnsi="Albert Sans"/>
                <w:sz w:val="18"/>
              </w:rPr>
              <w:t>ECTS-</w:t>
            </w:r>
            <w:proofErr w:type="spellStart"/>
            <w:r w:rsidR="00DE5D7D" w:rsidRPr="00D445C8">
              <w:rPr>
                <w:rFonts w:ascii="Albert Sans" w:hAnsi="Albert Sans"/>
                <w:sz w:val="18"/>
              </w:rPr>
              <w:t>Credits</w:t>
            </w:r>
            <w:proofErr w:type="spellEnd"/>
            <w:r w:rsidR="00DE5D7D" w:rsidRPr="00D445C8">
              <w:rPr>
                <w:rFonts w:ascii="Albert Sans" w:hAnsi="Albert Sans"/>
                <w:sz w:val="18"/>
              </w:rPr>
              <w:t xml:space="preserve"> (</w:t>
            </w:r>
            <w:sdt>
              <w:sdtPr>
                <w:rPr>
                  <w:rFonts w:ascii="Albert Sans" w:hAnsi="Albert Sans"/>
                  <w:sz w:val="18"/>
                  <w:lang w:val="en-ZA"/>
                </w:rPr>
                <w:id w:val="-836608581"/>
                <w:placeholder>
                  <w:docPart w:val="7E1C9C5E64F24447803D34B8118F87C8"/>
                </w:placeholder>
                <w:showingPlcHdr/>
              </w:sdtPr>
              <w:sdtEndPr/>
              <w:sdtContent>
                <w:r w:rsidR="00DE5D7D" w:rsidRPr="00D445C8">
                  <w:rPr>
                    <w:rStyle w:val="Platzhaltertext"/>
                    <w:sz w:val="18"/>
                  </w:rPr>
                  <w:t>Klicken oder tippen Sie hier, um Text einzugeben.</w:t>
                </w:r>
              </w:sdtContent>
            </w:sdt>
            <w:r w:rsidR="00DE5D7D" w:rsidRPr="00D445C8">
              <w:rPr>
                <w:rFonts w:ascii="Albert Sans" w:hAnsi="Albert Sans"/>
                <w:sz w:val="18"/>
                <w:lang w:val="en-ZA"/>
              </w:rPr>
              <w:t>%) have been obtained.</w:t>
            </w:r>
            <w:r w:rsidR="002417EE" w:rsidRPr="00D445C8">
              <w:rPr>
                <w:rFonts w:ascii="Albert Sans" w:hAnsi="Albert Sans"/>
                <w:sz w:val="18"/>
                <w:lang w:val="en-ZA"/>
              </w:rPr>
              <w:br/>
            </w:r>
            <w:r w:rsidR="002417EE" w:rsidRPr="002417EE">
              <w:rPr>
                <w:rFonts w:ascii="Albert Sans" w:hAnsi="Albert Sans"/>
                <w:i/>
                <w:iCs/>
                <w:sz w:val="18"/>
                <w:szCs w:val="18"/>
                <w:lang w:val="en-US"/>
              </w:rPr>
              <w:t>Does not apply for students of Law</w:t>
            </w:r>
            <w:r w:rsidR="005D5F77" w:rsidRPr="00DE5D7D">
              <w:rPr>
                <w:rFonts w:ascii="Albert Sans" w:hAnsi="Albert Sans"/>
                <w:lang w:val="en-ZA"/>
              </w:rPr>
              <w:br/>
            </w:r>
          </w:p>
        </w:tc>
      </w:tr>
      <w:tr w:rsidR="002417EE" w:rsidRPr="007A0C06" w14:paraId="332E7194" w14:textId="77777777" w:rsidTr="00D445C8">
        <w:trPr>
          <w:trHeight w:val="190"/>
        </w:trPr>
        <w:tc>
          <w:tcPr>
            <w:tcW w:w="9067" w:type="dxa"/>
            <w:shd w:val="clear" w:color="auto" w:fill="auto"/>
          </w:tcPr>
          <w:p w14:paraId="05A8AE2C" w14:textId="77777777" w:rsidR="002417EE" w:rsidRPr="00DE5D7D" w:rsidRDefault="002417EE" w:rsidP="00A8347F">
            <w:pPr>
              <w:rPr>
                <w:rFonts w:ascii="Albert Sans" w:hAnsi="Albert Sans"/>
                <w:highlight w:val="yellow"/>
                <w:lang w:val="en-ZA"/>
              </w:rPr>
            </w:pPr>
          </w:p>
        </w:tc>
      </w:tr>
    </w:tbl>
    <w:p w14:paraId="7229E8BC" w14:textId="0614C73E" w:rsidR="00A31693" w:rsidRPr="002417EE" w:rsidRDefault="005D5F77" w:rsidP="00A316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E7E6E6" w:themeFill="background2"/>
        <w:rPr>
          <w:rFonts w:ascii="Albert Sans" w:hAnsi="Albert Sans"/>
          <w:lang w:val="en-ZA"/>
        </w:rPr>
        <w:sectPr w:rsidR="00A31693" w:rsidRPr="002417EE" w:rsidSect="00395821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proofErr w:type="spellStart"/>
      <w:r w:rsidRPr="00565DBC">
        <w:rPr>
          <w:rFonts w:ascii="Albert Sans" w:hAnsi="Albert Sans"/>
          <w:sz w:val="18"/>
          <w:szCs w:val="18"/>
        </w:rPr>
        <w:t>P</w:t>
      </w:r>
      <w:r w:rsidR="006307A5" w:rsidRPr="00565DBC">
        <w:rPr>
          <w:rFonts w:ascii="Albert Sans" w:hAnsi="Albert Sans"/>
          <w:sz w:val="18"/>
          <w:szCs w:val="18"/>
        </w:rPr>
        <w:t>reliminary</w:t>
      </w:r>
      <w:proofErr w:type="spellEnd"/>
      <w:r w:rsidR="006307A5" w:rsidRPr="00565DBC">
        <w:rPr>
          <w:rFonts w:ascii="Albert Sans" w:hAnsi="Albert Sans"/>
          <w:sz w:val="18"/>
          <w:szCs w:val="18"/>
        </w:rPr>
        <w:t xml:space="preserve"> Overall Grade</w:t>
      </w:r>
      <w:r w:rsidRPr="00565DBC">
        <w:rPr>
          <w:rFonts w:ascii="Albert Sans" w:hAnsi="Albert Sans"/>
          <w:sz w:val="18"/>
          <w:szCs w:val="18"/>
        </w:rPr>
        <w:t xml:space="preserve"> (German </w:t>
      </w:r>
      <w:proofErr w:type="spellStart"/>
      <w:r w:rsidRPr="00565DBC">
        <w:rPr>
          <w:rFonts w:ascii="Albert Sans" w:hAnsi="Albert Sans"/>
          <w:sz w:val="18"/>
          <w:szCs w:val="18"/>
        </w:rPr>
        <w:t>Grading</w:t>
      </w:r>
      <w:proofErr w:type="spellEnd"/>
      <w:r w:rsidRPr="00565DBC">
        <w:rPr>
          <w:rFonts w:ascii="Albert Sans" w:hAnsi="Albert Sans"/>
          <w:sz w:val="18"/>
          <w:szCs w:val="18"/>
        </w:rPr>
        <w:t xml:space="preserve"> </w:t>
      </w:r>
      <w:proofErr w:type="spellStart"/>
      <w:r w:rsidRPr="00565DBC">
        <w:rPr>
          <w:rFonts w:ascii="Albert Sans" w:hAnsi="Albert Sans"/>
          <w:sz w:val="18"/>
          <w:szCs w:val="18"/>
        </w:rPr>
        <w:t>Scale</w:t>
      </w:r>
      <w:proofErr w:type="spellEnd"/>
      <w:r w:rsidRPr="00565DBC">
        <w:rPr>
          <w:rFonts w:ascii="Albert Sans" w:hAnsi="Albert Sans"/>
          <w:sz w:val="18"/>
          <w:szCs w:val="18"/>
        </w:rPr>
        <w:t>)</w:t>
      </w:r>
      <w:r w:rsidR="002417EE" w:rsidRPr="00565DBC">
        <w:rPr>
          <w:rFonts w:ascii="Albert Sans" w:hAnsi="Albert Sans"/>
          <w:sz w:val="18"/>
          <w:szCs w:val="18"/>
        </w:rPr>
        <w:t xml:space="preserve"> </w:t>
      </w:r>
      <w:sdt>
        <w:sdtPr>
          <w:rPr>
            <w:rFonts w:ascii="Albert Sans" w:hAnsi="Albert Sans"/>
            <w:lang w:val="en-US"/>
          </w:rPr>
          <w:alias w:val="Grading Scale"/>
          <w:tag w:val="Grading Scale"/>
          <w:id w:val="1897696387"/>
          <w:lock w:val="sdtLocked"/>
          <w:placeholder>
            <w:docPart w:val="CD29F57524CC4DD48AE5227779FA982C"/>
          </w:placeholder>
          <w:showingPlcHdr/>
          <w:comboBox>
            <w:listItem w:value="Wählen Sie ein Element aus."/>
            <w:listItem w:displayText="1,0" w:value="1,0"/>
            <w:listItem w:displayText="1,1" w:value="1,1"/>
            <w:listItem w:displayText="1,2" w:value="1,2"/>
            <w:listItem w:displayText="1,3" w:value="1,3"/>
            <w:listItem w:displayText="1,4" w:value="1,4"/>
            <w:listItem w:displayText="1,5" w:value="1,5"/>
            <w:listItem w:displayText="1,6" w:value="1,6"/>
            <w:listItem w:displayText="1,7" w:value="1,7"/>
            <w:listItem w:displayText="1,8" w:value="1,8"/>
            <w:listItem w:displayText="1,9" w:value="1,9"/>
            <w:listItem w:displayText="2,0" w:value="2,0"/>
            <w:listItem w:displayText="2,1" w:value="2,1"/>
            <w:listItem w:displayText="2,2" w:value="2,2"/>
            <w:listItem w:displayText="2,3" w:value="2,3"/>
            <w:listItem w:displayText="2,4" w:value="2,4"/>
            <w:listItem w:displayText="2,5" w:value="2,5"/>
            <w:listItem w:displayText="2,6" w:value="2,6"/>
            <w:listItem w:displayText="2,7" w:value="2,7"/>
            <w:listItem w:displayText="2,8" w:value="2,8"/>
            <w:listItem w:displayText="2,9" w:value="2,9"/>
            <w:listItem w:displayText="3,0" w:value="3,0"/>
            <w:listItem w:displayText="3,1" w:value="3,1"/>
            <w:listItem w:displayText="3,2" w:value="3,2"/>
            <w:listItem w:displayText="3,3" w:value="3,3"/>
            <w:listItem w:displayText="3,4" w:value="3,4"/>
            <w:listItem w:displayText="3,5" w:value="3,5"/>
            <w:listItem w:displayText="3,6" w:value="3,6"/>
            <w:listItem w:displayText="3,7" w:value="3,7"/>
            <w:listItem w:displayText="3,8" w:value="3,8"/>
            <w:listItem w:displayText="3,9" w:value="3,9"/>
            <w:listItem w:displayText="4,0" w:value="4,0"/>
            <w:listItem w:displayText="5,0" w:value="5,0"/>
          </w:comboBox>
        </w:sdtPr>
        <w:sdtEndPr/>
        <w:sdtContent>
          <w:r w:rsidR="006148EF" w:rsidRPr="00565DBC">
            <w:rPr>
              <w:rStyle w:val="Platzhaltertext"/>
            </w:rPr>
            <w:t>Wählen Sie ein Element aus.</w:t>
          </w:r>
        </w:sdtContent>
      </w:sdt>
      <w:r w:rsidR="006307A5" w:rsidRPr="00565DBC">
        <w:rPr>
          <w:rFonts w:ascii="Albert Sans" w:hAnsi="Albert Sans"/>
        </w:rPr>
        <w:t xml:space="preserve">      </w:t>
      </w:r>
      <w:r w:rsidR="002417EE" w:rsidRPr="00565DBC">
        <w:rPr>
          <w:rFonts w:ascii="Albert Sans" w:hAnsi="Albert Sans"/>
        </w:rPr>
        <w:br/>
      </w:r>
      <w:r w:rsidR="002417EE" w:rsidRPr="002417EE">
        <w:rPr>
          <w:rFonts w:ascii="Albert Sans" w:hAnsi="Albert Sans"/>
          <w:i/>
          <w:iCs/>
          <w:sz w:val="18"/>
          <w:szCs w:val="18"/>
          <w:lang w:val="en-US"/>
        </w:rPr>
        <w:t>Does not apply for students of Law and Medicine</w:t>
      </w:r>
    </w:p>
    <w:p w14:paraId="5741A30B" w14:textId="77777777" w:rsidR="009807C4" w:rsidRPr="002417EE" w:rsidRDefault="009807C4" w:rsidP="009D63EB">
      <w:pPr>
        <w:shd w:val="clear" w:color="auto" w:fill="FFFFFF" w:themeFill="background1"/>
        <w:rPr>
          <w:rFonts w:ascii="Albert Sans" w:hAnsi="Albert Sans"/>
          <w:lang w:val="en-ZA"/>
        </w:rPr>
      </w:pPr>
    </w:p>
    <w:tbl>
      <w:tblPr>
        <w:tblStyle w:val="Tabellenraster"/>
        <w:tblW w:w="14850" w:type="dxa"/>
        <w:tblInd w:w="-113" w:type="dxa"/>
        <w:tblLook w:val="04A0" w:firstRow="1" w:lastRow="0" w:firstColumn="1" w:lastColumn="0" w:noHBand="0" w:noVBand="1"/>
      </w:tblPr>
      <w:tblGrid>
        <w:gridCol w:w="6597"/>
        <w:gridCol w:w="1402"/>
        <w:gridCol w:w="1297"/>
        <w:gridCol w:w="1249"/>
        <w:gridCol w:w="2321"/>
        <w:gridCol w:w="1014"/>
        <w:gridCol w:w="970"/>
      </w:tblGrid>
      <w:tr w:rsidR="00947F15" w14:paraId="5D379417" w14:textId="77777777" w:rsidTr="00947F15">
        <w:tc>
          <w:tcPr>
            <w:tcW w:w="6597" w:type="dxa"/>
          </w:tcPr>
          <w:p w14:paraId="5B425AA0" w14:textId="6954FDC5" w:rsidR="00947F15" w:rsidRDefault="00947F15" w:rsidP="009D63EB">
            <w:pPr>
              <w:jc w:val="both"/>
              <w:rPr>
                <w:rFonts w:ascii="Albert Sans" w:hAnsi="Albert Sans"/>
                <w:lang w:val="en-US"/>
              </w:rPr>
            </w:pPr>
            <w:r w:rsidRPr="009807C4">
              <w:rPr>
                <w:rFonts w:ascii="Albert Sans" w:hAnsi="Albert Sans"/>
                <w:b/>
                <w:bCs/>
                <w:lang w:val="en-US"/>
              </w:rPr>
              <w:t>Course Title</w:t>
            </w:r>
            <w:r>
              <w:rPr>
                <w:rFonts w:ascii="Albert Sans" w:hAnsi="Albert Sans"/>
                <w:b/>
                <w:bCs/>
                <w:lang w:val="en-US"/>
              </w:rPr>
              <w:t xml:space="preserve"> | Type of Course</w:t>
            </w:r>
          </w:p>
        </w:tc>
        <w:tc>
          <w:tcPr>
            <w:tcW w:w="1402" w:type="dxa"/>
          </w:tcPr>
          <w:p w14:paraId="1B9B8FE5" w14:textId="54493067" w:rsidR="00947F15" w:rsidRDefault="00947F15" w:rsidP="009D63EB">
            <w:pPr>
              <w:jc w:val="both"/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9807C4">
              <w:rPr>
                <w:rFonts w:ascii="Albert Sans" w:hAnsi="Albert Sans"/>
                <w:b/>
                <w:bCs/>
                <w:lang w:val="en-US"/>
              </w:rPr>
              <w:t>Status</w:t>
            </w:r>
          </w:p>
        </w:tc>
        <w:tc>
          <w:tcPr>
            <w:tcW w:w="1297" w:type="dxa"/>
          </w:tcPr>
          <w:p w14:paraId="39EC053B" w14:textId="4C4CD2F2" w:rsidR="00947F15" w:rsidRDefault="00947F15" w:rsidP="009D63EB">
            <w:pPr>
              <w:jc w:val="both"/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9807C4">
              <w:rPr>
                <w:rFonts w:ascii="Albert Sans" w:hAnsi="Albert Sans"/>
                <w:b/>
                <w:bCs/>
                <w:lang w:val="en-US"/>
              </w:rPr>
              <w:t>Semester</w:t>
            </w:r>
          </w:p>
        </w:tc>
        <w:tc>
          <w:tcPr>
            <w:tcW w:w="1249" w:type="dxa"/>
          </w:tcPr>
          <w:p w14:paraId="2E917563" w14:textId="0B4ED7A0" w:rsidR="00947F15" w:rsidRDefault="00947F15" w:rsidP="009D63EB">
            <w:pPr>
              <w:jc w:val="both"/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9807C4">
              <w:rPr>
                <w:rFonts w:ascii="Albert Sans" w:hAnsi="Albert Sans"/>
                <w:b/>
                <w:bCs/>
                <w:lang w:val="en-US"/>
              </w:rPr>
              <w:t>Examiner</w:t>
            </w:r>
          </w:p>
        </w:tc>
        <w:tc>
          <w:tcPr>
            <w:tcW w:w="2321" w:type="dxa"/>
          </w:tcPr>
          <w:p w14:paraId="20A20F5E" w14:textId="77777777" w:rsidR="00947F15" w:rsidRDefault="00947F15" w:rsidP="00947F15">
            <w:pPr>
              <w:jc w:val="both"/>
              <w:rPr>
                <w:rFonts w:ascii="Albert Sans" w:hAnsi="Albert Sans"/>
                <w:b/>
                <w:bCs/>
                <w:lang w:val="en-US"/>
              </w:rPr>
            </w:pPr>
            <w:r>
              <w:rPr>
                <w:rFonts w:ascii="Albert Sans" w:hAnsi="Albert Sans"/>
                <w:b/>
                <w:bCs/>
                <w:lang w:val="en-US"/>
              </w:rPr>
              <w:t>Examination Mode</w:t>
            </w:r>
          </w:p>
          <w:p w14:paraId="35992511" w14:textId="3D02FAB5" w:rsidR="00947F15" w:rsidRPr="00947F15" w:rsidRDefault="00947F15" w:rsidP="00947F15">
            <w:pPr>
              <w:jc w:val="both"/>
              <w:rPr>
                <w:rFonts w:ascii="Albert Sans" w:hAnsi="Albert Sans"/>
                <w:i/>
                <w:iCs/>
                <w:lang w:val="en-US"/>
              </w:rPr>
            </w:pPr>
            <w:r w:rsidRPr="00947F15">
              <w:rPr>
                <w:rFonts w:ascii="Albert Sans" w:hAnsi="Albert Sans"/>
                <w:i/>
                <w:iCs/>
                <w:sz w:val="12"/>
                <w:szCs w:val="12"/>
                <w:lang w:val="en-US"/>
              </w:rPr>
              <w:t>(</w:t>
            </w:r>
            <w:proofErr w:type="gramStart"/>
            <w:r w:rsidRPr="00947F15">
              <w:rPr>
                <w:rFonts w:ascii="Albert Sans" w:hAnsi="Albert Sans"/>
                <w:i/>
                <w:iCs/>
                <w:sz w:val="12"/>
                <w:szCs w:val="12"/>
                <w:lang w:val="en-US"/>
              </w:rPr>
              <w:t>only</w:t>
            </w:r>
            <w:proofErr w:type="gramEnd"/>
            <w:r w:rsidRPr="00947F15">
              <w:rPr>
                <w:rFonts w:ascii="Albert Sans" w:hAnsi="Albert Sans"/>
                <w:i/>
                <w:iCs/>
                <w:sz w:val="12"/>
                <w:szCs w:val="12"/>
                <w:lang w:val="en-US"/>
              </w:rPr>
              <w:t xml:space="preserve"> relevant </w:t>
            </w:r>
            <w:r>
              <w:rPr>
                <w:rFonts w:ascii="Albert Sans" w:hAnsi="Albert Sans"/>
                <w:i/>
                <w:iCs/>
                <w:sz w:val="12"/>
                <w:szCs w:val="12"/>
                <w:lang w:val="en-US"/>
              </w:rPr>
              <w:t>for module exams)</w:t>
            </w:r>
          </w:p>
        </w:tc>
        <w:tc>
          <w:tcPr>
            <w:tcW w:w="1014" w:type="dxa"/>
          </w:tcPr>
          <w:p w14:paraId="1D511F59" w14:textId="73CDB4AC" w:rsidR="00947F15" w:rsidRPr="00395821" w:rsidRDefault="00947F15" w:rsidP="009D63EB">
            <w:pPr>
              <w:jc w:val="both"/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9807C4">
              <w:rPr>
                <w:rFonts w:ascii="Albert Sans" w:hAnsi="Albert Sans"/>
                <w:b/>
                <w:bCs/>
                <w:lang w:val="en-US"/>
              </w:rPr>
              <w:t>Grade</w:t>
            </w:r>
          </w:p>
        </w:tc>
        <w:tc>
          <w:tcPr>
            <w:tcW w:w="970" w:type="dxa"/>
          </w:tcPr>
          <w:p w14:paraId="4C2C5EA4" w14:textId="4CD33278" w:rsidR="00947F15" w:rsidRPr="00395821" w:rsidRDefault="00947F15" w:rsidP="009D63EB">
            <w:pPr>
              <w:jc w:val="both"/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9807C4">
              <w:rPr>
                <w:rFonts w:ascii="Albert Sans" w:hAnsi="Albert Sans"/>
                <w:b/>
                <w:bCs/>
                <w:lang w:val="en-US"/>
              </w:rPr>
              <w:t>ECTS Credits</w:t>
            </w:r>
          </w:p>
        </w:tc>
      </w:tr>
      <w:tr w:rsidR="00947F15" w14:paraId="0F52F84F" w14:textId="77777777" w:rsidTr="00642059">
        <w:trPr>
          <w:trHeight w:val="589"/>
        </w:trPr>
        <w:sdt>
          <w:sdtPr>
            <w:rPr>
              <w:rFonts w:ascii="Albert Sans" w:hAnsi="Albert Sans"/>
              <w:sz w:val="16"/>
              <w:szCs w:val="16"/>
            </w:rPr>
            <w:alias w:val="Module Title"/>
            <w:tag w:val="Module Title"/>
            <w:id w:val="2112925423"/>
            <w:placeholder>
              <w:docPart w:val="9D2004B862A340E98E47083D128D5A44"/>
            </w:placeholder>
            <w:showingPlcHdr/>
            <w15:color w:val="003366"/>
            <w:text/>
          </w:sdtPr>
          <w:sdtContent>
            <w:tc>
              <w:tcPr>
                <w:tcW w:w="12866" w:type="dxa"/>
                <w:gridSpan w:val="5"/>
              </w:tcPr>
              <w:p w14:paraId="7A49FB42" w14:textId="28D2FD74" w:rsidR="00947F15" w:rsidRDefault="00947F15" w:rsidP="00395821">
                <w:pPr>
                  <w:rPr>
                    <w:rFonts w:ascii="Albert Sans" w:hAnsi="Albert Sans"/>
                    <w:lang w:val="en-US"/>
                  </w:rPr>
                </w:pPr>
                <w:r w:rsidRPr="000A272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014" w:type="dxa"/>
          </w:tcPr>
          <w:p w14:paraId="3BAEF1DA" w14:textId="4F2FDD4F" w:rsidR="00947F15" w:rsidRPr="0027614F" w:rsidRDefault="00947F15" w:rsidP="00395821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800656242"/>
                <w:placeholder>
                  <w:docPart w:val="EF9386A65D564877BA1212FB5A85EF2A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41811016" w14:textId="144C3B44" w:rsidR="00947F15" w:rsidRPr="0027614F" w:rsidRDefault="00947F15" w:rsidP="00A8347F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947F15" w:rsidRPr="0027614F" w14:paraId="3A261DBA" w14:textId="77777777" w:rsidTr="00947F15">
        <w:tc>
          <w:tcPr>
            <w:tcW w:w="6597" w:type="dxa"/>
          </w:tcPr>
          <w:p w14:paraId="699A12A9" w14:textId="3ACE7E5C" w:rsidR="00947F15" w:rsidRPr="00590927" w:rsidRDefault="00947F15" w:rsidP="00A8347F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922497262"/>
                <w:placeholder>
                  <w:docPart w:val="02DB402B7C484E6495513F92E28EE7DC"/>
                </w:placeholder>
                <w:showingPlcHdr/>
                <w:text/>
              </w:sdtPr>
              <w:sdtContent>
                <w:r w:rsidRPr="000A2727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1400400975"/>
                <w:placeholder>
                  <w:docPart w:val="2FD5ADCDD79546DF94FCC28E56EFC765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-295767477"/>
            <w:placeholder>
              <w:docPart w:val="31F79E2FC7F24C28B8D33AA2B7AB2B27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56CAD654" w14:textId="28485D39" w:rsidR="00947F15" w:rsidRPr="008952B7" w:rsidRDefault="00947F15" w:rsidP="00A8347F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0A2727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3E8D34CD" w14:textId="77777777" w:rsidR="00947F15" w:rsidRPr="00F47BE9" w:rsidRDefault="00947F15" w:rsidP="00A8347F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4A2F5F9C" w14:textId="77777777" w:rsidR="00947F15" w:rsidRPr="00F47BE9" w:rsidRDefault="00947F15" w:rsidP="00A8347F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3F6DDFC9" w14:textId="36DC71E1" w:rsidR="00947F15" w:rsidRPr="00947F15" w:rsidRDefault="00947F15" w:rsidP="00A8347F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1673B3EC" w14:textId="033911D6" w:rsidR="00947F15" w:rsidRPr="0027614F" w:rsidRDefault="00947F15" w:rsidP="00A8347F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550228161"/>
                <w:placeholder>
                  <w:docPart w:val="817A75E29ADA44A698C199BE95F252D9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6FCA2CD0" w14:textId="17B69A14" w:rsidR="00947F15" w:rsidRPr="0027614F" w:rsidRDefault="00947F15" w:rsidP="00A8347F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:rsidRPr="0027614F" w14:paraId="7C95FA8F" w14:textId="77777777" w:rsidTr="00947F15">
        <w:tc>
          <w:tcPr>
            <w:tcW w:w="6597" w:type="dxa"/>
          </w:tcPr>
          <w:p w14:paraId="229579E3" w14:textId="16DE0BF5" w:rsidR="00DF7F0E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1495637902"/>
                <w:placeholder>
                  <w:docPart w:val="6A34038BD38E4379B0E91EB76222B0D7"/>
                </w:placeholder>
                <w:showingPlcHdr/>
                <w:text/>
              </w:sdtPr>
              <w:sdtContent>
                <w:r w:rsidRPr="000A2727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1384445932"/>
                <w:placeholder>
                  <w:docPart w:val="B0C71514031B46DBAB6E18E190A0EAF4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-1318256117"/>
            <w:placeholder>
              <w:docPart w:val="5A3C0A8B7F704988A01846D0E5AB5FD2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5B71AFC9" w14:textId="5367B4C7" w:rsidR="00DF7F0E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3371A64F" w14:textId="77777777" w:rsidR="00DF7F0E" w:rsidRPr="00F47BE9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2A05FAF1" w14:textId="77777777" w:rsidR="00DF7F0E" w:rsidRPr="00F47BE9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271968BF" w14:textId="7286E9F6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4278CC03" w14:textId="752EFFD4" w:rsidR="00DF7F0E" w:rsidRPr="009D63EB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623661372"/>
                <w:placeholder>
                  <w:docPart w:val="13AEF343AA404D169076750E17BF5EE1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2F376E7A" w14:textId="1C2852DB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65A03B23" w14:textId="77777777" w:rsidTr="00947F15">
        <w:tc>
          <w:tcPr>
            <w:tcW w:w="6597" w:type="dxa"/>
          </w:tcPr>
          <w:p w14:paraId="07F15BD6" w14:textId="24937670" w:rsidR="00DF7F0E" w:rsidRPr="00590927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858429661"/>
                <w:placeholder>
                  <w:docPart w:val="FE1396082631448EB8B0AC7FF5EF96EC"/>
                </w:placeholder>
                <w:showingPlcHdr/>
                <w:text/>
              </w:sdtPr>
              <w:sdtContent>
                <w:r w:rsidRPr="000A2727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156894452"/>
                <w:placeholder>
                  <w:docPart w:val="F8CD6D5FA0CD4FE4A579DD3608F90886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1771129239"/>
            <w:placeholder>
              <w:docPart w:val="6683901A26684EAB8B034A03B625695D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515CCB00" w14:textId="3D2940FF" w:rsidR="00DF7F0E" w:rsidRPr="008952B7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6FE4A9EC" w14:textId="73417E38" w:rsidR="00DF7F0E" w:rsidRPr="0091261C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3257A44B" w14:textId="7A64A0D7" w:rsidR="00DF7F0E" w:rsidRPr="0091261C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28735DD2" w14:textId="43177319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674697E7" w14:textId="14D41D43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283509689"/>
                <w:placeholder>
                  <w:docPart w:val="6659A54F2D61478A8EBBEB2F219BB614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1A3E5DC6" w14:textId="4DD2180C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4786417C" w14:textId="77777777" w:rsidTr="00947F15">
        <w:tc>
          <w:tcPr>
            <w:tcW w:w="6597" w:type="dxa"/>
          </w:tcPr>
          <w:p w14:paraId="51F550FE" w14:textId="79AF3746" w:rsidR="00DF7F0E" w:rsidRPr="00590927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51928898"/>
                <w:placeholder>
                  <w:docPart w:val="FCB87B5F4FC64D158A0EED825F6E2242"/>
                </w:placeholder>
                <w:showingPlcHdr/>
                <w:text/>
              </w:sdtPr>
              <w:sdtContent>
                <w:r w:rsidRPr="000A2727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-379558543"/>
                <w:placeholder>
                  <w:docPart w:val="35B260F758D34FA6A7B063AA53EB077F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-619835015"/>
            <w:placeholder>
              <w:docPart w:val="20D7879867F6417DA74C3404E4992FDC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4B3110E4" w14:textId="5258BB09" w:rsidR="00DF7F0E" w:rsidRPr="008952B7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3461D4E5" w14:textId="77777777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28311568" w14:textId="77777777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5CFF7067" w14:textId="4B20C8B5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7E0F03CE" w14:textId="6CE309E4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1037882766"/>
                <w:placeholder>
                  <w:docPart w:val="7A15A9501B9D4F53A23EEE313E749B1D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4A1A07C0" w14:textId="3CAB9A30" w:rsidR="00DF7F0E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  <w:p w14:paraId="2111EB8D" w14:textId="77777777" w:rsidR="00DF7F0E" w:rsidRPr="008952B7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787BB0C3" w14:textId="77777777" w:rsidTr="00947F15">
        <w:tc>
          <w:tcPr>
            <w:tcW w:w="6597" w:type="dxa"/>
          </w:tcPr>
          <w:p w14:paraId="2381CE4F" w14:textId="5E5DF875" w:rsidR="00DF7F0E" w:rsidRPr="00590927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714651432"/>
                <w:placeholder>
                  <w:docPart w:val="F09A03A851F541EC9557F80EF249B706"/>
                </w:placeholder>
                <w:showingPlcHdr/>
                <w:text/>
              </w:sdtPr>
              <w:sdtContent>
                <w:r w:rsidRPr="000A2727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-317568682"/>
                <w:placeholder>
                  <w:docPart w:val="C22F00A2F18C42218357DD73DA500101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299349160"/>
            <w:placeholder>
              <w:docPart w:val="A237B5B1B0A441A3B5335DAD6A0A6EC5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45D47528" w14:textId="72D65F01" w:rsidR="00DF7F0E" w:rsidRPr="008952B7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029F4BD0" w14:textId="77777777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342C1A98" w14:textId="77777777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55717C9B" w14:textId="0C05D3D4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1B04FD42" w14:textId="4E8813EE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1239056112"/>
                <w:placeholder>
                  <w:docPart w:val="87216DCD5E6F4C5CB5384143EACF7330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297494C2" w14:textId="22EB4FED" w:rsidR="00DF7F0E" w:rsidRPr="008952B7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4B40EE71" w14:textId="77777777" w:rsidTr="00947F15">
        <w:tc>
          <w:tcPr>
            <w:tcW w:w="6597" w:type="dxa"/>
          </w:tcPr>
          <w:p w14:paraId="36ECEBE8" w14:textId="4D1168FC" w:rsidR="00DF7F0E" w:rsidRPr="00590927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484522706"/>
                <w:placeholder>
                  <w:docPart w:val="6457552B3021460AA2549F694A7E0CCC"/>
                </w:placeholder>
                <w:showingPlcHdr/>
                <w:text/>
              </w:sdtPr>
              <w:sdtContent>
                <w:r w:rsidRPr="000A2727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-702086485"/>
                <w:placeholder>
                  <w:docPart w:val="ADF5407CD1B741D2838BB7D5E495D8B2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1349369574"/>
            <w:placeholder>
              <w:docPart w:val="7093DE5216FA46DA8201205BB645A275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3A23048A" w14:textId="6C770D72" w:rsidR="00DF7F0E" w:rsidRPr="008952B7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6C71F321" w14:textId="77777777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6A892063" w14:textId="77777777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39163213" w14:textId="09F3DB08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29AC6948" w14:textId="7DC63CC4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2128454974"/>
                <w:placeholder>
                  <w:docPart w:val="6FE9087561F5445DA3A826D25B05C9DB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564FB789" w14:textId="3BB65A9D" w:rsidR="00DF7F0E" w:rsidRPr="008952B7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1BC208BF" w14:textId="77777777" w:rsidTr="00947F15">
        <w:tc>
          <w:tcPr>
            <w:tcW w:w="6597" w:type="dxa"/>
          </w:tcPr>
          <w:p w14:paraId="1CDAFFB5" w14:textId="5A1A2095" w:rsidR="00DF7F0E" w:rsidRPr="005E6AED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283347428"/>
                <w:placeholder>
                  <w:docPart w:val="F6CC63747F3C4973A18E7B2867751FCB"/>
                </w:placeholder>
                <w:showingPlcHdr/>
                <w:text/>
              </w:sdtPr>
              <w:sdtContent>
                <w:r w:rsidRPr="000A2727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1543093795"/>
                <w:placeholder>
                  <w:docPart w:val="3A27DC40C07E43EABE5A5D0FB3419D3E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97379518"/>
            <w:placeholder>
              <w:docPart w:val="0CB44253DA74461CA26948D868848AC4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1890813F" w14:textId="65324D45" w:rsidR="00DF7F0E" w:rsidRPr="008952B7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7ABB1417" w14:textId="77777777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75FEBE1F" w14:textId="77777777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475B39CD" w14:textId="7A01CFFB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48D0B08F" w14:textId="238BDAF2" w:rsidR="00DF7F0E" w:rsidRPr="008952B7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576709982"/>
                <w:placeholder>
                  <w:docPart w:val="6E03F6C07DDC4901ABA775169D85EACD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09123D30" w14:textId="06694B5F" w:rsidR="00DF7F0E" w:rsidRPr="008952B7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764B4491" w14:textId="77777777" w:rsidTr="00947F15">
        <w:tc>
          <w:tcPr>
            <w:tcW w:w="6597" w:type="dxa"/>
          </w:tcPr>
          <w:p w14:paraId="2DF7F8F4" w14:textId="654391D3" w:rsidR="00DF7F0E" w:rsidRPr="0091261C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1663924961"/>
                <w:placeholder>
                  <w:docPart w:val="92785FFD268A47069975A1C18B7A029F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1478960793"/>
                <w:placeholder>
                  <w:docPart w:val="3FFDB597D605463980E889E08337BBD0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463237121"/>
            <w:placeholder>
              <w:docPart w:val="D49121BF6EB749AC80626AECFD9DFF04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1D167EF6" w14:textId="15D2B87A" w:rsidR="00DF7F0E" w:rsidRPr="0091261C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03116070" w14:textId="77777777" w:rsidR="00DF7F0E" w:rsidRPr="0091261C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4CAD5D96" w14:textId="77777777" w:rsidR="00DF7F0E" w:rsidRPr="0091261C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55CF7672" w14:textId="1280F4B0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31EC267A" w14:textId="11C536AE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1617821499"/>
                <w:placeholder>
                  <w:docPart w:val="60C939EC24544F449EDAD7A0EC339EFC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4B8CDEC7" w14:textId="2B27AC9D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64FCD97A" w14:textId="77777777" w:rsidTr="00947F15">
        <w:tc>
          <w:tcPr>
            <w:tcW w:w="6597" w:type="dxa"/>
          </w:tcPr>
          <w:p w14:paraId="00BC8773" w14:textId="4F3A1FE1" w:rsidR="00DF7F0E" w:rsidRPr="0027614F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1624611227"/>
                <w:placeholder>
                  <w:docPart w:val="079EAFC1BFA94D1FB9B72B6A0D84AC1D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-1843158419"/>
                <w:placeholder>
                  <w:docPart w:val="C47BAB9576BE402F8E26D8CE88140205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-1968192911"/>
            <w:placeholder>
              <w:docPart w:val="863CA1F45DEA41E5957CFE62A8DBC17E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5BA50471" w14:textId="62603AB5" w:rsidR="00DF7F0E" w:rsidRPr="0027614F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64A84FB2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28065381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79809325" w14:textId="452A2775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15BE4EA9" w14:textId="12FFC6F6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1641067305"/>
                <w:placeholder>
                  <w:docPart w:val="754FB6443ECA4CE7BE518BE668A7487C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40DC7838" w14:textId="5A8E5429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667D9E61" w14:textId="77777777" w:rsidTr="00947F15">
        <w:tc>
          <w:tcPr>
            <w:tcW w:w="6597" w:type="dxa"/>
          </w:tcPr>
          <w:p w14:paraId="7FC1147C" w14:textId="5A518FF4" w:rsidR="00DF7F0E" w:rsidRPr="0027614F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1567232407"/>
                <w:placeholder>
                  <w:docPart w:val="BEEF9E4C244F4C7DAA763269A225549F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753409046"/>
                <w:placeholder>
                  <w:docPart w:val="784088EF0BAD4659A1FAB45AADB0C444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-1406294798"/>
            <w:placeholder>
              <w:docPart w:val="8B25924C1F5E49088772E9951A8EA0F8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2D3BCDF0" w14:textId="211EFCCF" w:rsidR="00DF7F0E" w:rsidRPr="0027614F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6A583173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546DEAA2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310FB4EA" w14:textId="1F1D7D44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17CF2B3C" w14:textId="5499F318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1435745763"/>
                <w:placeholder>
                  <w:docPart w:val="496B008DC2A8414FAA658D2CD932A85D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01BA633C" w14:textId="213BA1C9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34F1AD74" w14:textId="77777777" w:rsidTr="00947F15">
        <w:tc>
          <w:tcPr>
            <w:tcW w:w="6597" w:type="dxa"/>
          </w:tcPr>
          <w:p w14:paraId="46713347" w14:textId="26C06CD9" w:rsidR="00DF7F0E" w:rsidRPr="0027614F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9459009"/>
                <w:placeholder>
                  <w:docPart w:val="B878600C458945FABBB92F080DF065E2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-1177264361"/>
                <w:placeholder>
                  <w:docPart w:val="F5085008EDC04CD6B5E22983A3066BFE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1001309057"/>
            <w:placeholder>
              <w:docPart w:val="6F61284ED8214FDBBE87BFFDF1F5CCDF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7FC8FA10" w14:textId="4CF2DDCC" w:rsidR="00DF7F0E" w:rsidRPr="0027614F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5C2E3EC2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752A778F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7ECF2BED" w14:textId="74475760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7939960B" w14:textId="429C3CA4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369454780"/>
                <w:placeholder>
                  <w:docPart w:val="F3B1EFD0957D4C229FE4D0DC350DFD10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313E0FD2" w14:textId="1168EE3C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6B1AD41F" w14:textId="77777777" w:rsidTr="00947F15">
        <w:tc>
          <w:tcPr>
            <w:tcW w:w="6597" w:type="dxa"/>
          </w:tcPr>
          <w:p w14:paraId="040FD145" w14:textId="2E1B5C78" w:rsidR="00DF7F0E" w:rsidRPr="0027614F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1740826003"/>
                <w:placeholder>
                  <w:docPart w:val="70DDD4D6C74A467D8EDD5CCF61655ACE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-1342155105"/>
                <w:placeholder>
                  <w:docPart w:val="61DBFC2977054F9F94FE50614A7C75D8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1733198413"/>
            <w:placeholder>
              <w:docPart w:val="49FC24A02972427783CD1FC9FE905861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6DDBE422" w14:textId="0E8D1656" w:rsidR="00DF7F0E" w:rsidRPr="0027614F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27CBE2AA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53C36667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483F2CB7" w14:textId="722770B9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0A3C64AC" w14:textId="6CD526D2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1731060329"/>
                <w:placeholder>
                  <w:docPart w:val="2433C06EA75A4E5498EBC0996E4D4128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49EED980" w14:textId="60518ED9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2377225C" w14:textId="77777777" w:rsidTr="00947F15">
        <w:tc>
          <w:tcPr>
            <w:tcW w:w="6597" w:type="dxa"/>
          </w:tcPr>
          <w:p w14:paraId="62C7F5D5" w14:textId="56314E9C" w:rsidR="00DF7F0E" w:rsidRPr="004F3F28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1251037522"/>
                <w:placeholder>
                  <w:docPart w:val="9104B7DE201A4EA79E7338C5D2C6FC71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-1110356306"/>
                <w:placeholder>
                  <w:docPart w:val="45C82358271D4BAC989AC8E66E00893A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-1324732833"/>
            <w:placeholder>
              <w:docPart w:val="97EC40A55C2841C999F015992876C81B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2C2EC9D1" w14:textId="28354BB2" w:rsidR="00DF7F0E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1A011DD0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37E16198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25F4814A" w14:textId="7C5A36AE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5C69E46D" w14:textId="3AA34E02" w:rsidR="00DF7F0E" w:rsidRPr="001D0BA9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365452183"/>
                <w:placeholder>
                  <w:docPart w:val="5B6C414C9F824CE38B795D717121AE16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656D0C20" w14:textId="0225FD13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0C9D3227" w14:textId="77777777" w:rsidTr="00947F15">
        <w:tc>
          <w:tcPr>
            <w:tcW w:w="6597" w:type="dxa"/>
          </w:tcPr>
          <w:p w14:paraId="3F7EA641" w14:textId="44FBBC69" w:rsidR="00DF7F0E" w:rsidRPr="004F3F28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-850029626"/>
                <w:placeholder>
                  <w:docPart w:val="BC734B69C70E4F0D8F3FD7AD956BC0A3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1927454694"/>
                <w:placeholder>
                  <w:docPart w:val="FD5B7CBEC02E46008B493FFB4B7F8A6A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-664013900"/>
            <w:placeholder>
              <w:docPart w:val="1398CC4741064A12B679F9B6D9EC5F73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78BCE453" w14:textId="58E0617C" w:rsidR="00DF7F0E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019046C2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16F724AB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0B4476D6" w14:textId="60DB0986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224683B3" w14:textId="3010B034" w:rsidR="00DF7F0E" w:rsidRPr="001D0BA9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1122219985"/>
                <w:placeholder>
                  <w:docPart w:val="63544CEC78F24D32928415ACAAA60B83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06372543" w14:textId="3FA9BEF2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375CEC93" w14:textId="77777777" w:rsidTr="00947F15">
        <w:tc>
          <w:tcPr>
            <w:tcW w:w="6597" w:type="dxa"/>
          </w:tcPr>
          <w:p w14:paraId="56F38B02" w14:textId="78A89FAE" w:rsidR="00DF7F0E" w:rsidRPr="004F3F28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1812441910"/>
                <w:placeholder>
                  <w:docPart w:val="3E231BDED94E484B8C9BC910B5AADA64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-1655679632"/>
                <w:placeholder>
                  <w:docPart w:val="33DF0285A2C54CF5B3B470B5EAAB0556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950048840"/>
            <w:placeholder>
              <w:docPart w:val="F1D2D8B7E49D4875BF1FB2526935D538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5828A2CB" w14:textId="2DEA0472" w:rsidR="00DF7F0E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29FA2222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7BFC4AC3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0F415854" w14:textId="05482F2C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18CD27EF" w14:textId="5C8FAF34" w:rsidR="00DF7F0E" w:rsidRPr="001D0BA9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922695629"/>
                <w:placeholder>
                  <w:docPart w:val="3CEC40FF775C4B3E945D5FCDB26DEB0F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1181B081" w14:textId="53209833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215ABA6D" w14:textId="77777777" w:rsidTr="00947F15">
        <w:tc>
          <w:tcPr>
            <w:tcW w:w="6597" w:type="dxa"/>
          </w:tcPr>
          <w:p w14:paraId="1B9A86DE" w14:textId="433FD592" w:rsidR="00DF7F0E" w:rsidRPr="004F3F28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456300429"/>
                <w:placeholder>
                  <w:docPart w:val="546EAE99E35E4EFEB7D2C19AA6827C56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1430468333"/>
                <w:placeholder>
                  <w:docPart w:val="B80E2EDD8CDB4DE6B5D8FD870E070346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-262454331"/>
            <w:placeholder>
              <w:docPart w:val="0680AF347003448F94F9C2C993B7357F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1234B32A" w14:textId="21457E7D" w:rsidR="00DF7F0E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0ACA14CC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058C94FA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13594C24" w14:textId="3705E32F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7D3BFD81" w14:textId="58E63A59" w:rsidR="00DF7F0E" w:rsidRPr="001D0BA9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1681959877"/>
                <w:placeholder>
                  <w:docPart w:val="2B51BA8D747140A1A2964B34871C3DEA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01793108" w14:textId="3949833C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  <w:tr w:rsidR="00DF7F0E" w14:paraId="71E2CB5A" w14:textId="77777777" w:rsidTr="00947F15">
        <w:tc>
          <w:tcPr>
            <w:tcW w:w="6597" w:type="dxa"/>
          </w:tcPr>
          <w:p w14:paraId="319B0FA1" w14:textId="3B94DF93" w:rsidR="00DF7F0E" w:rsidRPr="004F3F28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</w:rPr>
                <w:alias w:val="Kurstitel / Course Title"/>
                <w:tag w:val="Kurstitel "/>
                <w:id w:val="1134066885"/>
                <w:placeholder>
                  <w:docPart w:val="FAFA970C37B54367AD75D94C6B3EB067"/>
                </w:placeholder>
                <w:showingPlcHdr/>
                <w:text/>
              </w:sdtPr>
              <w:sdtContent>
                <w:r w:rsidRPr="004F3F28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Pr="004F3F28">
              <w:rPr>
                <w:rFonts w:ascii="Albert Sans" w:hAnsi="Albert Sans"/>
              </w:rPr>
              <w:t xml:space="preserve"> | </w:t>
            </w:r>
            <w:sdt>
              <w:sdtPr>
                <w:rPr>
                  <w:rFonts w:ascii="Albert Sans" w:hAnsi="Albert Sans"/>
                </w:rPr>
                <w:alias w:val="Kurstyp / Type of Course"/>
                <w:tag w:val="Kurstyp / Type of Course"/>
                <w:id w:val="-570888734"/>
                <w:placeholder>
                  <w:docPart w:val="3D3BA2D17ED6431F8547F15D26786035"/>
                </w:placeholder>
                <w:showingPlcHdr/>
                <w:dropDownList>
                  <w:listItem w:value="Wählen Sie ein Element aus"/>
                  <w:listItem w:displayText="Lecture" w:value="Lecture"/>
                  <w:listItem w:displayText="Seminar" w:value="Seminar"/>
                  <w:listItem w:displayText="Practical Course" w:value="Practical Course"/>
                  <w:listItem w:displayText="Tutorial" w:value="Tutorial"/>
                  <w:listItem w:displayText="Internship" w:value="Internship"/>
                  <w:listItem w:displayText="Module Exam" w:value="Module Exam"/>
                </w:dropDownList>
              </w:sdtPr>
              <w:sdtContent>
                <w:r w:rsidRPr="004F3F28">
                  <w:rPr>
                    <w:rStyle w:val="Platzhaltertext"/>
                  </w:rPr>
                  <w:t>Wählen Sie ein Element aus.</w:t>
                </w:r>
              </w:sdtContent>
            </w:sdt>
          </w:p>
        </w:tc>
        <w:sdt>
          <w:sdtPr>
            <w:rPr>
              <w:rFonts w:ascii="Albert Sans" w:hAnsi="Albert Sans"/>
              <w:sz w:val="16"/>
              <w:szCs w:val="16"/>
            </w:rPr>
            <w:alias w:val="Status"/>
            <w:tag w:val="Status"/>
            <w:id w:val="-1248108673"/>
            <w:placeholder>
              <w:docPart w:val="5091F00478D84842A917BFAB5B2693C1"/>
            </w:placeholder>
            <w:showingPlcHdr/>
            <w:comboBox>
              <w:listItem w:value="Wählen Sie ein Element aus."/>
              <w:listItem w:displayText="pass (&quot;BE&quot;)" w:value="pass (&quot;BE&quot;)"/>
              <w:listItem w:displayText="fail (&quot;NB&quot;)" w:value="fail (&quot;NB&quot;)"/>
              <w:listItem w:displayText="completed / ungraded pass (&quot;T&quot;)" w:value="completed / ungraded pass (&quot;T&quot;)"/>
              <w:listItem w:displayText="registered for exam (&quot;AN&quot;)" w:value="registered for exam (&quot;AN&quot;)"/>
              <w:listItem w:displayText="withdrawal with approved reason (&quot;Q&quot;)" w:value="withdrawal with approved reason (&quot;Q&quot;)"/>
            </w:comboBox>
          </w:sdtPr>
          <w:sdtContent>
            <w:tc>
              <w:tcPr>
                <w:tcW w:w="1402" w:type="dxa"/>
              </w:tcPr>
              <w:p w14:paraId="24B34E62" w14:textId="6813C188" w:rsidR="00DF7F0E" w:rsidRDefault="00DF7F0E" w:rsidP="00DF7F0E">
                <w:pPr>
                  <w:rPr>
                    <w:rFonts w:ascii="Albert Sans" w:hAnsi="Albert Sans"/>
                    <w:sz w:val="16"/>
                    <w:szCs w:val="16"/>
                  </w:rPr>
                </w:pPr>
                <w:r w:rsidRPr="006F058A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  <w:tc>
          <w:tcPr>
            <w:tcW w:w="1297" w:type="dxa"/>
          </w:tcPr>
          <w:p w14:paraId="0DD2D69A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1249" w:type="dxa"/>
          </w:tcPr>
          <w:p w14:paraId="6C7F92FB" w14:textId="77777777" w:rsidR="00DF7F0E" w:rsidRPr="0027614F" w:rsidRDefault="00DF7F0E" w:rsidP="00DF7F0E">
            <w:pPr>
              <w:rPr>
                <w:rFonts w:ascii="Albert Sans" w:hAnsi="Albert Sans"/>
                <w:sz w:val="16"/>
                <w:szCs w:val="16"/>
              </w:rPr>
            </w:pPr>
          </w:p>
        </w:tc>
        <w:tc>
          <w:tcPr>
            <w:tcW w:w="2321" w:type="dxa"/>
          </w:tcPr>
          <w:p w14:paraId="722D00E0" w14:textId="278D0AEA" w:rsidR="00DF7F0E" w:rsidRPr="00947F15" w:rsidRDefault="00DF7F0E" w:rsidP="00DF7F0E">
            <w:pPr>
              <w:rPr>
                <w:rFonts w:ascii="Albert Sans" w:hAnsi="Albert Sans"/>
              </w:rPr>
            </w:pPr>
          </w:p>
        </w:tc>
        <w:tc>
          <w:tcPr>
            <w:tcW w:w="1014" w:type="dxa"/>
          </w:tcPr>
          <w:p w14:paraId="75369A7F" w14:textId="63CAB274" w:rsidR="00DF7F0E" w:rsidRPr="001D0BA9" w:rsidRDefault="00DF7F0E" w:rsidP="00DF7F0E">
            <w:pPr>
              <w:rPr>
                <w:rFonts w:ascii="Albert Sans" w:hAnsi="Albert Sans"/>
              </w:rPr>
            </w:pPr>
            <w:sdt>
              <w:sdtPr>
                <w:rPr>
                  <w:rFonts w:ascii="Albert Sans" w:hAnsi="Albert Sans"/>
                  <w:lang w:val="en-US"/>
                </w:rPr>
                <w:alias w:val="Grading Scale"/>
                <w:tag w:val="Grading Scale"/>
                <w:id w:val="-87628776"/>
                <w:placeholder>
                  <w:docPart w:val="9E68BE3D6E684E76A1A36A099E672A66"/>
                </w:placeholder>
                <w:showingPlcHdr/>
                <w:comboBox>
                  <w:listItem w:value="Wählen Sie ein Element aus."/>
                  <w:listItem w:displayText="ungraded pass (&quot;BE&quot;)" w:value="ungraded pass (&quot;BE&quot;)"/>
                  <w:listItem w:displayText="ungraded fail (&quot;NB&quot;)" w:value="ungraded fail (&quot;NB&quot;)"/>
                  <w:listItem w:displayText="grade pending (noch nicht verbucht &quot;AN&quot;)" w:value="grade pending (noch nicht verbucht &quot;AN&quot;)"/>
                  <w:listItem w:displayText="1,0" w:value="1,0"/>
                  <w:listItem w:displayText="1,1" w:value="1,1"/>
                  <w:listItem w:displayText="1,2" w:value="1,2"/>
                  <w:listItem w:displayText="1,3" w:value="1,3"/>
                  <w:listItem w:displayText="1,4" w:value="1,4"/>
                  <w:listItem w:displayText="1,5" w:value="1,5"/>
                  <w:listItem w:displayText="1,6" w:value="1,6"/>
                  <w:listItem w:displayText="1,7" w:value="1,7"/>
                  <w:listItem w:displayText="1,8" w:value="1,8"/>
                  <w:listItem w:displayText="1,9" w:value="1,9"/>
                  <w:listItem w:displayText="2,0" w:value="2,0"/>
                  <w:listItem w:displayText="2,1" w:value="2,1"/>
                  <w:listItem w:displayText="2,2" w:value="2,2"/>
                  <w:listItem w:displayText="2,3" w:value="2,3"/>
                  <w:listItem w:displayText="2,4" w:value="2,4"/>
                  <w:listItem w:displayText="2,5" w:value="2,5"/>
                  <w:listItem w:displayText="2,6" w:value="2,6"/>
                  <w:listItem w:displayText="2,7" w:value="2,7"/>
                  <w:listItem w:displayText="2,8" w:value="2,8"/>
                  <w:listItem w:displayText="2,9" w:value="2,9"/>
                  <w:listItem w:displayText="3,0" w:value="3,0"/>
                  <w:listItem w:displayText="3,1" w:value="3,1"/>
                  <w:listItem w:displayText="3,2" w:value="3,2"/>
                  <w:listItem w:displayText="3,3" w:value="3,3"/>
                  <w:listItem w:displayText="3,4" w:value="3,4"/>
                  <w:listItem w:displayText="3,5" w:value="3,5"/>
                  <w:listItem w:displayText="3,6" w:value="3,6"/>
                  <w:listItem w:displayText="3,7" w:value="3,7"/>
                  <w:listItem w:displayText="3,8" w:value="3,8"/>
                  <w:listItem w:displayText="3,9" w:value="3,9"/>
                  <w:listItem w:displayText="4,0" w:value="4,0"/>
                  <w:listItem w:displayText="5,0" w:value="5,0"/>
                </w:comboBox>
              </w:sdtPr>
              <w:sdtContent>
                <w:r w:rsidRPr="000A2727">
                  <w:rPr>
                    <w:rStyle w:val="Platzhaltertext"/>
                  </w:rPr>
                  <w:t>Wählen Sie ein Element aus.</w:t>
                </w:r>
              </w:sdtContent>
            </w:sdt>
            <w:r w:rsidRPr="005D5F77">
              <w:rPr>
                <w:rFonts w:ascii="Albert Sans" w:hAnsi="Albert Sans"/>
              </w:rPr>
              <w:tab/>
              <w:t xml:space="preserve">          </w:t>
            </w:r>
          </w:p>
        </w:tc>
        <w:tc>
          <w:tcPr>
            <w:tcW w:w="970" w:type="dxa"/>
          </w:tcPr>
          <w:p w14:paraId="4AD1E8F5" w14:textId="2C817F7E" w:rsidR="00DF7F0E" w:rsidRPr="0027614F" w:rsidRDefault="00DF7F0E" w:rsidP="00DF7F0E">
            <w:pPr>
              <w:jc w:val="both"/>
              <w:rPr>
                <w:rFonts w:ascii="Albert Sans" w:hAnsi="Albert Sans"/>
                <w:sz w:val="16"/>
                <w:szCs w:val="16"/>
              </w:rPr>
            </w:pPr>
          </w:p>
        </w:tc>
      </w:tr>
    </w:tbl>
    <w:p w14:paraId="73D65A83" w14:textId="77777777" w:rsidR="0029563A" w:rsidRDefault="0029563A" w:rsidP="009807C4">
      <w:pPr>
        <w:shd w:val="clear" w:color="auto" w:fill="FFFFFF" w:themeFill="background1"/>
        <w:rPr>
          <w:rFonts w:ascii="Albert Sans" w:hAnsi="Albert Sans"/>
        </w:rPr>
      </w:pPr>
    </w:p>
    <w:p w14:paraId="43CA1BA9" w14:textId="77777777" w:rsidR="007A0C06" w:rsidRDefault="007A0C06" w:rsidP="009807C4">
      <w:pPr>
        <w:shd w:val="clear" w:color="auto" w:fill="FFFFFF" w:themeFill="background1"/>
        <w:rPr>
          <w:rFonts w:ascii="Albert Sans" w:hAnsi="Albert Sans"/>
        </w:rPr>
      </w:pPr>
    </w:p>
    <w:p w14:paraId="3734DBFD" w14:textId="77777777" w:rsidR="007A0C06" w:rsidRDefault="007A0C06" w:rsidP="009807C4">
      <w:pPr>
        <w:shd w:val="clear" w:color="auto" w:fill="FFFFFF" w:themeFill="background1"/>
        <w:rPr>
          <w:rFonts w:ascii="Albert Sans" w:hAnsi="Albert Sans"/>
        </w:rPr>
      </w:pPr>
    </w:p>
    <w:p w14:paraId="4562C7F6" w14:textId="77777777" w:rsidR="007A0C06" w:rsidRPr="0027614F" w:rsidRDefault="007A0C06" w:rsidP="009807C4">
      <w:pPr>
        <w:shd w:val="clear" w:color="auto" w:fill="FFFFFF" w:themeFill="background1"/>
        <w:rPr>
          <w:rFonts w:ascii="Albert Sans" w:hAnsi="Albert Sans"/>
        </w:rPr>
      </w:pPr>
    </w:p>
    <w:p w14:paraId="26A4D030" w14:textId="77777777" w:rsidR="0029563A" w:rsidRPr="0027614F" w:rsidRDefault="0029563A" w:rsidP="009807C4">
      <w:pPr>
        <w:shd w:val="clear" w:color="auto" w:fill="FFFFFF" w:themeFill="background1"/>
        <w:rPr>
          <w:rFonts w:ascii="Albert Sans" w:hAnsi="Albert Sans"/>
        </w:rPr>
      </w:pPr>
    </w:p>
    <w:p w14:paraId="1931FFD0" w14:textId="376BB336" w:rsidR="0029563A" w:rsidRDefault="0029563A" w:rsidP="009807C4">
      <w:pPr>
        <w:shd w:val="clear" w:color="auto" w:fill="FFFFFF" w:themeFill="background1"/>
        <w:rPr>
          <w:rFonts w:ascii="Albert Sans" w:hAnsi="Albert Sans"/>
          <w:lang w:val="en-US"/>
        </w:rPr>
      </w:pPr>
      <w:r>
        <w:rPr>
          <w:rFonts w:ascii="Albert Sans" w:hAnsi="Albert Sans"/>
          <w:lang w:val="en-US"/>
        </w:rPr>
        <w:t xml:space="preserve">______________________________________   </w:t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  <w:t>___________________________________________________</w:t>
      </w:r>
    </w:p>
    <w:p w14:paraId="1E9CFF9E" w14:textId="41B13D50" w:rsidR="0029563A" w:rsidRDefault="0029563A" w:rsidP="009807C4">
      <w:pPr>
        <w:shd w:val="clear" w:color="auto" w:fill="FFFFFF" w:themeFill="background1"/>
        <w:rPr>
          <w:rFonts w:ascii="Albert Sans" w:hAnsi="Albert Sans"/>
          <w:lang w:val="en-US"/>
        </w:rPr>
      </w:pPr>
      <w:r>
        <w:rPr>
          <w:rFonts w:ascii="Albert Sans" w:hAnsi="Albert Sans"/>
          <w:lang w:val="en-US"/>
        </w:rPr>
        <w:t>Date (mm/dd/</w:t>
      </w:r>
      <w:proofErr w:type="spellStart"/>
      <w:r>
        <w:rPr>
          <w:rFonts w:ascii="Albert Sans" w:hAnsi="Albert Sans"/>
          <w:lang w:val="en-US"/>
        </w:rPr>
        <w:t>yyyy</w:t>
      </w:r>
      <w:proofErr w:type="spellEnd"/>
      <w:r>
        <w:rPr>
          <w:rFonts w:ascii="Albert Sans" w:hAnsi="Albert Sans"/>
          <w:lang w:val="en-US"/>
        </w:rPr>
        <w:t>)</w:t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</w:r>
      <w:r>
        <w:rPr>
          <w:rFonts w:ascii="Albert Sans" w:hAnsi="Albert Sans"/>
          <w:lang w:val="en-US"/>
        </w:rPr>
        <w:tab/>
        <w:t>Signature Coordinator | Seal of University</w:t>
      </w:r>
    </w:p>
    <w:p w14:paraId="73D55AAD" w14:textId="77777777" w:rsidR="0029563A" w:rsidRDefault="0029563A" w:rsidP="009807C4">
      <w:pPr>
        <w:shd w:val="clear" w:color="auto" w:fill="FFFFFF" w:themeFill="background1"/>
        <w:rPr>
          <w:rFonts w:ascii="Albert Sans" w:hAnsi="Albert Sans"/>
          <w:lang w:val="en-US"/>
        </w:rPr>
      </w:pPr>
    </w:p>
    <w:p w14:paraId="4F2A5D46" w14:textId="67111390" w:rsidR="007D470C" w:rsidRPr="0029563A" w:rsidRDefault="00951F3D" w:rsidP="00FB1E25">
      <w:pPr>
        <w:rPr>
          <w:rFonts w:ascii="Albert Sans" w:hAnsi="Albert Sans"/>
          <w:b/>
          <w:bCs/>
          <w:lang w:val="en-US"/>
        </w:rPr>
      </w:pPr>
      <w:r>
        <w:rPr>
          <w:rFonts w:ascii="Albert Sans" w:hAnsi="Albert Sans"/>
          <w:b/>
          <w:bCs/>
          <w:lang w:val="en-US"/>
        </w:rPr>
        <w:br w:type="page"/>
      </w:r>
      <w:r w:rsidR="007D470C" w:rsidRPr="0029563A">
        <w:rPr>
          <w:rFonts w:ascii="Albert Sans" w:hAnsi="Albert Sans"/>
          <w:b/>
          <w:bCs/>
          <w:lang w:val="en-US"/>
        </w:rPr>
        <w:t>Key</w:t>
      </w:r>
      <w:r w:rsidR="0029563A" w:rsidRPr="0029563A">
        <w:rPr>
          <w:rFonts w:ascii="Albert Sans" w:hAnsi="Albert Sans"/>
          <w:b/>
          <w:bCs/>
          <w:lang w:val="en-US"/>
        </w:rPr>
        <w:t xml:space="preserve"> | </w:t>
      </w:r>
      <w:r w:rsidR="007D470C" w:rsidRPr="0029563A">
        <w:rPr>
          <w:rFonts w:ascii="Albert Sans" w:hAnsi="Albert Sans"/>
          <w:b/>
          <w:bCs/>
          <w:lang w:val="en-US"/>
        </w:rPr>
        <w:t xml:space="preserve">Grading Scales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413"/>
        <w:gridCol w:w="2410"/>
        <w:gridCol w:w="2693"/>
      </w:tblGrid>
      <w:tr w:rsidR="00A9018D" w:rsidRPr="00A9018D" w14:paraId="3EF91E96" w14:textId="77777777" w:rsidTr="00A9018D">
        <w:tc>
          <w:tcPr>
            <w:tcW w:w="1413" w:type="dxa"/>
          </w:tcPr>
          <w:p w14:paraId="487945EB" w14:textId="1F621A9B" w:rsidR="00A9018D" w:rsidRPr="00A9018D" w:rsidRDefault="00A9018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German Grade</w:t>
            </w:r>
          </w:p>
        </w:tc>
        <w:tc>
          <w:tcPr>
            <w:tcW w:w="2410" w:type="dxa"/>
          </w:tcPr>
          <w:p w14:paraId="6F7C2C53" w14:textId="414893F5" w:rsidR="00A9018D" w:rsidRPr="00A9018D" w:rsidRDefault="00A9018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GPA (US-based)</w:t>
            </w:r>
          </w:p>
        </w:tc>
        <w:tc>
          <w:tcPr>
            <w:tcW w:w="2693" w:type="dxa"/>
          </w:tcPr>
          <w:p w14:paraId="09BD51D5" w14:textId="3802D5B4" w:rsidR="00A9018D" w:rsidRPr="00A9018D" w:rsidRDefault="00A9018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Explanation</w:t>
            </w:r>
          </w:p>
        </w:tc>
      </w:tr>
      <w:tr w:rsidR="002438ED" w:rsidRPr="00A9018D" w14:paraId="27614BB0" w14:textId="77777777" w:rsidTr="00A9018D">
        <w:tc>
          <w:tcPr>
            <w:tcW w:w="1413" w:type="dxa"/>
          </w:tcPr>
          <w:p w14:paraId="761741E5" w14:textId="6C10209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0</w:t>
            </w:r>
          </w:p>
        </w:tc>
        <w:tc>
          <w:tcPr>
            <w:tcW w:w="2410" w:type="dxa"/>
          </w:tcPr>
          <w:p w14:paraId="7547F37C" w14:textId="25F9FEBE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4,0</w:t>
            </w:r>
          </w:p>
        </w:tc>
        <w:tc>
          <w:tcPr>
            <w:tcW w:w="2693" w:type="dxa"/>
            <w:vMerge w:val="restart"/>
          </w:tcPr>
          <w:p w14:paraId="7CE14BFD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5EDD453F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6454E1A4" w14:textId="11A072A9" w:rsidR="002438ED" w:rsidRPr="00A9018D" w:rsidRDefault="002438ED" w:rsidP="002438E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proofErr w:type="gramStart"/>
            <w:r>
              <w:rPr>
                <w:rFonts w:ascii="Albert Sans" w:hAnsi="Albert Sans"/>
                <w:sz w:val="16"/>
                <w:szCs w:val="16"/>
                <w:lang w:val="en-US"/>
              </w:rPr>
              <w:t>very good</w:t>
            </w:r>
            <w:proofErr w:type="gramEnd"/>
          </w:p>
        </w:tc>
      </w:tr>
      <w:tr w:rsidR="002438ED" w:rsidRPr="00A9018D" w14:paraId="688E84E3" w14:textId="77777777" w:rsidTr="00A9018D">
        <w:tc>
          <w:tcPr>
            <w:tcW w:w="1413" w:type="dxa"/>
          </w:tcPr>
          <w:p w14:paraId="5AA1631F" w14:textId="6B6D846E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1</w:t>
            </w:r>
          </w:p>
        </w:tc>
        <w:tc>
          <w:tcPr>
            <w:tcW w:w="2410" w:type="dxa"/>
          </w:tcPr>
          <w:p w14:paraId="7C648156" w14:textId="7B0E11F6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9</w:t>
            </w:r>
          </w:p>
        </w:tc>
        <w:tc>
          <w:tcPr>
            <w:tcW w:w="2693" w:type="dxa"/>
            <w:vMerge/>
          </w:tcPr>
          <w:p w14:paraId="36C2C1B8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234247F5" w14:textId="77777777" w:rsidTr="00A9018D">
        <w:tc>
          <w:tcPr>
            <w:tcW w:w="1413" w:type="dxa"/>
          </w:tcPr>
          <w:p w14:paraId="3E8CD886" w14:textId="0403CB20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2</w:t>
            </w:r>
          </w:p>
        </w:tc>
        <w:tc>
          <w:tcPr>
            <w:tcW w:w="2410" w:type="dxa"/>
          </w:tcPr>
          <w:p w14:paraId="3C5B6146" w14:textId="709F7875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8</w:t>
            </w:r>
          </w:p>
        </w:tc>
        <w:tc>
          <w:tcPr>
            <w:tcW w:w="2693" w:type="dxa"/>
            <w:vMerge/>
          </w:tcPr>
          <w:p w14:paraId="18AF970B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6B78906B" w14:textId="77777777" w:rsidTr="00A9018D">
        <w:tc>
          <w:tcPr>
            <w:tcW w:w="1413" w:type="dxa"/>
          </w:tcPr>
          <w:p w14:paraId="40CF3601" w14:textId="7136679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3</w:t>
            </w:r>
          </w:p>
        </w:tc>
        <w:tc>
          <w:tcPr>
            <w:tcW w:w="2410" w:type="dxa"/>
          </w:tcPr>
          <w:p w14:paraId="6857A073" w14:textId="78E2C790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7</w:t>
            </w:r>
          </w:p>
        </w:tc>
        <w:tc>
          <w:tcPr>
            <w:tcW w:w="2693" w:type="dxa"/>
            <w:vMerge/>
          </w:tcPr>
          <w:p w14:paraId="04B33EB0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76EB13BC" w14:textId="77777777" w:rsidTr="00A9018D">
        <w:tc>
          <w:tcPr>
            <w:tcW w:w="1413" w:type="dxa"/>
          </w:tcPr>
          <w:p w14:paraId="0B4958B4" w14:textId="05B3530A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4</w:t>
            </w:r>
          </w:p>
        </w:tc>
        <w:tc>
          <w:tcPr>
            <w:tcW w:w="2410" w:type="dxa"/>
          </w:tcPr>
          <w:p w14:paraId="17DCA060" w14:textId="30EA14F2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6</w:t>
            </w:r>
          </w:p>
        </w:tc>
        <w:tc>
          <w:tcPr>
            <w:tcW w:w="2693" w:type="dxa"/>
            <w:vMerge/>
          </w:tcPr>
          <w:p w14:paraId="06013215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7CCC78A8" w14:textId="77777777" w:rsidTr="00A9018D">
        <w:tc>
          <w:tcPr>
            <w:tcW w:w="1413" w:type="dxa"/>
          </w:tcPr>
          <w:p w14:paraId="336117C5" w14:textId="3C4D94C5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5</w:t>
            </w:r>
          </w:p>
        </w:tc>
        <w:tc>
          <w:tcPr>
            <w:tcW w:w="2410" w:type="dxa"/>
          </w:tcPr>
          <w:p w14:paraId="2ED9BFCD" w14:textId="3F16412E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5</w:t>
            </w:r>
          </w:p>
        </w:tc>
        <w:tc>
          <w:tcPr>
            <w:tcW w:w="2693" w:type="dxa"/>
            <w:vMerge/>
          </w:tcPr>
          <w:p w14:paraId="729FF024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6DFB819D" w14:textId="77777777" w:rsidTr="00A9018D">
        <w:tc>
          <w:tcPr>
            <w:tcW w:w="1413" w:type="dxa"/>
          </w:tcPr>
          <w:p w14:paraId="4B3DAE4E" w14:textId="7E944800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6</w:t>
            </w:r>
          </w:p>
        </w:tc>
        <w:tc>
          <w:tcPr>
            <w:tcW w:w="2410" w:type="dxa"/>
          </w:tcPr>
          <w:p w14:paraId="1854C81F" w14:textId="41F1146F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4</w:t>
            </w:r>
          </w:p>
        </w:tc>
        <w:tc>
          <w:tcPr>
            <w:tcW w:w="2693" w:type="dxa"/>
            <w:vMerge w:val="restart"/>
          </w:tcPr>
          <w:p w14:paraId="7EEB81D1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530F7037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3F53BD5E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3025FA7C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078E0251" w14:textId="167F63D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good</w:t>
            </w:r>
          </w:p>
        </w:tc>
      </w:tr>
      <w:tr w:rsidR="002438ED" w:rsidRPr="00A9018D" w14:paraId="341912DB" w14:textId="77777777" w:rsidTr="00A9018D">
        <w:tc>
          <w:tcPr>
            <w:tcW w:w="1413" w:type="dxa"/>
          </w:tcPr>
          <w:p w14:paraId="6EC3C0CB" w14:textId="33895CF2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7</w:t>
            </w:r>
          </w:p>
        </w:tc>
        <w:tc>
          <w:tcPr>
            <w:tcW w:w="2410" w:type="dxa"/>
          </w:tcPr>
          <w:p w14:paraId="66C80E5A" w14:textId="4AE7118B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3</w:t>
            </w:r>
          </w:p>
        </w:tc>
        <w:tc>
          <w:tcPr>
            <w:tcW w:w="2693" w:type="dxa"/>
            <w:vMerge/>
          </w:tcPr>
          <w:p w14:paraId="23DB6E09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2A3600F3" w14:textId="77777777" w:rsidTr="00A9018D">
        <w:tc>
          <w:tcPr>
            <w:tcW w:w="1413" w:type="dxa"/>
          </w:tcPr>
          <w:p w14:paraId="5303812B" w14:textId="0480DA08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8</w:t>
            </w:r>
          </w:p>
        </w:tc>
        <w:tc>
          <w:tcPr>
            <w:tcW w:w="2410" w:type="dxa"/>
          </w:tcPr>
          <w:p w14:paraId="487F3114" w14:textId="27C85075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2</w:t>
            </w:r>
          </w:p>
        </w:tc>
        <w:tc>
          <w:tcPr>
            <w:tcW w:w="2693" w:type="dxa"/>
            <w:vMerge/>
          </w:tcPr>
          <w:p w14:paraId="528A99AA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5880928A" w14:textId="77777777" w:rsidTr="00A9018D">
        <w:tc>
          <w:tcPr>
            <w:tcW w:w="1413" w:type="dxa"/>
          </w:tcPr>
          <w:p w14:paraId="694F45F7" w14:textId="2EBDC4E4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1,9</w:t>
            </w:r>
          </w:p>
        </w:tc>
        <w:tc>
          <w:tcPr>
            <w:tcW w:w="2410" w:type="dxa"/>
          </w:tcPr>
          <w:p w14:paraId="213BF4B7" w14:textId="78722224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1</w:t>
            </w:r>
          </w:p>
        </w:tc>
        <w:tc>
          <w:tcPr>
            <w:tcW w:w="2693" w:type="dxa"/>
            <w:vMerge/>
          </w:tcPr>
          <w:p w14:paraId="1427DE1C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7ECA5003" w14:textId="77777777" w:rsidTr="00A9018D">
        <w:tc>
          <w:tcPr>
            <w:tcW w:w="1413" w:type="dxa"/>
          </w:tcPr>
          <w:p w14:paraId="3E31B698" w14:textId="4B1D5F5F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0</w:t>
            </w:r>
          </w:p>
        </w:tc>
        <w:tc>
          <w:tcPr>
            <w:tcW w:w="2410" w:type="dxa"/>
          </w:tcPr>
          <w:p w14:paraId="1436C4FB" w14:textId="1DD54E4C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0</w:t>
            </w:r>
          </w:p>
        </w:tc>
        <w:tc>
          <w:tcPr>
            <w:tcW w:w="2693" w:type="dxa"/>
            <w:vMerge/>
          </w:tcPr>
          <w:p w14:paraId="142F89E8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1B291F1C" w14:textId="77777777" w:rsidTr="00A9018D">
        <w:tc>
          <w:tcPr>
            <w:tcW w:w="1413" w:type="dxa"/>
          </w:tcPr>
          <w:p w14:paraId="0357BE2E" w14:textId="1E305642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1</w:t>
            </w:r>
          </w:p>
        </w:tc>
        <w:tc>
          <w:tcPr>
            <w:tcW w:w="2410" w:type="dxa"/>
          </w:tcPr>
          <w:p w14:paraId="58279DD0" w14:textId="0D31EAEC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9</w:t>
            </w:r>
          </w:p>
        </w:tc>
        <w:tc>
          <w:tcPr>
            <w:tcW w:w="2693" w:type="dxa"/>
            <w:vMerge/>
          </w:tcPr>
          <w:p w14:paraId="02DE09C3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06656C8D" w14:textId="77777777" w:rsidTr="00A9018D">
        <w:tc>
          <w:tcPr>
            <w:tcW w:w="1413" w:type="dxa"/>
          </w:tcPr>
          <w:p w14:paraId="5AEDDD46" w14:textId="58F19ACD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2</w:t>
            </w:r>
          </w:p>
        </w:tc>
        <w:tc>
          <w:tcPr>
            <w:tcW w:w="2410" w:type="dxa"/>
          </w:tcPr>
          <w:p w14:paraId="724EA416" w14:textId="4CBBA8FA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8</w:t>
            </w:r>
          </w:p>
        </w:tc>
        <w:tc>
          <w:tcPr>
            <w:tcW w:w="2693" w:type="dxa"/>
            <w:vMerge/>
          </w:tcPr>
          <w:p w14:paraId="4DF9E224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12B15490" w14:textId="77777777" w:rsidTr="00A9018D">
        <w:tc>
          <w:tcPr>
            <w:tcW w:w="1413" w:type="dxa"/>
          </w:tcPr>
          <w:p w14:paraId="6AA33F5E" w14:textId="50A25639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3</w:t>
            </w:r>
          </w:p>
        </w:tc>
        <w:tc>
          <w:tcPr>
            <w:tcW w:w="2410" w:type="dxa"/>
          </w:tcPr>
          <w:p w14:paraId="13C2E785" w14:textId="0EB470D4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7</w:t>
            </w:r>
          </w:p>
        </w:tc>
        <w:tc>
          <w:tcPr>
            <w:tcW w:w="2693" w:type="dxa"/>
            <w:vMerge/>
          </w:tcPr>
          <w:p w14:paraId="3738A226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3AABA504" w14:textId="77777777" w:rsidTr="00A9018D">
        <w:tc>
          <w:tcPr>
            <w:tcW w:w="1413" w:type="dxa"/>
          </w:tcPr>
          <w:p w14:paraId="350BD96D" w14:textId="2316856A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4</w:t>
            </w:r>
          </w:p>
        </w:tc>
        <w:tc>
          <w:tcPr>
            <w:tcW w:w="2410" w:type="dxa"/>
          </w:tcPr>
          <w:p w14:paraId="22A10869" w14:textId="5F903881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6</w:t>
            </w:r>
          </w:p>
        </w:tc>
        <w:tc>
          <w:tcPr>
            <w:tcW w:w="2693" w:type="dxa"/>
            <w:vMerge/>
          </w:tcPr>
          <w:p w14:paraId="16CC6782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7D591079" w14:textId="77777777" w:rsidTr="00A9018D">
        <w:tc>
          <w:tcPr>
            <w:tcW w:w="1413" w:type="dxa"/>
          </w:tcPr>
          <w:p w14:paraId="14DD4BE1" w14:textId="51553826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5</w:t>
            </w:r>
          </w:p>
        </w:tc>
        <w:tc>
          <w:tcPr>
            <w:tcW w:w="2410" w:type="dxa"/>
          </w:tcPr>
          <w:p w14:paraId="08B4C08C" w14:textId="79905007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5</w:t>
            </w:r>
          </w:p>
        </w:tc>
        <w:tc>
          <w:tcPr>
            <w:tcW w:w="2693" w:type="dxa"/>
            <w:vMerge/>
          </w:tcPr>
          <w:p w14:paraId="194B6B1E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14CED20D" w14:textId="77777777" w:rsidTr="00A9018D">
        <w:tc>
          <w:tcPr>
            <w:tcW w:w="1413" w:type="dxa"/>
          </w:tcPr>
          <w:p w14:paraId="5D676185" w14:textId="7B8CBE6B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6</w:t>
            </w:r>
          </w:p>
        </w:tc>
        <w:tc>
          <w:tcPr>
            <w:tcW w:w="2410" w:type="dxa"/>
          </w:tcPr>
          <w:p w14:paraId="62152586" w14:textId="6AC26FD8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4</w:t>
            </w:r>
          </w:p>
        </w:tc>
        <w:tc>
          <w:tcPr>
            <w:tcW w:w="2693" w:type="dxa"/>
            <w:vMerge w:val="restart"/>
          </w:tcPr>
          <w:p w14:paraId="682A13F5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603C2D02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71C95210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5B0F4D1E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1CBBA03C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604D6955" w14:textId="36B572CC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satisfactory</w:t>
            </w:r>
          </w:p>
        </w:tc>
      </w:tr>
      <w:tr w:rsidR="002438ED" w:rsidRPr="00A9018D" w14:paraId="594909E0" w14:textId="77777777" w:rsidTr="00A9018D">
        <w:tc>
          <w:tcPr>
            <w:tcW w:w="1413" w:type="dxa"/>
          </w:tcPr>
          <w:p w14:paraId="39629B7F" w14:textId="164B0889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7</w:t>
            </w:r>
          </w:p>
        </w:tc>
        <w:tc>
          <w:tcPr>
            <w:tcW w:w="2410" w:type="dxa"/>
          </w:tcPr>
          <w:p w14:paraId="16F429A3" w14:textId="528A01F3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3</w:t>
            </w:r>
          </w:p>
        </w:tc>
        <w:tc>
          <w:tcPr>
            <w:tcW w:w="2693" w:type="dxa"/>
            <w:vMerge/>
          </w:tcPr>
          <w:p w14:paraId="2FEE052B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3352346B" w14:textId="77777777" w:rsidTr="00A9018D">
        <w:tc>
          <w:tcPr>
            <w:tcW w:w="1413" w:type="dxa"/>
          </w:tcPr>
          <w:p w14:paraId="1405A94E" w14:textId="55C9FD78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8</w:t>
            </w:r>
          </w:p>
        </w:tc>
        <w:tc>
          <w:tcPr>
            <w:tcW w:w="2410" w:type="dxa"/>
          </w:tcPr>
          <w:p w14:paraId="383CC48B" w14:textId="7FC3E1AE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2</w:t>
            </w:r>
          </w:p>
        </w:tc>
        <w:tc>
          <w:tcPr>
            <w:tcW w:w="2693" w:type="dxa"/>
            <w:vMerge/>
          </w:tcPr>
          <w:p w14:paraId="0E4CCC9C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4FE0397D" w14:textId="77777777" w:rsidTr="00A9018D">
        <w:tc>
          <w:tcPr>
            <w:tcW w:w="1413" w:type="dxa"/>
          </w:tcPr>
          <w:p w14:paraId="34970724" w14:textId="4216C0A2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2,9</w:t>
            </w:r>
          </w:p>
        </w:tc>
        <w:tc>
          <w:tcPr>
            <w:tcW w:w="2410" w:type="dxa"/>
          </w:tcPr>
          <w:p w14:paraId="20F9C041" w14:textId="6B66839B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1</w:t>
            </w:r>
          </w:p>
        </w:tc>
        <w:tc>
          <w:tcPr>
            <w:tcW w:w="2693" w:type="dxa"/>
            <w:vMerge/>
          </w:tcPr>
          <w:p w14:paraId="28513EBA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53906B82" w14:textId="77777777" w:rsidTr="00A9018D">
        <w:tc>
          <w:tcPr>
            <w:tcW w:w="1413" w:type="dxa"/>
          </w:tcPr>
          <w:p w14:paraId="03442096" w14:textId="3CAAA730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3,0</w:t>
            </w:r>
          </w:p>
        </w:tc>
        <w:tc>
          <w:tcPr>
            <w:tcW w:w="2410" w:type="dxa"/>
          </w:tcPr>
          <w:p w14:paraId="67A2BC35" w14:textId="1413FFF8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2,0</w:t>
            </w:r>
          </w:p>
        </w:tc>
        <w:tc>
          <w:tcPr>
            <w:tcW w:w="2693" w:type="dxa"/>
            <w:vMerge/>
          </w:tcPr>
          <w:p w14:paraId="691B336A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6B1AB50C" w14:textId="77777777" w:rsidTr="00A9018D">
        <w:tc>
          <w:tcPr>
            <w:tcW w:w="1413" w:type="dxa"/>
          </w:tcPr>
          <w:p w14:paraId="72399AA7" w14:textId="3518CC5F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3,1</w:t>
            </w:r>
          </w:p>
        </w:tc>
        <w:tc>
          <w:tcPr>
            <w:tcW w:w="2410" w:type="dxa"/>
          </w:tcPr>
          <w:p w14:paraId="26EEDD39" w14:textId="234BF47A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9</w:t>
            </w:r>
          </w:p>
        </w:tc>
        <w:tc>
          <w:tcPr>
            <w:tcW w:w="2693" w:type="dxa"/>
            <w:vMerge/>
          </w:tcPr>
          <w:p w14:paraId="34A9A48E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187FBCD5" w14:textId="77777777" w:rsidTr="00A9018D">
        <w:tc>
          <w:tcPr>
            <w:tcW w:w="1413" w:type="dxa"/>
          </w:tcPr>
          <w:p w14:paraId="31D329B1" w14:textId="25DEABAC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3,2</w:t>
            </w:r>
          </w:p>
        </w:tc>
        <w:tc>
          <w:tcPr>
            <w:tcW w:w="2410" w:type="dxa"/>
          </w:tcPr>
          <w:p w14:paraId="0CF32EBD" w14:textId="7B3881C4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8</w:t>
            </w:r>
          </w:p>
        </w:tc>
        <w:tc>
          <w:tcPr>
            <w:tcW w:w="2693" w:type="dxa"/>
            <w:vMerge/>
          </w:tcPr>
          <w:p w14:paraId="6854CE6B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3A528B8A" w14:textId="77777777" w:rsidTr="00A9018D">
        <w:tc>
          <w:tcPr>
            <w:tcW w:w="1413" w:type="dxa"/>
          </w:tcPr>
          <w:p w14:paraId="0625E8DA" w14:textId="2F24A42B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3,3</w:t>
            </w:r>
          </w:p>
        </w:tc>
        <w:tc>
          <w:tcPr>
            <w:tcW w:w="2410" w:type="dxa"/>
          </w:tcPr>
          <w:p w14:paraId="7762B641" w14:textId="2CDA05D0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7</w:t>
            </w:r>
          </w:p>
        </w:tc>
        <w:tc>
          <w:tcPr>
            <w:tcW w:w="2693" w:type="dxa"/>
            <w:vMerge/>
          </w:tcPr>
          <w:p w14:paraId="20F6E241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549D9318" w14:textId="77777777" w:rsidTr="00A9018D">
        <w:tc>
          <w:tcPr>
            <w:tcW w:w="1413" w:type="dxa"/>
          </w:tcPr>
          <w:p w14:paraId="2C95BE68" w14:textId="02704749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 w:rsidRPr="00A9018D">
              <w:rPr>
                <w:rFonts w:ascii="Albert Sans" w:hAnsi="Albert Sans"/>
                <w:sz w:val="16"/>
                <w:szCs w:val="16"/>
                <w:lang w:val="en-US"/>
              </w:rPr>
              <w:t>3,4</w:t>
            </w:r>
          </w:p>
        </w:tc>
        <w:tc>
          <w:tcPr>
            <w:tcW w:w="2410" w:type="dxa"/>
          </w:tcPr>
          <w:p w14:paraId="07B6601F" w14:textId="0BC8473D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6</w:t>
            </w:r>
          </w:p>
        </w:tc>
        <w:tc>
          <w:tcPr>
            <w:tcW w:w="2693" w:type="dxa"/>
            <w:vMerge/>
          </w:tcPr>
          <w:p w14:paraId="7A922B8C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67FD11EA" w14:textId="77777777" w:rsidTr="00A9018D">
        <w:tc>
          <w:tcPr>
            <w:tcW w:w="1413" w:type="dxa"/>
          </w:tcPr>
          <w:p w14:paraId="5A9C6D8C" w14:textId="6670BE9D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5</w:t>
            </w:r>
          </w:p>
        </w:tc>
        <w:tc>
          <w:tcPr>
            <w:tcW w:w="2410" w:type="dxa"/>
          </w:tcPr>
          <w:p w14:paraId="3E237019" w14:textId="70F68B51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5</w:t>
            </w:r>
          </w:p>
        </w:tc>
        <w:tc>
          <w:tcPr>
            <w:tcW w:w="2693" w:type="dxa"/>
            <w:vMerge/>
          </w:tcPr>
          <w:p w14:paraId="7090398F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6C7BFA0C" w14:textId="77777777" w:rsidTr="00A9018D">
        <w:tc>
          <w:tcPr>
            <w:tcW w:w="1413" w:type="dxa"/>
          </w:tcPr>
          <w:p w14:paraId="7AAB2BD4" w14:textId="0B1FC670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6</w:t>
            </w:r>
          </w:p>
        </w:tc>
        <w:tc>
          <w:tcPr>
            <w:tcW w:w="2410" w:type="dxa"/>
          </w:tcPr>
          <w:p w14:paraId="13BD6CFD" w14:textId="023E505D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4</w:t>
            </w:r>
          </w:p>
        </w:tc>
        <w:tc>
          <w:tcPr>
            <w:tcW w:w="2693" w:type="dxa"/>
            <w:vMerge w:val="restart"/>
          </w:tcPr>
          <w:p w14:paraId="54E16472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44157C0A" w14:textId="77777777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  <w:p w14:paraId="650ADAE2" w14:textId="3C047628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sufficient</w:t>
            </w:r>
          </w:p>
        </w:tc>
      </w:tr>
      <w:tr w:rsidR="002438ED" w:rsidRPr="00A9018D" w14:paraId="7F970A65" w14:textId="77777777" w:rsidTr="00A9018D">
        <w:tc>
          <w:tcPr>
            <w:tcW w:w="1413" w:type="dxa"/>
          </w:tcPr>
          <w:p w14:paraId="0271DE38" w14:textId="3167D72C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7</w:t>
            </w:r>
          </w:p>
        </w:tc>
        <w:tc>
          <w:tcPr>
            <w:tcW w:w="2410" w:type="dxa"/>
          </w:tcPr>
          <w:p w14:paraId="6566B7E6" w14:textId="6EADCC8A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3</w:t>
            </w:r>
          </w:p>
        </w:tc>
        <w:tc>
          <w:tcPr>
            <w:tcW w:w="2693" w:type="dxa"/>
            <w:vMerge/>
          </w:tcPr>
          <w:p w14:paraId="30A9DD2E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27631BC1" w14:textId="77777777" w:rsidTr="00A9018D">
        <w:tc>
          <w:tcPr>
            <w:tcW w:w="1413" w:type="dxa"/>
          </w:tcPr>
          <w:p w14:paraId="698703E0" w14:textId="32043846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8</w:t>
            </w:r>
          </w:p>
        </w:tc>
        <w:tc>
          <w:tcPr>
            <w:tcW w:w="2410" w:type="dxa"/>
          </w:tcPr>
          <w:p w14:paraId="7BAC97B7" w14:textId="585120C2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2</w:t>
            </w:r>
          </w:p>
        </w:tc>
        <w:tc>
          <w:tcPr>
            <w:tcW w:w="2693" w:type="dxa"/>
            <w:vMerge/>
          </w:tcPr>
          <w:p w14:paraId="2745448A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677DF975" w14:textId="77777777" w:rsidTr="00A9018D">
        <w:tc>
          <w:tcPr>
            <w:tcW w:w="1413" w:type="dxa"/>
          </w:tcPr>
          <w:p w14:paraId="1A37ECDD" w14:textId="7CC07124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3,9</w:t>
            </w:r>
          </w:p>
        </w:tc>
        <w:tc>
          <w:tcPr>
            <w:tcW w:w="2410" w:type="dxa"/>
          </w:tcPr>
          <w:p w14:paraId="6E86A6C9" w14:textId="39E4BAF3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1</w:t>
            </w:r>
          </w:p>
        </w:tc>
        <w:tc>
          <w:tcPr>
            <w:tcW w:w="2693" w:type="dxa"/>
            <w:vMerge/>
          </w:tcPr>
          <w:p w14:paraId="3EB95851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2438ED" w:rsidRPr="00A9018D" w14:paraId="3DD1AB67" w14:textId="77777777" w:rsidTr="00A9018D">
        <w:tc>
          <w:tcPr>
            <w:tcW w:w="1413" w:type="dxa"/>
          </w:tcPr>
          <w:p w14:paraId="7892DD07" w14:textId="1975C0A6" w:rsidR="002438E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4,0</w:t>
            </w:r>
          </w:p>
        </w:tc>
        <w:tc>
          <w:tcPr>
            <w:tcW w:w="2410" w:type="dxa"/>
          </w:tcPr>
          <w:p w14:paraId="3536603C" w14:textId="68FB2EB8" w:rsidR="002438E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1,0</w:t>
            </w:r>
          </w:p>
        </w:tc>
        <w:tc>
          <w:tcPr>
            <w:tcW w:w="2693" w:type="dxa"/>
            <w:vMerge/>
          </w:tcPr>
          <w:p w14:paraId="0216C008" w14:textId="77777777" w:rsidR="002438E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</w:p>
        </w:tc>
      </w:tr>
      <w:tr w:rsidR="00A9018D" w:rsidRPr="00A9018D" w14:paraId="03B71BC4" w14:textId="77777777" w:rsidTr="00A9018D">
        <w:tc>
          <w:tcPr>
            <w:tcW w:w="1413" w:type="dxa"/>
          </w:tcPr>
          <w:p w14:paraId="0636FDBE" w14:textId="68402723" w:rsidR="00A9018D" w:rsidRDefault="00A9018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5,0</w:t>
            </w:r>
          </w:p>
        </w:tc>
        <w:tc>
          <w:tcPr>
            <w:tcW w:w="2410" w:type="dxa"/>
          </w:tcPr>
          <w:p w14:paraId="06B1132E" w14:textId="1F5345B9" w:rsidR="00A9018D" w:rsidRPr="00A9018D" w:rsidRDefault="002438ED" w:rsidP="00A9018D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0,0</w:t>
            </w:r>
          </w:p>
        </w:tc>
        <w:tc>
          <w:tcPr>
            <w:tcW w:w="2693" w:type="dxa"/>
          </w:tcPr>
          <w:p w14:paraId="5239852E" w14:textId="2B426230" w:rsidR="00A9018D" w:rsidRPr="00A9018D" w:rsidRDefault="002438ED" w:rsidP="009807C4">
            <w:pPr>
              <w:rPr>
                <w:rFonts w:ascii="Albert Sans" w:hAnsi="Albert Sans"/>
                <w:sz w:val="16"/>
                <w:szCs w:val="16"/>
                <w:lang w:val="en-US"/>
              </w:rPr>
            </w:pPr>
            <w:r>
              <w:rPr>
                <w:rFonts w:ascii="Albert Sans" w:hAnsi="Albert Sans"/>
                <w:sz w:val="16"/>
                <w:szCs w:val="16"/>
                <w:lang w:val="en-US"/>
              </w:rPr>
              <w:t>fail</w:t>
            </w:r>
          </w:p>
        </w:tc>
      </w:tr>
      <w:bookmarkEnd w:id="0"/>
    </w:tbl>
    <w:p w14:paraId="2951BF4D" w14:textId="6ECBF5F4" w:rsidR="007A0C06" w:rsidRPr="00FB1E25" w:rsidRDefault="007A0C06" w:rsidP="00FB1E25">
      <w:pPr>
        <w:rPr>
          <w:rFonts w:ascii="Albert Sans" w:hAnsi="Albert Sans"/>
          <w:sz w:val="20"/>
          <w:szCs w:val="20"/>
          <w:lang w:val="en-US"/>
        </w:rPr>
      </w:pPr>
    </w:p>
    <w:sectPr w:rsidR="007A0C06" w:rsidRPr="00FB1E25" w:rsidSect="007A0C06">
      <w:pgSz w:w="16838" w:h="11906" w:orient="landscape"/>
      <w:pgMar w:top="1417" w:right="1417" w:bottom="1417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143B0" w14:textId="77777777" w:rsidR="002417B6" w:rsidRDefault="002417B6" w:rsidP="005228D8">
      <w:pPr>
        <w:spacing w:after="0" w:line="240" w:lineRule="auto"/>
      </w:pPr>
      <w:r>
        <w:separator/>
      </w:r>
    </w:p>
  </w:endnote>
  <w:endnote w:type="continuationSeparator" w:id="0">
    <w:p w14:paraId="7C228611" w14:textId="77777777" w:rsidR="002417B6" w:rsidRDefault="002417B6" w:rsidP="00522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bert Sans SemiBold">
    <w:panose1 w:val="00000000000000000000"/>
    <w:charset w:val="00"/>
    <w:family w:val="auto"/>
    <w:pitch w:val="variable"/>
    <w:sig w:usb0="A00000BF" w:usb1="4000204B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bert Sans">
    <w:panose1 w:val="00000000000000000000"/>
    <w:charset w:val="00"/>
    <w:family w:val="auto"/>
    <w:pitch w:val="variable"/>
    <w:sig w:usb0="A00000BF" w:usb1="4000204B" w:usb2="00000000" w:usb3="00000000" w:csb0="00000093" w:csb1="00000000"/>
  </w:font>
  <w:font w:name="Albert Sans ExtraLight">
    <w:panose1 w:val="00000000000000000000"/>
    <w:charset w:val="00"/>
    <w:family w:val="auto"/>
    <w:pitch w:val="variable"/>
    <w:sig w:usb0="A00000BF" w:usb1="4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0EA19" w14:textId="2C4E651D" w:rsidR="002417B6" w:rsidRDefault="002417B6" w:rsidP="00224688">
    <w:pPr>
      <w:pStyle w:val="Fuzeile"/>
      <w:rPr>
        <w:rFonts w:ascii="Albert Sans ExtraLight" w:hAnsi="Albert Sans ExtraLight"/>
        <w:sz w:val="20"/>
        <w:szCs w:val="20"/>
      </w:rPr>
    </w:pPr>
  </w:p>
  <w:p w14:paraId="5ABBE4F7" w14:textId="787941A7" w:rsidR="002417B6" w:rsidRPr="007A0C06" w:rsidRDefault="002417B6" w:rsidP="005603B2">
    <w:pPr>
      <w:pStyle w:val="Fuzeile"/>
      <w:jc w:val="center"/>
      <w:rPr>
        <w:rFonts w:ascii="Albert Sans ExtraLight" w:hAnsi="Albert Sans ExtraLight"/>
        <w:sz w:val="18"/>
        <w:szCs w:val="18"/>
      </w:rPr>
    </w:pPr>
    <w:r w:rsidRPr="007A0C06">
      <w:rPr>
        <w:rFonts w:ascii="Albert Sans ExtraLight" w:hAnsi="Albert Sans ExtraLight"/>
        <w:sz w:val="18"/>
        <w:szCs w:val="18"/>
      </w:rPr>
      <w:t>Division International Affairs| Abteilung 93 Internationale Mobilität | Albertus-Magnus-Platz | 50923 Köl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C78A4" w14:textId="77777777" w:rsidR="00FB1E25" w:rsidRDefault="00FB1E25" w:rsidP="00FB1E25">
    <w:pPr>
      <w:pStyle w:val="Fuzeile"/>
      <w:rPr>
        <w:rFonts w:ascii="Albert Sans ExtraLight" w:hAnsi="Albert Sans ExtraLight"/>
        <w:sz w:val="18"/>
        <w:szCs w:val="18"/>
      </w:rPr>
    </w:pPr>
  </w:p>
  <w:p w14:paraId="68EDE120" w14:textId="319B85F6" w:rsidR="00FB1E25" w:rsidRPr="007A0C06" w:rsidRDefault="00FB1E25" w:rsidP="00FB1E25">
    <w:pPr>
      <w:pStyle w:val="Fuzeile"/>
      <w:jc w:val="center"/>
      <w:rPr>
        <w:rFonts w:ascii="Albert Sans ExtraLight" w:hAnsi="Albert Sans ExtraLight"/>
        <w:sz w:val="18"/>
        <w:szCs w:val="18"/>
      </w:rPr>
    </w:pPr>
    <w:r w:rsidRPr="007A0C06">
      <w:rPr>
        <w:rFonts w:ascii="Albert Sans ExtraLight" w:hAnsi="Albert Sans ExtraLight"/>
        <w:sz w:val="18"/>
        <w:szCs w:val="18"/>
      </w:rPr>
      <w:t>Division International Affairs| Abteilung 93 Internationale Mobilität | Albertus-Magnus-Platz | 50923 Köln</w:t>
    </w:r>
  </w:p>
  <w:p w14:paraId="09ECDC1C" w14:textId="77777777" w:rsidR="00FB1E25" w:rsidRDefault="00FB1E2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E1984" w14:textId="77777777" w:rsidR="002417B6" w:rsidRDefault="002417B6" w:rsidP="005228D8">
      <w:pPr>
        <w:spacing w:after="0" w:line="240" w:lineRule="auto"/>
      </w:pPr>
      <w:r>
        <w:separator/>
      </w:r>
    </w:p>
  </w:footnote>
  <w:footnote w:type="continuationSeparator" w:id="0">
    <w:p w14:paraId="7371F3D7" w14:textId="77777777" w:rsidR="002417B6" w:rsidRDefault="002417B6" w:rsidP="00522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84637" w14:textId="2CDB663F" w:rsidR="002417B6" w:rsidRPr="00224688" w:rsidRDefault="002417B6" w:rsidP="00E718D5">
    <w:pPr>
      <w:pStyle w:val="Kopfzeile"/>
      <w:rPr>
        <w:rFonts w:ascii="Albert Sans ExtraLight" w:hAnsi="Albert Sans ExtraLight"/>
        <w:noProof/>
        <w:sz w:val="18"/>
        <w:szCs w:val="18"/>
      </w:rPr>
    </w:pPr>
    <w:r>
      <w:rPr>
        <w:noProof/>
        <w:lang w:eastAsia="de-DE"/>
      </w:rPr>
      <w:drawing>
        <wp:inline distT="0" distB="0" distL="0" distR="0" wp14:anchorId="77EE4A1D" wp14:editId="13F1EEBE">
          <wp:extent cx="2006542" cy="885825"/>
          <wp:effectExtent l="0" t="0" r="0" b="0"/>
          <wp:docPr id="1850191284" name="Grafik 1850191284" descr="Ein Bild, das Text, Logo, Schrift, Markenzeiche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1641516" name="Grafik 1" descr="Ein Bild, das Text, Logo, Schrift, Markenzeichen enthält.&#10;&#10;Automatisch generierte Beschreibu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6542" cy="885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lbert Sans ExtraLight" w:hAnsi="Albert Sans ExtraLight"/>
        <w:noProof/>
        <w:sz w:val="18"/>
        <w:szCs w:val="18"/>
      </w:rPr>
      <w:tab/>
    </w:r>
    <w:r>
      <w:rPr>
        <w:rFonts w:ascii="Albert Sans ExtraLight" w:hAnsi="Albert Sans ExtraLight"/>
        <w:noProof/>
        <w:sz w:val="18"/>
        <w:szCs w:val="18"/>
      </w:rPr>
      <w:tab/>
    </w:r>
  </w:p>
  <w:p w14:paraId="4D8BF72E" w14:textId="77777777" w:rsidR="002417B6" w:rsidRPr="006264E1" w:rsidRDefault="002417B6" w:rsidP="009C531C">
    <w:pPr>
      <w:pStyle w:val="Fuzeile"/>
      <w:jc w:val="center"/>
      <w:rPr>
        <w:rFonts w:ascii="Albert Sans ExtraLight" w:hAnsi="Albert Sans ExtraLight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FCCD" w14:textId="7C451AA3" w:rsidR="00FB1E25" w:rsidRDefault="00FB1E25">
    <w:pPr>
      <w:pStyle w:val="Kopfzeile"/>
    </w:pPr>
    <w:r>
      <w:rPr>
        <w:noProof/>
        <w:lang w:eastAsia="de-DE"/>
      </w:rPr>
      <w:drawing>
        <wp:inline distT="0" distB="0" distL="0" distR="0" wp14:anchorId="021BD861" wp14:editId="0148A9C7">
          <wp:extent cx="2006542" cy="885825"/>
          <wp:effectExtent l="0" t="0" r="0" b="0"/>
          <wp:docPr id="375307029" name="Grafik 375307029" descr="Ein Bild, das Text, Logo, Schrift, Markenzeiche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1641516" name="Grafik 1" descr="Ein Bild, das Text, Logo, Schrift, Markenzeichen enthält.&#10;&#10;Automatisch generierte Beschreibu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6542" cy="885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B85503"/>
    <w:multiLevelType w:val="hybridMultilevel"/>
    <w:tmpl w:val="EAF2F9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6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1NbQ0NrU0NDQxszBQ0lEKTi0uzszPAykwrAUAj5/AKSwAAAA="/>
  </w:docVars>
  <w:rsids>
    <w:rsidRoot w:val="005228D8"/>
    <w:rsid w:val="000F177E"/>
    <w:rsid w:val="001D0BA9"/>
    <w:rsid w:val="00216FD9"/>
    <w:rsid w:val="00224688"/>
    <w:rsid w:val="002417B6"/>
    <w:rsid w:val="002417EE"/>
    <w:rsid w:val="002438ED"/>
    <w:rsid w:val="00244A5C"/>
    <w:rsid w:val="0027614F"/>
    <w:rsid w:val="0029563A"/>
    <w:rsid w:val="002D2F92"/>
    <w:rsid w:val="00395821"/>
    <w:rsid w:val="003A1DD9"/>
    <w:rsid w:val="00472B2E"/>
    <w:rsid w:val="004856F5"/>
    <w:rsid w:val="004B609F"/>
    <w:rsid w:val="004E754E"/>
    <w:rsid w:val="004F45E0"/>
    <w:rsid w:val="005228D8"/>
    <w:rsid w:val="005603B2"/>
    <w:rsid w:val="00564E94"/>
    <w:rsid w:val="00565DBC"/>
    <w:rsid w:val="00571B84"/>
    <w:rsid w:val="00590927"/>
    <w:rsid w:val="005C34F4"/>
    <w:rsid w:val="005C4769"/>
    <w:rsid w:val="005D5F77"/>
    <w:rsid w:val="005E6AED"/>
    <w:rsid w:val="006148EF"/>
    <w:rsid w:val="006264E1"/>
    <w:rsid w:val="006307A5"/>
    <w:rsid w:val="006A21B2"/>
    <w:rsid w:val="006D7FCA"/>
    <w:rsid w:val="0071681E"/>
    <w:rsid w:val="00716E55"/>
    <w:rsid w:val="0072055B"/>
    <w:rsid w:val="0073151C"/>
    <w:rsid w:val="007A0C06"/>
    <w:rsid w:val="007D470C"/>
    <w:rsid w:val="00836EFE"/>
    <w:rsid w:val="008952B7"/>
    <w:rsid w:val="008E43EB"/>
    <w:rsid w:val="0091261C"/>
    <w:rsid w:val="009156F0"/>
    <w:rsid w:val="009341AC"/>
    <w:rsid w:val="00947F15"/>
    <w:rsid w:val="00951F3D"/>
    <w:rsid w:val="00960BF4"/>
    <w:rsid w:val="009807C4"/>
    <w:rsid w:val="009C270E"/>
    <w:rsid w:val="009C531C"/>
    <w:rsid w:val="009D63EB"/>
    <w:rsid w:val="009E1868"/>
    <w:rsid w:val="009F78D6"/>
    <w:rsid w:val="00A110D9"/>
    <w:rsid w:val="00A31693"/>
    <w:rsid w:val="00A8347F"/>
    <w:rsid w:val="00A9018D"/>
    <w:rsid w:val="00B440B8"/>
    <w:rsid w:val="00B878D3"/>
    <w:rsid w:val="00C01A97"/>
    <w:rsid w:val="00C67374"/>
    <w:rsid w:val="00D02448"/>
    <w:rsid w:val="00D445C8"/>
    <w:rsid w:val="00D46953"/>
    <w:rsid w:val="00DB5059"/>
    <w:rsid w:val="00DE5D7D"/>
    <w:rsid w:val="00DF7F0E"/>
    <w:rsid w:val="00E061F0"/>
    <w:rsid w:val="00E718D5"/>
    <w:rsid w:val="00F37267"/>
    <w:rsid w:val="00F47BE9"/>
    <w:rsid w:val="00F6013B"/>
    <w:rsid w:val="00F9581D"/>
    <w:rsid w:val="00FB1E25"/>
    <w:rsid w:val="00FB3D19"/>
    <w:rsid w:val="00FC4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6A6D14"/>
  <w15:chartTrackingRefBased/>
  <w15:docId w15:val="{944A9B95-253A-4A22-82DC-FE6200B92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D5F77"/>
  </w:style>
  <w:style w:type="paragraph" w:styleId="berschrift1">
    <w:name w:val="heading 1"/>
    <w:basedOn w:val="Standard"/>
    <w:next w:val="Standard"/>
    <w:link w:val="berschrift1Zchn"/>
    <w:uiPriority w:val="9"/>
    <w:qFormat/>
    <w:rsid w:val="005228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HeadlineCover">
    <w:name w:val="HeadlineCover"/>
    <w:basedOn w:val="berschrift1"/>
    <w:autoRedefine/>
    <w:rsid w:val="008E43EB"/>
    <w:pPr>
      <w:autoSpaceDE w:val="0"/>
      <w:autoSpaceDN w:val="0"/>
      <w:adjustRightInd w:val="0"/>
      <w:snapToGrid w:val="0"/>
      <w:spacing w:before="0" w:line="240" w:lineRule="atLeast"/>
      <w:contextualSpacing/>
      <w:textAlignment w:val="center"/>
    </w:pPr>
    <w:rPr>
      <w:rFonts w:ascii="Albert Sans SemiBold" w:eastAsiaTheme="minorHAnsi" w:hAnsi="Albert Sans SemiBold" w:cs="Arial Black"/>
      <w:b/>
      <w:caps/>
      <w:color w:val="004A65"/>
      <w:kern w:val="0"/>
      <w:szCs w:val="24"/>
      <w:lang w:val="en-US"/>
      <w14:textOutline w14:w="9525" w14:cap="rnd" w14:cmpd="sng" w14:algn="ctr">
        <w14:noFill/>
        <w14:prstDash w14:val="solid"/>
        <w14:bevel/>
      </w14:textOutline>
      <w14:ligatures w14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5228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fzeile">
    <w:name w:val="header"/>
    <w:basedOn w:val="Standard"/>
    <w:link w:val="KopfzeileZchn"/>
    <w:uiPriority w:val="99"/>
    <w:unhideWhenUsed/>
    <w:rsid w:val="00522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28D8"/>
  </w:style>
  <w:style w:type="paragraph" w:styleId="Fuzeile">
    <w:name w:val="footer"/>
    <w:basedOn w:val="Standard"/>
    <w:link w:val="FuzeileZchn"/>
    <w:uiPriority w:val="99"/>
    <w:unhideWhenUsed/>
    <w:rsid w:val="00522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28D8"/>
  </w:style>
  <w:style w:type="paragraph" w:styleId="Listenabsatz">
    <w:name w:val="List Paragraph"/>
    <w:basedOn w:val="Standard"/>
    <w:uiPriority w:val="34"/>
    <w:qFormat/>
    <w:rsid w:val="005603B2"/>
    <w:pPr>
      <w:ind w:left="720"/>
      <w:contextualSpacing/>
    </w:pPr>
  </w:style>
  <w:style w:type="paragraph" w:styleId="KeinLeerraum">
    <w:name w:val="No Spacing"/>
    <w:uiPriority w:val="1"/>
    <w:qFormat/>
    <w:rsid w:val="00FB3D19"/>
    <w:pPr>
      <w:spacing w:after="0" w:line="240" w:lineRule="auto"/>
    </w:pPr>
  </w:style>
  <w:style w:type="table" w:styleId="Tabellenraster">
    <w:name w:val="Table Grid"/>
    <w:basedOn w:val="NormaleTabelle"/>
    <w:uiPriority w:val="39"/>
    <w:rsid w:val="009C5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9F78D6"/>
    <w:rPr>
      <w:color w:val="808080"/>
    </w:rPr>
  </w:style>
  <w:style w:type="character" w:styleId="Hervorhebung">
    <w:name w:val="Emphasis"/>
    <w:basedOn w:val="Absatz-Standardschriftart"/>
    <w:uiPriority w:val="20"/>
    <w:qFormat/>
    <w:rsid w:val="00E718D5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8347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8347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8347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8347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8347F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834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8347F"/>
    <w:rPr>
      <w:rFonts w:ascii="Segoe UI" w:hAnsi="Segoe UI" w:cs="Segoe UI"/>
      <w:sz w:val="18"/>
      <w:szCs w:val="18"/>
    </w:rPr>
  </w:style>
  <w:style w:type="paragraph" w:styleId="berarbeitung">
    <w:name w:val="Revision"/>
    <w:hidden/>
    <w:uiPriority w:val="99"/>
    <w:semiHidden/>
    <w:rsid w:val="009341A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27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95AF2F4-B961-4343-9466-6E28C8A3C70E}"/>
      </w:docPartPr>
      <w:docPartBody>
        <w:p w:rsidR="00447F0C" w:rsidRDefault="005A1BD4"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944029A9747143DC88C63BBE0827D81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73AF72E-28E7-4E6B-A13D-96595D97DE6B}"/>
      </w:docPartPr>
      <w:docPartBody>
        <w:p w:rsidR="00447F0C" w:rsidRDefault="009D31B3" w:rsidP="009D31B3">
          <w:pPr>
            <w:pStyle w:val="944029A9747143DC88C63BBE0827D8112"/>
          </w:pPr>
          <w:r w:rsidRPr="000A2727">
            <w:rPr>
              <w:rStyle w:val="Platzhaltertext"/>
            </w:rPr>
            <w:t>Klicken oder tippen Sie, um ein Datum einzugeben.</w:t>
          </w:r>
        </w:p>
      </w:docPartBody>
    </w:docPart>
    <w:docPart>
      <w:docPartPr>
        <w:name w:val="8407725A1AA0444FBEDA4EC21D9797D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7018547-A2F7-49CA-91AA-FEEDFF488941}"/>
      </w:docPartPr>
      <w:docPartBody>
        <w:p w:rsidR="00447F0C" w:rsidRDefault="009D31B3" w:rsidP="009D31B3">
          <w:pPr>
            <w:pStyle w:val="8407725A1AA0444FBEDA4EC21D9797D3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EAF3C0BCD54443785AEC3F32CFF472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C36AC7E-2E8F-4B67-AE0D-777E64F3D748}"/>
      </w:docPartPr>
      <w:docPartBody>
        <w:p w:rsidR="00447F0C" w:rsidRDefault="009D31B3" w:rsidP="009D31B3">
          <w:pPr>
            <w:pStyle w:val="FEAF3C0BCD54443785AEC3F32CFF47292"/>
          </w:pPr>
          <w:r w:rsidRPr="000A2727">
            <w:rPr>
              <w:rStyle w:val="Platzhaltertext"/>
            </w:rPr>
            <w:t>Klicken oder tippen Sie, um ein Datum einzugeben.</w:t>
          </w:r>
        </w:p>
      </w:docPartBody>
    </w:docPart>
    <w:docPart>
      <w:docPartPr>
        <w:name w:val="89075937E51347CAA46D9082D43542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0DBBDC9-5A17-49BB-8F66-F952C6530A1D}"/>
      </w:docPartPr>
      <w:docPartBody>
        <w:p w:rsidR="00447F0C" w:rsidRDefault="009D31B3" w:rsidP="009D31B3">
          <w:pPr>
            <w:pStyle w:val="89075937E51347CAA46D9082D4354208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56681FA9356478FAEED17D47AE52DC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29110BA-C7EF-46FA-908D-964F19520ACF}"/>
      </w:docPartPr>
      <w:docPartBody>
        <w:p w:rsidR="00447F0C" w:rsidRDefault="009D31B3" w:rsidP="009D31B3">
          <w:pPr>
            <w:pStyle w:val="C56681FA9356478FAEED17D47AE52DC3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AAA3EDAD4C88485584C5EBCD31AD83D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C3DCF12-6476-46F3-BFDD-F4BB0EBE444F}"/>
      </w:docPartPr>
      <w:docPartBody>
        <w:p w:rsidR="00447F0C" w:rsidRDefault="009D31B3" w:rsidP="009D31B3">
          <w:pPr>
            <w:pStyle w:val="AAA3EDAD4C88485584C5EBCD31AD83D72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6D3A653E65D740CB99E5727A5B8DF9A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99A6623-3B04-4C07-BFDB-A6FFCC3F62EE}"/>
      </w:docPartPr>
      <w:docPartBody>
        <w:p w:rsidR="00447F0C" w:rsidRDefault="009D31B3" w:rsidP="009D31B3">
          <w:pPr>
            <w:pStyle w:val="6D3A653E65D740CB99E5727A5B8DF9A3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DE5856C3AD344DB8DEC578F1AF1377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AD75BC9-5D33-49FD-93B6-528B48091BB8}"/>
      </w:docPartPr>
      <w:docPartBody>
        <w:p w:rsidR="00447F0C" w:rsidRDefault="009D31B3" w:rsidP="009D31B3">
          <w:pPr>
            <w:pStyle w:val="5DE5856C3AD344DB8DEC578F1AF1377D2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9C92DC0ECE2C4FC5928009AE269FB8E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12EC5A6-FB87-4712-8291-1DB756DF0169}"/>
      </w:docPartPr>
      <w:docPartBody>
        <w:p w:rsidR="00447F0C" w:rsidRDefault="009D31B3" w:rsidP="009D31B3">
          <w:pPr>
            <w:pStyle w:val="9C92DC0ECE2C4FC5928009AE269FB8E6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288FE70691D482DB7C7F3187AEFCB0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15EEBB1-855E-49AA-A86C-8108EA225D8C}"/>
      </w:docPartPr>
      <w:docPartBody>
        <w:p w:rsidR="00447F0C" w:rsidRDefault="009D31B3" w:rsidP="009D31B3">
          <w:pPr>
            <w:pStyle w:val="1288FE70691D482DB7C7F3187AEFCB0B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5431A372D7346508E9DEADA2BFD623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4F9F6CA-2E23-4732-B3F3-5BDC5A9DC4B2}"/>
      </w:docPartPr>
      <w:docPartBody>
        <w:p w:rsidR="00447F0C" w:rsidRDefault="009D31B3" w:rsidP="009D31B3">
          <w:pPr>
            <w:pStyle w:val="B5431A372D7346508E9DEADA2BFD6235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5668C08528441E1A0B9707BC38C8CA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3E794EF-797E-4CC9-8AAA-59AA690D10BE}"/>
      </w:docPartPr>
      <w:docPartBody>
        <w:p w:rsidR="00447F0C" w:rsidRDefault="009D31B3" w:rsidP="009D31B3">
          <w:pPr>
            <w:pStyle w:val="25668C08528441E1A0B9707BC38C8CA7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D266E9E4BB543568193335F38C9B0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86B893F-232A-4747-97FB-ABBBA4D4D9F5}"/>
      </w:docPartPr>
      <w:docPartBody>
        <w:p w:rsidR="00447F0C" w:rsidRDefault="009D31B3" w:rsidP="009D31B3">
          <w:pPr>
            <w:pStyle w:val="6D266E9E4BB543568193335F38C9B078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E7F281524894E5DA0A31923870ACF2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AD12B14-1FD0-4C7E-ABA8-7BF2A8133328}"/>
      </w:docPartPr>
      <w:docPartBody>
        <w:p w:rsidR="00447F0C" w:rsidRDefault="009D31B3" w:rsidP="009D31B3">
          <w:pPr>
            <w:pStyle w:val="6E7F281524894E5DA0A31923870ACF20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99F1F51290284DE0B2433F98E22F60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B2F0182-A647-4753-ACBF-027FFB6140EC}"/>
      </w:docPartPr>
      <w:docPartBody>
        <w:p w:rsidR="00447F0C" w:rsidRDefault="009D31B3" w:rsidP="009D31B3">
          <w:pPr>
            <w:pStyle w:val="99F1F51290284DE0B2433F98E22F60032"/>
          </w:pPr>
          <w:r w:rsidRPr="00D445C8">
            <w:rPr>
              <w:rStyle w:val="Platzhaltertext"/>
              <w:sz w:val="18"/>
            </w:rPr>
            <w:t>Klicken oder tippen Sie hier, um Text einzugeben.</w:t>
          </w:r>
        </w:p>
      </w:docPartBody>
    </w:docPart>
    <w:docPart>
      <w:docPartPr>
        <w:name w:val="CFA4F3C59B30497BB77AE38380A5509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98A3A2-29EC-425B-B6CE-7530FB3C5C6E}"/>
      </w:docPartPr>
      <w:docPartBody>
        <w:p w:rsidR="00447F0C" w:rsidRDefault="009D31B3" w:rsidP="009D31B3">
          <w:pPr>
            <w:pStyle w:val="CFA4F3C59B30497BB77AE38380A550942"/>
          </w:pPr>
          <w:r w:rsidRPr="00D445C8">
            <w:rPr>
              <w:rStyle w:val="Platzhaltertext"/>
              <w:sz w:val="18"/>
            </w:rPr>
            <w:t>Klicken oder tippen Sie hier, um Text einzugeben.</w:t>
          </w:r>
        </w:p>
      </w:docPartBody>
    </w:docPart>
    <w:docPart>
      <w:docPartPr>
        <w:name w:val="7E1C9C5E64F24447803D34B8118F87C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B4FB8BA-C5C1-490B-B47A-0ED472680FAE}"/>
      </w:docPartPr>
      <w:docPartBody>
        <w:p w:rsidR="00447F0C" w:rsidRDefault="009D31B3" w:rsidP="009D31B3">
          <w:pPr>
            <w:pStyle w:val="7E1C9C5E64F24447803D34B8118F87C82"/>
          </w:pPr>
          <w:r w:rsidRPr="00D445C8">
            <w:rPr>
              <w:rStyle w:val="Platzhaltertext"/>
              <w:sz w:val="18"/>
            </w:rPr>
            <w:t>Klicken oder tippen Sie hier, um Text einzugeben.</w:t>
          </w:r>
        </w:p>
      </w:docPartBody>
    </w:docPart>
    <w:docPart>
      <w:docPartPr>
        <w:name w:val="CD29F57524CC4DD48AE5227779FA982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6E47372-F55A-485D-8415-4A17E1EA880A}"/>
      </w:docPartPr>
      <w:docPartBody>
        <w:p w:rsidR="00447F0C" w:rsidRDefault="009D31B3" w:rsidP="009D31B3">
          <w:pPr>
            <w:pStyle w:val="CD29F57524CC4DD48AE5227779FA982C2"/>
          </w:pPr>
          <w:r w:rsidRPr="00565DBC">
            <w:rPr>
              <w:rStyle w:val="Platzhaltertext"/>
            </w:rPr>
            <w:t>Wählen Sie ein Element aus.</w:t>
          </w:r>
        </w:p>
      </w:docPartBody>
    </w:docPart>
    <w:docPart>
      <w:docPartPr>
        <w:name w:val="02DB402B7C484E6495513F92E28EE7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DF27CC-9645-4F09-911B-29D5BFAB6148}"/>
      </w:docPartPr>
      <w:docPartBody>
        <w:p w:rsidR="009D31B3" w:rsidRDefault="009D31B3" w:rsidP="009D31B3">
          <w:pPr>
            <w:pStyle w:val="02DB402B7C484E6495513F92E28EE7DC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FD5ADCDD79546DF94FCC28E56EFC76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239B862-79FC-4541-8FAD-897ADD7F7F4D}"/>
      </w:docPartPr>
      <w:docPartBody>
        <w:p w:rsidR="009D31B3" w:rsidRDefault="009D31B3" w:rsidP="009D31B3">
          <w:pPr>
            <w:pStyle w:val="2FD5ADCDD79546DF94FCC28E56EFC765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31F79E2FC7F24C28B8D33AA2B7AB2B2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EF00159-1FF9-4BFB-AB84-B7A2971E3057}"/>
      </w:docPartPr>
      <w:docPartBody>
        <w:p w:rsidR="009D31B3" w:rsidRDefault="009D31B3" w:rsidP="009D31B3">
          <w:pPr>
            <w:pStyle w:val="31F79E2FC7F24C28B8D33AA2B7AB2B27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817A75E29ADA44A698C199BE95F252D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F7BCFAA-F959-4EE8-B2B0-614A016B85AA}"/>
      </w:docPartPr>
      <w:docPartBody>
        <w:p w:rsidR="009D31B3" w:rsidRDefault="009D31B3" w:rsidP="009D31B3">
          <w:pPr>
            <w:pStyle w:val="817A75E29ADA44A698C199BE95F252D9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9D2004B862A340E98E47083D128D5A4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B54C1B4-CBA9-442C-B062-0C8000FBBC6D}"/>
      </w:docPartPr>
      <w:docPartBody>
        <w:p w:rsidR="009D31B3" w:rsidRDefault="009D31B3" w:rsidP="009D31B3">
          <w:pPr>
            <w:pStyle w:val="9D2004B862A340E98E47083D128D5A44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EF9386A65D564877BA1212FB5A85EF2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05B1B9F-70C0-49AD-A32B-8F301029AC03}"/>
      </w:docPartPr>
      <w:docPartBody>
        <w:p w:rsidR="009D31B3" w:rsidRDefault="009D31B3" w:rsidP="009D31B3">
          <w:pPr>
            <w:pStyle w:val="EF9386A65D564877BA1212FB5A85EF2A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6A34038BD38E4379B0E91EB76222B0D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D7B1072-E0EC-4ADD-BECA-63D08F650F46}"/>
      </w:docPartPr>
      <w:docPartBody>
        <w:p w:rsidR="009D31B3" w:rsidRDefault="009D31B3" w:rsidP="009D31B3">
          <w:pPr>
            <w:pStyle w:val="6A34038BD38E4379B0E91EB76222B0D7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0C71514031B46DBAB6E18E190A0EAF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016B916-F3AF-40F4-9A31-40BDE2F5297A}"/>
      </w:docPartPr>
      <w:docPartBody>
        <w:p w:rsidR="009D31B3" w:rsidRDefault="009D31B3" w:rsidP="009D31B3">
          <w:pPr>
            <w:pStyle w:val="B0C71514031B46DBAB6E18E190A0EAF4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5A3C0A8B7F704988A01846D0E5AB5FD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B7FF573-82E0-434A-AC9F-20629F0CAF71}"/>
      </w:docPartPr>
      <w:docPartBody>
        <w:p w:rsidR="009D31B3" w:rsidRDefault="009D31B3" w:rsidP="009D31B3">
          <w:pPr>
            <w:pStyle w:val="5A3C0A8B7F704988A01846D0E5AB5FD2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13AEF343AA404D169076750E17BF5EE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1698B67-CC34-41B9-8598-6E9E496148CF}"/>
      </w:docPartPr>
      <w:docPartBody>
        <w:p w:rsidR="009D31B3" w:rsidRDefault="009D31B3" w:rsidP="009D31B3">
          <w:pPr>
            <w:pStyle w:val="13AEF343AA404D169076750E17BF5EE1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FE1396082631448EB8B0AC7FF5EF96E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76DB12F-EB1B-4349-9F91-AE6BA2984AAA}"/>
      </w:docPartPr>
      <w:docPartBody>
        <w:p w:rsidR="009D31B3" w:rsidRDefault="009D31B3" w:rsidP="009D31B3">
          <w:pPr>
            <w:pStyle w:val="FE1396082631448EB8B0AC7FF5EF96EC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8CD6D5FA0CD4FE4A579DD3608F9088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68600AC-F940-459D-88FC-B3986D5C2A80}"/>
      </w:docPartPr>
      <w:docPartBody>
        <w:p w:rsidR="009D31B3" w:rsidRDefault="009D31B3" w:rsidP="009D31B3">
          <w:pPr>
            <w:pStyle w:val="F8CD6D5FA0CD4FE4A579DD3608F90886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6683901A26684EAB8B034A03B625695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D9F3DB6-3355-437E-BBF3-DD38EBC9797E}"/>
      </w:docPartPr>
      <w:docPartBody>
        <w:p w:rsidR="009D31B3" w:rsidRDefault="009D31B3" w:rsidP="009D31B3">
          <w:pPr>
            <w:pStyle w:val="6683901A26684EAB8B034A03B625695D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6659A54F2D61478A8EBBEB2F219BB61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67687ED-977F-4FCB-A23F-420026391E81}"/>
      </w:docPartPr>
      <w:docPartBody>
        <w:p w:rsidR="009D31B3" w:rsidRDefault="009D31B3" w:rsidP="009D31B3">
          <w:pPr>
            <w:pStyle w:val="6659A54F2D61478A8EBBEB2F219BB614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FCB87B5F4FC64D158A0EED825F6E224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4BC0FC9-5F99-43C7-80CA-148593B34366}"/>
      </w:docPartPr>
      <w:docPartBody>
        <w:p w:rsidR="009D31B3" w:rsidRDefault="009D31B3" w:rsidP="009D31B3">
          <w:pPr>
            <w:pStyle w:val="FCB87B5F4FC64D158A0EED825F6E2242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5B260F758D34FA6A7B063AA53EB07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67F1EF8-F3E8-40CA-AF1C-7D029F5E5613}"/>
      </w:docPartPr>
      <w:docPartBody>
        <w:p w:rsidR="009D31B3" w:rsidRDefault="009D31B3" w:rsidP="009D31B3">
          <w:pPr>
            <w:pStyle w:val="35B260F758D34FA6A7B063AA53EB077F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20D7879867F6417DA74C3404E4992F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AE90A31-C1F9-4D4C-9ADE-B59E336FB79B}"/>
      </w:docPartPr>
      <w:docPartBody>
        <w:p w:rsidR="009D31B3" w:rsidRDefault="009D31B3" w:rsidP="009D31B3">
          <w:pPr>
            <w:pStyle w:val="20D7879867F6417DA74C3404E4992FDC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7A15A9501B9D4F53A23EEE313E749B1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B4C8E75-5AA9-4675-ACD7-F068890F9574}"/>
      </w:docPartPr>
      <w:docPartBody>
        <w:p w:rsidR="009D31B3" w:rsidRDefault="009D31B3" w:rsidP="009D31B3">
          <w:pPr>
            <w:pStyle w:val="7A15A9501B9D4F53A23EEE313E749B1D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F09A03A851F541EC9557F80EF249B70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5F681F0-053B-4898-898C-8343C628F967}"/>
      </w:docPartPr>
      <w:docPartBody>
        <w:p w:rsidR="009D31B3" w:rsidRDefault="009D31B3" w:rsidP="009D31B3">
          <w:pPr>
            <w:pStyle w:val="F09A03A851F541EC9557F80EF249B706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22F00A2F18C42218357DD73DA50010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5250371-F57C-445E-B892-2C44968D6346}"/>
      </w:docPartPr>
      <w:docPartBody>
        <w:p w:rsidR="009D31B3" w:rsidRDefault="009D31B3" w:rsidP="009D31B3">
          <w:pPr>
            <w:pStyle w:val="C22F00A2F18C42218357DD73DA500101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A237B5B1B0A441A3B5335DAD6A0A6EC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68B1045-C76E-45D9-BF7B-C6DEF3C12292}"/>
      </w:docPartPr>
      <w:docPartBody>
        <w:p w:rsidR="009D31B3" w:rsidRDefault="009D31B3" w:rsidP="009D31B3">
          <w:pPr>
            <w:pStyle w:val="A237B5B1B0A441A3B5335DAD6A0A6EC5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87216DCD5E6F4C5CB5384143EACF733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5B53F79-A60C-4A99-A21D-36CA2597166C}"/>
      </w:docPartPr>
      <w:docPartBody>
        <w:p w:rsidR="009D31B3" w:rsidRDefault="009D31B3" w:rsidP="009D31B3">
          <w:pPr>
            <w:pStyle w:val="87216DCD5E6F4C5CB5384143EACF7330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6457552B3021460AA2549F694A7E0C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812662E-06A7-41DA-B3BF-EC721D2132CA}"/>
      </w:docPartPr>
      <w:docPartBody>
        <w:p w:rsidR="009D31B3" w:rsidRDefault="009D31B3" w:rsidP="009D31B3">
          <w:pPr>
            <w:pStyle w:val="6457552B3021460AA2549F694A7E0CCC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ADF5407CD1B741D2838BB7D5E495D8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35F90CA-6740-4E33-90A3-E867C6036365}"/>
      </w:docPartPr>
      <w:docPartBody>
        <w:p w:rsidR="009D31B3" w:rsidRDefault="009D31B3" w:rsidP="009D31B3">
          <w:pPr>
            <w:pStyle w:val="ADF5407CD1B741D2838BB7D5E495D8B2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7093DE5216FA46DA8201205BB645A27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EE47D86-1ED5-4ECC-91D6-93C6D95665D8}"/>
      </w:docPartPr>
      <w:docPartBody>
        <w:p w:rsidR="009D31B3" w:rsidRDefault="009D31B3" w:rsidP="009D31B3">
          <w:pPr>
            <w:pStyle w:val="7093DE5216FA46DA8201205BB645A275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6FE9087561F5445DA3A826D25B05C9D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DA1C8A0-8634-4549-800E-E877749DF2E8}"/>
      </w:docPartPr>
      <w:docPartBody>
        <w:p w:rsidR="009D31B3" w:rsidRDefault="009D31B3" w:rsidP="009D31B3">
          <w:pPr>
            <w:pStyle w:val="6FE9087561F5445DA3A826D25B05C9DB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F6CC63747F3C4973A18E7B2867751FC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3C7198-9AA6-4F9F-8A14-E82D2B0A5799}"/>
      </w:docPartPr>
      <w:docPartBody>
        <w:p w:rsidR="009D31B3" w:rsidRDefault="009D31B3" w:rsidP="009D31B3">
          <w:pPr>
            <w:pStyle w:val="F6CC63747F3C4973A18E7B2867751FCB"/>
          </w:pPr>
          <w:r w:rsidRPr="000A272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A27DC40C07E43EABE5A5D0FB3419D3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A61EDF5-3580-49F4-9CCC-C4E765774FDB}"/>
      </w:docPartPr>
      <w:docPartBody>
        <w:p w:rsidR="009D31B3" w:rsidRDefault="009D31B3" w:rsidP="009D31B3">
          <w:pPr>
            <w:pStyle w:val="3A27DC40C07E43EABE5A5D0FB3419D3E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0CB44253DA74461CA26948D868848AC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1A9991F-DCB3-4F18-B247-3C66AB291A2D}"/>
      </w:docPartPr>
      <w:docPartBody>
        <w:p w:rsidR="009D31B3" w:rsidRDefault="009D31B3" w:rsidP="009D31B3">
          <w:pPr>
            <w:pStyle w:val="0CB44253DA74461CA26948D868848AC4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6E03F6C07DDC4901ABA775169D85EA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793C537-F6D5-4B88-8BAD-08B37092BC55}"/>
      </w:docPartPr>
      <w:docPartBody>
        <w:p w:rsidR="009D31B3" w:rsidRDefault="009D31B3" w:rsidP="009D31B3">
          <w:pPr>
            <w:pStyle w:val="6E03F6C07DDC4901ABA775169D85EACD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92785FFD268A47069975A1C18B7A029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BBD9EE9-374D-49FB-A1BC-A815B24C2F79}"/>
      </w:docPartPr>
      <w:docPartBody>
        <w:p w:rsidR="009D31B3" w:rsidRDefault="009D31B3" w:rsidP="009D31B3">
          <w:pPr>
            <w:pStyle w:val="92785FFD268A47069975A1C18B7A029F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FFDB597D605463980E889E08337BBD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F79A396-8BA6-43A7-AD0E-E073F725080F}"/>
      </w:docPartPr>
      <w:docPartBody>
        <w:p w:rsidR="009D31B3" w:rsidRDefault="009D31B3" w:rsidP="009D31B3">
          <w:pPr>
            <w:pStyle w:val="3FFDB597D605463980E889E08337BBD0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D49121BF6EB749AC80626AECFD9DFF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094A9B5-B094-4D6D-AA92-73F198C55205}"/>
      </w:docPartPr>
      <w:docPartBody>
        <w:p w:rsidR="009D31B3" w:rsidRDefault="009D31B3" w:rsidP="009D31B3">
          <w:pPr>
            <w:pStyle w:val="D49121BF6EB749AC80626AECFD9DFF04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60C939EC24544F449EDAD7A0EC339EF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9A3F5CF-70F3-43C0-BD9A-63CCC3CCBFC0}"/>
      </w:docPartPr>
      <w:docPartBody>
        <w:p w:rsidR="009D31B3" w:rsidRDefault="009D31B3" w:rsidP="009D31B3">
          <w:pPr>
            <w:pStyle w:val="60C939EC24544F449EDAD7A0EC339EFC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079EAFC1BFA94D1FB9B72B6A0D84AC1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1F0C961-E68F-4A57-B44B-C4545670F80F}"/>
      </w:docPartPr>
      <w:docPartBody>
        <w:p w:rsidR="009D31B3" w:rsidRDefault="009D31B3" w:rsidP="009D31B3">
          <w:pPr>
            <w:pStyle w:val="079EAFC1BFA94D1FB9B72B6A0D84AC1D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47BAB9576BE402F8E26D8CE8814020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743718F-4F22-4FF2-8BD8-160282FC3156}"/>
      </w:docPartPr>
      <w:docPartBody>
        <w:p w:rsidR="009D31B3" w:rsidRDefault="009D31B3" w:rsidP="009D31B3">
          <w:pPr>
            <w:pStyle w:val="C47BAB9576BE402F8E26D8CE88140205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863CA1F45DEA41E5957CFE62A8DBC17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4B4853C-7E16-4BBF-8F3B-C9907382DD9B}"/>
      </w:docPartPr>
      <w:docPartBody>
        <w:p w:rsidR="009D31B3" w:rsidRDefault="009D31B3" w:rsidP="009D31B3">
          <w:pPr>
            <w:pStyle w:val="863CA1F45DEA41E5957CFE62A8DBC17E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754FB6443ECA4CE7BE518BE668A7487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52D0833-24A6-4D40-A0B3-FE55192CD850}"/>
      </w:docPartPr>
      <w:docPartBody>
        <w:p w:rsidR="009D31B3" w:rsidRDefault="009D31B3" w:rsidP="009D31B3">
          <w:pPr>
            <w:pStyle w:val="754FB6443ECA4CE7BE518BE668A7487C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BEEF9E4C244F4C7DAA763269A225549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592F8FF-A410-4A1F-BA4F-F6D68484B6D4}"/>
      </w:docPartPr>
      <w:docPartBody>
        <w:p w:rsidR="009D31B3" w:rsidRDefault="009D31B3" w:rsidP="009D31B3">
          <w:pPr>
            <w:pStyle w:val="BEEF9E4C244F4C7DAA763269A225549F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784088EF0BAD4659A1FAB45AADB0C44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8DC09E7-7063-4B4F-8F70-5270785CD1B8}"/>
      </w:docPartPr>
      <w:docPartBody>
        <w:p w:rsidR="009D31B3" w:rsidRDefault="009D31B3" w:rsidP="009D31B3">
          <w:pPr>
            <w:pStyle w:val="784088EF0BAD4659A1FAB45AADB0C444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8B25924C1F5E49088772E9951A8EA0F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664DCB8-8AA1-4630-8B37-66BBDD156F2D}"/>
      </w:docPartPr>
      <w:docPartBody>
        <w:p w:rsidR="009D31B3" w:rsidRDefault="009D31B3" w:rsidP="009D31B3">
          <w:pPr>
            <w:pStyle w:val="8B25924C1F5E49088772E9951A8EA0F8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496B008DC2A8414FAA658D2CD932A85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8DC655A-CB9B-4471-8D06-9F53E1CE8EBB}"/>
      </w:docPartPr>
      <w:docPartBody>
        <w:p w:rsidR="009D31B3" w:rsidRDefault="009D31B3" w:rsidP="009D31B3">
          <w:pPr>
            <w:pStyle w:val="496B008DC2A8414FAA658D2CD932A85D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B878600C458945FABBB92F080DF065E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F271C5B-2AB0-4BE7-85A3-2BDC3ECD72A7}"/>
      </w:docPartPr>
      <w:docPartBody>
        <w:p w:rsidR="009D31B3" w:rsidRDefault="009D31B3" w:rsidP="009D31B3">
          <w:pPr>
            <w:pStyle w:val="B878600C458945FABBB92F080DF065E2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5085008EDC04CD6B5E22983A3066BF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A37A58-A00E-4E85-B213-AF096177459F}"/>
      </w:docPartPr>
      <w:docPartBody>
        <w:p w:rsidR="009D31B3" w:rsidRDefault="009D31B3" w:rsidP="009D31B3">
          <w:pPr>
            <w:pStyle w:val="F5085008EDC04CD6B5E22983A3066BFE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6F61284ED8214FDBBE87BFFDF1F5CCD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3C823AF-01B8-48A0-9628-6989BFACCB98}"/>
      </w:docPartPr>
      <w:docPartBody>
        <w:p w:rsidR="009D31B3" w:rsidRDefault="009D31B3" w:rsidP="009D31B3">
          <w:pPr>
            <w:pStyle w:val="6F61284ED8214FDBBE87BFFDF1F5CCDF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F3B1EFD0957D4C229FE4D0DC350DFD1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1392370-1E3A-4EFA-A26D-7BF91E9DDE59}"/>
      </w:docPartPr>
      <w:docPartBody>
        <w:p w:rsidR="009D31B3" w:rsidRDefault="009D31B3" w:rsidP="009D31B3">
          <w:pPr>
            <w:pStyle w:val="F3B1EFD0957D4C229FE4D0DC350DFD10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70DDD4D6C74A467D8EDD5CCF61655AC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5232CC3-0153-49F1-A357-B2770800BAAB}"/>
      </w:docPartPr>
      <w:docPartBody>
        <w:p w:rsidR="009D31B3" w:rsidRDefault="009D31B3" w:rsidP="009D31B3">
          <w:pPr>
            <w:pStyle w:val="70DDD4D6C74A467D8EDD5CCF61655ACE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1DBFC2977054F9F94FE50614A7C75D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0AC2DFC-EBD9-480B-B55B-05F1B2D77008}"/>
      </w:docPartPr>
      <w:docPartBody>
        <w:p w:rsidR="009D31B3" w:rsidRDefault="009D31B3" w:rsidP="009D31B3">
          <w:pPr>
            <w:pStyle w:val="61DBFC2977054F9F94FE50614A7C75D8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49FC24A02972427783CD1FC9FE90586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8C3653C-FCFE-4784-8F38-266D066D152A}"/>
      </w:docPartPr>
      <w:docPartBody>
        <w:p w:rsidR="009D31B3" w:rsidRDefault="009D31B3" w:rsidP="009D31B3">
          <w:pPr>
            <w:pStyle w:val="49FC24A02972427783CD1FC9FE905861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2433C06EA75A4E5498EBC0996E4D412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6CBE35E-DA8D-4E21-9358-E3F0260B3062}"/>
      </w:docPartPr>
      <w:docPartBody>
        <w:p w:rsidR="009D31B3" w:rsidRDefault="009D31B3" w:rsidP="009D31B3">
          <w:pPr>
            <w:pStyle w:val="2433C06EA75A4E5498EBC0996E4D4128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9104B7DE201A4EA79E7338C5D2C6FC7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3B35BE2-D62D-4FE8-8356-1002BF520F46}"/>
      </w:docPartPr>
      <w:docPartBody>
        <w:p w:rsidR="009D31B3" w:rsidRDefault="009D31B3" w:rsidP="009D31B3">
          <w:pPr>
            <w:pStyle w:val="9104B7DE201A4EA79E7338C5D2C6FC71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5C82358271D4BAC989AC8E66E00893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A8546DE-2A0D-4C09-BD22-96BFC0829B67}"/>
      </w:docPartPr>
      <w:docPartBody>
        <w:p w:rsidR="009D31B3" w:rsidRDefault="009D31B3" w:rsidP="009D31B3">
          <w:pPr>
            <w:pStyle w:val="45C82358271D4BAC989AC8E66E00893A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97EC40A55C2841C999F015992876C81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4115EB9-8CE6-4477-AE13-7DED939AFFCC}"/>
      </w:docPartPr>
      <w:docPartBody>
        <w:p w:rsidR="009D31B3" w:rsidRDefault="009D31B3" w:rsidP="009D31B3">
          <w:pPr>
            <w:pStyle w:val="97EC40A55C2841C999F015992876C81B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5B6C414C9F824CE38B795D717121AE1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AE45E7C-ACAD-4489-BB65-B04EFD6D638E}"/>
      </w:docPartPr>
      <w:docPartBody>
        <w:p w:rsidR="009D31B3" w:rsidRDefault="009D31B3" w:rsidP="009D31B3">
          <w:pPr>
            <w:pStyle w:val="5B6C414C9F824CE38B795D717121AE16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BC734B69C70E4F0D8F3FD7AD956BC0A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D60B35D-04DF-436B-ABA8-5F1C55EAFA64}"/>
      </w:docPartPr>
      <w:docPartBody>
        <w:p w:rsidR="009D31B3" w:rsidRDefault="009D31B3" w:rsidP="009D31B3">
          <w:pPr>
            <w:pStyle w:val="BC734B69C70E4F0D8F3FD7AD956BC0A3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D5B7CBEC02E46008B493FFB4B7F8A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4DF0455-5BC5-4881-93F5-315CFAD9877D}"/>
      </w:docPartPr>
      <w:docPartBody>
        <w:p w:rsidR="009D31B3" w:rsidRDefault="009D31B3" w:rsidP="009D31B3">
          <w:pPr>
            <w:pStyle w:val="FD5B7CBEC02E46008B493FFB4B7F8A6A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1398CC4741064A12B679F9B6D9EC5F7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E29F5FD-0AA9-489E-95D1-58EEE706AD2F}"/>
      </w:docPartPr>
      <w:docPartBody>
        <w:p w:rsidR="009D31B3" w:rsidRDefault="009D31B3" w:rsidP="009D31B3">
          <w:pPr>
            <w:pStyle w:val="1398CC4741064A12B679F9B6D9EC5F73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63544CEC78F24D32928415ACAAA60B8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A3297CF-4E58-473E-968F-41BD3FAA7A1F}"/>
      </w:docPartPr>
      <w:docPartBody>
        <w:p w:rsidR="009D31B3" w:rsidRDefault="009D31B3" w:rsidP="009D31B3">
          <w:pPr>
            <w:pStyle w:val="63544CEC78F24D32928415ACAAA60B83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3E231BDED94E484B8C9BC910B5AADA6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D69D768-BA41-40BE-A7D5-4F6654C629A5}"/>
      </w:docPartPr>
      <w:docPartBody>
        <w:p w:rsidR="009D31B3" w:rsidRDefault="009D31B3" w:rsidP="009D31B3">
          <w:pPr>
            <w:pStyle w:val="3E231BDED94E484B8C9BC910B5AADA64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3DF0285A2C54CF5B3B470B5EAAB055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3D2060A-99CD-4628-8A60-894AC1EE7197}"/>
      </w:docPartPr>
      <w:docPartBody>
        <w:p w:rsidR="009D31B3" w:rsidRDefault="009D31B3" w:rsidP="009D31B3">
          <w:pPr>
            <w:pStyle w:val="33DF0285A2C54CF5B3B470B5EAAB0556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F1D2D8B7E49D4875BF1FB2526935D53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2402B94-D7CA-4AC8-A57A-99FF2A7444FA}"/>
      </w:docPartPr>
      <w:docPartBody>
        <w:p w:rsidR="009D31B3" w:rsidRDefault="009D31B3" w:rsidP="009D31B3">
          <w:pPr>
            <w:pStyle w:val="F1D2D8B7E49D4875BF1FB2526935D538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3CEC40FF775C4B3E945D5FCDB26DEB0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6228B05-C94F-4CED-AC78-9C0E023139B5}"/>
      </w:docPartPr>
      <w:docPartBody>
        <w:p w:rsidR="009D31B3" w:rsidRDefault="009D31B3" w:rsidP="009D31B3">
          <w:pPr>
            <w:pStyle w:val="3CEC40FF775C4B3E945D5FCDB26DEB0F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546EAE99E35E4EFEB7D2C19AA6827C5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EF6180E-924A-4260-9615-2D9E93A39ADA}"/>
      </w:docPartPr>
      <w:docPartBody>
        <w:p w:rsidR="009D31B3" w:rsidRDefault="009D31B3" w:rsidP="009D31B3">
          <w:pPr>
            <w:pStyle w:val="546EAE99E35E4EFEB7D2C19AA6827C56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80E2EDD8CDB4DE6B5D8FD870E07034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29CA4CF-B6D7-4876-95B4-51FA9270E820}"/>
      </w:docPartPr>
      <w:docPartBody>
        <w:p w:rsidR="009D31B3" w:rsidRDefault="009D31B3" w:rsidP="009D31B3">
          <w:pPr>
            <w:pStyle w:val="B80E2EDD8CDB4DE6B5D8FD870E070346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0680AF347003448F94F9C2C993B735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DC98606-8C57-4551-9FCB-D09F5A381682}"/>
      </w:docPartPr>
      <w:docPartBody>
        <w:p w:rsidR="009D31B3" w:rsidRDefault="009D31B3" w:rsidP="009D31B3">
          <w:pPr>
            <w:pStyle w:val="0680AF347003448F94F9C2C993B7357F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2B51BA8D747140A1A2964B34871C3DE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520B94-9008-47DB-8973-A2DE81A58835}"/>
      </w:docPartPr>
      <w:docPartBody>
        <w:p w:rsidR="009D31B3" w:rsidRDefault="009D31B3" w:rsidP="009D31B3">
          <w:pPr>
            <w:pStyle w:val="2B51BA8D747140A1A2964B34871C3DEA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FAFA970C37B54367AD75D94C6B3EB06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F45B69C-4869-4CF4-BDBD-11D504AC8DA1}"/>
      </w:docPartPr>
      <w:docPartBody>
        <w:p w:rsidR="009D31B3" w:rsidRDefault="009D31B3" w:rsidP="009D31B3">
          <w:pPr>
            <w:pStyle w:val="FAFA970C37B54367AD75D94C6B3EB067"/>
          </w:pPr>
          <w:r w:rsidRPr="004F3F28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D3BA2D17ED6431F8547F15D2678603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E794816-3411-46E9-90FC-059C071B8D44}"/>
      </w:docPartPr>
      <w:docPartBody>
        <w:p w:rsidR="009D31B3" w:rsidRDefault="009D31B3" w:rsidP="009D31B3">
          <w:pPr>
            <w:pStyle w:val="3D3BA2D17ED6431F8547F15D26786035"/>
          </w:pPr>
          <w:r w:rsidRPr="004F3F28">
            <w:rPr>
              <w:rStyle w:val="Platzhaltertext"/>
            </w:rPr>
            <w:t>Wählen Sie ein Element aus.</w:t>
          </w:r>
        </w:p>
      </w:docPartBody>
    </w:docPart>
    <w:docPart>
      <w:docPartPr>
        <w:name w:val="5091F00478D84842A917BFAB5B2693C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80E79B9-75D4-4840-92DB-0EA84B5706A3}"/>
      </w:docPartPr>
      <w:docPartBody>
        <w:p w:rsidR="009D31B3" w:rsidRDefault="009D31B3" w:rsidP="009D31B3">
          <w:pPr>
            <w:pStyle w:val="5091F00478D84842A917BFAB5B2693C1"/>
          </w:pPr>
          <w:r w:rsidRPr="000A2727">
            <w:rPr>
              <w:rStyle w:val="Platzhaltertext"/>
            </w:rPr>
            <w:t>Wählen Sie ein Element aus.</w:t>
          </w:r>
        </w:p>
      </w:docPartBody>
    </w:docPart>
    <w:docPart>
      <w:docPartPr>
        <w:name w:val="9E68BE3D6E684E76A1A36A099E672A6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2F2473F-7D70-465E-9B3D-3DB7DD5CC463}"/>
      </w:docPartPr>
      <w:docPartBody>
        <w:p w:rsidR="009D31B3" w:rsidRDefault="009D31B3" w:rsidP="009D31B3">
          <w:pPr>
            <w:pStyle w:val="9E68BE3D6E684E76A1A36A099E672A66"/>
          </w:pPr>
          <w:r w:rsidRPr="000A2727">
            <w:rPr>
              <w:rStyle w:val="Platzhaltertext"/>
            </w:rPr>
            <w:t>Wählen Sie ein Element au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bert Sans SemiBold">
    <w:panose1 w:val="00000000000000000000"/>
    <w:charset w:val="00"/>
    <w:family w:val="auto"/>
    <w:pitch w:val="variable"/>
    <w:sig w:usb0="A00000BF" w:usb1="4000204B" w:usb2="00000000" w:usb3="00000000" w:csb0="0000009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bert Sans">
    <w:panose1 w:val="00000000000000000000"/>
    <w:charset w:val="00"/>
    <w:family w:val="auto"/>
    <w:pitch w:val="variable"/>
    <w:sig w:usb0="A00000BF" w:usb1="4000204B" w:usb2="00000000" w:usb3="00000000" w:csb0="00000093" w:csb1="00000000"/>
  </w:font>
  <w:font w:name="Albert Sans ExtraLight">
    <w:panose1 w:val="00000000000000000000"/>
    <w:charset w:val="00"/>
    <w:family w:val="auto"/>
    <w:pitch w:val="variable"/>
    <w:sig w:usb0="A00000BF" w:usb1="4000204B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1BD4"/>
    <w:rsid w:val="003F5082"/>
    <w:rsid w:val="00447F0C"/>
    <w:rsid w:val="005A1BD4"/>
    <w:rsid w:val="007D2CBA"/>
    <w:rsid w:val="009D3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ZA" w:eastAsia="en-Z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9D31B3"/>
    <w:rPr>
      <w:color w:val="808080"/>
    </w:rPr>
  </w:style>
  <w:style w:type="paragraph" w:customStyle="1" w:styleId="944029A9747143DC88C63BBE0827D8111">
    <w:name w:val="944029A9747143DC88C63BBE0827D8111"/>
    <w:rsid w:val="005A1BD4"/>
    <w:rPr>
      <w:rFonts w:eastAsiaTheme="minorHAnsi"/>
      <w:lang w:val="de-DE" w:eastAsia="en-US"/>
    </w:rPr>
  </w:style>
  <w:style w:type="paragraph" w:customStyle="1" w:styleId="8407725A1AA0444FBEDA4EC21D9797D31">
    <w:name w:val="8407725A1AA0444FBEDA4EC21D9797D31"/>
    <w:rsid w:val="005A1BD4"/>
    <w:rPr>
      <w:rFonts w:eastAsiaTheme="minorHAnsi"/>
      <w:lang w:val="de-DE" w:eastAsia="en-US"/>
    </w:rPr>
  </w:style>
  <w:style w:type="paragraph" w:customStyle="1" w:styleId="FEAF3C0BCD54443785AEC3F32CFF47291">
    <w:name w:val="FEAF3C0BCD54443785AEC3F32CFF47291"/>
    <w:rsid w:val="005A1BD4"/>
    <w:rPr>
      <w:rFonts w:eastAsiaTheme="minorHAnsi"/>
      <w:lang w:val="de-DE" w:eastAsia="en-US"/>
    </w:rPr>
  </w:style>
  <w:style w:type="paragraph" w:customStyle="1" w:styleId="89075937E51347CAA46D9082D43542081">
    <w:name w:val="89075937E51347CAA46D9082D43542081"/>
    <w:rsid w:val="005A1BD4"/>
    <w:rPr>
      <w:rFonts w:eastAsiaTheme="minorHAnsi"/>
      <w:lang w:val="de-DE" w:eastAsia="en-US"/>
    </w:rPr>
  </w:style>
  <w:style w:type="paragraph" w:customStyle="1" w:styleId="C56681FA9356478FAEED17D47AE52DC31">
    <w:name w:val="C56681FA9356478FAEED17D47AE52DC31"/>
    <w:rsid w:val="005A1BD4"/>
    <w:rPr>
      <w:rFonts w:eastAsiaTheme="minorHAnsi"/>
      <w:lang w:val="de-DE" w:eastAsia="en-US"/>
    </w:rPr>
  </w:style>
  <w:style w:type="paragraph" w:customStyle="1" w:styleId="AAA3EDAD4C88485584C5EBCD31AD83D71">
    <w:name w:val="AAA3EDAD4C88485584C5EBCD31AD83D71"/>
    <w:rsid w:val="005A1BD4"/>
    <w:rPr>
      <w:rFonts w:eastAsiaTheme="minorHAnsi"/>
      <w:lang w:val="de-DE" w:eastAsia="en-US"/>
    </w:rPr>
  </w:style>
  <w:style w:type="paragraph" w:customStyle="1" w:styleId="6D3A653E65D740CB99E5727A5B8DF9A31">
    <w:name w:val="6D3A653E65D740CB99E5727A5B8DF9A31"/>
    <w:rsid w:val="005A1BD4"/>
    <w:rPr>
      <w:rFonts w:eastAsiaTheme="minorHAnsi"/>
      <w:lang w:val="de-DE" w:eastAsia="en-US"/>
    </w:rPr>
  </w:style>
  <w:style w:type="paragraph" w:customStyle="1" w:styleId="5DE5856C3AD344DB8DEC578F1AF1377D1">
    <w:name w:val="5DE5856C3AD344DB8DEC578F1AF1377D1"/>
    <w:rsid w:val="005A1BD4"/>
    <w:rPr>
      <w:rFonts w:eastAsiaTheme="minorHAnsi"/>
      <w:lang w:val="de-DE" w:eastAsia="en-US"/>
    </w:rPr>
  </w:style>
  <w:style w:type="paragraph" w:customStyle="1" w:styleId="9C92DC0ECE2C4FC5928009AE269FB8E61">
    <w:name w:val="9C92DC0ECE2C4FC5928009AE269FB8E61"/>
    <w:rsid w:val="005A1BD4"/>
    <w:rPr>
      <w:rFonts w:eastAsiaTheme="minorHAnsi"/>
      <w:lang w:val="de-DE" w:eastAsia="en-US"/>
    </w:rPr>
  </w:style>
  <w:style w:type="paragraph" w:customStyle="1" w:styleId="1288FE70691D482DB7C7F3187AEFCB0B1">
    <w:name w:val="1288FE70691D482DB7C7F3187AEFCB0B1"/>
    <w:rsid w:val="005A1BD4"/>
    <w:rPr>
      <w:rFonts w:eastAsiaTheme="minorHAnsi"/>
      <w:lang w:val="de-DE" w:eastAsia="en-US"/>
    </w:rPr>
  </w:style>
  <w:style w:type="paragraph" w:customStyle="1" w:styleId="B5431A372D7346508E9DEADA2BFD62351">
    <w:name w:val="B5431A372D7346508E9DEADA2BFD62351"/>
    <w:rsid w:val="005A1BD4"/>
    <w:rPr>
      <w:rFonts w:eastAsiaTheme="minorHAnsi"/>
      <w:lang w:val="de-DE" w:eastAsia="en-US"/>
    </w:rPr>
  </w:style>
  <w:style w:type="paragraph" w:customStyle="1" w:styleId="25668C08528441E1A0B9707BC38C8CA71">
    <w:name w:val="25668C08528441E1A0B9707BC38C8CA71"/>
    <w:rsid w:val="005A1BD4"/>
    <w:rPr>
      <w:rFonts w:eastAsiaTheme="minorHAnsi"/>
      <w:lang w:val="de-DE" w:eastAsia="en-US"/>
    </w:rPr>
  </w:style>
  <w:style w:type="paragraph" w:customStyle="1" w:styleId="6D266E9E4BB543568193335F38C9B0781">
    <w:name w:val="6D266E9E4BB543568193335F38C9B0781"/>
    <w:rsid w:val="005A1BD4"/>
    <w:rPr>
      <w:rFonts w:eastAsiaTheme="minorHAnsi"/>
      <w:lang w:val="de-DE" w:eastAsia="en-US"/>
    </w:rPr>
  </w:style>
  <w:style w:type="paragraph" w:customStyle="1" w:styleId="6E7F281524894E5DA0A31923870ACF201">
    <w:name w:val="6E7F281524894E5DA0A31923870ACF201"/>
    <w:rsid w:val="005A1BD4"/>
    <w:rPr>
      <w:rFonts w:eastAsiaTheme="minorHAnsi"/>
      <w:lang w:val="de-DE" w:eastAsia="en-US"/>
    </w:rPr>
  </w:style>
  <w:style w:type="paragraph" w:customStyle="1" w:styleId="99F1F51290284DE0B2433F98E22F60031">
    <w:name w:val="99F1F51290284DE0B2433F98E22F60031"/>
    <w:rsid w:val="005A1BD4"/>
    <w:rPr>
      <w:rFonts w:eastAsiaTheme="minorHAnsi"/>
      <w:lang w:val="de-DE" w:eastAsia="en-US"/>
    </w:rPr>
  </w:style>
  <w:style w:type="paragraph" w:customStyle="1" w:styleId="CFA4F3C59B30497BB77AE38380A550941">
    <w:name w:val="CFA4F3C59B30497BB77AE38380A550941"/>
    <w:rsid w:val="005A1BD4"/>
    <w:rPr>
      <w:rFonts w:eastAsiaTheme="minorHAnsi"/>
      <w:lang w:val="de-DE" w:eastAsia="en-US"/>
    </w:rPr>
  </w:style>
  <w:style w:type="paragraph" w:customStyle="1" w:styleId="7E1C9C5E64F24447803D34B8118F87C81">
    <w:name w:val="7E1C9C5E64F24447803D34B8118F87C81"/>
    <w:rsid w:val="005A1BD4"/>
    <w:rPr>
      <w:rFonts w:eastAsiaTheme="minorHAnsi"/>
      <w:lang w:val="de-DE" w:eastAsia="en-US"/>
    </w:rPr>
  </w:style>
  <w:style w:type="paragraph" w:customStyle="1" w:styleId="CD29F57524CC4DD48AE5227779FA982C1">
    <w:name w:val="CD29F57524CC4DD48AE5227779FA982C1"/>
    <w:rsid w:val="005A1BD4"/>
    <w:rPr>
      <w:rFonts w:eastAsiaTheme="minorHAnsi"/>
      <w:lang w:val="de-DE" w:eastAsia="en-US"/>
    </w:rPr>
  </w:style>
  <w:style w:type="paragraph" w:customStyle="1" w:styleId="F6F3B3826CDF457B91830920990406D22">
    <w:name w:val="F6F3B3826CDF457B91830920990406D22"/>
    <w:rsid w:val="005A1BD4"/>
    <w:rPr>
      <w:rFonts w:eastAsiaTheme="minorHAnsi"/>
      <w:lang w:val="de-DE" w:eastAsia="en-US"/>
    </w:rPr>
  </w:style>
  <w:style w:type="paragraph" w:customStyle="1" w:styleId="01472E4C5A17489CB333CDAF771EC0161">
    <w:name w:val="01472E4C5A17489CB333CDAF771EC0161"/>
    <w:rsid w:val="005A1BD4"/>
    <w:rPr>
      <w:rFonts w:eastAsiaTheme="minorHAnsi"/>
      <w:lang w:val="de-DE" w:eastAsia="en-US"/>
    </w:rPr>
  </w:style>
  <w:style w:type="paragraph" w:customStyle="1" w:styleId="48274973AA104DA482EB46B0696402E22">
    <w:name w:val="48274973AA104DA482EB46B0696402E22"/>
    <w:rsid w:val="005A1BD4"/>
    <w:rPr>
      <w:rFonts w:eastAsiaTheme="minorHAnsi"/>
      <w:lang w:val="de-DE" w:eastAsia="en-US"/>
    </w:rPr>
  </w:style>
  <w:style w:type="paragraph" w:customStyle="1" w:styleId="E3DFC6E2895C4CB9B1FD40D9DF8A9A2E2">
    <w:name w:val="E3DFC6E2895C4CB9B1FD40D9DF8A9A2E2"/>
    <w:rsid w:val="005A1BD4"/>
    <w:rPr>
      <w:rFonts w:eastAsiaTheme="minorHAnsi"/>
      <w:lang w:val="de-DE" w:eastAsia="en-US"/>
    </w:rPr>
  </w:style>
  <w:style w:type="paragraph" w:customStyle="1" w:styleId="69DB0587B0214F3BA8214281B3BD99F02">
    <w:name w:val="69DB0587B0214F3BA8214281B3BD99F02"/>
    <w:rsid w:val="005A1BD4"/>
    <w:rPr>
      <w:rFonts w:eastAsiaTheme="minorHAnsi"/>
      <w:lang w:val="de-DE" w:eastAsia="en-US"/>
    </w:rPr>
  </w:style>
  <w:style w:type="paragraph" w:customStyle="1" w:styleId="CB6411E95F6E43DBA721E015371E7ACE2">
    <w:name w:val="CB6411E95F6E43DBA721E015371E7ACE2"/>
    <w:rsid w:val="005A1BD4"/>
    <w:rPr>
      <w:rFonts w:eastAsiaTheme="minorHAnsi"/>
      <w:lang w:val="de-DE" w:eastAsia="en-US"/>
    </w:rPr>
  </w:style>
  <w:style w:type="paragraph" w:customStyle="1" w:styleId="DDEEF567E7A94D858A7237D39563329C2">
    <w:name w:val="DDEEF567E7A94D858A7237D39563329C2"/>
    <w:rsid w:val="005A1BD4"/>
    <w:rPr>
      <w:rFonts w:eastAsiaTheme="minorHAnsi"/>
      <w:lang w:val="de-DE" w:eastAsia="en-US"/>
    </w:rPr>
  </w:style>
  <w:style w:type="paragraph" w:customStyle="1" w:styleId="D40BC8EE84714601B9CEBBAA9E9F7E992">
    <w:name w:val="D40BC8EE84714601B9CEBBAA9E9F7E992"/>
    <w:rsid w:val="005A1BD4"/>
    <w:rPr>
      <w:rFonts w:eastAsiaTheme="minorHAnsi"/>
      <w:lang w:val="de-DE" w:eastAsia="en-US"/>
    </w:rPr>
  </w:style>
  <w:style w:type="paragraph" w:customStyle="1" w:styleId="FE570BC914464A218BA9B0D36CC02D162">
    <w:name w:val="FE570BC914464A218BA9B0D36CC02D162"/>
    <w:rsid w:val="005A1BD4"/>
    <w:rPr>
      <w:rFonts w:eastAsiaTheme="minorHAnsi"/>
      <w:lang w:val="de-DE" w:eastAsia="en-US"/>
    </w:rPr>
  </w:style>
  <w:style w:type="paragraph" w:customStyle="1" w:styleId="9BF14B394609431EA453A04D5546EC4A2">
    <w:name w:val="9BF14B394609431EA453A04D5546EC4A2"/>
    <w:rsid w:val="005A1BD4"/>
    <w:rPr>
      <w:rFonts w:eastAsiaTheme="minorHAnsi"/>
      <w:lang w:val="de-DE" w:eastAsia="en-US"/>
    </w:rPr>
  </w:style>
  <w:style w:type="paragraph" w:customStyle="1" w:styleId="1F35042FDAFD45BD98A99E56DBC54DBC2">
    <w:name w:val="1F35042FDAFD45BD98A99E56DBC54DBC2"/>
    <w:rsid w:val="005A1BD4"/>
    <w:rPr>
      <w:rFonts w:eastAsiaTheme="minorHAnsi"/>
      <w:lang w:val="de-DE" w:eastAsia="en-US"/>
    </w:rPr>
  </w:style>
  <w:style w:type="paragraph" w:customStyle="1" w:styleId="A18C111CC7F641F29F9D8187131B16892">
    <w:name w:val="A18C111CC7F641F29F9D8187131B16892"/>
    <w:rsid w:val="005A1BD4"/>
    <w:rPr>
      <w:rFonts w:eastAsiaTheme="minorHAnsi"/>
      <w:lang w:val="de-DE" w:eastAsia="en-US"/>
    </w:rPr>
  </w:style>
  <w:style w:type="paragraph" w:customStyle="1" w:styleId="CB02FCB51DC5450E857CB76808C3713C2">
    <w:name w:val="CB02FCB51DC5450E857CB76808C3713C2"/>
    <w:rsid w:val="005A1BD4"/>
    <w:rPr>
      <w:rFonts w:eastAsiaTheme="minorHAnsi"/>
      <w:lang w:val="de-DE" w:eastAsia="en-US"/>
    </w:rPr>
  </w:style>
  <w:style w:type="paragraph" w:customStyle="1" w:styleId="28E61EF5CAC644D5BDB41ECADDD874AC2">
    <w:name w:val="28E61EF5CAC644D5BDB41ECADDD874AC2"/>
    <w:rsid w:val="005A1BD4"/>
    <w:rPr>
      <w:rFonts w:eastAsiaTheme="minorHAnsi"/>
      <w:lang w:val="de-DE" w:eastAsia="en-US"/>
    </w:rPr>
  </w:style>
  <w:style w:type="paragraph" w:customStyle="1" w:styleId="DD1C62B95CE84EE8B6CCEDC6A6FBA0FB2">
    <w:name w:val="DD1C62B95CE84EE8B6CCEDC6A6FBA0FB2"/>
    <w:rsid w:val="005A1BD4"/>
    <w:rPr>
      <w:rFonts w:eastAsiaTheme="minorHAnsi"/>
      <w:lang w:val="de-DE" w:eastAsia="en-US"/>
    </w:rPr>
  </w:style>
  <w:style w:type="paragraph" w:customStyle="1" w:styleId="C1F20087DCD64825B69CB49DB46E893F2">
    <w:name w:val="C1F20087DCD64825B69CB49DB46E893F2"/>
    <w:rsid w:val="005A1BD4"/>
    <w:rPr>
      <w:rFonts w:eastAsiaTheme="minorHAnsi"/>
      <w:lang w:val="de-DE" w:eastAsia="en-US"/>
    </w:rPr>
  </w:style>
  <w:style w:type="paragraph" w:customStyle="1" w:styleId="55BFDF93965547AEB9F2EE58DD3FFDD42">
    <w:name w:val="55BFDF93965547AEB9F2EE58DD3FFDD42"/>
    <w:rsid w:val="005A1BD4"/>
    <w:rPr>
      <w:rFonts w:eastAsiaTheme="minorHAnsi"/>
      <w:lang w:val="de-DE" w:eastAsia="en-US"/>
    </w:rPr>
  </w:style>
  <w:style w:type="paragraph" w:customStyle="1" w:styleId="0A50511E00394C218BE33ACE9A854AA72">
    <w:name w:val="0A50511E00394C218BE33ACE9A854AA72"/>
    <w:rsid w:val="005A1BD4"/>
    <w:rPr>
      <w:rFonts w:eastAsiaTheme="minorHAnsi"/>
      <w:lang w:val="de-DE" w:eastAsia="en-US"/>
    </w:rPr>
  </w:style>
  <w:style w:type="paragraph" w:customStyle="1" w:styleId="9F8791D9635D432684C3246FD66B7D322">
    <w:name w:val="9F8791D9635D432684C3246FD66B7D322"/>
    <w:rsid w:val="005A1BD4"/>
    <w:rPr>
      <w:rFonts w:eastAsiaTheme="minorHAnsi"/>
      <w:lang w:val="de-DE" w:eastAsia="en-US"/>
    </w:rPr>
  </w:style>
  <w:style w:type="paragraph" w:customStyle="1" w:styleId="7A3A1507369740A7B79320F46EB0E05E2">
    <w:name w:val="7A3A1507369740A7B79320F46EB0E05E2"/>
    <w:rsid w:val="005A1BD4"/>
    <w:rPr>
      <w:rFonts w:eastAsiaTheme="minorHAnsi"/>
      <w:lang w:val="de-DE" w:eastAsia="en-US"/>
    </w:rPr>
  </w:style>
  <w:style w:type="paragraph" w:customStyle="1" w:styleId="3539768F56E1474D897C4A6AC72AD76C2">
    <w:name w:val="3539768F56E1474D897C4A6AC72AD76C2"/>
    <w:rsid w:val="005A1BD4"/>
    <w:rPr>
      <w:rFonts w:eastAsiaTheme="minorHAnsi"/>
      <w:lang w:val="de-DE" w:eastAsia="en-US"/>
    </w:rPr>
  </w:style>
  <w:style w:type="paragraph" w:customStyle="1" w:styleId="8FFE806489584BB78C2E8898B6FD6D9B2">
    <w:name w:val="8FFE806489584BB78C2E8898B6FD6D9B2"/>
    <w:rsid w:val="005A1BD4"/>
    <w:rPr>
      <w:rFonts w:eastAsiaTheme="minorHAnsi"/>
      <w:lang w:val="de-DE" w:eastAsia="en-US"/>
    </w:rPr>
  </w:style>
  <w:style w:type="paragraph" w:customStyle="1" w:styleId="0CF93DBC26B247BA852346342D3487852">
    <w:name w:val="0CF93DBC26B247BA852346342D3487852"/>
    <w:rsid w:val="005A1BD4"/>
    <w:rPr>
      <w:rFonts w:eastAsiaTheme="minorHAnsi"/>
      <w:lang w:val="de-DE" w:eastAsia="en-US"/>
    </w:rPr>
  </w:style>
  <w:style w:type="paragraph" w:customStyle="1" w:styleId="DB9D054DFDED467A94644CC634B5B32A2">
    <w:name w:val="DB9D054DFDED467A94644CC634B5B32A2"/>
    <w:rsid w:val="005A1BD4"/>
    <w:rPr>
      <w:rFonts w:eastAsiaTheme="minorHAnsi"/>
      <w:lang w:val="de-DE" w:eastAsia="en-US"/>
    </w:rPr>
  </w:style>
  <w:style w:type="paragraph" w:customStyle="1" w:styleId="6FB9C1092383474DBFF230F380233A432">
    <w:name w:val="6FB9C1092383474DBFF230F380233A432"/>
    <w:rsid w:val="005A1BD4"/>
    <w:rPr>
      <w:rFonts w:eastAsiaTheme="minorHAnsi"/>
      <w:lang w:val="de-DE" w:eastAsia="en-US"/>
    </w:rPr>
  </w:style>
  <w:style w:type="paragraph" w:customStyle="1" w:styleId="C7B87B5F07514872AA6DCAB4667BEEB62">
    <w:name w:val="C7B87B5F07514872AA6DCAB4667BEEB62"/>
    <w:rsid w:val="005A1BD4"/>
    <w:rPr>
      <w:rFonts w:eastAsiaTheme="minorHAnsi"/>
      <w:lang w:val="de-DE" w:eastAsia="en-US"/>
    </w:rPr>
  </w:style>
  <w:style w:type="paragraph" w:customStyle="1" w:styleId="40E506430CEB47BDB7E98BB3A228BED32">
    <w:name w:val="40E506430CEB47BDB7E98BB3A228BED32"/>
    <w:rsid w:val="005A1BD4"/>
    <w:rPr>
      <w:rFonts w:eastAsiaTheme="minorHAnsi"/>
      <w:lang w:val="de-DE" w:eastAsia="en-US"/>
    </w:rPr>
  </w:style>
  <w:style w:type="paragraph" w:customStyle="1" w:styleId="BCD391D1C33D45A8AC637B9BAB41BC8A2">
    <w:name w:val="BCD391D1C33D45A8AC637B9BAB41BC8A2"/>
    <w:rsid w:val="005A1BD4"/>
    <w:rPr>
      <w:rFonts w:eastAsiaTheme="minorHAnsi"/>
      <w:lang w:val="de-DE" w:eastAsia="en-US"/>
    </w:rPr>
  </w:style>
  <w:style w:type="paragraph" w:customStyle="1" w:styleId="5474790621F3483D81459C759561CADD2">
    <w:name w:val="5474790621F3483D81459C759561CADD2"/>
    <w:rsid w:val="005A1BD4"/>
    <w:rPr>
      <w:rFonts w:eastAsiaTheme="minorHAnsi"/>
      <w:lang w:val="de-DE" w:eastAsia="en-US"/>
    </w:rPr>
  </w:style>
  <w:style w:type="paragraph" w:customStyle="1" w:styleId="200D83E0335B49658C5E12A7A9453D98">
    <w:name w:val="200D83E0335B49658C5E12A7A9453D98"/>
    <w:rsid w:val="005A1BD4"/>
  </w:style>
  <w:style w:type="paragraph" w:customStyle="1" w:styleId="8731AD9F3CEF463D9B98051BF98F0EC0">
    <w:name w:val="8731AD9F3CEF463D9B98051BF98F0EC0"/>
    <w:rsid w:val="005A1BD4"/>
  </w:style>
  <w:style w:type="paragraph" w:customStyle="1" w:styleId="676C92A083004A47A1D832F67787B6D0">
    <w:name w:val="676C92A083004A47A1D832F67787B6D0"/>
    <w:rsid w:val="005A1BD4"/>
  </w:style>
  <w:style w:type="paragraph" w:customStyle="1" w:styleId="39278DB64E954EB5801933B0A32FBEB1">
    <w:name w:val="39278DB64E954EB5801933B0A32FBEB1"/>
    <w:rsid w:val="005A1BD4"/>
  </w:style>
  <w:style w:type="paragraph" w:customStyle="1" w:styleId="703AB41FA2C548C988F42F89EF0B7175">
    <w:name w:val="703AB41FA2C548C988F42F89EF0B7175"/>
    <w:rsid w:val="005A1BD4"/>
  </w:style>
  <w:style w:type="paragraph" w:customStyle="1" w:styleId="1C013955B18D43E5A8A2029B16591612">
    <w:name w:val="1C013955B18D43E5A8A2029B16591612"/>
    <w:rsid w:val="005A1BD4"/>
  </w:style>
  <w:style w:type="paragraph" w:customStyle="1" w:styleId="146B58E985D14962BC883D530444904D">
    <w:name w:val="146B58E985D14962BC883D530444904D"/>
    <w:rsid w:val="005A1BD4"/>
  </w:style>
  <w:style w:type="paragraph" w:customStyle="1" w:styleId="58100FA02DC5444195CFF99959E66E79">
    <w:name w:val="58100FA02DC5444195CFF99959E66E79"/>
    <w:rsid w:val="005A1BD4"/>
  </w:style>
  <w:style w:type="paragraph" w:customStyle="1" w:styleId="1293EEBF98EE4FF8A433D77468B51D83">
    <w:name w:val="1293EEBF98EE4FF8A433D77468B51D83"/>
    <w:rsid w:val="005A1BD4"/>
  </w:style>
  <w:style w:type="paragraph" w:customStyle="1" w:styleId="5AA256EC368244AE82E89BADE09FF374">
    <w:name w:val="5AA256EC368244AE82E89BADE09FF374"/>
    <w:rsid w:val="005A1BD4"/>
  </w:style>
  <w:style w:type="paragraph" w:customStyle="1" w:styleId="D6503A7095234CB4BFA5A24C7755207E">
    <w:name w:val="D6503A7095234CB4BFA5A24C7755207E"/>
    <w:rsid w:val="005A1BD4"/>
  </w:style>
  <w:style w:type="paragraph" w:customStyle="1" w:styleId="35C77D90EBA4413680206C615A82A788">
    <w:name w:val="35C77D90EBA4413680206C615A82A788"/>
    <w:rsid w:val="005A1BD4"/>
  </w:style>
  <w:style w:type="paragraph" w:customStyle="1" w:styleId="4848951E8DC3404C8EA8F76E9DB7132C">
    <w:name w:val="4848951E8DC3404C8EA8F76E9DB7132C"/>
    <w:rsid w:val="005A1BD4"/>
  </w:style>
  <w:style w:type="paragraph" w:customStyle="1" w:styleId="5B953C7457CC4827BAF409DDD354D57C">
    <w:name w:val="5B953C7457CC4827BAF409DDD354D57C"/>
    <w:rsid w:val="009D31B3"/>
    <w:rPr>
      <w:lang w:val="de-DE" w:eastAsia="de-DE"/>
    </w:rPr>
  </w:style>
  <w:style w:type="paragraph" w:customStyle="1" w:styleId="944029A9747143DC88C63BBE0827D811">
    <w:name w:val="944029A9747143DC88C63BBE0827D811"/>
    <w:rsid w:val="009D31B3"/>
    <w:rPr>
      <w:rFonts w:eastAsiaTheme="minorHAnsi"/>
      <w:lang w:val="de-DE" w:eastAsia="en-US"/>
    </w:rPr>
  </w:style>
  <w:style w:type="paragraph" w:customStyle="1" w:styleId="8407725A1AA0444FBEDA4EC21D9797D3">
    <w:name w:val="8407725A1AA0444FBEDA4EC21D9797D3"/>
    <w:rsid w:val="009D31B3"/>
    <w:rPr>
      <w:rFonts w:eastAsiaTheme="minorHAnsi"/>
      <w:lang w:val="de-DE" w:eastAsia="en-US"/>
    </w:rPr>
  </w:style>
  <w:style w:type="paragraph" w:customStyle="1" w:styleId="FEAF3C0BCD54443785AEC3F32CFF4729">
    <w:name w:val="FEAF3C0BCD54443785AEC3F32CFF4729"/>
    <w:rsid w:val="009D31B3"/>
    <w:rPr>
      <w:rFonts w:eastAsiaTheme="minorHAnsi"/>
      <w:lang w:val="de-DE" w:eastAsia="en-US"/>
    </w:rPr>
  </w:style>
  <w:style w:type="paragraph" w:customStyle="1" w:styleId="89075937E51347CAA46D9082D4354208">
    <w:name w:val="89075937E51347CAA46D9082D4354208"/>
    <w:rsid w:val="009D31B3"/>
    <w:rPr>
      <w:rFonts w:eastAsiaTheme="minorHAnsi"/>
      <w:lang w:val="de-DE" w:eastAsia="en-US"/>
    </w:rPr>
  </w:style>
  <w:style w:type="paragraph" w:customStyle="1" w:styleId="C56681FA9356478FAEED17D47AE52DC3">
    <w:name w:val="C56681FA9356478FAEED17D47AE52DC3"/>
    <w:rsid w:val="009D31B3"/>
    <w:rPr>
      <w:rFonts w:eastAsiaTheme="minorHAnsi"/>
      <w:lang w:val="de-DE" w:eastAsia="en-US"/>
    </w:rPr>
  </w:style>
  <w:style w:type="paragraph" w:customStyle="1" w:styleId="AAA3EDAD4C88485584C5EBCD31AD83D7">
    <w:name w:val="AAA3EDAD4C88485584C5EBCD31AD83D7"/>
    <w:rsid w:val="009D31B3"/>
    <w:rPr>
      <w:rFonts w:eastAsiaTheme="minorHAnsi"/>
      <w:lang w:val="de-DE" w:eastAsia="en-US"/>
    </w:rPr>
  </w:style>
  <w:style w:type="paragraph" w:customStyle="1" w:styleId="6D3A653E65D740CB99E5727A5B8DF9A3">
    <w:name w:val="6D3A653E65D740CB99E5727A5B8DF9A3"/>
    <w:rsid w:val="009D31B3"/>
    <w:rPr>
      <w:rFonts w:eastAsiaTheme="minorHAnsi"/>
      <w:lang w:val="de-DE" w:eastAsia="en-US"/>
    </w:rPr>
  </w:style>
  <w:style w:type="paragraph" w:customStyle="1" w:styleId="5DE5856C3AD344DB8DEC578F1AF1377D">
    <w:name w:val="5DE5856C3AD344DB8DEC578F1AF1377D"/>
    <w:rsid w:val="009D31B3"/>
    <w:rPr>
      <w:rFonts w:eastAsiaTheme="minorHAnsi"/>
      <w:lang w:val="de-DE" w:eastAsia="en-US"/>
    </w:rPr>
  </w:style>
  <w:style w:type="paragraph" w:customStyle="1" w:styleId="9C92DC0ECE2C4FC5928009AE269FB8E6">
    <w:name w:val="9C92DC0ECE2C4FC5928009AE269FB8E6"/>
    <w:rsid w:val="009D31B3"/>
    <w:rPr>
      <w:rFonts w:eastAsiaTheme="minorHAnsi"/>
      <w:lang w:val="de-DE" w:eastAsia="en-US"/>
    </w:rPr>
  </w:style>
  <w:style w:type="paragraph" w:customStyle="1" w:styleId="1288FE70691D482DB7C7F3187AEFCB0B">
    <w:name w:val="1288FE70691D482DB7C7F3187AEFCB0B"/>
    <w:rsid w:val="009D31B3"/>
    <w:rPr>
      <w:rFonts w:eastAsiaTheme="minorHAnsi"/>
      <w:lang w:val="de-DE" w:eastAsia="en-US"/>
    </w:rPr>
  </w:style>
  <w:style w:type="paragraph" w:customStyle="1" w:styleId="B5431A372D7346508E9DEADA2BFD6235">
    <w:name w:val="B5431A372D7346508E9DEADA2BFD6235"/>
    <w:rsid w:val="009D31B3"/>
    <w:rPr>
      <w:rFonts w:eastAsiaTheme="minorHAnsi"/>
      <w:lang w:val="de-DE" w:eastAsia="en-US"/>
    </w:rPr>
  </w:style>
  <w:style w:type="paragraph" w:customStyle="1" w:styleId="25668C08528441E1A0B9707BC38C8CA7">
    <w:name w:val="25668C08528441E1A0B9707BC38C8CA7"/>
    <w:rsid w:val="009D31B3"/>
    <w:rPr>
      <w:rFonts w:eastAsiaTheme="minorHAnsi"/>
      <w:lang w:val="de-DE" w:eastAsia="en-US"/>
    </w:rPr>
  </w:style>
  <w:style w:type="paragraph" w:customStyle="1" w:styleId="6D266E9E4BB543568193335F38C9B078">
    <w:name w:val="6D266E9E4BB543568193335F38C9B078"/>
    <w:rsid w:val="009D31B3"/>
    <w:rPr>
      <w:rFonts w:eastAsiaTheme="minorHAnsi"/>
      <w:lang w:val="de-DE" w:eastAsia="en-US"/>
    </w:rPr>
  </w:style>
  <w:style w:type="paragraph" w:customStyle="1" w:styleId="6E7F281524894E5DA0A31923870ACF20">
    <w:name w:val="6E7F281524894E5DA0A31923870ACF20"/>
    <w:rsid w:val="009D31B3"/>
    <w:rPr>
      <w:rFonts w:eastAsiaTheme="minorHAnsi"/>
      <w:lang w:val="de-DE" w:eastAsia="en-US"/>
    </w:rPr>
  </w:style>
  <w:style w:type="paragraph" w:customStyle="1" w:styleId="99F1F51290284DE0B2433F98E22F6003">
    <w:name w:val="99F1F51290284DE0B2433F98E22F6003"/>
    <w:rsid w:val="009D31B3"/>
    <w:rPr>
      <w:rFonts w:eastAsiaTheme="minorHAnsi"/>
      <w:lang w:val="de-DE" w:eastAsia="en-US"/>
    </w:rPr>
  </w:style>
  <w:style w:type="paragraph" w:customStyle="1" w:styleId="CFA4F3C59B30497BB77AE38380A55094">
    <w:name w:val="CFA4F3C59B30497BB77AE38380A55094"/>
    <w:rsid w:val="009D31B3"/>
    <w:rPr>
      <w:rFonts w:eastAsiaTheme="minorHAnsi"/>
      <w:lang w:val="de-DE" w:eastAsia="en-US"/>
    </w:rPr>
  </w:style>
  <w:style w:type="paragraph" w:customStyle="1" w:styleId="7E1C9C5E64F24447803D34B8118F87C8">
    <w:name w:val="7E1C9C5E64F24447803D34B8118F87C8"/>
    <w:rsid w:val="009D31B3"/>
    <w:rPr>
      <w:rFonts w:eastAsiaTheme="minorHAnsi"/>
      <w:lang w:val="de-DE" w:eastAsia="en-US"/>
    </w:rPr>
  </w:style>
  <w:style w:type="paragraph" w:customStyle="1" w:styleId="CD29F57524CC4DD48AE5227779FA982C">
    <w:name w:val="CD29F57524CC4DD48AE5227779FA982C"/>
    <w:rsid w:val="009D31B3"/>
    <w:rPr>
      <w:rFonts w:eastAsiaTheme="minorHAnsi"/>
      <w:lang w:val="de-DE" w:eastAsia="en-US"/>
    </w:rPr>
  </w:style>
  <w:style w:type="paragraph" w:customStyle="1" w:styleId="13DE76BC6690479480EDFC002E2403DE">
    <w:name w:val="13DE76BC6690479480EDFC002E2403DE"/>
    <w:rsid w:val="009D31B3"/>
    <w:rPr>
      <w:rFonts w:eastAsiaTheme="minorHAnsi"/>
      <w:lang w:val="de-DE" w:eastAsia="en-US"/>
    </w:rPr>
  </w:style>
  <w:style w:type="paragraph" w:customStyle="1" w:styleId="616A44C5AEAF4631A9B2E4CFAF8B08E9">
    <w:name w:val="616A44C5AEAF4631A9B2E4CFAF8B08E9"/>
    <w:rsid w:val="009D31B3"/>
    <w:rPr>
      <w:rFonts w:eastAsiaTheme="minorHAnsi"/>
      <w:lang w:val="de-DE" w:eastAsia="en-US"/>
    </w:rPr>
  </w:style>
  <w:style w:type="paragraph" w:customStyle="1" w:styleId="01472E4C5A17489CB333CDAF771EC016">
    <w:name w:val="01472E4C5A17489CB333CDAF771EC016"/>
    <w:rsid w:val="009D31B3"/>
    <w:rPr>
      <w:rFonts w:eastAsiaTheme="minorHAnsi"/>
      <w:lang w:val="de-DE" w:eastAsia="en-US"/>
    </w:rPr>
  </w:style>
  <w:style w:type="paragraph" w:customStyle="1" w:styleId="48274973AA104DA482EB46B0696402E2">
    <w:name w:val="48274973AA104DA482EB46B0696402E2"/>
    <w:rsid w:val="009D31B3"/>
    <w:rPr>
      <w:rFonts w:eastAsiaTheme="minorHAnsi"/>
      <w:lang w:val="de-DE" w:eastAsia="en-US"/>
    </w:rPr>
  </w:style>
  <w:style w:type="paragraph" w:customStyle="1" w:styleId="26E80A319AA44E108E7162579147CA8C">
    <w:name w:val="26E80A319AA44E108E7162579147CA8C"/>
    <w:rsid w:val="009D31B3"/>
    <w:rPr>
      <w:rFonts w:eastAsiaTheme="minorHAnsi"/>
      <w:lang w:val="de-DE" w:eastAsia="en-US"/>
    </w:rPr>
  </w:style>
  <w:style w:type="paragraph" w:customStyle="1" w:styleId="E3DFC6E2895C4CB9B1FD40D9DF8A9A2E">
    <w:name w:val="E3DFC6E2895C4CB9B1FD40D9DF8A9A2E"/>
    <w:rsid w:val="009D31B3"/>
    <w:rPr>
      <w:rFonts w:eastAsiaTheme="minorHAnsi"/>
      <w:lang w:val="de-DE" w:eastAsia="en-US"/>
    </w:rPr>
  </w:style>
  <w:style w:type="paragraph" w:customStyle="1" w:styleId="69DB0587B0214F3BA8214281B3BD99F0">
    <w:name w:val="69DB0587B0214F3BA8214281B3BD99F0"/>
    <w:rsid w:val="009D31B3"/>
    <w:rPr>
      <w:rFonts w:eastAsiaTheme="minorHAnsi"/>
      <w:lang w:val="de-DE" w:eastAsia="en-US"/>
    </w:rPr>
  </w:style>
  <w:style w:type="paragraph" w:customStyle="1" w:styleId="CB6411E95F6E43DBA721E015371E7ACE">
    <w:name w:val="CB6411E95F6E43DBA721E015371E7ACE"/>
    <w:rsid w:val="009D31B3"/>
    <w:rPr>
      <w:rFonts w:eastAsiaTheme="minorHAnsi"/>
      <w:lang w:val="de-DE" w:eastAsia="en-US"/>
    </w:rPr>
  </w:style>
  <w:style w:type="paragraph" w:customStyle="1" w:styleId="DDEEF567E7A94D858A7237D39563329C">
    <w:name w:val="DDEEF567E7A94D858A7237D39563329C"/>
    <w:rsid w:val="009D31B3"/>
    <w:rPr>
      <w:rFonts w:eastAsiaTheme="minorHAnsi"/>
      <w:lang w:val="de-DE" w:eastAsia="en-US"/>
    </w:rPr>
  </w:style>
  <w:style w:type="paragraph" w:customStyle="1" w:styleId="D40BC8EE84714601B9CEBBAA9E9F7E99">
    <w:name w:val="D40BC8EE84714601B9CEBBAA9E9F7E99"/>
    <w:rsid w:val="009D31B3"/>
    <w:rPr>
      <w:rFonts w:eastAsiaTheme="minorHAnsi"/>
      <w:lang w:val="de-DE" w:eastAsia="en-US"/>
    </w:rPr>
  </w:style>
  <w:style w:type="paragraph" w:customStyle="1" w:styleId="FE570BC914464A218BA9B0D36CC02D16">
    <w:name w:val="FE570BC914464A218BA9B0D36CC02D16"/>
    <w:rsid w:val="009D31B3"/>
    <w:rPr>
      <w:rFonts w:eastAsiaTheme="minorHAnsi"/>
      <w:lang w:val="de-DE" w:eastAsia="en-US"/>
    </w:rPr>
  </w:style>
  <w:style w:type="paragraph" w:customStyle="1" w:styleId="9BF14B394609431EA453A04D5546EC4A">
    <w:name w:val="9BF14B394609431EA453A04D5546EC4A"/>
    <w:rsid w:val="009D31B3"/>
    <w:rPr>
      <w:rFonts w:eastAsiaTheme="minorHAnsi"/>
      <w:lang w:val="de-DE" w:eastAsia="en-US"/>
    </w:rPr>
  </w:style>
  <w:style w:type="paragraph" w:customStyle="1" w:styleId="1F35042FDAFD45BD98A99E56DBC54DBC">
    <w:name w:val="1F35042FDAFD45BD98A99E56DBC54DBC"/>
    <w:rsid w:val="009D31B3"/>
    <w:rPr>
      <w:rFonts w:eastAsiaTheme="minorHAnsi"/>
      <w:lang w:val="de-DE" w:eastAsia="en-US"/>
    </w:rPr>
  </w:style>
  <w:style w:type="paragraph" w:customStyle="1" w:styleId="A18C111CC7F641F29F9D8187131B1689">
    <w:name w:val="A18C111CC7F641F29F9D8187131B1689"/>
    <w:rsid w:val="009D31B3"/>
    <w:rPr>
      <w:rFonts w:eastAsiaTheme="minorHAnsi"/>
      <w:lang w:val="de-DE" w:eastAsia="en-US"/>
    </w:rPr>
  </w:style>
  <w:style w:type="paragraph" w:customStyle="1" w:styleId="CB02FCB51DC5450E857CB76808C3713C">
    <w:name w:val="CB02FCB51DC5450E857CB76808C3713C"/>
    <w:rsid w:val="009D31B3"/>
    <w:rPr>
      <w:rFonts w:eastAsiaTheme="minorHAnsi"/>
      <w:lang w:val="de-DE" w:eastAsia="en-US"/>
    </w:rPr>
  </w:style>
  <w:style w:type="paragraph" w:customStyle="1" w:styleId="28E61EF5CAC644D5BDB41ECADDD874AC">
    <w:name w:val="28E61EF5CAC644D5BDB41ECADDD874AC"/>
    <w:rsid w:val="009D31B3"/>
    <w:rPr>
      <w:rFonts w:eastAsiaTheme="minorHAnsi"/>
      <w:lang w:val="de-DE" w:eastAsia="en-US"/>
    </w:rPr>
  </w:style>
  <w:style w:type="paragraph" w:customStyle="1" w:styleId="DD1C62B95CE84EE8B6CCEDC6A6FBA0FB">
    <w:name w:val="DD1C62B95CE84EE8B6CCEDC6A6FBA0FB"/>
    <w:rsid w:val="009D31B3"/>
    <w:rPr>
      <w:rFonts w:eastAsiaTheme="minorHAnsi"/>
      <w:lang w:val="de-DE" w:eastAsia="en-US"/>
    </w:rPr>
  </w:style>
  <w:style w:type="paragraph" w:customStyle="1" w:styleId="C1F20087DCD64825B69CB49DB46E893F">
    <w:name w:val="C1F20087DCD64825B69CB49DB46E893F"/>
    <w:rsid w:val="009D31B3"/>
    <w:rPr>
      <w:rFonts w:eastAsiaTheme="minorHAnsi"/>
      <w:lang w:val="de-DE" w:eastAsia="en-US"/>
    </w:rPr>
  </w:style>
  <w:style w:type="paragraph" w:customStyle="1" w:styleId="55BFDF93965547AEB9F2EE58DD3FFDD4">
    <w:name w:val="55BFDF93965547AEB9F2EE58DD3FFDD4"/>
    <w:rsid w:val="009D31B3"/>
    <w:rPr>
      <w:rFonts w:eastAsiaTheme="minorHAnsi"/>
      <w:lang w:val="de-DE" w:eastAsia="en-US"/>
    </w:rPr>
  </w:style>
  <w:style w:type="paragraph" w:customStyle="1" w:styleId="0A50511E00394C218BE33ACE9A854AA7">
    <w:name w:val="0A50511E00394C218BE33ACE9A854AA7"/>
    <w:rsid w:val="009D31B3"/>
    <w:rPr>
      <w:rFonts w:eastAsiaTheme="minorHAnsi"/>
      <w:lang w:val="de-DE" w:eastAsia="en-US"/>
    </w:rPr>
  </w:style>
  <w:style w:type="paragraph" w:customStyle="1" w:styleId="5F741D6EB4064DB6A1D61B04AC5F865B">
    <w:name w:val="5F741D6EB4064DB6A1D61B04AC5F865B"/>
    <w:rsid w:val="009D31B3"/>
    <w:rPr>
      <w:rFonts w:eastAsiaTheme="minorHAnsi"/>
      <w:lang w:val="de-DE" w:eastAsia="en-US"/>
    </w:rPr>
  </w:style>
  <w:style w:type="paragraph" w:customStyle="1" w:styleId="9F8791D9635D432684C3246FD66B7D32">
    <w:name w:val="9F8791D9635D432684C3246FD66B7D32"/>
    <w:rsid w:val="009D31B3"/>
    <w:rPr>
      <w:rFonts w:eastAsiaTheme="minorHAnsi"/>
      <w:lang w:val="de-DE" w:eastAsia="en-US"/>
    </w:rPr>
  </w:style>
  <w:style w:type="paragraph" w:customStyle="1" w:styleId="7A3A1507369740A7B79320F46EB0E05E">
    <w:name w:val="7A3A1507369740A7B79320F46EB0E05E"/>
    <w:rsid w:val="009D31B3"/>
    <w:rPr>
      <w:rFonts w:eastAsiaTheme="minorHAnsi"/>
      <w:lang w:val="de-DE" w:eastAsia="en-US"/>
    </w:rPr>
  </w:style>
  <w:style w:type="paragraph" w:customStyle="1" w:styleId="3539768F56E1474D897C4A6AC72AD76C">
    <w:name w:val="3539768F56E1474D897C4A6AC72AD76C"/>
    <w:rsid w:val="009D31B3"/>
    <w:rPr>
      <w:rFonts w:eastAsiaTheme="minorHAnsi"/>
      <w:lang w:val="de-DE" w:eastAsia="en-US"/>
    </w:rPr>
  </w:style>
  <w:style w:type="paragraph" w:customStyle="1" w:styleId="8FFE806489584BB78C2E8898B6FD6D9B">
    <w:name w:val="8FFE806489584BB78C2E8898B6FD6D9B"/>
    <w:rsid w:val="009D31B3"/>
    <w:rPr>
      <w:rFonts w:eastAsiaTheme="minorHAnsi"/>
      <w:lang w:val="de-DE" w:eastAsia="en-US"/>
    </w:rPr>
  </w:style>
  <w:style w:type="paragraph" w:customStyle="1" w:styleId="0CF93DBC26B247BA852346342D348785">
    <w:name w:val="0CF93DBC26B247BA852346342D348785"/>
    <w:rsid w:val="009D31B3"/>
    <w:rPr>
      <w:rFonts w:eastAsiaTheme="minorHAnsi"/>
      <w:lang w:val="de-DE" w:eastAsia="en-US"/>
    </w:rPr>
  </w:style>
  <w:style w:type="paragraph" w:customStyle="1" w:styleId="DB9D054DFDED467A94644CC634B5B32A">
    <w:name w:val="DB9D054DFDED467A94644CC634B5B32A"/>
    <w:rsid w:val="009D31B3"/>
    <w:rPr>
      <w:rFonts w:eastAsiaTheme="minorHAnsi"/>
      <w:lang w:val="de-DE" w:eastAsia="en-US"/>
    </w:rPr>
  </w:style>
  <w:style w:type="paragraph" w:customStyle="1" w:styleId="6FB9C1092383474DBFF230F380233A43">
    <w:name w:val="6FB9C1092383474DBFF230F380233A43"/>
    <w:rsid w:val="009D31B3"/>
    <w:rPr>
      <w:rFonts w:eastAsiaTheme="minorHAnsi"/>
      <w:lang w:val="de-DE" w:eastAsia="en-US"/>
    </w:rPr>
  </w:style>
  <w:style w:type="paragraph" w:customStyle="1" w:styleId="C7B87B5F07514872AA6DCAB4667BEEB6">
    <w:name w:val="C7B87B5F07514872AA6DCAB4667BEEB6"/>
    <w:rsid w:val="009D31B3"/>
    <w:rPr>
      <w:rFonts w:eastAsiaTheme="minorHAnsi"/>
      <w:lang w:val="de-DE" w:eastAsia="en-US"/>
    </w:rPr>
  </w:style>
  <w:style w:type="paragraph" w:customStyle="1" w:styleId="40E506430CEB47BDB7E98BB3A228BED3">
    <w:name w:val="40E506430CEB47BDB7E98BB3A228BED3"/>
    <w:rsid w:val="009D31B3"/>
    <w:rPr>
      <w:rFonts w:eastAsiaTheme="minorHAnsi"/>
      <w:lang w:val="de-DE" w:eastAsia="en-US"/>
    </w:rPr>
  </w:style>
  <w:style w:type="paragraph" w:customStyle="1" w:styleId="BCD391D1C33D45A8AC637B9BAB41BC8A">
    <w:name w:val="BCD391D1C33D45A8AC637B9BAB41BC8A"/>
    <w:rsid w:val="009D31B3"/>
    <w:rPr>
      <w:rFonts w:eastAsiaTheme="minorHAnsi"/>
      <w:lang w:val="de-DE" w:eastAsia="en-US"/>
    </w:rPr>
  </w:style>
  <w:style w:type="paragraph" w:customStyle="1" w:styleId="5474790621F3483D81459C759561CADD">
    <w:name w:val="5474790621F3483D81459C759561CADD"/>
    <w:rsid w:val="009D31B3"/>
    <w:rPr>
      <w:rFonts w:eastAsiaTheme="minorHAnsi"/>
      <w:lang w:val="de-DE" w:eastAsia="en-US"/>
    </w:rPr>
  </w:style>
  <w:style w:type="paragraph" w:customStyle="1" w:styleId="200D83E0335B49658C5E12A7A9453D981">
    <w:name w:val="200D83E0335B49658C5E12A7A9453D981"/>
    <w:rsid w:val="009D31B3"/>
    <w:rPr>
      <w:rFonts w:eastAsiaTheme="minorHAnsi"/>
      <w:lang w:val="de-DE" w:eastAsia="en-US"/>
    </w:rPr>
  </w:style>
  <w:style w:type="paragraph" w:customStyle="1" w:styleId="8731AD9F3CEF463D9B98051BF98F0EC01">
    <w:name w:val="8731AD9F3CEF463D9B98051BF98F0EC01"/>
    <w:rsid w:val="009D31B3"/>
    <w:rPr>
      <w:rFonts w:eastAsiaTheme="minorHAnsi"/>
      <w:lang w:val="de-DE" w:eastAsia="en-US"/>
    </w:rPr>
  </w:style>
  <w:style w:type="paragraph" w:customStyle="1" w:styleId="676C92A083004A47A1D832F67787B6D01">
    <w:name w:val="676C92A083004A47A1D832F67787B6D01"/>
    <w:rsid w:val="009D31B3"/>
    <w:rPr>
      <w:rFonts w:eastAsiaTheme="minorHAnsi"/>
      <w:lang w:val="de-DE" w:eastAsia="en-US"/>
    </w:rPr>
  </w:style>
  <w:style w:type="paragraph" w:customStyle="1" w:styleId="39278DB64E954EB5801933B0A32FBEB11">
    <w:name w:val="39278DB64E954EB5801933B0A32FBEB11"/>
    <w:rsid w:val="009D31B3"/>
    <w:rPr>
      <w:rFonts w:eastAsiaTheme="minorHAnsi"/>
      <w:lang w:val="de-DE" w:eastAsia="en-US"/>
    </w:rPr>
  </w:style>
  <w:style w:type="paragraph" w:customStyle="1" w:styleId="703AB41FA2C548C988F42F89EF0B71751">
    <w:name w:val="703AB41FA2C548C988F42F89EF0B71751"/>
    <w:rsid w:val="009D31B3"/>
    <w:rPr>
      <w:rFonts w:eastAsiaTheme="minorHAnsi"/>
      <w:lang w:val="de-DE" w:eastAsia="en-US"/>
    </w:rPr>
  </w:style>
  <w:style w:type="paragraph" w:customStyle="1" w:styleId="1C013955B18D43E5A8A2029B165916121">
    <w:name w:val="1C013955B18D43E5A8A2029B165916121"/>
    <w:rsid w:val="009D31B3"/>
    <w:rPr>
      <w:rFonts w:eastAsiaTheme="minorHAnsi"/>
      <w:lang w:val="de-DE" w:eastAsia="en-US"/>
    </w:rPr>
  </w:style>
  <w:style w:type="paragraph" w:customStyle="1" w:styleId="146B58E985D14962BC883D530444904D1">
    <w:name w:val="146B58E985D14962BC883D530444904D1"/>
    <w:rsid w:val="009D31B3"/>
    <w:rPr>
      <w:rFonts w:eastAsiaTheme="minorHAnsi"/>
      <w:lang w:val="de-DE" w:eastAsia="en-US"/>
    </w:rPr>
  </w:style>
  <w:style w:type="paragraph" w:customStyle="1" w:styleId="58100FA02DC5444195CFF99959E66E791">
    <w:name w:val="58100FA02DC5444195CFF99959E66E791"/>
    <w:rsid w:val="009D31B3"/>
    <w:rPr>
      <w:rFonts w:eastAsiaTheme="minorHAnsi"/>
      <w:lang w:val="de-DE" w:eastAsia="en-US"/>
    </w:rPr>
  </w:style>
  <w:style w:type="paragraph" w:customStyle="1" w:styleId="1293EEBF98EE4FF8A433D77468B51D831">
    <w:name w:val="1293EEBF98EE4FF8A433D77468B51D831"/>
    <w:rsid w:val="009D31B3"/>
    <w:rPr>
      <w:rFonts w:eastAsiaTheme="minorHAnsi"/>
      <w:lang w:val="de-DE" w:eastAsia="en-US"/>
    </w:rPr>
  </w:style>
  <w:style w:type="paragraph" w:customStyle="1" w:styleId="5AA256EC368244AE82E89BADE09FF3741">
    <w:name w:val="5AA256EC368244AE82E89BADE09FF3741"/>
    <w:rsid w:val="009D31B3"/>
    <w:rPr>
      <w:rFonts w:eastAsiaTheme="minorHAnsi"/>
      <w:lang w:val="de-DE" w:eastAsia="en-US"/>
    </w:rPr>
  </w:style>
  <w:style w:type="paragraph" w:customStyle="1" w:styleId="D6503A7095234CB4BFA5A24C7755207E1">
    <w:name w:val="D6503A7095234CB4BFA5A24C7755207E1"/>
    <w:rsid w:val="009D31B3"/>
    <w:rPr>
      <w:rFonts w:eastAsiaTheme="minorHAnsi"/>
      <w:lang w:val="de-DE" w:eastAsia="en-US"/>
    </w:rPr>
  </w:style>
  <w:style w:type="paragraph" w:customStyle="1" w:styleId="35C77D90EBA4413680206C615A82A7881">
    <w:name w:val="35C77D90EBA4413680206C615A82A7881"/>
    <w:rsid w:val="009D31B3"/>
    <w:rPr>
      <w:rFonts w:eastAsiaTheme="minorHAnsi"/>
      <w:lang w:val="de-DE" w:eastAsia="en-US"/>
    </w:rPr>
  </w:style>
  <w:style w:type="paragraph" w:customStyle="1" w:styleId="4848951E8DC3404C8EA8F76E9DB7132C1">
    <w:name w:val="4848951E8DC3404C8EA8F76E9DB7132C1"/>
    <w:rsid w:val="009D31B3"/>
    <w:rPr>
      <w:rFonts w:eastAsiaTheme="minorHAnsi"/>
      <w:lang w:val="de-DE" w:eastAsia="en-US"/>
    </w:rPr>
  </w:style>
  <w:style w:type="paragraph" w:customStyle="1" w:styleId="7F5F2C36935F4871B6E30942B391646B">
    <w:name w:val="7F5F2C36935F4871B6E30942B391646B"/>
    <w:rsid w:val="009D31B3"/>
    <w:rPr>
      <w:lang w:val="de-DE" w:eastAsia="de-DE"/>
    </w:rPr>
  </w:style>
  <w:style w:type="paragraph" w:customStyle="1" w:styleId="0662179F3389482CB9846F7160AB407B">
    <w:name w:val="0662179F3389482CB9846F7160AB407B"/>
    <w:rsid w:val="009D31B3"/>
    <w:rPr>
      <w:lang w:val="de-DE" w:eastAsia="de-DE"/>
    </w:rPr>
  </w:style>
  <w:style w:type="paragraph" w:customStyle="1" w:styleId="3D9F752B6651430592BDB38F9ECF82D3">
    <w:name w:val="3D9F752B6651430592BDB38F9ECF82D3"/>
    <w:rsid w:val="009D31B3"/>
    <w:rPr>
      <w:lang w:val="de-DE" w:eastAsia="de-DE"/>
    </w:rPr>
  </w:style>
  <w:style w:type="paragraph" w:customStyle="1" w:styleId="E1E2ADE236E44A8ABC144357142509EE">
    <w:name w:val="E1E2ADE236E44A8ABC144357142509EE"/>
    <w:rsid w:val="009D31B3"/>
    <w:rPr>
      <w:lang w:val="de-DE" w:eastAsia="de-DE"/>
    </w:rPr>
  </w:style>
  <w:style w:type="paragraph" w:customStyle="1" w:styleId="1E0F34E7128E4A3E964A0061541F39CB">
    <w:name w:val="1E0F34E7128E4A3E964A0061541F39CB"/>
    <w:rsid w:val="009D31B3"/>
    <w:rPr>
      <w:lang w:val="de-DE" w:eastAsia="de-DE"/>
    </w:rPr>
  </w:style>
  <w:style w:type="paragraph" w:customStyle="1" w:styleId="1751353759D7408A8D05EA8E64B9DACD">
    <w:name w:val="1751353759D7408A8D05EA8E64B9DACD"/>
    <w:rsid w:val="009D31B3"/>
    <w:rPr>
      <w:lang w:val="de-DE" w:eastAsia="de-DE"/>
    </w:rPr>
  </w:style>
  <w:style w:type="paragraph" w:customStyle="1" w:styleId="DD6D92E9810A460EA4AF4C9855469A01">
    <w:name w:val="DD6D92E9810A460EA4AF4C9855469A01"/>
    <w:rsid w:val="009D31B3"/>
    <w:rPr>
      <w:lang w:val="de-DE" w:eastAsia="de-DE"/>
    </w:rPr>
  </w:style>
  <w:style w:type="paragraph" w:customStyle="1" w:styleId="A85EBC5105804D8A87E2C993A3BB45B6">
    <w:name w:val="A85EBC5105804D8A87E2C993A3BB45B6"/>
    <w:rsid w:val="009D31B3"/>
    <w:rPr>
      <w:lang w:val="de-DE" w:eastAsia="de-DE"/>
    </w:rPr>
  </w:style>
  <w:style w:type="paragraph" w:customStyle="1" w:styleId="D9EE867FE0994EF3B130F8DCE09C32CB">
    <w:name w:val="D9EE867FE0994EF3B130F8DCE09C32CB"/>
    <w:rsid w:val="009D31B3"/>
    <w:rPr>
      <w:lang w:val="de-DE" w:eastAsia="de-DE"/>
    </w:rPr>
  </w:style>
  <w:style w:type="paragraph" w:customStyle="1" w:styleId="A0DD1616110D4E7D8ADA182A4F07CB5B">
    <w:name w:val="A0DD1616110D4E7D8ADA182A4F07CB5B"/>
    <w:rsid w:val="009D31B3"/>
    <w:rPr>
      <w:lang w:val="de-DE" w:eastAsia="de-DE"/>
    </w:rPr>
  </w:style>
  <w:style w:type="paragraph" w:customStyle="1" w:styleId="E225C25854814381A3609129A8645890">
    <w:name w:val="E225C25854814381A3609129A8645890"/>
    <w:rsid w:val="009D31B3"/>
    <w:rPr>
      <w:lang w:val="de-DE" w:eastAsia="de-DE"/>
    </w:rPr>
  </w:style>
  <w:style w:type="paragraph" w:customStyle="1" w:styleId="0D3E99646DB343C6A5EBF6CD589F76CC">
    <w:name w:val="0D3E99646DB343C6A5EBF6CD589F76CC"/>
    <w:rsid w:val="009D31B3"/>
    <w:rPr>
      <w:lang w:val="de-DE" w:eastAsia="de-DE"/>
    </w:rPr>
  </w:style>
  <w:style w:type="paragraph" w:customStyle="1" w:styleId="FE83202C265D4AF18A81F33397590C22">
    <w:name w:val="FE83202C265D4AF18A81F33397590C22"/>
    <w:rsid w:val="009D31B3"/>
    <w:rPr>
      <w:lang w:val="de-DE" w:eastAsia="de-DE"/>
    </w:rPr>
  </w:style>
  <w:style w:type="paragraph" w:customStyle="1" w:styleId="FA1CED821D504F23AC268356E8840D36">
    <w:name w:val="FA1CED821D504F23AC268356E8840D36"/>
    <w:rsid w:val="009D31B3"/>
    <w:rPr>
      <w:lang w:val="de-DE" w:eastAsia="de-DE"/>
    </w:rPr>
  </w:style>
  <w:style w:type="paragraph" w:customStyle="1" w:styleId="5D836C482E8F48E8BCB112C7B16E6929">
    <w:name w:val="5D836C482E8F48E8BCB112C7B16E6929"/>
    <w:rsid w:val="009D31B3"/>
    <w:rPr>
      <w:lang w:val="de-DE" w:eastAsia="de-DE"/>
    </w:rPr>
  </w:style>
  <w:style w:type="paragraph" w:customStyle="1" w:styleId="31E6AF3986EA4854A59404DA48ED5FE9">
    <w:name w:val="31E6AF3986EA4854A59404DA48ED5FE9"/>
    <w:rsid w:val="009D31B3"/>
    <w:rPr>
      <w:lang w:val="de-DE" w:eastAsia="de-DE"/>
    </w:rPr>
  </w:style>
  <w:style w:type="paragraph" w:customStyle="1" w:styleId="AF307FDAA8074EC2831FB69104CED665">
    <w:name w:val="AF307FDAA8074EC2831FB69104CED665"/>
    <w:rsid w:val="009D31B3"/>
    <w:rPr>
      <w:lang w:val="de-DE" w:eastAsia="de-DE"/>
    </w:rPr>
  </w:style>
  <w:style w:type="paragraph" w:customStyle="1" w:styleId="A3DE7554157C4AE68E675804A45756ED">
    <w:name w:val="A3DE7554157C4AE68E675804A45756ED"/>
    <w:rsid w:val="009D31B3"/>
    <w:rPr>
      <w:lang w:val="de-DE" w:eastAsia="de-DE"/>
    </w:rPr>
  </w:style>
  <w:style w:type="paragraph" w:customStyle="1" w:styleId="5136B03E592D4FA4A6D20A11900467BE">
    <w:name w:val="5136B03E592D4FA4A6D20A11900467BE"/>
    <w:rsid w:val="009D31B3"/>
    <w:rPr>
      <w:lang w:val="de-DE" w:eastAsia="de-DE"/>
    </w:rPr>
  </w:style>
  <w:style w:type="paragraph" w:customStyle="1" w:styleId="A4096AF471AC468B8D06CB82FD5BFE3B">
    <w:name w:val="A4096AF471AC468B8D06CB82FD5BFE3B"/>
    <w:rsid w:val="009D31B3"/>
    <w:rPr>
      <w:lang w:val="de-DE" w:eastAsia="de-DE"/>
    </w:rPr>
  </w:style>
  <w:style w:type="paragraph" w:customStyle="1" w:styleId="69E9ABD17BCD40788CAFC72B661A8156">
    <w:name w:val="69E9ABD17BCD40788CAFC72B661A8156"/>
    <w:rsid w:val="009D31B3"/>
    <w:rPr>
      <w:lang w:val="de-DE" w:eastAsia="de-DE"/>
    </w:rPr>
  </w:style>
  <w:style w:type="paragraph" w:customStyle="1" w:styleId="C4FAD1C881084C7580BBFB1B4409DD1F">
    <w:name w:val="C4FAD1C881084C7580BBFB1B4409DD1F"/>
    <w:rsid w:val="009D31B3"/>
    <w:rPr>
      <w:lang w:val="de-DE" w:eastAsia="de-DE"/>
    </w:rPr>
  </w:style>
  <w:style w:type="paragraph" w:customStyle="1" w:styleId="B1116DAD932C4DB4971708C0C65D7A23">
    <w:name w:val="B1116DAD932C4DB4971708C0C65D7A23"/>
    <w:rsid w:val="009D31B3"/>
    <w:rPr>
      <w:lang w:val="de-DE" w:eastAsia="de-DE"/>
    </w:rPr>
  </w:style>
  <w:style w:type="paragraph" w:customStyle="1" w:styleId="8F24207A1847495C8A7CFCE1C7481A32">
    <w:name w:val="8F24207A1847495C8A7CFCE1C7481A32"/>
    <w:rsid w:val="009D31B3"/>
    <w:rPr>
      <w:lang w:val="de-DE" w:eastAsia="de-DE"/>
    </w:rPr>
  </w:style>
  <w:style w:type="paragraph" w:customStyle="1" w:styleId="E42D785F4D874302887C57F3D28B3CBC">
    <w:name w:val="E42D785F4D874302887C57F3D28B3CBC"/>
    <w:rsid w:val="009D31B3"/>
    <w:rPr>
      <w:lang w:val="de-DE" w:eastAsia="de-DE"/>
    </w:rPr>
  </w:style>
  <w:style w:type="paragraph" w:customStyle="1" w:styleId="57BEB2BEF25E41D7A893DA54B6E3C5FE">
    <w:name w:val="57BEB2BEF25E41D7A893DA54B6E3C5FE"/>
    <w:rsid w:val="009D31B3"/>
    <w:rPr>
      <w:lang w:val="de-DE" w:eastAsia="de-DE"/>
    </w:rPr>
  </w:style>
  <w:style w:type="paragraph" w:customStyle="1" w:styleId="DD3EE2830ACF4F36A3FCB3B891AD1416">
    <w:name w:val="DD3EE2830ACF4F36A3FCB3B891AD1416"/>
    <w:rsid w:val="009D31B3"/>
    <w:rPr>
      <w:lang w:val="de-DE" w:eastAsia="de-DE"/>
    </w:rPr>
  </w:style>
  <w:style w:type="paragraph" w:customStyle="1" w:styleId="7A2BF88F9F0A4EEB8EDBDBA5FA1C289D">
    <w:name w:val="7A2BF88F9F0A4EEB8EDBDBA5FA1C289D"/>
    <w:rsid w:val="009D31B3"/>
    <w:rPr>
      <w:lang w:val="de-DE" w:eastAsia="de-DE"/>
    </w:rPr>
  </w:style>
  <w:style w:type="paragraph" w:customStyle="1" w:styleId="B37012FAA93B4486898CBF8C32F34EC5">
    <w:name w:val="B37012FAA93B4486898CBF8C32F34EC5"/>
    <w:rsid w:val="009D31B3"/>
    <w:rPr>
      <w:lang w:val="de-DE" w:eastAsia="de-DE"/>
    </w:rPr>
  </w:style>
  <w:style w:type="paragraph" w:customStyle="1" w:styleId="18E529AF3F464528BA7B241DB55D38F4">
    <w:name w:val="18E529AF3F464528BA7B241DB55D38F4"/>
    <w:rsid w:val="009D31B3"/>
    <w:rPr>
      <w:lang w:val="de-DE" w:eastAsia="de-DE"/>
    </w:rPr>
  </w:style>
  <w:style w:type="paragraph" w:customStyle="1" w:styleId="8E00DFCFFF444BABBAEEE0D81D896655">
    <w:name w:val="8E00DFCFFF444BABBAEEE0D81D896655"/>
    <w:rsid w:val="009D31B3"/>
    <w:rPr>
      <w:lang w:val="de-DE" w:eastAsia="de-DE"/>
    </w:rPr>
  </w:style>
  <w:style w:type="paragraph" w:customStyle="1" w:styleId="1ECAA9FC03164C1F8125E1BD2B602DD4">
    <w:name w:val="1ECAA9FC03164C1F8125E1BD2B602DD4"/>
    <w:rsid w:val="009D31B3"/>
    <w:rPr>
      <w:lang w:val="de-DE" w:eastAsia="de-DE"/>
    </w:rPr>
  </w:style>
  <w:style w:type="paragraph" w:customStyle="1" w:styleId="E61EF7D59CD14C7FBEF6F962E69C1D4C">
    <w:name w:val="E61EF7D59CD14C7FBEF6F962E69C1D4C"/>
    <w:rsid w:val="009D31B3"/>
    <w:rPr>
      <w:lang w:val="de-DE" w:eastAsia="de-DE"/>
    </w:rPr>
  </w:style>
  <w:style w:type="paragraph" w:customStyle="1" w:styleId="3FB6A91C5B184A54849A186DD7CC3116">
    <w:name w:val="3FB6A91C5B184A54849A186DD7CC3116"/>
    <w:rsid w:val="009D31B3"/>
    <w:rPr>
      <w:lang w:val="de-DE" w:eastAsia="de-DE"/>
    </w:rPr>
  </w:style>
  <w:style w:type="paragraph" w:customStyle="1" w:styleId="9709494E14304BA4A2FA322E7726B589">
    <w:name w:val="9709494E14304BA4A2FA322E7726B589"/>
    <w:rsid w:val="009D31B3"/>
    <w:rPr>
      <w:lang w:val="de-DE" w:eastAsia="de-DE"/>
    </w:rPr>
  </w:style>
  <w:style w:type="paragraph" w:customStyle="1" w:styleId="2499AF07E1B34E81AA301A4617EE9472">
    <w:name w:val="2499AF07E1B34E81AA301A4617EE9472"/>
    <w:rsid w:val="009D31B3"/>
    <w:rPr>
      <w:lang w:val="de-DE" w:eastAsia="de-DE"/>
    </w:rPr>
  </w:style>
  <w:style w:type="paragraph" w:customStyle="1" w:styleId="9BE6479CDC2F4262A5B39B843184243C">
    <w:name w:val="9BE6479CDC2F4262A5B39B843184243C"/>
    <w:rsid w:val="009D31B3"/>
    <w:rPr>
      <w:lang w:val="de-DE" w:eastAsia="de-DE"/>
    </w:rPr>
  </w:style>
  <w:style w:type="paragraph" w:customStyle="1" w:styleId="BD86A4790391481C8BC1D660A2123CF9">
    <w:name w:val="BD86A4790391481C8BC1D660A2123CF9"/>
    <w:rsid w:val="009D31B3"/>
    <w:rPr>
      <w:lang w:val="de-DE" w:eastAsia="de-DE"/>
    </w:rPr>
  </w:style>
  <w:style w:type="paragraph" w:customStyle="1" w:styleId="F421EADCFA4044A19140C7B9AA906611">
    <w:name w:val="F421EADCFA4044A19140C7B9AA906611"/>
    <w:rsid w:val="009D31B3"/>
    <w:rPr>
      <w:lang w:val="de-DE" w:eastAsia="de-DE"/>
    </w:rPr>
  </w:style>
  <w:style w:type="paragraph" w:customStyle="1" w:styleId="742CF648D82946918FD37FEF639A95DD">
    <w:name w:val="742CF648D82946918FD37FEF639A95DD"/>
    <w:rsid w:val="009D31B3"/>
    <w:rPr>
      <w:lang w:val="de-DE" w:eastAsia="de-DE"/>
    </w:rPr>
  </w:style>
  <w:style w:type="paragraph" w:customStyle="1" w:styleId="410FDBB3B43A49ED9C25E8BA2345994D">
    <w:name w:val="410FDBB3B43A49ED9C25E8BA2345994D"/>
    <w:rsid w:val="009D31B3"/>
    <w:rPr>
      <w:lang w:val="de-DE" w:eastAsia="de-DE"/>
    </w:rPr>
  </w:style>
  <w:style w:type="paragraph" w:customStyle="1" w:styleId="03B817ECDD7141FC9BCE3B57F036F335">
    <w:name w:val="03B817ECDD7141FC9BCE3B57F036F335"/>
    <w:rsid w:val="009D31B3"/>
    <w:rPr>
      <w:lang w:val="de-DE" w:eastAsia="de-DE"/>
    </w:rPr>
  </w:style>
  <w:style w:type="paragraph" w:customStyle="1" w:styleId="C5CE10177C454FEEA63028B56CB17EFF">
    <w:name w:val="C5CE10177C454FEEA63028B56CB17EFF"/>
    <w:rsid w:val="009D31B3"/>
    <w:rPr>
      <w:lang w:val="de-DE" w:eastAsia="de-DE"/>
    </w:rPr>
  </w:style>
  <w:style w:type="paragraph" w:customStyle="1" w:styleId="A127A030AFBF45369E4B012828A2F06F">
    <w:name w:val="A127A030AFBF45369E4B012828A2F06F"/>
    <w:rsid w:val="009D31B3"/>
    <w:rPr>
      <w:lang w:val="de-DE" w:eastAsia="de-DE"/>
    </w:rPr>
  </w:style>
  <w:style w:type="paragraph" w:customStyle="1" w:styleId="D63C3888392647B5A36096D703B39EE0">
    <w:name w:val="D63C3888392647B5A36096D703B39EE0"/>
    <w:rsid w:val="009D31B3"/>
    <w:rPr>
      <w:lang w:val="de-DE" w:eastAsia="de-DE"/>
    </w:rPr>
  </w:style>
  <w:style w:type="paragraph" w:customStyle="1" w:styleId="E8036D71183343E1BAFDA7B9AEC98E7E">
    <w:name w:val="E8036D71183343E1BAFDA7B9AEC98E7E"/>
    <w:rsid w:val="009D31B3"/>
    <w:rPr>
      <w:lang w:val="de-DE" w:eastAsia="de-DE"/>
    </w:rPr>
  </w:style>
  <w:style w:type="paragraph" w:customStyle="1" w:styleId="E23FD7D8E7D64E67A08B2F29C425FC0F">
    <w:name w:val="E23FD7D8E7D64E67A08B2F29C425FC0F"/>
    <w:rsid w:val="009D31B3"/>
    <w:rPr>
      <w:lang w:val="de-DE" w:eastAsia="de-DE"/>
    </w:rPr>
  </w:style>
  <w:style w:type="paragraph" w:customStyle="1" w:styleId="0235E422E39943119AE1B6BEB07B0595">
    <w:name w:val="0235E422E39943119AE1B6BEB07B0595"/>
    <w:rsid w:val="009D31B3"/>
    <w:rPr>
      <w:lang w:val="de-DE" w:eastAsia="de-DE"/>
    </w:rPr>
  </w:style>
  <w:style w:type="paragraph" w:customStyle="1" w:styleId="3BA05344EAA944C49BED918864508626">
    <w:name w:val="3BA05344EAA944C49BED918864508626"/>
    <w:rsid w:val="009D31B3"/>
    <w:rPr>
      <w:lang w:val="de-DE" w:eastAsia="de-DE"/>
    </w:rPr>
  </w:style>
  <w:style w:type="paragraph" w:customStyle="1" w:styleId="6FFC440398E34D0C896C29E716585E24">
    <w:name w:val="6FFC440398E34D0C896C29E716585E24"/>
    <w:rsid w:val="009D31B3"/>
    <w:rPr>
      <w:lang w:val="de-DE" w:eastAsia="de-DE"/>
    </w:rPr>
  </w:style>
  <w:style w:type="paragraph" w:customStyle="1" w:styleId="323D0C5B35A24CA3816E2156F16B9A91">
    <w:name w:val="323D0C5B35A24CA3816E2156F16B9A91"/>
    <w:rsid w:val="009D31B3"/>
    <w:rPr>
      <w:lang w:val="de-DE" w:eastAsia="de-DE"/>
    </w:rPr>
  </w:style>
  <w:style w:type="paragraph" w:customStyle="1" w:styleId="A0ABC176B01B4636BAD8E6CF3ED77BB7">
    <w:name w:val="A0ABC176B01B4636BAD8E6CF3ED77BB7"/>
    <w:rsid w:val="009D31B3"/>
    <w:rPr>
      <w:lang w:val="de-DE" w:eastAsia="de-DE"/>
    </w:rPr>
  </w:style>
  <w:style w:type="paragraph" w:customStyle="1" w:styleId="AD7A0AAD786E4A338C609150FEEB47A8">
    <w:name w:val="AD7A0AAD786E4A338C609150FEEB47A8"/>
    <w:rsid w:val="009D31B3"/>
    <w:rPr>
      <w:lang w:val="de-DE" w:eastAsia="de-DE"/>
    </w:rPr>
  </w:style>
  <w:style w:type="paragraph" w:customStyle="1" w:styleId="C758B373FEA8448AAE7DD6F2A75C55E0">
    <w:name w:val="C758B373FEA8448AAE7DD6F2A75C55E0"/>
    <w:rsid w:val="009D31B3"/>
    <w:rPr>
      <w:lang w:val="de-DE" w:eastAsia="de-DE"/>
    </w:rPr>
  </w:style>
  <w:style w:type="paragraph" w:customStyle="1" w:styleId="1CE95BF22D994E29A1B556581B7D5466">
    <w:name w:val="1CE95BF22D994E29A1B556581B7D5466"/>
    <w:rsid w:val="009D31B3"/>
    <w:rPr>
      <w:lang w:val="de-DE" w:eastAsia="de-DE"/>
    </w:rPr>
  </w:style>
  <w:style w:type="paragraph" w:customStyle="1" w:styleId="20AEF549C8684EF28C1E8BBB791DABC4">
    <w:name w:val="20AEF549C8684EF28C1E8BBB791DABC4"/>
    <w:rsid w:val="009D31B3"/>
    <w:rPr>
      <w:lang w:val="de-DE" w:eastAsia="de-DE"/>
    </w:rPr>
  </w:style>
  <w:style w:type="paragraph" w:customStyle="1" w:styleId="DA37699B7DBA4B6797E804E0526B8276">
    <w:name w:val="DA37699B7DBA4B6797E804E0526B8276"/>
    <w:rsid w:val="009D31B3"/>
    <w:rPr>
      <w:lang w:val="de-DE" w:eastAsia="de-DE"/>
    </w:rPr>
  </w:style>
  <w:style w:type="paragraph" w:customStyle="1" w:styleId="949CBF8E41B3432596F3633209DD77E5">
    <w:name w:val="949CBF8E41B3432596F3633209DD77E5"/>
    <w:rsid w:val="009D31B3"/>
    <w:rPr>
      <w:lang w:val="de-DE" w:eastAsia="de-DE"/>
    </w:rPr>
  </w:style>
  <w:style w:type="paragraph" w:customStyle="1" w:styleId="B129B5775A1A44848FA5833CDD8D4A0D">
    <w:name w:val="B129B5775A1A44848FA5833CDD8D4A0D"/>
    <w:rsid w:val="009D31B3"/>
    <w:rPr>
      <w:lang w:val="de-DE" w:eastAsia="de-DE"/>
    </w:rPr>
  </w:style>
  <w:style w:type="paragraph" w:customStyle="1" w:styleId="ADBD4A5622A045679F7210B40A79522D">
    <w:name w:val="ADBD4A5622A045679F7210B40A79522D"/>
    <w:rsid w:val="009D31B3"/>
    <w:rPr>
      <w:lang w:val="de-DE" w:eastAsia="de-DE"/>
    </w:rPr>
  </w:style>
  <w:style w:type="paragraph" w:customStyle="1" w:styleId="0EA24736A2E7401488998EFE44ABF3E1">
    <w:name w:val="0EA24736A2E7401488998EFE44ABF3E1"/>
    <w:rsid w:val="009D31B3"/>
    <w:rPr>
      <w:lang w:val="de-DE" w:eastAsia="de-DE"/>
    </w:rPr>
  </w:style>
  <w:style w:type="paragraph" w:customStyle="1" w:styleId="302C461A1EF64F33B08339C882B090BE">
    <w:name w:val="302C461A1EF64F33B08339C882B090BE"/>
    <w:rsid w:val="009D31B3"/>
    <w:rPr>
      <w:lang w:val="de-DE" w:eastAsia="de-DE"/>
    </w:rPr>
  </w:style>
  <w:style w:type="paragraph" w:customStyle="1" w:styleId="473A9213E3724AB1843E6F1B51968FAA">
    <w:name w:val="473A9213E3724AB1843E6F1B51968FAA"/>
    <w:rsid w:val="009D31B3"/>
    <w:rPr>
      <w:lang w:val="de-DE" w:eastAsia="de-DE"/>
    </w:rPr>
  </w:style>
  <w:style w:type="paragraph" w:customStyle="1" w:styleId="FC79248656A94A42AFCF81BC6774379D">
    <w:name w:val="FC79248656A94A42AFCF81BC6774379D"/>
    <w:rsid w:val="009D31B3"/>
    <w:rPr>
      <w:lang w:val="de-DE" w:eastAsia="de-DE"/>
    </w:rPr>
  </w:style>
  <w:style w:type="paragraph" w:customStyle="1" w:styleId="3888AE58612949819FDA2B97F79F50AB">
    <w:name w:val="3888AE58612949819FDA2B97F79F50AB"/>
    <w:rsid w:val="009D31B3"/>
    <w:rPr>
      <w:lang w:val="de-DE" w:eastAsia="de-DE"/>
    </w:rPr>
  </w:style>
  <w:style w:type="paragraph" w:customStyle="1" w:styleId="A05E8091304242A4A701F8645957A3F2">
    <w:name w:val="A05E8091304242A4A701F8645957A3F2"/>
    <w:rsid w:val="009D31B3"/>
    <w:rPr>
      <w:lang w:val="de-DE" w:eastAsia="de-DE"/>
    </w:rPr>
  </w:style>
  <w:style w:type="paragraph" w:customStyle="1" w:styleId="E8246C5A82E449B395FB85A657D26E9C">
    <w:name w:val="E8246C5A82E449B395FB85A657D26E9C"/>
    <w:rsid w:val="009D31B3"/>
    <w:rPr>
      <w:lang w:val="de-DE" w:eastAsia="de-DE"/>
    </w:rPr>
  </w:style>
  <w:style w:type="paragraph" w:customStyle="1" w:styleId="F95E84AC6C58462298A3D6E41FE01968">
    <w:name w:val="F95E84AC6C58462298A3D6E41FE01968"/>
    <w:rsid w:val="009D31B3"/>
    <w:rPr>
      <w:lang w:val="de-DE" w:eastAsia="de-DE"/>
    </w:rPr>
  </w:style>
  <w:style w:type="paragraph" w:customStyle="1" w:styleId="2BD4997C3DA641CC89F93A10B9A5B6D8">
    <w:name w:val="2BD4997C3DA641CC89F93A10B9A5B6D8"/>
    <w:rsid w:val="009D31B3"/>
    <w:rPr>
      <w:lang w:val="de-DE" w:eastAsia="de-DE"/>
    </w:rPr>
  </w:style>
  <w:style w:type="paragraph" w:customStyle="1" w:styleId="F83510C86EDC4BB98561248DA1479F70">
    <w:name w:val="F83510C86EDC4BB98561248DA1479F70"/>
    <w:rsid w:val="009D31B3"/>
    <w:rPr>
      <w:lang w:val="de-DE" w:eastAsia="de-DE"/>
    </w:rPr>
  </w:style>
  <w:style w:type="paragraph" w:customStyle="1" w:styleId="80B21036089A4EDAA3E17C286C727A8A">
    <w:name w:val="80B21036089A4EDAA3E17C286C727A8A"/>
    <w:rsid w:val="009D31B3"/>
    <w:rPr>
      <w:lang w:val="de-DE" w:eastAsia="de-DE"/>
    </w:rPr>
  </w:style>
  <w:style w:type="paragraph" w:customStyle="1" w:styleId="6FC5FB8B22704561AE151893270F8C78">
    <w:name w:val="6FC5FB8B22704561AE151893270F8C78"/>
    <w:rsid w:val="009D31B3"/>
    <w:rPr>
      <w:lang w:val="de-DE" w:eastAsia="de-DE"/>
    </w:rPr>
  </w:style>
  <w:style w:type="paragraph" w:customStyle="1" w:styleId="1A75A66275684F66A32DD9A6D3986E32">
    <w:name w:val="1A75A66275684F66A32DD9A6D3986E32"/>
    <w:rsid w:val="009D31B3"/>
    <w:rPr>
      <w:lang w:val="de-DE" w:eastAsia="de-DE"/>
    </w:rPr>
  </w:style>
  <w:style w:type="paragraph" w:customStyle="1" w:styleId="2DE9F4D2319C4F31B0308C4ECAF98996">
    <w:name w:val="2DE9F4D2319C4F31B0308C4ECAF98996"/>
    <w:rsid w:val="009D31B3"/>
    <w:rPr>
      <w:lang w:val="de-DE" w:eastAsia="de-DE"/>
    </w:rPr>
  </w:style>
  <w:style w:type="paragraph" w:customStyle="1" w:styleId="1F2BED059684455F9409138C58DB7E7D">
    <w:name w:val="1F2BED059684455F9409138C58DB7E7D"/>
    <w:rsid w:val="009D31B3"/>
    <w:rPr>
      <w:lang w:val="de-DE" w:eastAsia="de-DE"/>
    </w:rPr>
  </w:style>
  <w:style w:type="paragraph" w:customStyle="1" w:styleId="C02169E5F77E42B390C777568478C78B">
    <w:name w:val="C02169E5F77E42B390C777568478C78B"/>
    <w:rsid w:val="009D31B3"/>
    <w:rPr>
      <w:lang w:val="de-DE" w:eastAsia="de-DE"/>
    </w:rPr>
  </w:style>
  <w:style w:type="paragraph" w:customStyle="1" w:styleId="2B498B017A084A49BB75635768A839E5">
    <w:name w:val="2B498B017A084A49BB75635768A839E5"/>
    <w:rsid w:val="009D31B3"/>
    <w:rPr>
      <w:lang w:val="de-DE" w:eastAsia="de-DE"/>
    </w:rPr>
  </w:style>
  <w:style w:type="paragraph" w:customStyle="1" w:styleId="4A84E7FDD95946A6AA8CC1A6F945C407">
    <w:name w:val="4A84E7FDD95946A6AA8CC1A6F945C407"/>
    <w:rsid w:val="009D31B3"/>
    <w:rPr>
      <w:lang w:val="de-DE" w:eastAsia="de-DE"/>
    </w:rPr>
  </w:style>
  <w:style w:type="paragraph" w:customStyle="1" w:styleId="F24877216C3E41FD9ADBEFE3649C03CD">
    <w:name w:val="F24877216C3E41FD9ADBEFE3649C03CD"/>
    <w:rsid w:val="009D31B3"/>
    <w:rPr>
      <w:lang w:val="de-DE" w:eastAsia="de-DE"/>
    </w:rPr>
  </w:style>
  <w:style w:type="paragraph" w:customStyle="1" w:styleId="92C46EFEACC3430089519CCE57C09261">
    <w:name w:val="92C46EFEACC3430089519CCE57C09261"/>
    <w:rsid w:val="009D31B3"/>
    <w:rPr>
      <w:lang w:val="de-DE" w:eastAsia="de-DE"/>
    </w:rPr>
  </w:style>
  <w:style w:type="paragraph" w:customStyle="1" w:styleId="8C00CC1D9B6F4E27BE580AEF61C6D410">
    <w:name w:val="8C00CC1D9B6F4E27BE580AEF61C6D410"/>
    <w:rsid w:val="009D31B3"/>
    <w:rPr>
      <w:lang w:val="de-DE" w:eastAsia="de-DE"/>
    </w:rPr>
  </w:style>
  <w:style w:type="paragraph" w:customStyle="1" w:styleId="5AF3EDCD580F49E998717B90FBB2735C">
    <w:name w:val="5AF3EDCD580F49E998717B90FBB2735C"/>
    <w:rsid w:val="009D31B3"/>
    <w:rPr>
      <w:lang w:val="de-DE" w:eastAsia="de-DE"/>
    </w:rPr>
  </w:style>
  <w:style w:type="paragraph" w:customStyle="1" w:styleId="DEAFFCA90EA14F00BBB1E1AD3CFA6964">
    <w:name w:val="DEAFFCA90EA14F00BBB1E1AD3CFA6964"/>
    <w:rsid w:val="009D31B3"/>
    <w:rPr>
      <w:lang w:val="de-DE" w:eastAsia="de-DE"/>
    </w:rPr>
  </w:style>
  <w:style w:type="paragraph" w:customStyle="1" w:styleId="9F0E827F6B5D414B922E8B42518FADC7">
    <w:name w:val="9F0E827F6B5D414B922E8B42518FADC7"/>
    <w:rsid w:val="009D31B3"/>
    <w:rPr>
      <w:lang w:val="de-DE" w:eastAsia="de-DE"/>
    </w:rPr>
  </w:style>
  <w:style w:type="paragraph" w:customStyle="1" w:styleId="4AE014FC0D6E49DFA7E347B17C9E976A">
    <w:name w:val="4AE014FC0D6E49DFA7E347B17C9E976A"/>
    <w:rsid w:val="009D31B3"/>
    <w:rPr>
      <w:lang w:val="de-DE" w:eastAsia="de-DE"/>
    </w:rPr>
  </w:style>
  <w:style w:type="paragraph" w:customStyle="1" w:styleId="9335418298B349B095862C2B92D86263">
    <w:name w:val="9335418298B349B095862C2B92D86263"/>
    <w:rsid w:val="009D31B3"/>
    <w:rPr>
      <w:lang w:val="de-DE" w:eastAsia="de-DE"/>
    </w:rPr>
  </w:style>
  <w:style w:type="paragraph" w:customStyle="1" w:styleId="5C213E3A903E4AC4ADB5B7C30E47AFB4">
    <w:name w:val="5C213E3A903E4AC4ADB5B7C30E47AFB4"/>
    <w:rsid w:val="009D31B3"/>
    <w:rPr>
      <w:lang w:val="de-DE" w:eastAsia="de-DE"/>
    </w:rPr>
  </w:style>
  <w:style w:type="paragraph" w:customStyle="1" w:styleId="BD874AD751164944BAF74C16F342AA4B">
    <w:name w:val="BD874AD751164944BAF74C16F342AA4B"/>
    <w:rsid w:val="009D31B3"/>
    <w:rPr>
      <w:lang w:val="de-DE" w:eastAsia="de-DE"/>
    </w:rPr>
  </w:style>
  <w:style w:type="paragraph" w:customStyle="1" w:styleId="DA7AD3EC480A423898A13360459F900D">
    <w:name w:val="DA7AD3EC480A423898A13360459F900D"/>
    <w:rsid w:val="009D31B3"/>
    <w:rPr>
      <w:lang w:val="de-DE" w:eastAsia="de-DE"/>
    </w:rPr>
  </w:style>
  <w:style w:type="paragraph" w:customStyle="1" w:styleId="B873F4A535BE482BBFACB51FF10E26A8">
    <w:name w:val="B873F4A535BE482BBFACB51FF10E26A8"/>
    <w:rsid w:val="009D31B3"/>
    <w:rPr>
      <w:lang w:val="de-DE" w:eastAsia="de-DE"/>
    </w:rPr>
  </w:style>
  <w:style w:type="paragraph" w:customStyle="1" w:styleId="0A633BA162FB4164BF8FDB66F92D4A13">
    <w:name w:val="0A633BA162FB4164BF8FDB66F92D4A13"/>
    <w:rsid w:val="009D31B3"/>
    <w:rPr>
      <w:lang w:val="de-DE" w:eastAsia="de-DE"/>
    </w:rPr>
  </w:style>
  <w:style w:type="paragraph" w:customStyle="1" w:styleId="711E318D18EE417F8C88865A0CE7A862">
    <w:name w:val="711E318D18EE417F8C88865A0CE7A862"/>
    <w:rsid w:val="009D31B3"/>
    <w:rPr>
      <w:lang w:val="de-DE" w:eastAsia="de-DE"/>
    </w:rPr>
  </w:style>
  <w:style w:type="paragraph" w:customStyle="1" w:styleId="71CD50DE82F845BD9CA344AE90DC61BC">
    <w:name w:val="71CD50DE82F845BD9CA344AE90DC61BC"/>
    <w:rsid w:val="009D31B3"/>
    <w:rPr>
      <w:lang w:val="de-DE" w:eastAsia="de-DE"/>
    </w:rPr>
  </w:style>
  <w:style w:type="paragraph" w:customStyle="1" w:styleId="66CD5C0F735E46E9829D58566433A36A">
    <w:name w:val="66CD5C0F735E46E9829D58566433A36A"/>
    <w:rsid w:val="009D31B3"/>
    <w:rPr>
      <w:lang w:val="de-DE" w:eastAsia="de-DE"/>
    </w:rPr>
  </w:style>
  <w:style w:type="paragraph" w:customStyle="1" w:styleId="F999B4A1E60C437286F43B43548FAC29">
    <w:name w:val="F999B4A1E60C437286F43B43548FAC29"/>
    <w:rsid w:val="009D31B3"/>
    <w:rPr>
      <w:lang w:val="de-DE" w:eastAsia="de-DE"/>
    </w:rPr>
  </w:style>
  <w:style w:type="paragraph" w:customStyle="1" w:styleId="518D53B2E39546908EF2C132FBB452B6">
    <w:name w:val="518D53B2E39546908EF2C132FBB452B6"/>
    <w:rsid w:val="009D31B3"/>
    <w:rPr>
      <w:lang w:val="de-DE" w:eastAsia="de-DE"/>
    </w:rPr>
  </w:style>
  <w:style w:type="paragraph" w:customStyle="1" w:styleId="AA01F5B5E31D4CCDB37E76F85833E917">
    <w:name w:val="AA01F5B5E31D4CCDB37E76F85833E917"/>
    <w:rsid w:val="009D31B3"/>
    <w:rPr>
      <w:lang w:val="de-DE" w:eastAsia="de-DE"/>
    </w:rPr>
  </w:style>
  <w:style w:type="paragraph" w:customStyle="1" w:styleId="0BD163CA4FBC48E3BE17840159B6278F">
    <w:name w:val="0BD163CA4FBC48E3BE17840159B6278F"/>
    <w:rsid w:val="009D31B3"/>
    <w:rPr>
      <w:lang w:val="de-DE" w:eastAsia="de-DE"/>
    </w:rPr>
  </w:style>
  <w:style w:type="paragraph" w:customStyle="1" w:styleId="1FFE146A66E74A08A66D4BEEA25F5333">
    <w:name w:val="1FFE146A66E74A08A66D4BEEA25F5333"/>
    <w:rsid w:val="009D31B3"/>
    <w:rPr>
      <w:lang w:val="de-DE" w:eastAsia="de-DE"/>
    </w:rPr>
  </w:style>
  <w:style w:type="paragraph" w:customStyle="1" w:styleId="6321E6E5C9504B7080DC000D04979D41">
    <w:name w:val="6321E6E5C9504B7080DC000D04979D41"/>
    <w:rsid w:val="009D31B3"/>
    <w:rPr>
      <w:lang w:val="de-DE" w:eastAsia="de-DE"/>
    </w:rPr>
  </w:style>
  <w:style w:type="paragraph" w:customStyle="1" w:styleId="B08B4025335F41079D26FF8FEAA1313A">
    <w:name w:val="B08B4025335F41079D26FF8FEAA1313A"/>
    <w:rsid w:val="009D31B3"/>
    <w:rPr>
      <w:lang w:val="de-DE" w:eastAsia="de-DE"/>
    </w:rPr>
  </w:style>
  <w:style w:type="paragraph" w:customStyle="1" w:styleId="A9202E8DCDC34D23807DAB509831FF47">
    <w:name w:val="A9202E8DCDC34D23807DAB509831FF47"/>
    <w:rsid w:val="009D31B3"/>
    <w:rPr>
      <w:lang w:val="de-DE" w:eastAsia="de-DE"/>
    </w:rPr>
  </w:style>
  <w:style w:type="paragraph" w:customStyle="1" w:styleId="C9E7E8D1CC134C158C33767C4F9F2E57">
    <w:name w:val="C9E7E8D1CC134C158C33767C4F9F2E57"/>
    <w:rsid w:val="009D31B3"/>
    <w:rPr>
      <w:lang w:val="de-DE" w:eastAsia="de-DE"/>
    </w:rPr>
  </w:style>
  <w:style w:type="paragraph" w:customStyle="1" w:styleId="E6C2121B7B2945EEAF1F21C6494FB2DE">
    <w:name w:val="E6C2121B7B2945EEAF1F21C6494FB2DE"/>
    <w:rsid w:val="009D31B3"/>
    <w:rPr>
      <w:lang w:val="de-DE" w:eastAsia="de-DE"/>
    </w:rPr>
  </w:style>
  <w:style w:type="paragraph" w:customStyle="1" w:styleId="21EE5AD026E542D496C5CC06ABB7141B">
    <w:name w:val="21EE5AD026E542D496C5CC06ABB7141B"/>
    <w:rsid w:val="009D31B3"/>
    <w:rPr>
      <w:lang w:val="de-DE" w:eastAsia="de-DE"/>
    </w:rPr>
  </w:style>
  <w:style w:type="paragraph" w:customStyle="1" w:styleId="D2B8905C5B67475686BEB48A1719E3EB">
    <w:name w:val="D2B8905C5B67475686BEB48A1719E3EB"/>
    <w:rsid w:val="009D31B3"/>
    <w:rPr>
      <w:lang w:val="de-DE" w:eastAsia="de-DE"/>
    </w:rPr>
  </w:style>
  <w:style w:type="paragraph" w:customStyle="1" w:styleId="F3B9B7714E80481AB06C5B544B845C3C">
    <w:name w:val="F3B9B7714E80481AB06C5B544B845C3C"/>
    <w:rsid w:val="009D31B3"/>
    <w:rPr>
      <w:lang w:val="de-DE" w:eastAsia="de-DE"/>
    </w:rPr>
  </w:style>
  <w:style w:type="paragraph" w:customStyle="1" w:styleId="CDFEB0BFEEFD483CB3D3E98FF52AC66B">
    <w:name w:val="CDFEB0BFEEFD483CB3D3E98FF52AC66B"/>
    <w:rsid w:val="009D31B3"/>
    <w:rPr>
      <w:lang w:val="de-DE" w:eastAsia="de-DE"/>
    </w:rPr>
  </w:style>
  <w:style w:type="paragraph" w:customStyle="1" w:styleId="98478C4CF40B4082AF398EBA317ED22B">
    <w:name w:val="98478C4CF40B4082AF398EBA317ED22B"/>
    <w:rsid w:val="009D31B3"/>
    <w:rPr>
      <w:lang w:val="de-DE" w:eastAsia="de-DE"/>
    </w:rPr>
  </w:style>
  <w:style w:type="paragraph" w:customStyle="1" w:styleId="80109FECA06347C0B93999783C5218DB">
    <w:name w:val="80109FECA06347C0B93999783C5218DB"/>
    <w:rsid w:val="009D31B3"/>
    <w:rPr>
      <w:lang w:val="de-DE" w:eastAsia="de-DE"/>
    </w:rPr>
  </w:style>
  <w:style w:type="paragraph" w:customStyle="1" w:styleId="D8677978043E4CB1AC33F2C48D03C0D9">
    <w:name w:val="D8677978043E4CB1AC33F2C48D03C0D9"/>
    <w:rsid w:val="009D31B3"/>
    <w:rPr>
      <w:lang w:val="de-DE" w:eastAsia="de-DE"/>
    </w:rPr>
  </w:style>
  <w:style w:type="paragraph" w:customStyle="1" w:styleId="0085D782F6894E1DA31428BF736BB1C5">
    <w:name w:val="0085D782F6894E1DA31428BF736BB1C5"/>
    <w:rsid w:val="009D31B3"/>
    <w:rPr>
      <w:lang w:val="de-DE" w:eastAsia="de-DE"/>
    </w:rPr>
  </w:style>
  <w:style w:type="paragraph" w:customStyle="1" w:styleId="5F50E0E8B67F43468EDE45CA7B19003E">
    <w:name w:val="5F50E0E8B67F43468EDE45CA7B19003E"/>
    <w:rsid w:val="009D31B3"/>
    <w:rPr>
      <w:lang w:val="de-DE" w:eastAsia="de-DE"/>
    </w:rPr>
  </w:style>
  <w:style w:type="paragraph" w:customStyle="1" w:styleId="E273E400D7D5415698B1A05814856FBA">
    <w:name w:val="E273E400D7D5415698B1A05814856FBA"/>
    <w:rsid w:val="009D31B3"/>
    <w:rPr>
      <w:lang w:val="de-DE" w:eastAsia="de-DE"/>
    </w:rPr>
  </w:style>
  <w:style w:type="paragraph" w:customStyle="1" w:styleId="F857710F4D954F45AE958A002768FB1C">
    <w:name w:val="F857710F4D954F45AE958A002768FB1C"/>
    <w:rsid w:val="009D31B3"/>
    <w:rPr>
      <w:lang w:val="de-DE" w:eastAsia="de-DE"/>
    </w:rPr>
  </w:style>
  <w:style w:type="paragraph" w:customStyle="1" w:styleId="96A228C2451C44E5878AAC278548C161">
    <w:name w:val="96A228C2451C44E5878AAC278548C161"/>
    <w:rsid w:val="009D31B3"/>
    <w:rPr>
      <w:lang w:val="de-DE" w:eastAsia="de-DE"/>
    </w:rPr>
  </w:style>
  <w:style w:type="paragraph" w:customStyle="1" w:styleId="C98F4834219D4536819DAD78AD980B34">
    <w:name w:val="C98F4834219D4536819DAD78AD980B34"/>
    <w:rsid w:val="009D31B3"/>
    <w:rPr>
      <w:lang w:val="de-DE" w:eastAsia="de-DE"/>
    </w:rPr>
  </w:style>
  <w:style w:type="paragraph" w:customStyle="1" w:styleId="37BB260AFE8C4553BBE685B5ECC816D3">
    <w:name w:val="37BB260AFE8C4553BBE685B5ECC816D3"/>
    <w:rsid w:val="009D31B3"/>
    <w:rPr>
      <w:lang w:val="de-DE" w:eastAsia="de-DE"/>
    </w:rPr>
  </w:style>
  <w:style w:type="paragraph" w:customStyle="1" w:styleId="C59DB8EBC7DE43AF98BB3D6AF57A9596">
    <w:name w:val="C59DB8EBC7DE43AF98BB3D6AF57A9596"/>
    <w:rsid w:val="009D31B3"/>
    <w:rPr>
      <w:lang w:val="de-DE" w:eastAsia="de-DE"/>
    </w:rPr>
  </w:style>
  <w:style w:type="paragraph" w:customStyle="1" w:styleId="1FAB8B58571A49DC91D0E6FDD6DBD56B">
    <w:name w:val="1FAB8B58571A49DC91D0E6FDD6DBD56B"/>
    <w:rsid w:val="009D31B3"/>
    <w:rPr>
      <w:lang w:val="de-DE" w:eastAsia="de-DE"/>
    </w:rPr>
  </w:style>
  <w:style w:type="paragraph" w:customStyle="1" w:styleId="BBCCBA3B1A6D4D939457BCA8660F4B24">
    <w:name w:val="BBCCBA3B1A6D4D939457BCA8660F4B24"/>
    <w:rsid w:val="009D31B3"/>
    <w:rPr>
      <w:lang w:val="de-DE" w:eastAsia="de-DE"/>
    </w:rPr>
  </w:style>
  <w:style w:type="paragraph" w:customStyle="1" w:styleId="2A49D1D1E1FB4D2D9F348826487AC593">
    <w:name w:val="2A49D1D1E1FB4D2D9F348826487AC593"/>
    <w:rsid w:val="009D31B3"/>
    <w:rPr>
      <w:lang w:val="de-DE" w:eastAsia="de-DE"/>
    </w:rPr>
  </w:style>
  <w:style w:type="paragraph" w:customStyle="1" w:styleId="B2337DD80E3C4666BC30D3FE859D5CF6">
    <w:name w:val="B2337DD80E3C4666BC30D3FE859D5CF6"/>
    <w:rsid w:val="009D31B3"/>
    <w:rPr>
      <w:lang w:val="de-DE" w:eastAsia="de-DE"/>
    </w:rPr>
  </w:style>
  <w:style w:type="paragraph" w:customStyle="1" w:styleId="43916F3F58D34D81B85A8C63339DE92E">
    <w:name w:val="43916F3F58D34D81B85A8C63339DE92E"/>
    <w:rsid w:val="009D31B3"/>
    <w:rPr>
      <w:lang w:val="de-DE" w:eastAsia="de-DE"/>
    </w:rPr>
  </w:style>
  <w:style w:type="paragraph" w:customStyle="1" w:styleId="34020E1AB4AE4EDC9D1650866FE39689">
    <w:name w:val="34020E1AB4AE4EDC9D1650866FE39689"/>
    <w:rsid w:val="009D31B3"/>
    <w:rPr>
      <w:lang w:val="de-DE" w:eastAsia="de-DE"/>
    </w:rPr>
  </w:style>
  <w:style w:type="paragraph" w:customStyle="1" w:styleId="944029A9747143DC88C63BBE0827D8112">
    <w:name w:val="944029A9747143DC88C63BBE0827D8112"/>
    <w:rsid w:val="009D31B3"/>
    <w:rPr>
      <w:rFonts w:eastAsiaTheme="minorHAnsi"/>
      <w:lang w:val="de-DE" w:eastAsia="en-US"/>
    </w:rPr>
  </w:style>
  <w:style w:type="paragraph" w:customStyle="1" w:styleId="8407725A1AA0444FBEDA4EC21D9797D32">
    <w:name w:val="8407725A1AA0444FBEDA4EC21D9797D32"/>
    <w:rsid w:val="009D31B3"/>
    <w:rPr>
      <w:rFonts w:eastAsiaTheme="minorHAnsi"/>
      <w:lang w:val="de-DE" w:eastAsia="en-US"/>
    </w:rPr>
  </w:style>
  <w:style w:type="paragraph" w:customStyle="1" w:styleId="FEAF3C0BCD54443785AEC3F32CFF47292">
    <w:name w:val="FEAF3C0BCD54443785AEC3F32CFF47292"/>
    <w:rsid w:val="009D31B3"/>
    <w:rPr>
      <w:rFonts w:eastAsiaTheme="minorHAnsi"/>
      <w:lang w:val="de-DE" w:eastAsia="en-US"/>
    </w:rPr>
  </w:style>
  <w:style w:type="paragraph" w:customStyle="1" w:styleId="89075937E51347CAA46D9082D43542082">
    <w:name w:val="89075937E51347CAA46D9082D43542082"/>
    <w:rsid w:val="009D31B3"/>
    <w:rPr>
      <w:rFonts w:eastAsiaTheme="minorHAnsi"/>
      <w:lang w:val="de-DE" w:eastAsia="en-US"/>
    </w:rPr>
  </w:style>
  <w:style w:type="paragraph" w:customStyle="1" w:styleId="C56681FA9356478FAEED17D47AE52DC32">
    <w:name w:val="C56681FA9356478FAEED17D47AE52DC32"/>
    <w:rsid w:val="009D31B3"/>
    <w:rPr>
      <w:rFonts w:eastAsiaTheme="minorHAnsi"/>
      <w:lang w:val="de-DE" w:eastAsia="en-US"/>
    </w:rPr>
  </w:style>
  <w:style w:type="paragraph" w:customStyle="1" w:styleId="AAA3EDAD4C88485584C5EBCD31AD83D72">
    <w:name w:val="AAA3EDAD4C88485584C5EBCD31AD83D72"/>
    <w:rsid w:val="009D31B3"/>
    <w:rPr>
      <w:rFonts w:eastAsiaTheme="minorHAnsi"/>
      <w:lang w:val="de-DE" w:eastAsia="en-US"/>
    </w:rPr>
  </w:style>
  <w:style w:type="paragraph" w:customStyle="1" w:styleId="6D3A653E65D740CB99E5727A5B8DF9A32">
    <w:name w:val="6D3A653E65D740CB99E5727A5B8DF9A32"/>
    <w:rsid w:val="009D31B3"/>
    <w:rPr>
      <w:rFonts w:eastAsiaTheme="minorHAnsi"/>
      <w:lang w:val="de-DE" w:eastAsia="en-US"/>
    </w:rPr>
  </w:style>
  <w:style w:type="paragraph" w:customStyle="1" w:styleId="5DE5856C3AD344DB8DEC578F1AF1377D2">
    <w:name w:val="5DE5856C3AD344DB8DEC578F1AF1377D2"/>
    <w:rsid w:val="009D31B3"/>
    <w:rPr>
      <w:rFonts w:eastAsiaTheme="minorHAnsi"/>
      <w:lang w:val="de-DE" w:eastAsia="en-US"/>
    </w:rPr>
  </w:style>
  <w:style w:type="paragraph" w:customStyle="1" w:styleId="9C92DC0ECE2C4FC5928009AE269FB8E62">
    <w:name w:val="9C92DC0ECE2C4FC5928009AE269FB8E62"/>
    <w:rsid w:val="009D31B3"/>
    <w:rPr>
      <w:rFonts w:eastAsiaTheme="minorHAnsi"/>
      <w:lang w:val="de-DE" w:eastAsia="en-US"/>
    </w:rPr>
  </w:style>
  <w:style w:type="paragraph" w:customStyle="1" w:styleId="1288FE70691D482DB7C7F3187AEFCB0B2">
    <w:name w:val="1288FE70691D482DB7C7F3187AEFCB0B2"/>
    <w:rsid w:val="009D31B3"/>
    <w:rPr>
      <w:rFonts w:eastAsiaTheme="minorHAnsi"/>
      <w:lang w:val="de-DE" w:eastAsia="en-US"/>
    </w:rPr>
  </w:style>
  <w:style w:type="paragraph" w:customStyle="1" w:styleId="B5431A372D7346508E9DEADA2BFD62352">
    <w:name w:val="B5431A372D7346508E9DEADA2BFD62352"/>
    <w:rsid w:val="009D31B3"/>
    <w:rPr>
      <w:rFonts w:eastAsiaTheme="minorHAnsi"/>
      <w:lang w:val="de-DE" w:eastAsia="en-US"/>
    </w:rPr>
  </w:style>
  <w:style w:type="paragraph" w:customStyle="1" w:styleId="25668C08528441E1A0B9707BC38C8CA72">
    <w:name w:val="25668C08528441E1A0B9707BC38C8CA72"/>
    <w:rsid w:val="009D31B3"/>
    <w:rPr>
      <w:rFonts w:eastAsiaTheme="minorHAnsi"/>
      <w:lang w:val="de-DE" w:eastAsia="en-US"/>
    </w:rPr>
  </w:style>
  <w:style w:type="paragraph" w:customStyle="1" w:styleId="6D266E9E4BB543568193335F38C9B0782">
    <w:name w:val="6D266E9E4BB543568193335F38C9B0782"/>
    <w:rsid w:val="009D31B3"/>
    <w:rPr>
      <w:rFonts w:eastAsiaTheme="minorHAnsi"/>
      <w:lang w:val="de-DE" w:eastAsia="en-US"/>
    </w:rPr>
  </w:style>
  <w:style w:type="paragraph" w:customStyle="1" w:styleId="6E7F281524894E5DA0A31923870ACF202">
    <w:name w:val="6E7F281524894E5DA0A31923870ACF202"/>
    <w:rsid w:val="009D31B3"/>
    <w:rPr>
      <w:rFonts w:eastAsiaTheme="minorHAnsi"/>
      <w:lang w:val="de-DE" w:eastAsia="en-US"/>
    </w:rPr>
  </w:style>
  <w:style w:type="paragraph" w:customStyle="1" w:styleId="99F1F51290284DE0B2433F98E22F60032">
    <w:name w:val="99F1F51290284DE0B2433F98E22F60032"/>
    <w:rsid w:val="009D31B3"/>
    <w:rPr>
      <w:rFonts w:eastAsiaTheme="minorHAnsi"/>
      <w:lang w:val="de-DE" w:eastAsia="en-US"/>
    </w:rPr>
  </w:style>
  <w:style w:type="paragraph" w:customStyle="1" w:styleId="CFA4F3C59B30497BB77AE38380A550942">
    <w:name w:val="CFA4F3C59B30497BB77AE38380A550942"/>
    <w:rsid w:val="009D31B3"/>
    <w:rPr>
      <w:rFonts w:eastAsiaTheme="minorHAnsi"/>
      <w:lang w:val="de-DE" w:eastAsia="en-US"/>
    </w:rPr>
  </w:style>
  <w:style w:type="paragraph" w:customStyle="1" w:styleId="7E1C9C5E64F24447803D34B8118F87C82">
    <w:name w:val="7E1C9C5E64F24447803D34B8118F87C82"/>
    <w:rsid w:val="009D31B3"/>
    <w:rPr>
      <w:rFonts w:eastAsiaTheme="minorHAnsi"/>
      <w:lang w:val="de-DE" w:eastAsia="en-US"/>
    </w:rPr>
  </w:style>
  <w:style w:type="paragraph" w:customStyle="1" w:styleId="CD29F57524CC4DD48AE5227779FA982C2">
    <w:name w:val="CD29F57524CC4DD48AE5227779FA982C2"/>
    <w:rsid w:val="009D31B3"/>
    <w:rPr>
      <w:rFonts w:eastAsiaTheme="minorHAnsi"/>
      <w:lang w:val="de-DE" w:eastAsia="en-US"/>
    </w:rPr>
  </w:style>
  <w:style w:type="paragraph" w:customStyle="1" w:styleId="0662179F3389482CB9846F7160AB407B1">
    <w:name w:val="0662179F3389482CB9846F7160AB407B1"/>
    <w:rsid w:val="009D31B3"/>
    <w:rPr>
      <w:rFonts w:eastAsiaTheme="minorHAnsi"/>
      <w:lang w:val="de-DE" w:eastAsia="en-US"/>
    </w:rPr>
  </w:style>
  <w:style w:type="paragraph" w:customStyle="1" w:styleId="3D9F752B6651430592BDB38F9ECF82D31">
    <w:name w:val="3D9F752B6651430592BDB38F9ECF82D31"/>
    <w:rsid w:val="009D31B3"/>
    <w:rPr>
      <w:rFonts w:eastAsiaTheme="minorHAnsi"/>
      <w:lang w:val="de-DE" w:eastAsia="en-US"/>
    </w:rPr>
  </w:style>
  <w:style w:type="paragraph" w:customStyle="1" w:styleId="69DB0587B0214F3BA8214281B3BD99F01">
    <w:name w:val="69DB0587B0214F3BA8214281B3BD99F01"/>
    <w:rsid w:val="009D31B3"/>
    <w:rPr>
      <w:rFonts w:eastAsiaTheme="minorHAnsi"/>
      <w:lang w:val="de-DE" w:eastAsia="en-US"/>
    </w:rPr>
  </w:style>
  <w:style w:type="paragraph" w:customStyle="1" w:styleId="CB6411E95F6E43DBA721E015371E7ACE1">
    <w:name w:val="CB6411E95F6E43DBA721E015371E7ACE1"/>
    <w:rsid w:val="009D31B3"/>
    <w:rPr>
      <w:rFonts w:eastAsiaTheme="minorHAnsi"/>
      <w:lang w:val="de-DE" w:eastAsia="en-US"/>
    </w:rPr>
  </w:style>
  <w:style w:type="paragraph" w:customStyle="1" w:styleId="E1E2ADE236E44A8ABC144357142509EE1">
    <w:name w:val="E1E2ADE236E44A8ABC144357142509EE1"/>
    <w:rsid w:val="009D31B3"/>
    <w:rPr>
      <w:rFonts w:eastAsiaTheme="minorHAnsi"/>
      <w:lang w:val="de-DE" w:eastAsia="en-US"/>
    </w:rPr>
  </w:style>
  <w:style w:type="paragraph" w:customStyle="1" w:styleId="1E0F34E7128E4A3E964A0061541F39CB1">
    <w:name w:val="1E0F34E7128E4A3E964A0061541F39CB1"/>
    <w:rsid w:val="009D31B3"/>
    <w:rPr>
      <w:rFonts w:eastAsiaTheme="minorHAnsi"/>
      <w:lang w:val="de-DE" w:eastAsia="en-US"/>
    </w:rPr>
  </w:style>
  <w:style w:type="paragraph" w:customStyle="1" w:styleId="D40BC8EE84714601B9CEBBAA9E9F7E991">
    <w:name w:val="D40BC8EE84714601B9CEBBAA9E9F7E991"/>
    <w:rsid w:val="009D31B3"/>
    <w:rPr>
      <w:rFonts w:eastAsiaTheme="minorHAnsi"/>
      <w:lang w:val="de-DE" w:eastAsia="en-US"/>
    </w:rPr>
  </w:style>
  <w:style w:type="paragraph" w:customStyle="1" w:styleId="FE570BC914464A218BA9B0D36CC02D161">
    <w:name w:val="FE570BC914464A218BA9B0D36CC02D161"/>
    <w:rsid w:val="009D31B3"/>
    <w:rPr>
      <w:rFonts w:eastAsiaTheme="minorHAnsi"/>
      <w:lang w:val="de-DE" w:eastAsia="en-US"/>
    </w:rPr>
  </w:style>
  <w:style w:type="paragraph" w:customStyle="1" w:styleId="1751353759D7408A8D05EA8E64B9DACD1">
    <w:name w:val="1751353759D7408A8D05EA8E64B9DACD1"/>
    <w:rsid w:val="009D31B3"/>
    <w:rPr>
      <w:rFonts w:eastAsiaTheme="minorHAnsi"/>
      <w:lang w:val="de-DE" w:eastAsia="en-US"/>
    </w:rPr>
  </w:style>
  <w:style w:type="paragraph" w:customStyle="1" w:styleId="DD6D92E9810A460EA4AF4C9855469A011">
    <w:name w:val="DD6D92E9810A460EA4AF4C9855469A011"/>
    <w:rsid w:val="009D31B3"/>
    <w:rPr>
      <w:rFonts w:eastAsiaTheme="minorHAnsi"/>
      <w:lang w:val="de-DE" w:eastAsia="en-US"/>
    </w:rPr>
  </w:style>
  <w:style w:type="paragraph" w:customStyle="1" w:styleId="1F35042FDAFD45BD98A99E56DBC54DBC1">
    <w:name w:val="1F35042FDAFD45BD98A99E56DBC54DBC1"/>
    <w:rsid w:val="009D31B3"/>
    <w:rPr>
      <w:rFonts w:eastAsiaTheme="minorHAnsi"/>
      <w:lang w:val="de-DE" w:eastAsia="en-US"/>
    </w:rPr>
  </w:style>
  <w:style w:type="paragraph" w:customStyle="1" w:styleId="A18C111CC7F641F29F9D8187131B16891">
    <w:name w:val="A18C111CC7F641F29F9D8187131B16891"/>
    <w:rsid w:val="009D31B3"/>
    <w:rPr>
      <w:rFonts w:eastAsiaTheme="minorHAnsi"/>
      <w:lang w:val="de-DE" w:eastAsia="en-US"/>
    </w:rPr>
  </w:style>
  <w:style w:type="paragraph" w:customStyle="1" w:styleId="A85EBC5105804D8A87E2C993A3BB45B61">
    <w:name w:val="A85EBC5105804D8A87E2C993A3BB45B61"/>
    <w:rsid w:val="009D31B3"/>
    <w:rPr>
      <w:rFonts w:eastAsiaTheme="minorHAnsi"/>
      <w:lang w:val="de-DE" w:eastAsia="en-US"/>
    </w:rPr>
  </w:style>
  <w:style w:type="paragraph" w:customStyle="1" w:styleId="D9EE867FE0994EF3B130F8DCE09C32CB1">
    <w:name w:val="D9EE867FE0994EF3B130F8DCE09C32CB1"/>
    <w:rsid w:val="009D31B3"/>
    <w:rPr>
      <w:rFonts w:eastAsiaTheme="minorHAnsi"/>
      <w:lang w:val="de-DE" w:eastAsia="en-US"/>
    </w:rPr>
  </w:style>
  <w:style w:type="paragraph" w:customStyle="1" w:styleId="28E61EF5CAC644D5BDB41ECADDD874AC1">
    <w:name w:val="28E61EF5CAC644D5BDB41ECADDD874AC1"/>
    <w:rsid w:val="009D31B3"/>
    <w:rPr>
      <w:rFonts w:eastAsiaTheme="minorHAnsi"/>
      <w:lang w:val="de-DE" w:eastAsia="en-US"/>
    </w:rPr>
  </w:style>
  <w:style w:type="paragraph" w:customStyle="1" w:styleId="DD1C62B95CE84EE8B6CCEDC6A6FBA0FB1">
    <w:name w:val="DD1C62B95CE84EE8B6CCEDC6A6FBA0FB1"/>
    <w:rsid w:val="009D31B3"/>
    <w:rPr>
      <w:rFonts w:eastAsiaTheme="minorHAnsi"/>
      <w:lang w:val="de-DE" w:eastAsia="en-US"/>
    </w:rPr>
  </w:style>
  <w:style w:type="paragraph" w:customStyle="1" w:styleId="A0DD1616110D4E7D8ADA182A4F07CB5B1">
    <w:name w:val="A0DD1616110D4E7D8ADA182A4F07CB5B1"/>
    <w:rsid w:val="009D31B3"/>
    <w:rPr>
      <w:rFonts w:eastAsiaTheme="minorHAnsi"/>
      <w:lang w:val="de-DE" w:eastAsia="en-US"/>
    </w:rPr>
  </w:style>
  <w:style w:type="paragraph" w:customStyle="1" w:styleId="E225C25854814381A3609129A86458901">
    <w:name w:val="E225C25854814381A3609129A86458901"/>
    <w:rsid w:val="009D31B3"/>
    <w:rPr>
      <w:rFonts w:eastAsiaTheme="minorHAnsi"/>
      <w:lang w:val="de-DE" w:eastAsia="en-US"/>
    </w:rPr>
  </w:style>
  <w:style w:type="paragraph" w:customStyle="1" w:styleId="55BFDF93965547AEB9F2EE58DD3FFDD41">
    <w:name w:val="55BFDF93965547AEB9F2EE58DD3FFDD41"/>
    <w:rsid w:val="009D31B3"/>
    <w:rPr>
      <w:rFonts w:eastAsiaTheme="minorHAnsi"/>
      <w:lang w:val="de-DE" w:eastAsia="en-US"/>
    </w:rPr>
  </w:style>
  <w:style w:type="paragraph" w:customStyle="1" w:styleId="0A50511E00394C218BE33ACE9A854AA71">
    <w:name w:val="0A50511E00394C218BE33ACE9A854AA71"/>
    <w:rsid w:val="009D31B3"/>
    <w:rPr>
      <w:rFonts w:eastAsiaTheme="minorHAnsi"/>
      <w:lang w:val="de-DE" w:eastAsia="en-US"/>
    </w:rPr>
  </w:style>
  <w:style w:type="paragraph" w:customStyle="1" w:styleId="0D3E99646DB343C6A5EBF6CD589F76CC1">
    <w:name w:val="0D3E99646DB343C6A5EBF6CD589F76CC1"/>
    <w:rsid w:val="009D31B3"/>
    <w:rPr>
      <w:rFonts w:eastAsiaTheme="minorHAnsi"/>
      <w:lang w:val="de-DE" w:eastAsia="en-US"/>
    </w:rPr>
  </w:style>
  <w:style w:type="paragraph" w:customStyle="1" w:styleId="FE83202C265D4AF18A81F33397590C221">
    <w:name w:val="FE83202C265D4AF18A81F33397590C221"/>
    <w:rsid w:val="009D31B3"/>
    <w:rPr>
      <w:rFonts w:eastAsiaTheme="minorHAnsi"/>
      <w:lang w:val="de-DE" w:eastAsia="en-US"/>
    </w:rPr>
  </w:style>
  <w:style w:type="paragraph" w:customStyle="1" w:styleId="9F8791D9635D432684C3246FD66B7D321">
    <w:name w:val="9F8791D9635D432684C3246FD66B7D321"/>
    <w:rsid w:val="009D31B3"/>
    <w:rPr>
      <w:rFonts w:eastAsiaTheme="minorHAnsi"/>
      <w:lang w:val="de-DE" w:eastAsia="en-US"/>
    </w:rPr>
  </w:style>
  <w:style w:type="paragraph" w:customStyle="1" w:styleId="7A3A1507369740A7B79320F46EB0E05E1">
    <w:name w:val="7A3A1507369740A7B79320F46EB0E05E1"/>
    <w:rsid w:val="009D31B3"/>
    <w:rPr>
      <w:rFonts w:eastAsiaTheme="minorHAnsi"/>
      <w:lang w:val="de-DE" w:eastAsia="en-US"/>
    </w:rPr>
  </w:style>
  <w:style w:type="paragraph" w:customStyle="1" w:styleId="FA1CED821D504F23AC268356E8840D361">
    <w:name w:val="FA1CED821D504F23AC268356E8840D361"/>
    <w:rsid w:val="009D31B3"/>
    <w:rPr>
      <w:rFonts w:eastAsiaTheme="minorHAnsi"/>
      <w:lang w:val="de-DE" w:eastAsia="en-US"/>
    </w:rPr>
  </w:style>
  <w:style w:type="paragraph" w:customStyle="1" w:styleId="5D836C482E8F48E8BCB112C7B16E69291">
    <w:name w:val="5D836C482E8F48E8BCB112C7B16E69291"/>
    <w:rsid w:val="009D31B3"/>
    <w:rPr>
      <w:rFonts w:eastAsiaTheme="minorHAnsi"/>
      <w:lang w:val="de-DE" w:eastAsia="en-US"/>
    </w:rPr>
  </w:style>
  <w:style w:type="paragraph" w:customStyle="1" w:styleId="31E6AF3986EA4854A59404DA48ED5FE91">
    <w:name w:val="31E6AF3986EA4854A59404DA48ED5FE91"/>
    <w:rsid w:val="009D31B3"/>
    <w:rPr>
      <w:rFonts w:eastAsiaTheme="minorHAnsi"/>
      <w:lang w:val="de-DE" w:eastAsia="en-US"/>
    </w:rPr>
  </w:style>
  <w:style w:type="paragraph" w:customStyle="1" w:styleId="AF307FDAA8074EC2831FB69104CED6651">
    <w:name w:val="AF307FDAA8074EC2831FB69104CED6651"/>
    <w:rsid w:val="009D31B3"/>
    <w:rPr>
      <w:rFonts w:eastAsiaTheme="minorHAnsi"/>
      <w:lang w:val="de-DE" w:eastAsia="en-US"/>
    </w:rPr>
  </w:style>
  <w:style w:type="paragraph" w:customStyle="1" w:styleId="A3DE7554157C4AE68E675804A45756ED1">
    <w:name w:val="A3DE7554157C4AE68E675804A45756ED1"/>
    <w:rsid w:val="009D31B3"/>
    <w:rPr>
      <w:rFonts w:eastAsiaTheme="minorHAnsi"/>
      <w:lang w:val="de-DE" w:eastAsia="en-US"/>
    </w:rPr>
  </w:style>
  <w:style w:type="paragraph" w:customStyle="1" w:styleId="5136B03E592D4FA4A6D20A11900467BE1">
    <w:name w:val="5136B03E592D4FA4A6D20A11900467BE1"/>
    <w:rsid w:val="009D31B3"/>
    <w:rPr>
      <w:rFonts w:eastAsiaTheme="minorHAnsi"/>
      <w:lang w:val="de-DE" w:eastAsia="en-US"/>
    </w:rPr>
  </w:style>
  <w:style w:type="paragraph" w:customStyle="1" w:styleId="A4096AF471AC468B8D06CB82FD5BFE3B1">
    <w:name w:val="A4096AF471AC468B8D06CB82FD5BFE3B1"/>
    <w:rsid w:val="009D31B3"/>
    <w:rPr>
      <w:rFonts w:eastAsiaTheme="minorHAnsi"/>
      <w:lang w:val="de-DE" w:eastAsia="en-US"/>
    </w:rPr>
  </w:style>
  <w:style w:type="paragraph" w:customStyle="1" w:styleId="69E9ABD17BCD40788CAFC72B661A81561">
    <w:name w:val="69E9ABD17BCD40788CAFC72B661A81561"/>
    <w:rsid w:val="009D31B3"/>
    <w:rPr>
      <w:rFonts w:eastAsiaTheme="minorHAnsi"/>
      <w:lang w:val="de-DE" w:eastAsia="en-US"/>
    </w:rPr>
  </w:style>
  <w:style w:type="paragraph" w:customStyle="1" w:styleId="C4FAD1C881084C7580BBFB1B4409DD1F1">
    <w:name w:val="C4FAD1C881084C7580BBFB1B4409DD1F1"/>
    <w:rsid w:val="009D31B3"/>
    <w:rPr>
      <w:rFonts w:eastAsiaTheme="minorHAnsi"/>
      <w:lang w:val="de-DE" w:eastAsia="en-US"/>
    </w:rPr>
  </w:style>
  <w:style w:type="paragraph" w:customStyle="1" w:styleId="B1116DAD932C4DB4971708C0C65D7A231">
    <w:name w:val="B1116DAD932C4DB4971708C0C65D7A231"/>
    <w:rsid w:val="009D31B3"/>
    <w:rPr>
      <w:rFonts w:eastAsiaTheme="minorHAnsi"/>
      <w:lang w:val="de-DE" w:eastAsia="en-US"/>
    </w:rPr>
  </w:style>
  <w:style w:type="paragraph" w:customStyle="1" w:styleId="8F24207A1847495C8A7CFCE1C7481A321">
    <w:name w:val="8F24207A1847495C8A7CFCE1C7481A321"/>
    <w:rsid w:val="009D31B3"/>
    <w:rPr>
      <w:rFonts w:eastAsiaTheme="minorHAnsi"/>
      <w:lang w:val="de-DE" w:eastAsia="en-US"/>
    </w:rPr>
  </w:style>
  <w:style w:type="paragraph" w:customStyle="1" w:styleId="E42D785F4D874302887C57F3D28B3CBC1">
    <w:name w:val="E42D785F4D874302887C57F3D28B3CBC1"/>
    <w:rsid w:val="009D31B3"/>
    <w:rPr>
      <w:rFonts w:eastAsiaTheme="minorHAnsi"/>
      <w:lang w:val="de-DE" w:eastAsia="en-US"/>
    </w:rPr>
  </w:style>
  <w:style w:type="paragraph" w:customStyle="1" w:styleId="57BEB2BEF25E41D7A893DA54B6E3C5FE1">
    <w:name w:val="57BEB2BEF25E41D7A893DA54B6E3C5FE1"/>
    <w:rsid w:val="009D31B3"/>
    <w:rPr>
      <w:rFonts w:eastAsiaTheme="minorHAnsi"/>
      <w:lang w:val="de-DE" w:eastAsia="en-US"/>
    </w:rPr>
  </w:style>
  <w:style w:type="paragraph" w:customStyle="1" w:styleId="DD3EE2830ACF4F36A3FCB3B891AD14161">
    <w:name w:val="DD3EE2830ACF4F36A3FCB3B891AD14161"/>
    <w:rsid w:val="009D31B3"/>
    <w:rPr>
      <w:rFonts w:eastAsiaTheme="minorHAnsi"/>
      <w:lang w:val="de-DE" w:eastAsia="en-US"/>
    </w:rPr>
  </w:style>
  <w:style w:type="paragraph" w:customStyle="1" w:styleId="7A2BF88F9F0A4EEB8EDBDBA5FA1C289D1">
    <w:name w:val="7A2BF88F9F0A4EEB8EDBDBA5FA1C289D1"/>
    <w:rsid w:val="009D31B3"/>
    <w:rPr>
      <w:rFonts w:eastAsiaTheme="minorHAnsi"/>
      <w:lang w:val="de-DE" w:eastAsia="en-US"/>
    </w:rPr>
  </w:style>
  <w:style w:type="paragraph" w:customStyle="1" w:styleId="B37012FAA93B4486898CBF8C32F34EC51">
    <w:name w:val="B37012FAA93B4486898CBF8C32F34EC51"/>
    <w:rsid w:val="009D31B3"/>
    <w:rPr>
      <w:rFonts w:eastAsiaTheme="minorHAnsi"/>
      <w:lang w:val="de-DE" w:eastAsia="en-US"/>
    </w:rPr>
  </w:style>
  <w:style w:type="paragraph" w:customStyle="1" w:styleId="18E529AF3F464528BA7B241DB55D38F41">
    <w:name w:val="18E529AF3F464528BA7B241DB55D38F41"/>
    <w:rsid w:val="009D31B3"/>
    <w:rPr>
      <w:rFonts w:eastAsiaTheme="minorHAnsi"/>
      <w:lang w:val="de-DE" w:eastAsia="en-US"/>
    </w:rPr>
  </w:style>
  <w:style w:type="paragraph" w:customStyle="1" w:styleId="8E00DFCFFF444BABBAEEE0D81D8966551">
    <w:name w:val="8E00DFCFFF444BABBAEEE0D81D8966551"/>
    <w:rsid w:val="009D31B3"/>
    <w:rPr>
      <w:rFonts w:eastAsiaTheme="minorHAnsi"/>
      <w:lang w:val="de-DE" w:eastAsia="en-US"/>
    </w:rPr>
  </w:style>
  <w:style w:type="paragraph" w:customStyle="1" w:styleId="1ECAA9FC03164C1F8125E1BD2B602DD41">
    <w:name w:val="1ECAA9FC03164C1F8125E1BD2B602DD41"/>
    <w:rsid w:val="009D31B3"/>
    <w:rPr>
      <w:rFonts w:eastAsiaTheme="minorHAnsi"/>
      <w:lang w:val="de-DE" w:eastAsia="en-US"/>
    </w:rPr>
  </w:style>
  <w:style w:type="paragraph" w:customStyle="1" w:styleId="E61EF7D59CD14C7FBEF6F962E69C1D4C1">
    <w:name w:val="E61EF7D59CD14C7FBEF6F962E69C1D4C1"/>
    <w:rsid w:val="009D31B3"/>
    <w:rPr>
      <w:rFonts w:eastAsiaTheme="minorHAnsi"/>
      <w:lang w:val="de-DE" w:eastAsia="en-US"/>
    </w:rPr>
  </w:style>
  <w:style w:type="paragraph" w:customStyle="1" w:styleId="D2B8905C5B67475686BEB48A1719E3EB1">
    <w:name w:val="D2B8905C5B67475686BEB48A1719E3EB1"/>
    <w:rsid w:val="009D31B3"/>
    <w:rPr>
      <w:rFonts w:eastAsiaTheme="minorHAnsi"/>
      <w:lang w:val="de-DE" w:eastAsia="en-US"/>
    </w:rPr>
  </w:style>
  <w:style w:type="paragraph" w:customStyle="1" w:styleId="F3B9B7714E80481AB06C5B544B845C3C1">
    <w:name w:val="F3B9B7714E80481AB06C5B544B845C3C1"/>
    <w:rsid w:val="009D31B3"/>
    <w:rPr>
      <w:rFonts w:eastAsiaTheme="minorHAnsi"/>
      <w:lang w:val="de-DE" w:eastAsia="en-US"/>
    </w:rPr>
  </w:style>
  <w:style w:type="paragraph" w:customStyle="1" w:styleId="CDFEB0BFEEFD483CB3D3E98FF52AC66B1">
    <w:name w:val="CDFEB0BFEEFD483CB3D3E98FF52AC66B1"/>
    <w:rsid w:val="009D31B3"/>
    <w:rPr>
      <w:rFonts w:eastAsiaTheme="minorHAnsi"/>
      <w:lang w:val="de-DE" w:eastAsia="en-US"/>
    </w:rPr>
  </w:style>
  <w:style w:type="paragraph" w:customStyle="1" w:styleId="98478C4CF40B4082AF398EBA317ED22B1">
    <w:name w:val="98478C4CF40B4082AF398EBA317ED22B1"/>
    <w:rsid w:val="009D31B3"/>
    <w:rPr>
      <w:rFonts w:eastAsiaTheme="minorHAnsi"/>
      <w:lang w:val="de-DE" w:eastAsia="en-US"/>
    </w:rPr>
  </w:style>
  <w:style w:type="paragraph" w:customStyle="1" w:styleId="80109FECA06347C0B93999783C5218DB1">
    <w:name w:val="80109FECA06347C0B93999783C5218DB1"/>
    <w:rsid w:val="009D31B3"/>
    <w:rPr>
      <w:rFonts w:eastAsiaTheme="minorHAnsi"/>
      <w:lang w:val="de-DE" w:eastAsia="en-US"/>
    </w:rPr>
  </w:style>
  <w:style w:type="paragraph" w:customStyle="1" w:styleId="D8677978043E4CB1AC33F2C48D03C0D91">
    <w:name w:val="D8677978043E4CB1AC33F2C48D03C0D91"/>
    <w:rsid w:val="009D31B3"/>
    <w:rPr>
      <w:rFonts w:eastAsiaTheme="minorHAnsi"/>
      <w:lang w:val="de-DE" w:eastAsia="en-US"/>
    </w:rPr>
  </w:style>
  <w:style w:type="paragraph" w:customStyle="1" w:styleId="0085D782F6894E1DA31428BF736BB1C51">
    <w:name w:val="0085D782F6894E1DA31428BF736BB1C51"/>
    <w:rsid w:val="009D31B3"/>
    <w:rPr>
      <w:rFonts w:eastAsiaTheme="minorHAnsi"/>
      <w:lang w:val="de-DE" w:eastAsia="en-US"/>
    </w:rPr>
  </w:style>
  <w:style w:type="paragraph" w:customStyle="1" w:styleId="5F50E0E8B67F43468EDE45CA7B19003E1">
    <w:name w:val="5F50E0E8B67F43468EDE45CA7B19003E1"/>
    <w:rsid w:val="009D31B3"/>
    <w:rPr>
      <w:rFonts w:eastAsiaTheme="minorHAnsi"/>
      <w:lang w:val="de-DE" w:eastAsia="en-US"/>
    </w:rPr>
  </w:style>
  <w:style w:type="paragraph" w:customStyle="1" w:styleId="E273E400D7D5415698B1A05814856FBA1">
    <w:name w:val="E273E400D7D5415698B1A05814856FBA1"/>
    <w:rsid w:val="009D31B3"/>
    <w:rPr>
      <w:rFonts w:eastAsiaTheme="minorHAnsi"/>
      <w:lang w:val="de-DE" w:eastAsia="en-US"/>
    </w:rPr>
  </w:style>
  <w:style w:type="paragraph" w:customStyle="1" w:styleId="F857710F4D954F45AE958A002768FB1C1">
    <w:name w:val="F857710F4D954F45AE958A002768FB1C1"/>
    <w:rsid w:val="009D31B3"/>
    <w:rPr>
      <w:rFonts w:eastAsiaTheme="minorHAnsi"/>
      <w:lang w:val="de-DE" w:eastAsia="en-US"/>
    </w:rPr>
  </w:style>
  <w:style w:type="paragraph" w:customStyle="1" w:styleId="96A228C2451C44E5878AAC278548C1611">
    <w:name w:val="96A228C2451C44E5878AAC278548C1611"/>
    <w:rsid w:val="009D31B3"/>
    <w:rPr>
      <w:rFonts w:eastAsiaTheme="minorHAnsi"/>
      <w:lang w:val="de-DE" w:eastAsia="en-US"/>
    </w:rPr>
  </w:style>
  <w:style w:type="paragraph" w:customStyle="1" w:styleId="C98F4834219D4536819DAD78AD980B341">
    <w:name w:val="C98F4834219D4536819DAD78AD980B341"/>
    <w:rsid w:val="009D31B3"/>
    <w:rPr>
      <w:rFonts w:eastAsiaTheme="minorHAnsi"/>
      <w:lang w:val="de-DE" w:eastAsia="en-US"/>
    </w:rPr>
  </w:style>
  <w:style w:type="paragraph" w:customStyle="1" w:styleId="37BB260AFE8C4553BBE685B5ECC816D31">
    <w:name w:val="37BB260AFE8C4553BBE685B5ECC816D31"/>
    <w:rsid w:val="009D31B3"/>
    <w:rPr>
      <w:rFonts w:eastAsiaTheme="minorHAnsi"/>
      <w:lang w:val="de-DE" w:eastAsia="en-US"/>
    </w:rPr>
  </w:style>
  <w:style w:type="paragraph" w:customStyle="1" w:styleId="C59DB8EBC7DE43AF98BB3D6AF57A95961">
    <w:name w:val="C59DB8EBC7DE43AF98BB3D6AF57A95961"/>
    <w:rsid w:val="009D31B3"/>
    <w:rPr>
      <w:rFonts w:eastAsiaTheme="minorHAnsi"/>
      <w:lang w:val="de-DE" w:eastAsia="en-US"/>
    </w:rPr>
  </w:style>
  <w:style w:type="paragraph" w:customStyle="1" w:styleId="1FAB8B58571A49DC91D0E6FDD6DBD56B1">
    <w:name w:val="1FAB8B58571A49DC91D0E6FDD6DBD56B1"/>
    <w:rsid w:val="009D31B3"/>
    <w:rPr>
      <w:rFonts w:eastAsiaTheme="minorHAnsi"/>
      <w:lang w:val="de-DE" w:eastAsia="en-US"/>
    </w:rPr>
  </w:style>
  <w:style w:type="paragraph" w:customStyle="1" w:styleId="BBCCBA3B1A6D4D939457BCA8660F4B241">
    <w:name w:val="BBCCBA3B1A6D4D939457BCA8660F4B241"/>
    <w:rsid w:val="009D31B3"/>
    <w:rPr>
      <w:rFonts w:eastAsiaTheme="minorHAnsi"/>
      <w:lang w:val="de-DE" w:eastAsia="en-US"/>
    </w:rPr>
  </w:style>
  <w:style w:type="paragraph" w:customStyle="1" w:styleId="2A49D1D1E1FB4D2D9F348826487AC5931">
    <w:name w:val="2A49D1D1E1FB4D2D9F348826487AC5931"/>
    <w:rsid w:val="009D31B3"/>
    <w:rPr>
      <w:rFonts w:eastAsiaTheme="minorHAnsi"/>
      <w:lang w:val="de-DE" w:eastAsia="en-US"/>
    </w:rPr>
  </w:style>
  <w:style w:type="paragraph" w:customStyle="1" w:styleId="B2337DD80E3C4666BC30D3FE859D5CF61">
    <w:name w:val="B2337DD80E3C4666BC30D3FE859D5CF61"/>
    <w:rsid w:val="009D31B3"/>
    <w:rPr>
      <w:rFonts w:eastAsiaTheme="minorHAnsi"/>
      <w:lang w:val="de-DE" w:eastAsia="en-US"/>
    </w:rPr>
  </w:style>
  <w:style w:type="paragraph" w:customStyle="1" w:styleId="43916F3F58D34D81B85A8C63339DE92E1">
    <w:name w:val="43916F3F58D34D81B85A8C63339DE92E1"/>
    <w:rsid w:val="009D31B3"/>
    <w:rPr>
      <w:rFonts w:eastAsiaTheme="minorHAnsi"/>
      <w:lang w:val="de-DE" w:eastAsia="en-US"/>
    </w:rPr>
  </w:style>
  <w:style w:type="paragraph" w:customStyle="1" w:styleId="34020E1AB4AE4EDC9D1650866FE396891">
    <w:name w:val="34020E1AB4AE4EDC9D1650866FE396891"/>
    <w:rsid w:val="009D31B3"/>
    <w:rPr>
      <w:rFonts w:eastAsiaTheme="minorHAnsi"/>
      <w:lang w:val="de-DE" w:eastAsia="en-US"/>
    </w:rPr>
  </w:style>
  <w:style w:type="paragraph" w:customStyle="1" w:styleId="8CFD456077304A309DD993145211CECE">
    <w:name w:val="8CFD456077304A309DD993145211CECE"/>
    <w:rsid w:val="009D31B3"/>
    <w:rPr>
      <w:lang w:val="de-DE" w:eastAsia="de-DE"/>
    </w:rPr>
  </w:style>
  <w:style w:type="paragraph" w:customStyle="1" w:styleId="84106ECB25FA45B2BE648C467433A123">
    <w:name w:val="84106ECB25FA45B2BE648C467433A123"/>
    <w:rsid w:val="009D31B3"/>
    <w:rPr>
      <w:lang w:val="de-DE" w:eastAsia="de-DE"/>
    </w:rPr>
  </w:style>
  <w:style w:type="paragraph" w:customStyle="1" w:styleId="93D73CD4E2A94FABA08C43FAAAD9C4B5">
    <w:name w:val="93D73CD4E2A94FABA08C43FAAAD9C4B5"/>
    <w:rsid w:val="009D31B3"/>
    <w:rPr>
      <w:lang w:val="de-DE" w:eastAsia="de-DE"/>
    </w:rPr>
  </w:style>
  <w:style w:type="paragraph" w:customStyle="1" w:styleId="D6381DB8FBE94CDD92DFD2206107AF94">
    <w:name w:val="D6381DB8FBE94CDD92DFD2206107AF94"/>
    <w:rsid w:val="009D31B3"/>
    <w:rPr>
      <w:lang w:val="de-DE" w:eastAsia="de-DE"/>
    </w:rPr>
  </w:style>
  <w:style w:type="paragraph" w:customStyle="1" w:styleId="C4CB49EF4BD545F7AE8F804C063F8584">
    <w:name w:val="C4CB49EF4BD545F7AE8F804C063F8584"/>
    <w:rsid w:val="009D31B3"/>
    <w:rPr>
      <w:lang w:val="de-DE" w:eastAsia="de-DE"/>
    </w:rPr>
  </w:style>
  <w:style w:type="paragraph" w:customStyle="1" w:styleId="764E60312A894BB4A01055DB42ACB7FD">
    <w:name w:val="764E60312A894BB4A01055DB42ACB7FD"/>
    <w:rsid w:val="009D31B3"/>
    <w:rPr>
      <w:lang w:val="de-DE" w:eastAsia="de-DE"/>
    </w:rPr>
  </w:style>
  <w:style w:type="paragraph" w:customStyle="1" w:styleId="E5456D9A0BAF4B25BAB21338767B0684">
    <w:name w:val="E5456D9A0BAF4B25BAB21338767B0684"/>
    <w:rsid w:val="009D31B3"/>
    <w:rPr>
      <w:lang w:val="de-DE" w:eastAsia="de-DE"/>
    </w:rPr>
  </w:style>
  <w:style w:type="paragraph" w:customStyle="1" w:styleId="225FADF7BE7B4930BC684557D8BEE7D7">
    <w:name w:val="225FADF7BE7B4930BC684557D8BEE7D7"/>
    <w:rsid w:val="009D31B3"/>
    <w:rPr>
      <w:lang w:val="de-DE" w:eastAsia="de-DE"/>
    </w:rPr>
  </w:style>
  <w:style w:type="paragraph" w:customStyle="1" w:styleId="8E3E95B8872A46B4AB4BF98BFFCFD890">
    <w:name w:val="8E3E95B8872A46B4AB4BF98BFFCFD890"/>
    <w:rsid w:val="009D31B3"/>
    <w:rPr>
      <w:lang w:val="de-DE" w:eastAsia="de-DE"/>
    </w:rPr>
  </w:style>
  <w:style w:type="paragraph" w:customStyle="1" w:styleId="29E98A2E34D942569C8DE0FF6F94DB61">
    <w:name w:val="29E98A2E34D942569C8DE0FF6F94DB61"/>
    <w:rsid w:val="009D31B3"/>
    <w:rPr>
      <w:lang w:val="de-DE" w:eastAsia="de-DE"/>
    </w:rPr>
  </w:style>
  <w:style w:type="paragraph" w:customStyle="1" w:styleId="06E2F89B377148F1A7D912956AB74A0F">
    <w:name w:val="06E2F89B377148F1A7D912956AB74A0F"/>
    <w:rsid w:val="009D31B3"/>
    <w:rPr>
      <w:lang w:val="de-DE" w:eastAsia="de-DE"/>
    </w:rPr>
  </w:style>
  <w:style w:type="paragraph" w:customStyle="1" w:styleId="6E32EE3C6787410AAFE032F2DEA5D934">
    <w:name w:val="6E32EE3C6787410AAFE032F2DEA5D934"/>
    <w:rsid w:val="009D31B3"/>
    <w:rPr>
      <w:lang w:val="de-DE" w:eastAsia="de-DE"/>
    </w:rPr>
  </w:style>
  <w:style w:type="paragraph" w:customStyle="1" w:styleId="D0177CA106004584A5B943EE3A4A53E9">
    <w:name w:val="D0177CA106004584A5B943EE3A4A53E9"/>
    <w:rsid w:val="009D31B3"/>
    <w:rPr>
      <w:lang w:val="de-DE" w:eastAsia="de-DE"/>
    </w:rPr>
  </w:style>
  <w:style w:type="paragraph" w:customStyle="1" w:styleId="33D440E42A024AD289009FA54EBACEB3">
    <w:name w:val="33D440E42A024AD289009FA54EBACEB3"/>
    <w:rsid w:val="009D31B3"/>
    <w:rPr>
      <w:lang w:val="de-DE" w:eastAsia="de-DE"/>
    </w:rPr>
  </w:style>
  <w:style w:type="paragraph" w:customStyle="1" w:styleId="AA341916E14D408CBFCE8C18A30D0DBF">
    <w:name w:val="AA341916E14D408CBFCE8C18A30D0DBF"/>
    <w:rsid w:val="009D31B3"/>
    <w:rPr>
      <w:lang w:val="de-DE" w:eastAsia="de-DE"/>
    </w:rPr>
  </w:style>
  <w:style w:type="paragraph" w:customStyle="1" w:styleId="404560A0390A450B9333141458B9CC11">
    <w:name w:val="404560A0390A450B9333141458B9CC11"/>
    <w:rsid w:val="009D31B3"/>
    <w:rPr>
      <w:lang w:val="de-DE" w:eastAsia="de-DE"/>
    </w:rPr>
  </w:style>
  <w:style w:type="paragraph" w:customStyle="1" w:styleId="690598220EDE40A3A0C483CF905E04D7">
    <w:name w:val="690598220EDE40A3A0C483CF905E04D7"/>
    <w:rsid w:val="009D31B3"/>
    <w:rPr>
      <w:lang w:val="de-DE" w:eastAsia="de-DE"/>
    </w:rPr>
  </w:style>
  <w:style w:type="paragraph" w:customStyle="1" w:styleId="C0A3F9566E614143A61083EE272015D8">
    <w:name w:val="C0A3F9566E614143A61083EE272015D8"/>
    <w:rsid w:val="009D31B3"/>
    <w:rPr>
      <w:lang w:val="de-DE" w:eastAsia="de-DE"/>
    </w:rPr>
  </w:style>
  <w:style w:type="paragraph" w:customStyle="1" w:styleId="4EC4C548D49346C8B9E797999B637134">
    <w:name w:val="4EC4C548D49346C8B9E797999B637134"/>
    <w:rsid w:val="009D31B3"/>
    <w:rPr>
      <w:lang w:val="de-DE" w:eastAsia="de-DE"/>
    </w:rPr>
  </w:style>
  <w:style w:type="paragraph" w:customStyle="1" w:styleId="7BC83AFC044E44138F7DD52BC4B0FB66">
    <w:name w:val="7BC83AFC044E44138F7DD52BC4B0FB66"/>
    <w:rsid w:val="009D31B3"/>
    <w:rPr>
      <w:lang w:val="de-DE" w:eastAsia="de-DE"/>
    </w:rPr>
  </w:style>
  <w:style w:type="paragraph" w:customStyle="1" w:styleId="41D4B87DC38A43489024186DD0C9916E">
    <w:name w:val="41D4B87DC38A43489024186DD0C9916E"/>
    <w:rsid w:val="009D31B3"/>
    <w:rPr>
      <w:lang w:val="de-DE" w:eastAsia="de-DE"/>
    </w:rPr>
  </w:style>
  <w:style w:type="paragraph" w:customStyle="1" w:styleId="764B27FF120E4DCFA5B6C37FEA1D18DB">
    <w:name w:val="764B27FF120E4DCFA5B6C37FEA1D18DB"/>
    <w:rsid w:val="009D31B3"/>
    <w:rPr>
      <w:lang w:val="de-DE" w:eastAsia="de-DE"/>
    </w:rPr>
  </w:style>
  <w:style w:type="paragraph" w:customStyle="1" w:styleId="03FFB28DC0084F7A85295207D8C641A8">
    <w:name w:val="03FFB28DC0084F7A85295207D8C641A8"/>
    <w:rsid w:val="009D31B3"/>
    <w:rPr>
      <w:lang w:val="de-DE" w:eastAsia="de-DE"/>
    </w:rPr>
  </w:style>
  <w:style w:type="paragraph" w:customStyle="1" w:styleId="FF4ED513AF3F49FB81BBF19D32685901">
    <w:name w:val="FF4ED513AF3F49FB81BBF19D32685901"/>
    <w:rsid w:val="009D31B3"/>
    <w:rPr>
      <w:lang w:val="de-DE" w:eastAsia="de-DE"/>
    </w:rPr>
  </w:style>
  <w:style w:type="paragraph" w:customStyle="1" w:styleId="2454CBEA8C054D62B4B9AAA1F827D2CB">
    <w:name w:val="2454CBEA8C054D62B4B9AAA1F827D2CB"/>
    <w:rsid w:val="009D31B3"/>
    <w:rPr>
      <w:lang w:val="de-DE" w:eastAsia="de-DE"/>
    </w:rPr>
  </w:style>
  <w:style w:type="paragraph" w:customStyle="1" w:styleId="FB0D6F03F34741BEA3DCBFCA2E1F74C3">
    <w:name w:val="FB0D6F03F34741BEA3DCBFCA2E1F74C3"/>
    <w:rsid w:val="009D31B3"/>
    <w:rPr>
      <w:lang w:val="de-DE" w:eastAsia="de-DE"/>
    </w:rPr>
  </w:style>
  <w:style w:type="paragraph" w:customStyle="1" w:styleId="C4593D9C374D4E46AE2CAA352D72AD6F">
    <w:name w:val="C4593D9C374D4E46AE2CAA352D72AD6F"/>
    <w:rsid w:val="009D31B3"/>
    <w:rPr>
      <w:lang w:val="de-DE" w:eastAsia="de-DE"/>
    </w:rPr>
  </w:style>
  <w:style w:type="paragraph" w:customStyle="1" w:styleId="54D0D4EEA0D846BDBEA3FB22D75FB3E8">
    <w:name w:val="54D0D4EEA0D846BDBEA3FB22D75FB3E8"/>
    <w:rsid w:val="009D31B3"/>
    <w:rPr>
      <w:lang w:val="de-DE" w:eastAsia="de-DE"/>
    </w:rPr>
  </w:style>
  <w:style w:type="paragraph" w:customStyle="1" w:styleId="8D464E27A6F840AC954042F06E43672F">
    <w:name w:val="8D464E27A6F840AC954042F06E43672F"/>
    <w:rsid w:val="009D31B3"/>
    <w:rPr>
      <w:lang w:val="de-DE" w:eastAsia="de-DE"/>
    </w:rPr>
  </w:style>
  <w:style w:type="paragraph" w:customStyle="1" w:styleId="B478F7A5863D41A5AC63C95BEDF4EB03">
    <w:name w:val="B478F7A5863D41A5AC63C95BEDF4EB03"/>
    <w:rsid w:val="009D31B3"/>
    <w:rPr>
      <w:lang w:val="de-DE" w:eastAsia="de-DE"/>
    </w:rPr>
  </w:style>
  <w:style w:type="paragraph" w:customStyle="1" w:styleId="8E81CF9FB7094894AC50E7E31141BECC">
    <w:name w:val="8E81CF9FB7094894AC50E7E31141BECC"/>
    <w:rsid w:val="009D31B3"/>
    <w:rPr>
      <w:lang w:val="de-DE" w:eastAsia="de-DE"/>
    </w:rPr>
  </w:style>
  <w:style w:type="paragraph" w:customStyle="1" w:styleId="CAC48B647259456EB9CA304DAF027C9B">
    <w:name w:val="CAC48B647259456EB9CA304DAF027C9B"/>
    <w:rsid w:val="009D31B3"/>
    <w:rPr>
      <w:lang w:val="de-DE" w:eastAsia="de-DE"/>
    </w:rPr>
  </w:style>
  <w:style w:type="paragraph" w:customStyle="1" w:styleId="249E946E5A7444AEA22CC2282F0A03E6">
    <w:name w:val="249E946E5A7444AEA22CC2282F0A03E6"/>
    <w:rsid w:val="009D31B3"/>
    <w:rPr>
      <w:lang w:val="de-DE" w:eastAsia="de-DE"/>
    </w:rPr>
  </w:style>
  <w:style w:type="paragraph" w:customStyle="1" w:styleId="7FCEA62EF221433E92D35520CF882707">
    <w:name w:val="7FCEA62EF221433E92D35520CF882707"/>
    <w:rsid w:val="009D31B3"/>
    <w:rPr>
      <w:lang w:val="de-DE" w:eastAsia="de-DE"/>
    </w:rPr>
  </w:style>
  <w:style w:type="paragraph" w:customStyle="1" w:styleId="708825288E7640FDB6FCFA2577BFDD9C">
    <w:name w:val="708825288E7640FDB6FCFA2577BFDD9C"/>
    <w:rsid w:val="009D31B3"/>
    <w:rPr>
      <w:lang w:val="de-DE" w:eastAsia="de-DE"/>
    </w:rPr>
  </w:style>
  <w:style w:type="paragraph" w:customStyle="1" w:styleId="05AE2A46F5AC4FB78784ADD238CB6D67">
    <w:name w:val="05AE2A46F5AC4FB78784ADD238CB6D67"/>
    <w:rsid w:val="009D31B3"/>
    <w:rPr>
      <w:lang w:val="de-DE" w:eastAsia="de-DE"/>
    </w:rPr>
  </w:style>
  <w:style w:type="paragraph" w:customStyle="1" w:styleId="43F3F41E42744E45BBF59BD6F35C665E">
    <w:name w:val="43F3F41E42744E45BBF59BD6F35C665E"/>
    <w:rsid w:val="009D31B3"/>
    <w:rPr>
      <w:lang w:val="de-DE" w:eastAsia="de-DE"/>
    </w:rPr>
  </w:style>
  <w:style w:type="paragraph" w:customStyle="1" w:styleId="C97EC889070B4856AAEC3BE5BCCC8594">
    <w:name w:val="C97EC889070B4856AAEC3BE5BCCC8594"/>
    <w:rsid w:val="009D31B3"/>
    <w:rPr>
      <w:lang w:val="de-DE" w:eastAsia="de-DE"/>
    </w:rPr>
  </w:style>
  <w:style w:type="paragraph" w:customStyle="1" w:styleId="6A2EE7D7EDD248049E5296C89820B1BB">
    <w:name w:val="6A2EE7D7EDD248049E5296C89820B1BB"/>
    <w:rsid w:val="009D31B3"/>
    <w:rPr>
      <w:lang w:val="de-DE" w:eastAsia="de-DE"/>
    </w:rPr>
  </w:style>
  <w:style w:type="paragraph" w:customStyle="1" w:styleId="F62C24B1CFEE4DF186849D253BF62CC1">
    <w:name w:val="F62C24B1CFEE4DF186849D253BF62CC1"/>
    <w:rsid w:val="009D31B3"/>
    <w:rPr>
      <w:lang w:val="de-DE" w:eastAsia="de-DE"/>
    </w:rPr>
  </w:style>
  <w:style w:type="paragraph" w:customStyle="1" w:styleId="0F8C01BCB45C4D4AABC203AFB67C81D4">
    <w:name w:val="0F8C01BCB45C4D4AABC203AFB67C81D4"/>
    <w:rsid w:val="009D31B3"/>
    <w:rPr>
      <w:lang w:val="de-DE" w:eastAsia="de-DE"/>
    </w:rPr>
  </w:style>
  <w:style w:type="paragraph" w:customStyle="1" w:styleId="E4F37DEFB63D4D51B39F28AA825C43DD">
    <w:name w:val="E4F37DEFB63D4D51B39F28AA825C43DD"/>
    <w:rsid w:val="009D31B3"/>
    <w:rPr>
      <w:lang w:val="de-DE" w:eastAsia="de-DE"/>
    </w:rPr>
  </w:style>
  <w:style w:type="paragraph" w:customStyle="1" w:styleId="60025BBC39DC4A15A3C26EE83B1EF00C">
    <w:name w:val="60025BBC39DC4A15A3C26EE83B1EF00C"/>
    <w:rsid w:val="009D31B3"/>
    <w:rPr>
      <w:lang w:val="de-DE" w:eastAsia="de-DE"/>
    </w:rPr>
  </w:style>
  <w:style w:type="paragraph" w:customStyle="1" w:styleId="B56235FEEA544E3182B2081ED53020D1">
    <w:name w:val="B56235FEEA544E3182B2081ED53020D1"/>
    <w:rsid w:val="009D31B3"/>
    <w:rPr>
      <w:lang w:val="de-DE" w:eastAsia="de-DE"/>
    </w:rPr>
  </w:style>
  <w:style w:type="paragraph" w:customStyle="1" w:styleId="E55700C528984FB290B034BEC0B8D60B">
    <w:name w:val="E55700C528984FB290B034BEC0B8D60B"/>
    <w:rsid w:val="009D31B3"/>
    <w:rPr>
      <w:lang w:val="de-DE" w:eastAsia="de-DE"/>
    </w:rPr>
  </w:style>
  <w:style w:type="paragraph" w:customStyle="1" w:styleId="0A0BDBC47B8B440EA7858C8F2CC98DE0">
    <w:name w:val="0A0BDBC47B8B440EA7858C8F2CC98DE0"/>
    <w:rsid w:val="009D31B3"/>
    <w:rPr>
      <w:lang w:val="de-DE" w:eastAsia="de-DE"/>
    </w:rPr>
  </w:style>
  <w:style w:type="paragraph" w:customStyle="1" w:styleId="0DA377DEA1E64623972D024350DE5442">
    <w:name w:val="0DA377DEA1E64623972D024350DE5442"/>
    <w:rsid w:val="009D31B3"/>
    <w:rPr>
      <w:lang w:val="de-DE" w:eastAsia="de-DE"/>
    </w:rPr>
  </w:style>
  <w:style w:type="paragraph" w:customStyle="1" w:styleId="5C4D121D10714B169CBE50A4295E9BF8">
    <w:name w:val="5C4D121D10714B169CBE50A4295E9BF8"/>
    <w:rsid w:val="009D31B3"/>
    <w:rPr>
      <w:lang w:val="de-DE" w:eastAsia="de-DE"/>
    </w:rPr>
  </w:style>
  <w:style w:type="paragraph" w:customStyle="1" w:styleId="2C6EB4635B4F4C01AB82441255FCE327">
    <w:name w:val="2C6EB4635B4F4C01AB82441255FCE327"/>
    <w:rsid w:val="009D31B3"/>
    <w:rPr>
      <w:lang w:val="de-DE" w:eastAsia="de-DE"/>
    </w:rPr>
  </w:style>
  <w:style w:type="paragraph" w:customStyle="1" w:styleId="8E31AA0B361F46E1A0C83D281ED5F509">
    <w:name w:val="8E31AA0B361F46E1A0C83D281ED5F509"/>
    <w:rsid w:val="009D31B3"/>
    <w:rPr>
      <w:lang w:val="de-DE" w:eastAsia="de-DE"/>
    </w:rPr>
  </w:style>
  <w:style w:type="paragraph" w:customStyle="1" w:styleId="0D73951980544C5092F179870ED12A7B">
    <w:name w:val="0D73951980544C5092F179870ED12A7B"/>
    <w:rsid w:val="009D31B3"/>
    <w:rPr>
      <w:lang w:val="de-DE" w:eastAsia="de-DE"/>
    </w:rPr>
  </w:style>
  <w:style w:type="paragraph" w:customStyle="1" w:styleId="CA0CCD543E894AD5BCB03EDD1ECE5A8B">
    <w:name w:val="CA0CCD543E894AD5BCB03EDD1ECE5A8B"/>
    <w:rsid w:val="009D31B3"/>
    <w:rPr>
      <w:lang w:val="de-DE" w:eastAsia="de-DE"/>
    </w:rPr>
  </w:style>
  <w:style w:type="paragraph" w:customStyle="1" w:styleId="C6E00AD804ED4334B419DDFB95ECE7AD">
    <w:name w:val="C6E00AD804ED4334B419DDFB95ECE7AD"/>
    <w:rsid w:val="009D31B3"/>
    <w:rPr>
      <w:lang w:val="de-DE" w:eastAsia="de-DE"/>
    </w:rPr>
  </w:style>
  <w:style w:type="paragraph" w:customStyle="1" w:styleId="DD54D6B01B5B4E61AC4EC9B16A57C1C3">
    <w:name w:val="DD54D6B01B5B4E61AC4EC9B16A57C1C3"/>
    <w:rsid w:val="009D31B3"/>
    <w:rPr>
      <w:lang w:val="de-DE" w:eastAsia="de-DE"/>
    </w:rPr>
  </w:style>
  <w:style w:type="paragraph" w:customStyle="1" w:styleId="F4C910481E754F969774790E6A6F6386">
    <w:name w:val="F4C910481E754F969774790E6A6F6386"/>
    <w:rsid w:val="009D31B3"/>
    <w:rPr>
      <w:lang w:val="de-DE" w:eastAsia="de-DE"/>
    </w:rPr>
  </w:style>
  <w:style w:type="paragraph" w:customStyle="1" w:styleId="804BA1702E65490F846BB00699B32CCD">
    <w:name w:val="804BA1702E65490F846BB00699B32CCD"/>
    <w:rsid w:val="009D31B3"/>
    <w:rPr>
      <w:lang w:val="de-DE" w:eastAsia="de-DE"/>
    </w:rPr>
  </w:style>
  <w:style w:type="paragraph" w:customStyle="1" w:styleId="58A75ED5CEE949A98DD6B64BC5CF772D">
    <w:name w:val="58A75ED5CEE949A98DD6B64BC5CF772D"/>
    <w:rsid w:val="009D31B3"/>
    <w:rPr>
      <w:lang w:val="de-DE" w:eastAsia="de-DE"/>
    </w:rPr>
  </w:style>
  <w:style w:type="paragraph" w:customStyle="1" w:styleId="D6EC094FD1A14D2FAE8038CB10009696">
    <w:name w:val="D6EC094FD1A14D2FAE8038CB10009696"/>
    <w:rsid w:val="009D31B3"/>
    <w:rPr>
      <w:lang w:val="de-DE" w:eastAsia="de-DE"/>
    </w:rPr>
  </w:style>
  <w:style w:type="paragraph" w:customStyle="1" w:styleId="DB0522D7B3BE42CA81AB5D1F339DBC65">
    <w:name w:val="DB0522D7B3BE42CA81AB5D1F339DBC65"/>
    <w:rsid w:val="009D31B3"/>
    <w:rPr>
      <w:lang w:val="de-DE" w:eastAsia="de-DE"/>
    </w:rPr>
  </w:style>
  <w:style w:type="paragraph" w:customStyle="1" w:styleId="F5FBD137370E460EA6742B4F30BC3BA1">
    <w:name w:val="F5FBD137370E460EA6742B4F30BC3BA1"/>
    <w:rsid w:val="009D31B3"/>
    <w:rPr>
      <w:lang w:val="de-DE" w:eastAsia="de-DE"/>
    </w:rPr>
  </w:style>
  <w:style w:type="paragraph" w:customStyle="1" w:styleId="D37DA1F35CA8443393E2F73D1FC1997B">
    <w:name w:val="D37DA1F35CA8443393E2F73D1FC1997B"/>
    <w:rsid w:val="009D31B3"/>
    <w:rPr>
      <w:lang w:val="de-DE" w:eastAsia="de-DE"/>
    </w:rPr>
  </w:style>
  <w:style w:type="paragraph" w:customStyle="1" w:styleId="4981C9BB29F14B13B010DCEC0F4BB033">
    <w:name w:val="4981C9BB29F14B13B010DCEC0F4BB033"/>
    <w:rsid w:val="009D31B3"/>
    <w:rPr>
      <w:lang w:val="de-DE" w:eastAsia="de-DE"/>
    </w:rPr>
  </w:style>
  <w:style w:type="paragraph" w:customStyle="1" w:styleId="36803974859E4B9B9FBBD45E59B43094">
    <w:name w:val="36803974859E4B9B9FBBD45E59B43094"/>
    <w:rsid w:val="009D31B3"/>
    <w:rPr>
      <w:lang w:val="de-DE" w:eastAsia="de-DE"/>
    </w:rPr>
  </w:style>
  <w:style w:type="paragraph" w:customStyle="1" w:styleId="BD953CD4147F4CFCB4E6D2FBDF9790D1">
    <w:name w:val="BD953CD4147F4CFCB4E6D2FBDF9790D1"/>
    <w:rsid w:val="009D31B3"/>
    <w:rPr>
      <w:lang w:val="de-DE" w:eastAsia="de-DE"/>
    </w:rPr>
  </w:style>
  <w:style w:type="paragraph" w:customStyle="1" w:styleId="B038104F3E9D444B9D3287399CC065E4">
    <w:name w:val="B038104F3E9D444B9D3287399CC065E4"/>
    <w:rsid w:val="009D31B3"/>
    <w:rPr>
      <w:lang w:val="de-DE" w:eastAsia="de-DE"/>
    </w:rPr>
  </w:style>
  <w:style w:type="paragraph" w:customStyle="1" w:styleId="220625CC29DE4B729A2F6558E7A84B03">
    <w:name w:val="220625CC29DE4B729A2F6558E7A84B03"/>
    <w:rsid w:val="009D31B3"/>
    <w:rPr>
      <w:lang w:val="de-DE" w:eastAsia="de-DE"/>
    </w:rPr>
  </w:style>
  <w:style w:type="paragraph" w:customStyle="1" w:styleId="0E7C84BD58234239BBAB184FD3193B08">
    <w:name w:val="0E7C84BD58234239BBAB184FD3193B08"/>
    <w:rsid w:val="009D31B3"/>
    <w:rPr>
      <w:lang w:val="de-DE" w:eastAsia="de-DE"/>
    </w:rPr>
  </w:style>
  <w:style w:type="paragraph" w:customStyle="1" w:styleId="50BBE365F55C40518566B62F9215FCAA">
    <w:name w:val="50BBE365F55C40518566B62F9215FCAA"/>
    <w:rsid w:val="009D31B3"/>
    <w:rPr>
      <w:lang w:val="de-DE" w:eastAsia="de-DE"/>
    </w:rPr>
  </w:style>
  <w:style w:type="paragraph" w:customStyle="1" w:styleId="557BBE3633A14CCC8E446B4E0B17A943">
    <w:name w:val="557BBE3633A14CCC8E446B4E0B17A943"/>
    <w:rsid w:val="009D31B3"/>
    <w:rPr>
      <w:lang w:val="de-DE" w:eastAsia="de-DE"/>
    </w:rPr>
  </w:style>
  <w:style w:type="paragraph" w:customStyle="1" w:styleId="159461E890414455A0FA64EE44E0645E">
    <w:name w:val="159461E890414455A0FA64EE44E0645E"/>
    <w:rsid w:val="009D31B3"/>
    <w:rPr>
      <w:lang w:val="de-DE" w:eastAsia="de-DE"/>
    </w:rPr>
  </w:style>
  <w:style w:type="paragraph" w:customStyle="1" w:styleId="C6B5326ED25C46149023B6542C2DA0F9">
    <w:name w:val="C6B5326ED25C46149023B6542C2DA0F9"/>
    <w:rsid w:val="009D31B3"/>
    <w:rPr>
      <w:lang w:val="de-DE" w:eastAsia="de-DE"/>
    </w:rPr>
  </w:style>
  <w:style w:type="paragraph" w:customStyle="1" w:styleId="EBB748256B8B4503BCA08EF94F9F1DD5">
    <w:name w:val="EBB748256B8B4503BCA08EF94F9F1DD5"/>
    <w:rsid w:val="009D31B3"/>
    <w:rPr>
      <w:lang w:val="de-DE" w:eastAsia="de-DE"/>
    </w:rPr>
  </w:style>
  <w:style w:type="paragraph" w:customStyle="1" w:styleId="330620829DE246C7BECC59FF806832CD">
    <w:name w:val="330620829DE246C7BECC59FF806832CD"/>
    <w:rsid w:val="009D31B3"/>
    <w:rPr>
      <w:lang w:val="de-DE" w:eastAsia="de-DE"/>
    </w:rPr>
  </w:style>
  <w:style w:type="paragraph" w:customStyle="1" w:styleId="8AC54D30EB37416C9D47D7044CE4C73D">
    <w:name w:val="8AC54D30EB37416C9D47D7044CE4C73D"/>
    <w:rsid w:val="009D31B3"/>
    <w:rPr>
      <w:lang w:val="de-DE" w:eastAsia="de-DE"/>
    </w:rPr>
  </w:style>
  <w:style w:type="paragraph" w:customStyle="1" w:styleId="C0337A05F7B14C398A9E27617C3949F0">
    <w:name w:val="C0337A05F7B14C398A9E27617C3949F0"/>
    <w:rsid w:val="009D31B3"/>
    <w:rPr>
      <w:lang w:val="de-DE" w:eastAsia="de-DE"/>
    </w:rPr>
  </w:style>
  <w:style w:type="paragraph" w:customStyle="1" w:styleId="4A37C6FB50744141A3599E255CC14F04">
    <w:name w:val="4A37C6FB50744141A3599E255CC14F04"/>
    <w:rsid w:val="009D31B3"/>
    <w:rPr>
      <w:lang w:val="de-DE" w:eastAsia="de-DE"/>
    </w:rPr>
  </w:style>
  <w:style w:type="paragraph" w:customStyle="1" w:styleId="0A83B72B21C8453DAFEF904F61C295F6">
    <w:name w:val="0A83B72B21C8453DAFEF904F61C295F6"/>
    <w:rsid w:val="009D31B3"/>
    <w:rPr>
      <w:lang w:val="de-DE" w:eastAsia="de-DE"/>
    </w:rPr>
  </w:style>
  <w:style w:type="paragraph" w:customStyle="1" w:styleId="E45BC4723BC14547A339A255B137971F">
    <w:name w:val="E45BC4723BC14547A339A255B137971F"/>
    <w:rsid w:val="009D31B3"/>
    <w:rPr>
      <w:lang w:val="de-DE" w:eastAsia="de-DE"/>
    </w:rPr>
  </w:style>
  <w:style w:type="paragraph" w:customStyle="1" w:styleId="FD494279ED9B4C89AAFA83F05A4122E1">
    <w:name w:val="FD494279ED9B4C89AAFA83F05A4122E1"/>
    <w:rsid w:val="009D31B3"/>
    <w:rPr>
      <w:lang w:val="de-DE" w:eastAsia="de-DE"/>
    </w:rPr>
  </w:style>
  <w:style w:type="paragraph" w:customStyle="1" w:styleId="B418F6E305954E618D11243E1D413F8B">
    <w:name w:val="B418F6E305954E618D11243E1D413F8B"/>
    <w:rsid w:val="009D31B3"/>
    <w:rPr>
      <w:lang w:val="de-DE" w:eastAsia="de-DE"/>
    </w:rPr>
  </w:style>
  <w:style w:type="paragraph" w:customStyle="1" w:styleId="3EB4832C6DF54E26B85A24AD28D8E139">
    <w:name w:val="3EB4832C6DF54E26B85A24AD28D8E139"/>
    <w:rsid w:val="009D31B3"/>
    <w:rPr>
      <w:lang w:val="de-DE" w:eastAsia="de-DE"/>
    </w:rPr>
  </w:style>
  <w:style w:type="paragraph" w:customStyle="1" w:styleId="73AF748DF92B4F4C8011B14C6B9BE356">
    <w:name w:val="73AF748DF92B4F4C8011B14C6B9BE356"/>
    <w:rsid w:val="009D31B3"/>
    <w:rPr>
      <w:lang w:val="de-DE" w:eastAsia="de-DE"/>
    </w:rPr>
  </w:style>
  <w:style w:type="paragraph" w:customStyle="1" w:styleId="425F7FC490A5447B83BE0A0E462A7726">
    <w:name w:val="425F7FC490A5447B83BE0A0E462A7726"/>
    <w:rsid w:val="009D31B3"/>
    <w:rPr>
      <w:lang w:val="de-DE" w:eastAsia="de-DE"/>
    </w:rPr>
  </w:style>
  <w:style w:type="paragraph" w:customStyle="1" w:styleId="9615597C286F486CB6037D7E7BB05DEF">
    <w:name w:val="9615597C286F486CB6037D7E7BB05DEF"/>
    <w:rsid w:val="009D31B3"/>
    <w:rPr>
      <w:lang w:val="de-DE" w:eastAsia="de-DE"/>
    </w:rPr>
  </w:style>
  <w:style w:type="paragraph" w:customStyle="1" w:styleId="CD150FD4C97E491082B8ADE758F5DCE3">
    <w:name w:val="CD150FD4C97E491082B8ADE758F5DCE3"/>
    <w:rsid w:val="009D31B3"/>
    <w:rPr>
      <w:lang w:val="de-DE" w:eastAsia="de-DE"/>
    </w:rPr>
  </w:style>
  <w:style w:type="paragraph" w:customStyle="1" w:styleId="3210163D9D624895800EBDCC25DE4AAE">
    <w:name w:val="3210163D9D624895800EBDCC25DE4AAE"/>
    <w:rsid w:val="009D31B3"/>
    <w:rPr>
      <w:lang w:val="de-DE" w:eastAsia="de-DE"/>
    </w:rPr>
  </w:style>
  <w:style w:type="paragraph" w:customStyle="1" w:styleId="A8B9BD6DE1154EC1AC0F8845F864CD08">
    <w:name w:val="A8B9BD6DE1154EC1AC0F8845F864CD08"/>
    <w:rsid w:val="009D31B3"/>
    <w:rPr>
      <w:lang w:val="de-DE" w:eastAsia="de-DE"/>
    </w:rPr>
  </w:style>
  <w:style w:type="paragraph" w:customStyle="1" w:styleId="111EA8B50AB04790B44DFE7E49790DB6">
    <w:name w:val="111EA8B50AB04790B44DFE7E49790DB6"/>
    <w:rsid w:val="009D31B3"/>
    <w:rPr>
      <w:lang w:val="de-DE" w:eastAsia="de-DE"/>
    </w:rPr>
  </w:style>
  <w:style w:type="paragraph" w:customStyle="1" w:styleId="165D0E25902149DB867114EC00F76EBC">
    <w:name w:val="165D0E25902149DB867114EC00F76EBC"/>
    <w:rsid w:val="009D31B3"/>
    <w:rPr>
      <w:lang w:val="de-DE" w:eastAsia="de-DE"/>
    </w:rPr>
  </w:style>
  <w:style w:type="paragraph" w:customStyle="1" w:styleId="61B01885E452493CB991631A7516161C">
    <w:name w:val="61B01885E452493CB991631A7516161C"/>
    <w:rsid w:val="009D31B3"/>
    <w:rPr>
      <w:lang w:val="de-DE" w:eastAsia="de-DE"/>
    </w:rPr>
  </w:style>
  <w:style w:type="paragraph" w:customStyle="1" w:styleId="38EA4E2634AF4360BCCB677EB25B8774">
    <w:name w:val="38EA4E2634AF4360BCCB677EB25B8774"/>
    <w:rsid w:val="009D31B3"/>
    <w:rPr>
      <w:lang w:val="de-DE" w:eastAsia="de-DE"/>
    </w:rPr>
  </w:style>
  <w:style w:type="paragraph" w:customStyle="1" w:styleId="C6A81483DAFC4C85AB0EF28EF72BDE40">
    <w:name w:val="C6A81483DAFC4C85AB0EF28EF72BDE40"/>
    <w:rsid w:val="009D31B3"/>
    <w:rPr>
      <w:lang w:val="de-DE" w:eastAsia="de-DE"/>
    </w:rPr>
  </w:style>
  <w:style w:type="paragraph" w:customStyle="1" w:styleId="2C7BFEC6FD61452297FACB17FFB34794">
    <w:name w:val="2C7BFEC6FD61452297FACB17FFB34794"/>
    <w:rsid w:val="009D31B3"/>
    <w:rPr>
      <w:lang w:val="de-DE" w:eastAsia="de-DE"/>
    </w:rPr>
  </w:style>
  <w:style w:type="paragraph" w:customStyle="1" w:styleId="DF95A9AC483A461D93AB0173882D390A">
    <w:name w:val="DF95A9AC483A461D93AB0173882D390A"/>
    <w:rsid w:val="009D31B3"/>
    <w:rPr>
      <w:lang w:val="de-DE" w:eastAsia="de-DE"/>
    </w:rPr>
  </w:style>
  <w:style w:type="paragraph" w:customStyle="1" w:styleId="152191BAC0A14F50802565A207DA204D">
    <w:name w:val="152191BAC0A14F50802565A207DA204D"/>
    <w:rsid w:val="009D31B3"/>
    <w:rPr>
      <w:lang w:val="de-DE" w:eastAsia="de-DE"/>
    </w:rPr>
  </w:style>
  <w:style w:type="paragraph" w:customStyle="1" w:styleId="E61EE6F92F594E9EBD3967BD8188A908">
    <w:name w:val="E61EE6F92F594E9EBD3967BD8188A908"/>
    <w:rsid w:val="009D31B3"/>
    <w:rPr>
      <w:lang w:val="de-DE" w:eastAsia="de-DE"/>
    </w:rPr>
  </w:style>
  <w:style w:type="paragraph" w:customStyle="1" w:styleId="A282476F1A7949A2A841057FCC08061A">
    <w:name w:val="A282476F1A7949A2A841057FCC08061A"/>
    <w:rsid w:val="009D31B3"/>
    <w:rPr>
      <w:lang w:val="de-DE" w:eastAsia="de-DE"/>
    </w:rPr>
  </w:style>
  <w:style w:type="paragraph" w:customStyle="1" w:styleId="F5035CDA7B744D1B95ECD6E08F014D87">
    <w:name w:val="F5035CDA7B744D1B95ECD6E08F014D87"/>
    <w:rsid w:val="009D31B3"/>
    <w:rPr>
      <w:lang w:val="de-DE" w:eastAsia="de-DE"/>
    </w:rPr>
  </w:style>
  <w:style w:type="paragraph" w:customStyle="1" w:styleId="E73C2761432B48E39BFA80E017200A47">
    <w:name w:val="E73C2761432B48E39BFA80E017200A47"/>
    <w:rsid w:val="009D31B3"/>
    <w:rPr>
      <w:lang w:val="de-DE" w:eastAsia="de-DE"/>
    </w:rPr>
  </w:style>
  <w:style w:type="paragraph" w:customStyle="1" w:styleId="1005A643B8A045E0810A01CE5E18A9A5">
    <w:name w:val="1005A643B8A045E0810A01CE5E18A9A5"/>
    <w:rsid w:val="009D31B3"/>
    <w:rPr>
      <w:lang w:val="de-DE" w:eastAsia="de-DE"/>
    </w:rPr>
  </w:style>
  <w:style w:type="paragraph" w:customStyle="1" w:styleId="4BF023F956E445DA8A9F88E7A31C6DBE">
    <w:name w:val="4BF023F956E445DA8A9F88E7A31C6DBE"/>
    <w:rsid w:val="009D31B3"/>
    <w:rPr>
      <w:lang w:val="de-DE" w:eastAsia="de-DE"/>
    </w:rPr>
  </w:style>
  <w:style w:type="paragraph" w:customStyle="1" w:styleId="B18E2A38477C47E099AC7BAA77A3FEC2">
    <w:name w:val="B18E2A38477C47E099AC7BAA77A3FEC2"/>
    <w:rsid w:val="009D31B3"/>
    <w:rPr>
      <w:lang w:val="de-DE" w:eastAsia="de-DE"/>
    </w:rPr>
  </w:style>
  <w:style w:type="paragraph" w:customStyle="1" w:styleId="E68B9FE5AAA1429F8231778790295B9F">
    <w:name w:val="E68B9FE5AAA1429F8231778790295B9F"/>
    <w:rsid w:val="009D31B3"/>
    <w:rPr>
      <w:lang w:val="de-DE" w:eastAsia="de-DE"/>
    </w:rPr>
  </w:style>
  <w:style w:type="paragraph" w:customStyle="1" w:styleId="1DFBE8A53C0A4A0883A85F7961F2A3B9">
    <w:name w:val="1DFBE8A53C0A4A0883A85F7961F2A3B9"/>
    <w:rsid w:val="009D31B3"/>
    <w:rPr>
      <w:lang w:val="de-DE" w:eastAsia="de-DE"/>
    </w:rPr>
  </w:style>
  <w:style w:type="paragraph" w:customStyle="1" w:styleId="B2CC035E17914563BB15945FF3241A2C">
    <w:name w:val="B2CC035E17914563BB15945FF3241A2C"/>
    <w:rsid w:val="009D31B3"/>
    <w:rPr>
      <w:lang w:val="de-DE" w:eastAsia="de-DE"/>
    </w:rPr>
  </w:style>
  <w:style w:type="paragraph" w:customStyle="1" w:styleId="05CDC3DBB288438A978E797CA89074D0">
    <w:name w:val="05CDC3DBB288438A978E797CA89074D0"/>
    <w:rsid w:val="009D31B3"/>
    <w:rPr>
      <w:lang w:val="de-DE" w:eastAsia="de-DE"/>
    </w:rPr>
  </w:style>
  <w:style w:type="paragraph" w:customStyle="1" w:styleId="7991AA238F804DE190BB91C2D516368A">
    <w:name w:val="7991AA238F804DE190BB91C2D516368A"/>
    <w:rsid w:val="009D31B3"/>
    <w:rPr>
      <w:lang w:val="de-DE" w:eastAsia="de-DE"/>
    </w:rPr>
  </w:style>
  <w:style w:type="paragraph" w:customStyle="1" w:styleId="AC6D2947569E4E8CB994CB9B7DEEE546">
    <w:name w:val="AC6D2947569E4E8CB994CB9B7DEEE546"/>
    <w:rsid w:val="009D31B3"/>
    <w:rPr>
      <w:lang w:val="de-DE" w:eastAsia="de-DE"/>
    </w:rPr>
  </w:style>
  <w:style w:type="paragraph" w:customStyle="1" w:styleId="FF10A2D5DFF846B4A59ED854623D6664">
    <w:name w:val="FF10A2D5DFF846B4A59ED854623D6664"/>
    <w:rsid w:val="009D31B3"/>
    <w:rPr>
      <w:lang w:val="de-DE" w:eastAsia="de-DE"/>
    </w:rPr>
  </w:style>
  <w:style w:type="paragraph" w:customStyle="1" w:styleId="C313EEE6C19B422690E975B5B4DFA95D">
    <w:name w:val="C313EEE6C19B422690E975B5B4DFA95D"/>
    <w:rsid w:val="009D31B3"/>
    <w:rPr>
      <w:lang w:val="de-DE" w:eastAsia="de-DE"/>
    </w:rPr>
  </w:style>
  <w:style w:type="paragraph" w:customStyle="1" w:styleId="9C91083D1CA046259887E4E4FA75BDE3">
    <w:name w:val="9C91083D1CA046259887E4E4FA75BDE3"/>
    <w:rsid w:val="009D31B3"/>
    <w:rPr>
      <w:lang w:val="de-DE" w:eastAsia="de-DE"/>
    </w:rPr>
  </w:style>
  <w:style w:type="paragraph" w:customStyle="1" w:styleId="9D809F2921834EFCA6B44A80425CF10E">
    <w:name w:val="9D809F2921834EFCA6B44A80425CF10E"/>
    <w:rsid w:val="009D31B3"/>
    <w:rPr>
      <w:lang w:val="de-DE" w:eastAsia="de-DE"/>
    </w:rPr>
  </w:style>
  <w:style w:type="paragraph" w:customStyle="1" w:styleId="B56DCBA68C954CAC880CFAF6241C33DD">
    <w:name w:val="B56DCBA68C954CAC880CFAF6241C33DD"/>
    <w:rsid w:val="009D31B3"/>
    <w:rPr>
      <w:lang w:val="de-DE" w:eastAsia="de-DE"/>
    </w:rPr>
  </w:style>
  <w:style w:type="paragraph" w:customStyle="1" w:styleId="C4CFB3F16C014A1A97A64AFE7A2D3AD4">
    <w:name w:val="C4CFB3F16C014A1A97A64AFE7A2D3AD4"/>
    <w:rsid w:val="009D31B3"/>
    <w:rPr>
      <w:lang w:val="de-DE" w:eastAsia="de-DE"/>
    </w:rPr>
  </w:style>
  <w:style w:type="paragraph" w:customStyle="1" w:styleId="175C2F183F784E1EA26FE9BDF9BE545C">
    <w:name w:val="175C2F183F784E1EA26FE9BDF9BE545C"/>
    <w:rsid w:val="009D31B3"/>
    <w:rPr>
      <w:lang w:val="de-DE" w:eastAsia="de-DE"/>
    </w:rPr>
  </w:style>
  <w:style w:type="paragraph" w:customStyle="1" w:styleId="C52EAF330F864915A4941248F0A38E69">
    <w:name w:val="C52EAF330F864915A4941248F0A38E69"/>
    <w:rsid w:val="009D31B3"/>
    <w:rPr>
      <w:lang w:val="de-DE" w:eastAsia="de-DE"/>
    </w:rPr>
  </w:style>
  <w:style w:type="paragraph" w:customStyle="1" w:styleId="BECE7951F07F482393F07226A03C8E1C">
    <w:name w:val="BECE7951F07F482393F07226A03C8E1C"/>
    <w:rsid w:val="009D31B3"/>
    <w:rPr>
      <w:lang w:val="de-DE" w:eastAsia="de-DE"/>
    </w:rPr>
  </w:style>
  <w:style w:type="paragraph" w:customStyle="1" w:styleId="F4A17165B44D492784EAFFE8461EA24B">
    <w:name w:val="F4A17165B44D492784EAFFE8461EA24B"/>
    <w:rsid w:val="009D31B3"/>
    <w:rPr>
      <w:lang w:val="de-DE" w:eastAsia="de-DE"/>
    </w:rPr>
  </w:style>
  <w:style w:type="paragraph" w:customStyle="1" w:styleId="262716D2583D40CD94356C7B73BEFB45">
    <w:name w:val="262716D2583D40CD94356C7B73BEFB45"/>
    <w:rsid w:val="009D31B3"/>
    <w:rPr>
      <w:lang w:val="de-DE" w:eastAsia="de-DE"/>
    </w:rPr>
  </w:style>
  <w:style w:type="paragraph" w:customStyle="1" w:styleId="6D071929B4384BCCB97539B8349EA144">
    <w:name w:val="6D071929B4384BCCB97539B8349EA144"/>
    <w:rsid w:val="009D31B3"/>
    <w:rPr>
      <w:lang w:val="de-DE" w:eastAsia="de-DE"/>
    </w:rPr>
  </w:style>
  <w:style w:type="paragraph" w:customStyle="1" w:styleId="DC20E2FBC9A7462D812606A96BD45CE6">
    <w:name w:val="DC20E2FBC9A7462D812606A96BD45CE6"/>
    <w:rsid w:val="009D31B3"/>
    <w:rPr>
      <w:lang w:val="de-DE" w:eastAsia="de-DE"/>
    </w:rPr>
  </w:style>
  <w:style w:type="paragraph" w:customStyle="1" w:styleId="5BC28F05701C49DEBF7F9EBC181197BA">
    <w:name w:val="5BC28F05701C49DEBF7F9EBC181197BA"/>
    <w:rsid w:val="009D31B3"/>
    <w:rPr>
      <w:lang w:val="de-DE" w:eastAsia="de-DE"/>
    </w:rPr>
  </w:style>
  <w:style w:type="paragraph" w:customStyle="1" w:styleId="953DBC4ACB5A4A119314B562423DAC62">
    <w:name w:val="953DBC4ACB5A4A119314B562423DAC62"/>
    <w:rsid w:val="009D31B3"/>
    <w:rPr>
      <w:lang w:val="de-DE" w:eastAsia="de-DE"/>
    </w:rPr>
  </w:style>
  <w:style w:type="paragraph" w:customStyle="1" w:styleId="620AFEB403DB4E2D9F95EFE684491642">
    <w:name w:val="620AFEB403DB4E2D9F95EFE684491642"/>
    <w:rsid w:val="009D31B3"/>
    <w:rPr>
      <w:lang w:val="de-DE" w:eastAsia="de-DE"/>
    </w:rPr>
  </w:style>
  <w:style w:type="paragraph" w:customStyle="1" w:styleId="5065EA2A676D4BD6A9E8B7D3AAD0F547">
    <w:name w:val="5065EA2A676D4BD6A9E8B7D3AAD0F547"/>
    <w:rsid w:val="009D31B3"/>
    <w:rPr>
      <w:lang w:val="de-DE" w:eastAsia="de-DE"/>
    </w:rPr>
  </w:style>
  <w:style w:type="paragraph" w:customStyle="1" w:styleId="48C64F01411741E199F619F38F0D763C">
    <w:name w:val="48C64F01411741E199F619F38F0D763C"/>
    <w:rsid w:val="009D31B3"/>
    <w:rPr>
      <w:lang w:val="de-DE" w:eastAsia="de-DE"/>
    </w:rPr>
  </w:style>
  <w:style w:type="paragraph" w:customStyle="1" w:styleId="34900B57CE61429492733009408E6092">
    <w:name w:val="34900B57CE61429492733009408E6092"/>
    <w:rsid w:val="009D31B3"/>
    <w:rPr>
      <w:lang w:val="de-DE" w:eastAsia="de-DE"/>
    </w:rPr>
  </w:style>
  <w:style w:type="paragraph" w:customStyle="1" w:styleId="656B7841E73442279E5B3C47595FB2BF">
    <w:name w:val="656B7841E73442279E5B3C47595FB2BF"/>
    <w:rsid w:val="009D31B3"/>
    <w:rPr>
      <w:lang w:val="de-DE" w:eastAsia="de-DE"/>
    </w:rPr>
  </w:style>
  <w:style w:type="paragraph" w:customStyle="1" w:styleId="54B7926817A44E60817422F3F0235544">
    <w:name w:val="54B7926817A44E60817422F3F0235544"/>
    <w:rsid w:val="009D31B3"/>
    <w:rPr>
      <w:lang w:val="de-DE" w:eastAsia="de-DE"/>
    </w:rPr>
  </w:style>
  <w:style w:type="paragraph" w:customStyle="1" w:styleId="2AB55BE8842D4FA78DE50D06E55287D9">
    <w:name w:val="2AB55BE8842D4FA78DE50D06E55287D9"/>
    <w:rsid w:val="009D31B3"/>
    <w:rPr>
      <w:lang w:val="de-DE" w:eastAsia="de-DE"/>
    </w:rPr>
  </w:style>
  <w:style w:type="paragraph" w:customStyle="1" w:styleId="66F3E79A351A4A85B6FD2686319D100D">
    <w:name w:val="66F3E79A351A4A85B6FD2686319D100D"/>
    <w:rsid w:val="009D31B3"/>
    <w:rPr>
      <w:lang w:val="de-DE" w:eastAsia="de-DE"/>
    </w:rPr>
  </w:style>
  <w:style w:type="paragraph" w:customStyle="1" w:styleId="B5E2855F001B4C62A3F7D03C42DFC455">
    <w:name w:val="B5E2855F001B4C62A3F7D03C42DFC455"/>
    <w:rsid w:val="009D31B3"/>
    <w:rPr>
      <w:lang w:val="de-DE" w:eastAsia="de-DE"/>
    </w:rPr>
  </w:style>
  <w:style w:type="paragraph" w:customStyle="1" w:styleId="98B7DFD4B2E24541B5E712BBBA7FF74B">
    <w:name w:val="98B7DFD4B2E24541B5E712BBBA7FF74B"/>
    <w:rsid w:val="009D31B3"/>
    <w:rPr>
      <w:lang w:val="de-DE" w:eastAsia="de-DE"/>
    </w:rPr>
  </w:style>
  <w:style w:type="paragraph" w:customStyle="1" w:styleId="D8B7BC68BDEE4B5CB46FC691A97A8822">
    <w:name w:val="D8B7BC68BDEE4B5CB46FC691A97A8822"/>
    <w:rsid w:val="009D31B3"/>
    <w:rPr>
      <w:lang w:val="de-DE" w:eastAsia="de-DE"/>
    </w:rPr>
  </w:style>
  <w:style w:type="paragraph" w:customStyle="1" w:styleId="37D6B89CF7004894A67F8A638BD439DA">
    <w:name w:val="37D6B89CF7004894A67F8A638BD439DA"/>
    <w:rsid w:val="009D31B3"/>
    <w:rPr>
      <w:lang w:val="de-DE" w:eastAsia="de-DE"/>
    </w:rPr>
  </w:style>
  <w:style w:type="paragraph" w:customStyle="1" w:styleId="C4AA8CB8788E4064B7A9FCC9DF8A25B7">
    <w:name w:val="C4AA8CB8788E4064B7A9FCC9DF8A25B7"/>
    <w:rsid w:val="009D31B3"/>
    <w:rPr>
      <w:lang w:val="de-DE" w:eastAsia="de-DE"/>
    </w:rPr>
  </w:style>
  <w:style w:type="paragraph" w:customStyle="1" w:styleId="010E3C12919A4352B76277FFB3AF3475">
    <w:name w:val="010E3C12919A4352B76277FFB3AF3475"/>
    <w:rsid w:val="009D31B3"/>
    <w:rPr>
      <w:lang w:val="de-DE" w:eastAsia="de-DE"/>
    </w:rPr>
  </w:style>
  <w:style w:type="paragraph" w:customStyle="1" w:styleId="3D82F4A9808C4C85A76547FF4DCBFB74">
    <w:name w:val="3D82F4A9808C4C85A76547FF4DCBFB74"/>
    <w:rsid w:val="009D31B3"/>
    <w:rPr>
      <w:lang w:val="de-DE" w:eastAsia="de-DE"/>
    </w:rPr>
  </w:style>
  <w:style w:type="paragraph" w:customStyle="1" w:styleId="3AFBE4673D5A498197FB8AC7E728FB23">
    <w:name w:val="3AFBE4673D5A498197FB8AC7E728FB23"/>
    <w:rsid w:val="009D31B3"/>
    <w:rPr>
      <w:lang w:val="de-DE" w:eastAsia="de-DE"/>
    </w:rPr>
  </w:style>
  <w:style w:type="paragraph" w:customStyle="1" w:styleId="75F9F81F09C64C29924350B0A8B1A095">
    <w:name w:val="75F9F81F09C64C29924350B0A8B1A095"/>
    <w:rsid w:val="009D31B3"/>
    <w:rPr>
      <w:lang w:val="de-DE" w:eastAsia="de-DE"/>
    </w:rPr>
  </w:style>
  <w:style w:type="paragraph" w:customStyle="1" w:styleId="3667FD85C6974CCAB8F20A8E5BED4B59">
    <w:name w:val="3667FD85C6974CCAB8F20A8E5BED4B59"/>
    <w:rsid w:val="009D31B3"/>
    <w:rPr>
      <w:lang w:val="de-DE" w:eastAsia="de-DE"/>
    </w:rPr>
  </w:style>
  <w:style w:type="paragraph" w:customStyle="1" w:styleId="FD2F5D5598C74E628A3FD71B98EF3068">
    <w:name w:val="FD2F5D5598C74E628A3FD71B98EF3068"/>
    <w:rsid w:val="009D31B3"/>
    <w:rPr>
      <w:lang w:val="de-DE" w:eastAsia="de-DE"/>
    </w:rPr>
  </w:style>
  <w:style w:type="paragraph" w:customStyle="1" w:styleId="77B701BCCDFD437F832ADAFADCD3DE37">
    <w:name w:val="77B701BCCDFD437F832ADAFADCD3DE37"/>
    <w:rsid w:val="009D31B3"/>
    <w:rPr>
      <w:lang w:val="de-DE" w:eastAsia="de-DE"/>
    </w:rPr>
  </w:style>
  <w:style w:type="paragraph" w:customStyle="1" w:styleId="0AED72D3E1E345ACB2D9A2B59665E055">
    <w:name w:val="0AED72D3E1E345ACB2D9A2B59665E055"/>
    <w:rsid w:val="009D31B3"/>
    <w:rPr>
      <w:lang w:val="de-DE" w:eastAsia="de-DE"/>
    </w:rPr>
  </w:style>
  <w:style w:type="paragraph" w:customStyle="1" w:styleId="186F82F056034133A281D0FC735717D0">
    <w:name w:val="186F82F056034133A281D0FC735717D0"/>
    <w:rsid w:val="009D31B3"/>
    <w:rPr>
      <w:lang w:val="de-DE" w:eastAsia="de-DE"/>
    </w:rPr>
  </w:style>
  <w:style w:type="paragraph" w:customStyle="1" w:styleId="458D3F301E514BB983AE7EBEA2633058">
    <w:name w:val="458D3F301E514BB983AE7EBEA2633058"/>
    <w:rsid w:val="009D31B3"/>
    <w:rPr>
      <w:lang w:val="de-DE" w:eastAsia="de-DE"/>
    </w:rPr>
  </w:style>
  <w:style w:type="paragraph" w:customStyle="1" w:styleId="A350670EE75641A4AF4C63A0D829F65E">
    <w:name w:val="A350670EE75641A4AF4C63A0D829F65E"/>
    <w:rsid w:val="009D31B3"/>
    <w:rPr>
      <w:lang w:val="de-DE" w:eastAsia="de-DE"/>
    </w:rPr>
  </w:style>
  <w:style w:type="paragraph" w:customStyle="1" w:styleId="910A00BCD2C94BFEAA69CA219CA48FCC">
    <w:name w:val="910A00BCD2C94BFEAA69CA219CA48FCC"/>
    <w:rsid w:val="009D31B3"/>
    <w:rPr>
      <w:lang w:val="de-DE" w:eastAsia="de-DE"/>
    </w:rPr>
  </w:style>
  <w:style w:type="paragraph" w:customStyle="1" w:styleId="4D9E269FA773498E9F3D3927DA458EE5">
    <w:name w:val="4D9E269FA773498E9F3D3927DA458EE5"/>
    <w:rsid w:val="009D31B3"/>
    <w:rPr>
      <w:lang w:val="de-DE" w:eastAsia="de-DE"/>
    </w:rPr>
  </w:style>
  <w:style w:type="paragraph" w:customStyle="1" w:styleId="2111832C08DA49D18DCCA52BD651C2FA">
    <w:name w:val="2111832C08DA49D18DCCA52BD651C2FA"/>
    <w:rsid w:val="009D31B3"/>
    <w:rPr>
      <w:lang w:val="de-DE" w:eastAsia="de-DE"/>
    </w:rPr>
  </w:style>
  <w:style w:type="paragraph" w:customStyle="1" w:styleId="2330132E16784E62A4D118BF722BE038">
    <w:name w:val="2330132E16784E62A4D118BF722BE038"/>
    <w:rsid w:val="009D31B3"/>
    <w:rPr>
      <w:lang w:val="de-DE" w:eastAsia="de-DE"/>
    </w:rPr>
  </w:style>
  <w:style w:type="paragraph" w:customStyle="1" w:styleId="699EE6531E664786989182FB3DB46F94">
    <w:name w:val="699EE6531E664786989182FB3DB46F94"/>
    <w:rsid w:val="009D31B3"/>
    <w:rPr>
      <w:lang w:val="de-DE" w:eastAsia="de-DE"/>
    </w:rPr>
  </w:style>
  <w:style w:type="paragraph" w:customStyle="1" w:styleId="C38C3110C8454830BEBCB879DDC4434F">
    <w:name w:val="C38C3110C8454830BEBCB879DDC4434F"/>
    <w:rsid w:val="009D31B3"/>
    <w:rPr>
      <w:lang w:val="de-DE" w:eastAsia="de-DE"/>
    </w:rPr>
  </w:style>
  <w:style w:type="paragraph" w:customStyle="1" w:styleId="33B55962CDE347B2A53E7A93186F529E">
    <w:name w:val="33B55962CDE347B2A53E7A93186F529E"/>
    <w:rsid w:val="009D31B3"/>
    <w:rPr>
      <w:lang w:val="de-DE" w:eastAsia="de-DE"/>
    </w:rPr>
  </w:style>
  <w:style w:type="paragraph" w:customStyle="1" w:styleId="5D891E6E9F2E4D96B71E24E39C1A01C7">
    <w:name w:val="5D891E6E9F2E4D96B71E24E39C1A01C7"/>
    <w:rsid w:val="009D31B3"/>
    <w:rPr>
      <w:lang w:val="de-DE" w:eastAsia="de-DE"/>
    </w:rPr>
  </w:style>
  <w:style w:type="paragraph" w:customStyle="1" w:styleId="2A9BBFB246F84046AA48DE8EF39DDC12">
    <w:name w:val="2A9BBFB246F84046AA48DE8EF39DDC12"/>
    <w:rsid w:val="009D31B3"/>
    <w:rPr>
      <w:lang w:val="de-DE" w:eastAsia="de-DE"/>
    </w:rPr>
  </w:style>
  <w:style w:type="paragraph" w:customStyle="1" w:styleId="58A5D677220F4DDFB89B33EB693DA3F0">
    <w:name w:val="58A5D677220F4DDFB89B33EB693DA3F0"/>
    <w:rsid w:val="009D31B3"/>
    <w:rPr>
      <w:lang w:val="de-DE" w:eastAsia="de-DE"/>
    </w:rPr>
  </w:style>
  <w:style w:type="paragraph" w:customStyle="1" w:styleId="0846B92581F5476281A14A9A9968E1D5">
    <w:name w:val="0846B92581F5476281A14A9A9968E1D5"/>
    <w:rsid w:val="009D31B3"/>
    <w:rPr>
      <w:lang w:val="de-DE" w:eastAsia="de-DE"/>
    </w:rPr>
  </w:style>
  <w:style w:type="paragraph" w:customStyle="1" w:styleId="8B741A16CDA9457DB5EFFC0E7FE3A295">
    <w:name w:val="8B741A16CDA9457DB5EFFC0E7FE3A295"/>
    <w:rsid w:val="009D31B3"/>
    <w:rPr>
      <w:lang w:val="de-DE" w:eastAsia="de-DE"/>
    </w:rPr>
  </w:style>
  <w:style w:type="paragraph" w:customStyle="1" w:styleId="4126B138CC2F4B9788EB86598855DBDD">
    <w:name w:val="4126B138CC2F4B9788EB86598855DBDD"/>
    <w:rsid w:val="009D31B3"/>
    <w:rPr>
      <w:lang w:val="de-DE" w:eastAsia="de-DE"/>
    </w:rPr>
  </w:style>
  <w:style w:type="paragraph" w:customStyle="1" w:styleId="129C9EC0F4FE4011AB8EEEE089D5FC5A">
    <w:name w:val="129C9EC0F4FE4011AB8EEEE089D5FC5A"/>
    <w:rsid w:val="009D31B3"/>
    <w:rPr>
      <w:lang w:val="de-DE" w:eastAsia="de-DE"/>
    </w:rPr>
  </w:style>
  <w:style w:type="paragraph" w:customStyle="1" w:styleId="C757139A00E94888A2E479F5B8A4A16F">
    <w:name w:val="C757139A00E94888A2E479F5B8A4A16F"/>
    <w:rsid w:val="009D31B3"/>
    <w:rPr>
      <w:lang w:val="de-DE" w:eastAsia="de-DE"/>
    </w:rPr>
  </w:style>
  <w:style w:type="paragraph" w:customStyle="1" w:styleId="4A7A686284B44CE58D3B0CE77B60D01C">
    <w:name w:val="4A7A686284B44CE58D3B0CE77B60D01C"/>
    <w:rsid w:val="009D31B3"/>
    <w:rPr>
      <w:lang w:val="de-DE" w:eastAsia="de-DE"/>
    </w:rPr>
  </w:style>
  <w:style w:type="paragraph" w:customStyle="1" w:styleId="555B5A30FAC6418DBC896FE948EC219F">
    <w:name w:val="555B5A30FAC6418DBC896FE948EC219F"/>
    <w:rsid w:val="009D31B3"/>
    <w:rPr>
      <w:lang w:val="de-DE" w:eastAsia="de-DE"/>
    </w:rPr>
  </w:style>
  <w:style w:type="paragraph" w:customStyle="1" w:styleId="19D0842665CE49B0BEAE4CE0F8D00177">
    <w:name w:val="19D0842665CE49B0BEAE4CE0F8D00177"/>
    <w:rsid w:val="009D31B3"/>
    <w:rPr>
      <w:lang w:val="de-DE" w:eastAsia="de-DE"/>
    </w:rPr>
  </w:style>
  <w:style w:type="paragraph" w:customStyle="1" w:styleId="1DC4FA3AF0AA479387D3AA0A18215846">
    <w:name w:val="1DC4FA3AF0AA479387D3AA0A18215846"/>
    <w:rsid w:val="009D31B3"/>
    <w:rPr>
      <w:lang w:val="de-DE" w:eastAsia="de-DE"/>
    </w:rPr>
  </w:style>
  <w:style w:type="paragraph" w:customStyle="1" w:styleId="FCAB21ED9CCE432092536D36DDB7EB02">
    <w:name w:val="FCAB21ED9CCE432092536D36DDB7EB02"/>
    <w:rsid w:val="009D31B3"/>
    <w:rPr>
      <w:lang w:val="de-DE" w:eastAsia="de-DE"/>
    </w:rPr>
  </w:style>
  <w:style w:type="paragraph" w:customStyle="1" w:styleId="18D7FFCABAC240A0BD8F2C37FB938EB8">
    <w:name w:val="18D7FFCABAC240A0BD8F2C37FB938EB8"/>
    <w:rsid w:val="009D31B3"/>
    <w:rPr>
      <w:lang w:val="de-DE" w:eastAsia="de-DE"/>
    </w:rPr>
  </w:style>
  <w:style w:type="paragraph" w:customStyle="1" w:styleId="5B2FE0C9E3A94309946C5371108F72E4">
    <w:name w:val="5B2FE0C9E3A94309946C5371108F72E4"/>
    <w:rsid w:val="009D31B3"/>
    <w:rPr>
      <w:lang w:val="de-DE" w:eastAsia="de-DE"/>
    </w:rPr>
  </w:style>
  <w:style w:type="paragraph" w:customStyle="1" w:styleId="88C11E71186A49C2AC6C7AD0E666986D">
    <w:name w:val="88C11E71186A49C2AC6C7AD0E666986D"/>
    <w:rsid w:val="009D31B3"/>
    <w:rPr>
      <w:lang w:val="de-DE" w:eastAsia="de-DE"/>
    </w:rPr>
  </w:style>
  <w:style w:type="paragraph" w:customStyle="1" w:styleId="006EFA03C9164769AE0C0C928D61B00F">
    <w:name w:val="006EFA03C9164769AE0C0C928D61B00F"/>
    <w:rsid w:val="009D31B3"/>
    <w:rPr>
      <w:lang w:val="de-DE" w:eastAsia="de-DE"/>
    </w:rPr>
  </w:style>
  <w:style w:type="paragraph" w:customStyle="1" w:styleId="4F60C87B9FE24E9B998C45BF2DF8A280">
    <w:name w:val="4F60C87B9FE24E9B998C45BF2DF8A280"/>
    <w:rsid w:val="009D31B3"/>
    <w:rPr>
      <w:lang w:val="de-DE" w:eastAsia="de-DE"/>
    </w:rPr>
  </w:style>
  <w:style w:type="paragraph" w:customStyle="1" w:styleId="0AE1B0592C4D49758FC7A86C6E74D698">
    <w:name w:val="0AE1B0592C4D49758FC7A86C6E74D698"/>
    <w:rsid w:val="009D31B3"/>
    <w:rPr>
      <w:lang w:val="de-DE" w:eastAsia="de-DE"/>
    </w:rPr>
  </w:style>
  <w:style w:type="paragraph" w:customStyle="1" w:styleId="A7EC2B9082394417995FC481346B4036">
    <w:name w:val="A7EC2B9082394417995FC481346B4036"/>
    <w:rsid w:val="009D31B3"/>
    <w:rPr>
      <w:lang w:val="de-DE" w:eastAsia="de-DE"/>
    </w:rPr>
  </w:style>
  <w:style w:type="paragraph" w:customStyle="1" w:styleId="0BB4B55747B34346B1665332ED1E8B98">
    <w:name w:val="0BB4B55747B34346B1665332ED1E8B98"/>
    <w:rsid w:val="009D31B3"/>
    <w:rPr>
      <w:lang w:val="de-DE" w:eastAsia="de-DE"/>
    </w:rPr>
  </w:style>
  <w:style w:type="paragraph" w:customStyle="1" w:styleId="B0C43349E5D443BEBA3C5188AFE9AFEA">
    <w:name w:val="B0C43349E5D443BEBA3C5188AFE9AFEA"/>
    <w:rsid w:val="009D31B3"/>
    <w:rPr>
      <w:lang w:val="de-DE" w:eastAsia="de-DE"/>
    </w:rPr>
  </w:style>
  <w:style w:type="paragraph" w:customStyle="1" w:styleId="DF8CB5045CB143AEA40A12670EE90F4B">
    <w:name w:val="DF8CB5045CB143AEA40A12670EE90F4B"/>
    <w:rsid w:val="009D31B3"/>
    <w:rPr>
      <w:lang w:val="de-DE" w:eastAsia="de-DE"/>
    </w:rPr>
  </w:style>
  <w:style w:type="paragraph" w:customStyle="1" w:styleId="B78AA7C505CA42EE8806E584503E5C62">
    <w:name w:val="B78AA7C505CA42EE8806E584503E5C62"/>
    <w:rsid w:val="009D31B3"/>
    <w:rPr>
      <w:lang w:val="de-DE" w:eastAsia="de-DE"/>
    </w:rPr>
  </w:style>
  <w:style w:type="paragraph" w:customStyle="1" w:styleId="D14B2AA670C94AEFA47FC2064B167579">
    <w:name w:val="D14B2AA670C94AEFA47FC2064B167579"/>
    <w:rsid w:val="009D31B3"/>
    <w:rPr>
      <w:lang w:val="de-DE" w:eastAsia="de-DE"/>
    </w:rPr>
  </w:style>
  <w:style w:type="paragraph" w:customStyle="1" w:styleId="883A588CAF6D45F2BE39D4041EB349EA">
    <w:name w:val="883A588CAF6D45F2BE39D4041EB349EA"/>
    <w:rsid w:val="009D31B3"/>
    <w:rPr>
      <w:lang w:val="de-DE" w:eastAsia="de-DE"/>
    </w:rPr>
  </w:style>
  <w:style w:type="paragraph" w:customStyle="1" w:styleId="B86B219167B84ED6B84BE40B497E84BA">
    <w:name w:val="B86B219167B84ED6B84BE40B497E84BA"/>
    <w:rsid w:val="009D31B3"/>
    <w:rPr>
      <w:lang w:val="de-DE" w:eastAsia="de-DE"/>
    </w:rPr>
  </w:style>
  <w:style w:type="paragraph" w:customStyle="1" w:styleId="752D76E0323D497EBFE5E7A8CE51EDAC">
    <w:name w:val="752D76E0323D497EBFE5E7A8CE51EDAC"/>
    <w:rsid w:val="009D31B3"/>
    <w:rPr>
      <w:lang w:val="de-DE" w:eastAsia="de-DE"/>
    </w:rPr>
  </w:style>
  <w:style w:type="paragraph" w:customStyle="1" w:styleId="56AE7761891945BE9469BC389F2C43F6">
    <w:name w:val="56AE7761891945BE9469BC389F2C43F6"/>
    <w:rsid w:val="009D31B3"/>
    <w:rPr>
      <w:lang w:val="de-DE" w:eastAsia="de-DE"/>
    </w:rPr>
  </w:style>
  <w:style w:type="paragraph" w:customStyle="1" w:styleId="AAB18A7832C5440C89EC71F7990A6A24">
    <w:name w:val="AAB18A7832C5440C89EC71F7990A6A24"/>
    <w:rsid w:val="009D31B3"/>
    <w:rPr>
      <w:lang w:val="de-DE" w:eastAsia="de-DE"/>
    </w:rPr>
  </w:style>
  <w:style w:type="paragraph" w:customStyle="1" w:styleId="2FFE6583000E4A4B9C3EDCEAE40ECF88">
    <w:name w:val="2FFE6583000E4A4B9C3EDCEAE40ECF88"/>
    <w:rsid w:val="009D31B3"/>
    <w:rPr>
      <w:lang w:val="de-DE" w:eastAsia="de-DE"/>
    </w:rPr>
  </w:style>
  <w:style w:type="paragraph" w:customStyle="1" w:styleId="B30553F633FC453994084AEFD3F9195D">
    <w:name w:val="B30553F633FC453994084AEFD3F9195D"/>
    <w:rsid w:val="009D31B3"/>
    <w:rPr>
      <w:lang w:val="de-DE" w:eastAsia="de-DE"/>
    </w:rPr>
  </w:style>
  <w:style w:type="paragraph" w:customStyle="1" w:styleId="ED14929462BC4D7C8691F029A2D203FB">
    <w:name w:val="ED14929462BC4D7C8691F029A2D203FB"/>
    <w:rsid w:val="009D31B3"/>
    <w:rPr>
      <w:lang w:val="de-DE" w:eastAsia="de-DE"/>
    </w:rPr>
  </w:style>
  <w:style w:type="paragraph" w:customStyle="1" w:styleId="C15F4CDCD3D44C61AB858B3DF0B82F6F">
    <w:name w:val="C15F4CDCD3D44C61AB858B3DF0B82F6F"/>
    <w:rsid w:val="009D31B3"/>
    <w:rPr>
      <w:lang w:val="de-DE" w:eastAsia="de-DE"/>
    </w:rPr>
  </w:style>
  <w:style w:type="paragraph" w:customStyle="1" w:styleId="48056D658A1743FA94AC14C2635C490D">
    <w:name w:val="48056D658A1743FA94AC14C2635C490D"/>
    <w:rsid w:val="009D31B3"/>
    <w:rPr>
      <w:lang w:val="de-DE" w:eastAsia="de-DE"/>
    </w:rPr>
  </w:style>
  <w:style w:type="paragraph" w:customStyle="1" w:styleId="1E98B19F40904F5EB443492093B9515A">
    <w:name w:val="1E98B19F40904F5EB443492093B9515A"/>
    <w:rsid w:val="009D31B3"/>
    <w:rPr>
      <w:lang w:val="de-DE" w:eastAsia="de-DE"/>
    </w:rPr>
  </w:style>
  <w:style w:type="paragraph" w:customStyle="1" w:styleId="B04E6CBED94649BAA3210C7479B4CEB7">
    <w:name w:val="B04E6CBED94649BAA3210C7479B4CEB7"/>
    <w:rsid w:val="009D31B3"/>
    <w:rPr>
      <w:lang w:val="de-DE" w:eastAsia="de-DE"/>
    </w:rPr>
  </w:style>
  <w:style w:type="paragraph" w:customStyle="1" w:styleId="9B75AEA0FA294B29BB856227AB9D6402">
    <w:name w:val="9B75AEA0FA294B29BB856227AB9D6402"/>
    <w:rsid w:val="009D31B3"/>
    <w:rPr>
      <w:lang w:val="de-DE" w:eastAsia="de-DE"/>
    </w:rPr>
  </w:style>
  <w:style w:type="paragraph" w:customStyle="1" w:styleId="E6615BC65D6A441F86F9963CDC48B958">
    <w:name w:val="E6615BC65D6A441F86F9963CDC48B958"/>
    <w:rsid w:val="009D31B3"/>
    <w:rPr>
      <w:lang w:val="de-DE" w:eastAsia="de-DE"/>
    </w:rPr>
  </w:style>
  <w:style w:type="paragraph" w:customStyle="1" w:styleId="564319B884F942D2AF229B534CD5127E">
    <w:name w:val="564319B884F942D2AF229B534CD5127E"/>
    <w:rsid w:val="009D31B3"/>
    <w:rPr>
      <w:lang w:val="de-DE" w:eastAsia="de-DE"/>
    </w:rPr>
  </w:style>
  <w:style w:type="paragraph" w:customStyle="1" w:styleId="6E61BB42760146128AC5E7F5936570D7">
    <w:name w:val="6E61BB42760146128AC5E7F5936570D7"/>
    <w:rsid w:val="009D31B3"/>
    <w:rPr>
      <w:lang w:val="de-DE" w:eastAsia="de-DE"/>
    </w:rPr>
  </w:style>
  <w:style w:type="paragraph" w:customStyle="1" w:styleId="B6C108CF92D346C5BA0FC59F05FA5C81">
    <w:name w:val="B6C108CF92D346C5BA0FC59F05FA5C81"/>
    <w:rsid w:val="009D31B3"/>
    <w:rPr>
      <w:lang w:val="de-DE" w:eastAsia="de-DE"/>
    </w:rPr>
  </w:style>
  <w:style w:type="paragraph" w:customStyle="1" w:styleId="BB72E839F0F14E248564A425AE25AF2D">
    <w:name w:val="BB72E839F0F14E248564A425AE25AF2D"/>
    <w:rsid w:val="009D31B3"/>
    <w:rPr>
      <w:lang w:val="de-DE" w:eastAsia="de-DE"/>
    </w:rPr>
  </w:style>
  <w:style w:type="paragraph" w:customStyle="1" w:styleId="9271B23033094AFF80C310247408242D">
    <w:name w:val="9271B23033094AFF80C310247408242D"/>
    <w:rsid w:val="009D31B3"/>
    <w:rPr>
      <w:lang w:val="de-DE" w:eastAsia="de-DE"/>
    </w:rPr>
  </w:style>
  <w:style w:type="paragraph" w:customStyle="1" w:styleId="755251C1612544A5B37887A8D8EBB55C">
    <w:name w:val="755251C1612544A5B37887A8D8EBB55C"/>
    <w:rsid w:val="009D31B3"/>
    <w:rPr>
      <w:lang w:val="de-DE" w:eastAsia="de-DE"/>
    </w:rPr>
  </w:style>
  <w:style w:type="paragraph" w:customStyle="1" w:styleId="F495A23892334F80A2732607B3D92129">
    <w:name w:val="F495A23892334F80A2732607B3D92129"/>
    <w:rsid w:val="009D31B3"/>
    <w:rPr>
      <w:lang w:val="de-DE" w:eastAsia="de-DE"/>
    </w:rPr>
  </w:style>
  <w:style w:type="paragraph" w:customStyle="1" w:styleId="2096D3AB8A074FF39AE04DD251BC14BD">
    <w:name w:val="2096D3AB8A074FF39AE04DD251BC14BD"/>
    <w:rsid w:val="009D31B3"/>
    <w:rPr>
      <w:lang w:val="de-DE" w:eastAsia="de-DE"/>
    </w:rPr>
  </w:style>
  <w:style w:type="paragraph" w:customStyle="1" w:styleId="76E53379BC374C00A3824DFDBE1921F8">
    <w:name w:val="76E53379BC374C00A3824DFDBE1921F8"/>
    <w:rsid w:val="009D31B3"/>
    <w:rPr>
      <w:lang w:val="de-DE" w:eastAsia="de-DE"/>
    </w:rPr>
  </w:style>
  <w:style w:type="paragraph" w:customStyle="1" w:styleId="027AFAC07B944137A66BB7534F3BFC25">
    <w:name w:val="027AFAC07B944137A66BB7534F3BFC25"/>
    <w:rsid w:val="009D31B3"/>
    <w:rPr>
      <w:lang w:val="de-DE" w:eastAsia="de-DE"/>
    </w:rPr>
  </w:style>
  <w:style w:type="paragraph" w:customStyle="1" w:styleId="9DD099A17F5344D9B5F8196CA3EA1533">
    <w:name w:val="9DD099A17F5344D9B5F8196CA3EA1533"/>
    <w:rsid w:val="009D31B3"/>
    <w:rPr>
      <w:lang w:val="de-DE" w:eastAsia="de-DE"/>
    </w:rPr>
  </w:style>
  <w:style w:type="paragraph" w:customStyle="1" w:styleId="EC3D08224C67424DBF7863441689255F">
    <w:name w:val="EC3D08224C67424DBF7863441689255F"/>
    <w:rsid w:val="009D31B3"/>
    <w:rPr>
      <w:lang w:val="de-DE" w:eastAsia="de-DE"/>
    </w:rPr>
  </w:style>
  <w:style w:type="paragraph" w:customStyle="1" w:styleId="AD0AC861E59E458AA6B896AC16260B8C">
    <w:name w:val="AD0AC861E59E458AA6B896AC16260B8C"/>
    <w:rsid w:val="009D31B3"/>
    <w:rPr>
      <w:lang w:val="de-DE" w:eastAsia="de-DE"/>
    </w:rPr>
  </w:style>
  <w:style w:type="paragraph" w:customStyle="1" w:styleId="6E0765310B3A46FFAC159150F04B22B9">
    <w:name w:val="6E0765310B3A46FFAC159150F04B22B9"/>
    <w:rsid w:val="009D31B3"/>
    <w:rPr>
      <w:lang w:val="de-DE" w:eastAsia="de-DE"/>
    </w:rPr>
  </w:style>
  <w:style w:type="paragraph" w:customStyle="1" w:styleId="5E0433E691D04F2AB285CAF1A0B0ADD3">
    <w:name w:val="5E0433E691D04F2AB285CAF1A0B0ADD3"/>
    <w:rsid w:val="009D31B3"/>
    <w:rPr>
      <w:lang w:val="de-DE" w:eastAsia="de-DE"/>
    </w:rPr>
  </w:style>
  <w:style w:type="paragraph" w:customStyle="1" w:styleId="EB472017A7E245ACB3AC4FABFBD32F6C">
    <w:name w:val="EB472017A7E245ACB3AC4FABFBD32F6C"/>
    <w:rsid w:val="009D31B3"/>
    <w:rPr>
      <w:lang w:val="de-DE" w:eastAsia="de-DE"/>
    </w:rPr>
  </w:style>
  <w:style w:type="paragraph" w:customStyle="1" w:styleId="CDA9CD03C097428F95C9A8AD32DEF46C">
    <w:name w:val="CDA9CD03C097428F95C9A8AD32DEF46C"/>
    <w:rsid w:val="009D31B3"/>
    <w:rPr>
      <w:lang w:val="de-DE" w:eastAsia="de-DE"/>
    </w:rPr>
  </w:style>
  <w:style w:type="paragraph" w:customStyle="1" w:styleId="1669B37F0C0D4A1DAB16E2F63CF01148">
    <w:name w:val="1669B37F0C0D4A1DAB16E2F63CF01148"/>
    <w:rsid w:val="009D31B3"/>
    <w:rPr>
      <w:lang w:val="de-DE" w:eastAsia="de-DE"/>
    </w:rPr>
  </w:style>
  <w:style w:type="paragraph" w:customStyle="1" w:styleId="CFDE9FE7CAA440BB9F700CF72F29A3E4">
    <w:name w:val="CFDE9FE7CAA440BB9F700CF72F29A3E4"/>
    <w:rsid w:val="009D31B3"/>
    <w:rPr>
      <w:lang w:val="de-DE" w:eastAsia="de-DE"/>
    </w:rPr>
  </w:style>
  <w:style w:type="paragraph" w:customStyle="1" w:styleId="B892CFC9E8DF494085E08CF50B1C430A">
    <w:name w:val="B892CFC9E8DF494085E08CF50B1C430A"/>
    <w:rsid w:val="009D31B3"/>
    <w:rPr>
      <w:lang w:val="de-DE" w:eastAsia="de-DE"/>
    </w:rPr>
  </w:style>
  <w:style w:type="paragraph" w:customStyle="1" w:styleId="CBE973F7AFDF4D6BA17C81F815FF8176">
    <w:name w:val="CBE973F7AFDF4D6BA17C81F815FF8176"/>
    <w:rsid w:val="009D31B3"/>
    <w:rPr>
      <w:lang w:val="de-DE" w:eastAsia="de-DE"/>
    </w:rPr>
  </w:style>
  <w:style w:type="paragraph" w:customStyle="1" w:styleId="B51EB1245E214985AA83217C03B131DD">
    <w:name w:val="B51EB1245E214985AA83217C03B131DD"/>
    <w:rsid w:val="009D31B3"/>
    <w:rPr>
      <w:lang w:val="de-DE" w:eastAsia="de-DE"/>
    </w:rPr>
  </w:style>
  <w:style w:type="paragraph" w:customStyle="1" w:styleId="D2ECCCB71C394C1DBF5BE8998DCD7D0E">
    <w:name w:val="D2ECCCB71C394C1DBF5BE8998DCD7D0E"/>
    <w:rsid w:val="009D31B3"/>
    <w:rPr>
      <w:lang w:val="de-DE" w:eastAsia="de-DE"/>
    </w:rPr>
  </w:style>
  <w:style w:type="paragraph" w:customStyle="1" w:styleId="8CA153D1639347F88464D2CBC89ACD6C">
    <w:name w:val="8CA153D1639347F88464D2CBC89ACD6C"/>
    <w:rsid w:val="009D31B3"/>
    <w:rPr>
      <w:lang w:val="de-DE" w:eastAsia="de-DE"/>
    </w:rPr>
  </w:style>
  <w:style w:type="paragraph" w:customStyle="1" w:styleId="34CC2EEB266241E7BC9BEAC92883825D">
    <w:name w:val="34CC2EEB266241E7BC9BEAC92883825D"/>
    <w:rsid w:val="009D31B3"/>
    <w:rPr>
      <w:lang w:val="de-DE" w:eastAsia="de-DE"/>
    </w:rPr>
  </w:style>
  <w:style w:type="paragraph" w:customStyle="1" w:styleId="11DD627FD7E247E0A972450E53821E5A">
    <w:name w:val="11DD627FD7E247E0A972450E53821E5A"/>
    <w:rsid w:val="009D31B3"/>
    <w:rPr>
      <w:lang w:val="de-DE" w:eastAsia="de-DE"/>
    </w:rPr>
  </w:style>
  <w:style w:type="paragraph" w:customStyle="1" w:styleId="41A2D7E0C7C8447CB4AD5813035CC7BB">
    <w:name w:val="41A2D7E0C7C8447CB4AD5813035CC7BB"/>
    <w:rsid w:val="009D31B3"/>
    <w:rPr>
      <w:lang w:val="de-DE" w:eastAsia="de-DE"/>
    </w:rPr>
  </w:style>
  <w:style w:type="paragraph" w:customStyle="1" w:styleId="9EF9F704DF034A3096AF30957F8476ED">
    <w:name w:val="9EF9F704DF034A3096AF30957F8476ED"/>
    <w:rsid w:val="009D31B3"/>
    <w:rPr>
      <w:lang w:val="de-DE" w:eastAsia="de-DE"/>
    </w:rPr>
  </w:style>
  <w:style w:type="paragraph" w:customStyle="1" w:styleId="E1BDE75FB4594EBC83F9A4F2884A52B9">
    <w:name w:val="E1BDE75FB4594EBC83F9A4F2884A52B9"/>
    <w:rsid w:val="009D31B3"/>
    <w:rPr>
      <w:lang w:val="de-DE" w:eastAsia="de-DE"/>
    </w:rPr>
  </w:style>
  <w:style w:type="paragraph" w:customStyle="1" w:styleId="FF3DB1B011FA4E9AAFD73BB9701600F2">
    <w:name w:val="FF3DB1B011FA4E9AAFD73BB9701600F2"/>
    <w:rsid w:val="009D31B3"/>
    <w:rPr>
      <w:lang w:val="de-DE" w:eastAsia="de-DE"/>
    </w:rPr>
  </w:style>
  <w:style w:type="paragraph" w:customStyle="1" w:styleId="365E8C474C194563824D0609D296F2BC">
    <w:name w:val="365E8C474C194563824D0609D296F2BC"/>
    <w:rsid w:val="009D31B3"/>
    <w:rPr>
      <w:lang w:val="de-DE" w:eastAsia="de-DE"/>
    </w:rPr>
  </w:style>
  <w:style w:type="paragraph" w:customStyle="1" w:styleId="1B18E20F69364C519E0BA39F523F097D">
    <w:name w:val="1B18E20F69364C519E0BA39F523F097D"/>
    <w:rsid w:val="009D31B3"/>
    <w:rPr>
      <w:lang w:val="de-DE" w:eastAsia="de-DE"/>
    </w:rPr>
  </w:style>
  <w:style w:type="paragraph" w:customStyle="1" w:styleId="C9038CE7A6294486B0F4A81613114A05">
    <w:name w:val="C9038CE7A6294486B0F4A81613114A05"/>
    <w:rsid w:val="009D31B3"/>
    <w:rPr>
      <w:lang w:val="de-DE" w:eastAsia="de-DE"/>
    </w:rPr>
  </w:style>
  <w:style w:type="paragraph" w:customStyle="1" w:styleId="337D004819C141A9A614BCD1031FF154">
    <w:name w:val="337D004819C141A9A614BCD1031FF154"/>
    <w:rsid w:val="009D31B3"/>
    <w:rPr>
      <w:lang w:val="de-DE" w:eastAsia="de-DE"/>
    </w:rPr>
  </w:style>
  <w:style w:type="paragraph" w:customStyle="1" w:styleId="D9330F8F91EE4F61A248915D25D3487C">
    <w:name w:val="D9330F8F91EE4F61A248915D25D3487C"/>
    <w:rsid w:val="009D31B3"/>
    <w:rPr>
      <w:lang w:val="de-DE" w:eastAsia="de-DE"/>
    </w:rPr>
  </w:style>
  <w:style w:type="paragraph" w:customStyle="1" w:styleId="6CC73FCADA964F81BF152CDDCED2C67C">
    <w:name w:val="6CC73FCADA964F81BF152CDDCED2C67C"/>
    <w:rsid w:val="009D31B3"/>
    <w:rPr>
      <w:lang w:val="de-DE" w:eastAsia="de-DE"/>
    </w:rPr>
  </w:style>
  <w:style w:type="paragraph" w:customStyle="1" w:styleId="34C4369FFAEA42739D521927EFBDC664">
    <w:name w:val="34C4369FFAEA42739D521927EFBDC664"/>
    <w:rsid w:val="009D31B3"/>
    <w:rPr>
      <w:lang w:val="de-DE" w:eastAsia="de-DE"/>
    </w:rPr>
  </w:style>
  <w:style w:type="paragraph" w:customStyle="1" w:styleId="CB243F9416C94756ACFD2093BB07C8CA">
    <w:name w:val="CB243F9416C94756ACFD2093BB07C8CA"/>
    <w:rsid w:val="009D31B3"/>
    <w:rPr>
      <w:lang w:val="de-DE" w:eastAsia="de-DE"/>
    </w:rPr>
  </w:style>
  <w:style w:type="paragraph" w:customStyle="1" w:styleId="B19A40DBFBF34744B112D9E82779C04F">
    <w:name w:val="B19A40DBFBF34744B112D9E82779C04F"/>
    <w:rsid w:val="009D31B3"/>
    <w:rPr>
      <w:lang w:val="de-DE" w:eastAsia="de-DE"/>
    </w:rPr>
  </w:style>
  <w:style w:type="paragraph" w:customStyle="1" w:styleId="AABCECD8146C45F5AE2D9AA869DC786E">
    <w:name w:val="AABCECD8146C45F5AE2D9AA869DC786E"/>
    <w:rsid w:val="009D31B3"/>
    <w:rPr>
      <w:lang w:val="de-DE" w:eastAsia="de-DE"/>
    </w:rPr>
  </w:style>
  <w:style w:type="paragraph" w:customStyle="1" w:styleId="553EBE16CE29488D99F3C7DF82BCADB4">
    <w:name w:val="553EBE16CE29488D99F3C7DF82BCADB4"/>
    <w:rsid w:val="009D31B3"/>
    <w:rPr>
      <w:lang w:val="de-DE" w:eastAsia="de-DE"/>
    </w:rPr>
  </w:style>
  <w:style w:type="paragraph" w:customStyle="1" w:styleId="7F5ECA2692BD4B77906BB7D72D6F7161">
    <w:name w:val="7F5ECA2692BD4B77906BB7D72D6F7161"/>
    <w:rsid w:val="009D31B3"/>
    <w:rPr>
      <w:lang w:val="de-DE" w:eastAsia="de-DE"/>
    </w:rPr>
  </w:style>
  <w:style w:type="paragraph" w:customStyle="1" w:styleId="FC3E0F00FCD24844AC870822E1D3C522">
    <w:name w:val="FC3E0F00FCD24844AC870822E1D3C522"/>
    <w:rsid w:val="009D31B3"/>
    <w:rPr>
      <w:lang w:val="de-DE" w:eastAsia="de-DE"/>
    </w:rPr>
  </w:style>
  <w:style w:type="paragraph" w:customStyle="1" w:styleId="B891F86350C1432597AD112C715C8551">
    <w:name w:val="B891F86350C1432597AD112C715C8551"/>
    <w:rsid w:val="009D31B3"/>
    <w:rPr>
      <w:lang w:val="de-DE" w:eastAsia="de-DE"/>
    </w:rPr>
  </w:style>
  <w:style w:type="paragraph" w:customStyle="1" w:styleId="0BF56E8580014A4D85AF5D225BA4900A">
    <w:name w:val="0BF56E8580014A4D85AF5D225BA4900A"/>
    <w:rsid w:val="009D31B3"/>
    <w:rPr>
      <w:lang w:val="de-DE" w:eastAsia="de-DE"/>
    </w:rPr>
  </w:style>
  <w:style w:type="paragraph" w:customStyle="1" w:styleId="1D87303E6AF04A6B8A4CF49A62DAFBDB">
    <w:name w:val="1D87303E6AF04A6B8A4CF49A62DAFBDB"/>
    <w:rsid w:val="009D31B3"/>
    <w:rPr>
      <w:lang w:val="de-DE" w:eastAsia="de-DE"/>
    </w:rPr>
  </w:style>
  <w:style w:type="paragraph" w:customStyle="1" w:styleId="5AF3ED2258554DCBBB94D0894DBD6BFF">
    <w:name w:val="5AF3ED2258554DCBBB94D0894DBD6BFF"/>
    <w:rsid w:val="009D31B3"/>
    <w:rPr>
      <w:lang w:val="de-DE" w:eastAsia="de-DE"/>
    </w:rPr>
  </w:style>
  <w:style w:type="paragraph" w:customStyle="1" w:styleId="D2773F5D59BD45A094BAD5AFF34B8118">
    <w:name w:val="D2773F5D59BD45A094BAD5AFF34B8118"/>
    <w:rsid w:val="009D31B3"/>
    <w:rPr>
      <w:lang w:val="de-DE" w:eastAsia="de-DE"/>
    </w:rPr>
  </w:style>
  <w:style w:type="paragraph" w:customStyle="1" w:styleId="9509C7357B504777BC17420335D9EACA">
    <w:name w:val="9509C7357B504777BC17420335D9EACA"/>
    <w:rsid w:val="009D31B3"/>
    <w:rPr>
      <w:lang w:val="de-DE" w:eastAsia="de-DE"/>
    </w:rPr>
  </w:style>
  <w:style w:type="paragraph" w:customStyle="1" w:styleId="1342213CC2184CF8AA370BE0504CA098">
    <w:name w:val="1342213CC2184CF8AA370BE0504CA098"/>
    <w:rsid w:val="009D31B3"/>
    <w:rPr>
      <w:lang w:val="de-DE" w:eastAsia="de-DE"/>
    </w:rPr>
  </w:style>
  <w:style w:type="paragraph" w:customStyle="1" w:styleId="5EA27DB3D1984810A04CA47D2A386841">
    <w:name w:val="5EA27DB3D1984810A04CA47D2A386841"/>
    <w:rsid w:val="009D31B3"/>
    <w:rPr>
      <w:lang w:val="de-DE" w:eastAsia="de-DE"/>
    </w:rPr>
  </w:style>
  <w:style w:type="paragraph" w:customStyle="1" w:styleId="16DB2DD609924DA58DE3A59EABF12B76">
    <w:name w:val="16DB2DD609924DA58DE3A59EABF12B76"/>
    <w:rsid w:val="009D31B3"/>
    <w:rPr>
      <w:lang w:val="de-DE" w:eastAsia="de-DE"/>
    </w:rPr>
  </w:style>
  <w:style w:type="paragraph" w:customStyle="1" w:styleId="A56D16A748D340BDA0C9DF4A93689ACF">
    <w:name w:val="A56D16A748D340BDA0C9DF4A93689ACF"/>
    <w:rsid w:val="009D31B3"/>
    <w:rPr>
      <w:lang w:val="de-DE" w:eastAsia="de-DE"/>
    </w:rPr>
  </w:style>
  <w:style w:type="paragraph" w:customStyle="1" w:styleId="043C4E9113BA44EBAF5D869304456043">
    <w:name w:val="043C4E9113BA44EBAF5D869304456043"/>
    <w:rsid w:val="009D31B3"/>
    <w:rPr>
      <w:lang w:val="de-DE" w:eastAsia="de-DE"/>
    </w:rPr>
  </w:style>
  <w:style w:type="paragraph" w:customStyle="1" w:styleId="8D44D9E33302499ABA16E540B336CB9F">
    <w:name w:val="8D44D9E33302499ABA16E540B336CB9F"/>
    <w:rsid w:val="009D31B3"/>
    <w:rPr>
      <w:lang w:val="de-DE" w:eastAsia="de-DE"/>
    </w:rPr>
  </w:style>
  <w:style w:type="paragraph" w:customStyle="1" w:styleId="07ACF13AF7094B02BA4F328F229155C6">
    <w:name w:val="07ACF13AF7094B02BA4F328F229155C6"/>
    <w:rsid w:val="009D31B3"/>
    <w:rPr>
      <w:lang w:val="de-DE" w:eastAsia="de-DE"/>
    </w:rPr>
  </w:style>
  <w:style w:type="paragraph" w:customStyle="1" w:styleId="3DD3A40EA2BB41799E76C9FB795C5CE5">
    <w:name w:val="3DD3A40EA2BB41799E76C9FB795C5CE5"/>
    <w:rsid w:val="009D31B3"/>
    <w:rPr>
      <w:lang w:val="de-DE" w:eastAsia="de-DE"/>
    </w:rPr>
  </w:style>
  <w:style w:type="paragraph" w:customStyle="1" w:styleId="D53701B965A64985895402B2446CA8B1">
    <w:name w:val="D53701B965A64985895402B2446CA8B1"/>
    <w:rsid w:val="009D31B3"/>
    <w:rPr>
      <w:lang w:val="de-DE" w:eastAsia="de-DE"/>
    </w:rPr>
  </w:style>
  <w:style w:type="paragraph" w:customStyle="1" w:styleId="5EEBA5E8A1214499B97143770064D4FD">
    <w:name w:val="5EEBA5E8A1214499B97143770064D4FD"/>
    <w:rsid w:val="009D31B3"/>
    <w:rPr>
      <w:lang w:val="de-DE" w:eastAsia="de-DE"/>
    </w:rPr>
  </w:style>
  <w:style w:type="paragraph" w:customStyle="1" w:styleId="3AB9BB6A1E1E4756B72A80458C0CA9CA">
    <w:name w:val="3AB9BB6A1E1E4756B72A80458C0CA9CA"/>
    <w:rsid w:val="009D31B3"/>
    <w:rPr>
      <w:lang w:val="de-DE" w:eastAsia="de-DE"/>
    </w:rPr>
  </w:style>
  <w:style w:type="paragraph" w:customStyle="1" w:styleId="64B8578F69DB429E9F96317EC5C50475">
    <w:name w:val="64B8578F69DB429E9F96317EC5C50475"/>
    <w:rsid w:val="009D31B3"/>
    <w:rPr>
      <w:lang w:val="de-DE" w:eastAsia="de-DE"/>
    </w:rPr>
  </w:style>
  <w:style w:type="paragraph" w:customStyle="1" w:styleId="79E74293C21749F687D7FD23A0719588">
    <w:name w:val="79E74293C21749F687D7FD23A0719588"/>
    <w:rsid w:val="009D31B3"/>
    <w:rPr>
      <w:lang w:val="de-DE" w:eastAsia="de-DE"/>
    </w:rPr>
  </w:style>
  <w:style w:type="paragraph" w:customStyle="1" w:styleId="2F93BE4A4ED24D27A6765291F36175EC">
    <w:name w:val="2F93BE4A4ED24D27A6765291F36175EC"/>
    <w:rsid w:val="009D31B3"/>
    <w:rPr>
      <w:lang w:val="de-DE" w:eastAsia="de-DE"/>
    </w:rPr>
  </w:style>
  <w:style w:type="paragraph" w:customStyle="1" w:styleId="A6C3D541E4FA4786AA3722C3DD6A6E81">
    <w:name w:val="A6C3D541E4FA4786AA3722C3DD6A6E81"/>
    <w:rsid w:val="009D31B3"/>
    <w:rPr>
      <w:lang w:val="de-DE" w:eastAsia="de-DE"/>
    </w:rPr>
  </w:style>
  <w:style w:type="paragraph" w:customStyle="1" w:styleId="92C45B1150BA442BBCCA513D4BDDD25B">
    <w:name w:val="92C45B1150BA442BBCCA513D4BDDD25B"/>
    <w:rsid w:val="009D31B3"/>
    <w:rPr>
      <w:lang w:val="de-DE" w:eastAsia="de-DE"/>
    </w:rPr>
  </w:style>
  <w:style w:type="paragraph" w:customStyle="1" w:styleId="8915528D9AFF442E8FF3D45F52050C59">
    <w:name w:val="8915528D9AFF442E8FF3D45F52050C59"/>
    <w:rsid w:val="009D31B3"/>
    <w:rPr>
      <w:lang w:val="de-DE" w:eastAsia="de-DE"/>
    </w:rPr>
  </w:style>
  <w:style w:type="paragraph" w:customStyle="1" w:styleId="C8E38A90BDB4401DBDBE4695028ABD0A">
    <w:name w:val="C8E38A90BDB4401DBDBE4695028ABD0A"/>
    <w:rsid w:val="009D31B3"/>
    <w:rPr>
      <w:lang w:val="de-DE" w:eastAsia="de-DE"/>
    </w:rPr>
  </w:style>
  <w:style w:type="paragraph" w:customStyle="1" w:styleId="7380BBBB02E642B4990B908497C61B24">
    <w:name w:val="7380BBBB02E642B4990B908497C61B24"/>
    <w:rsid w:val="009D31B3"/>
    <w:rPr>
      <w:lang w:val="de-DE" w:eastAsia="de-DE"/>
    </w:rPr>
  </w:style>
  <w:style w:type="paragraph" w:customStyle="1" w:styleId="C34EAB1983FA496C97535D2FF8437F30">
    <w:name w:val="C34EAB1983FA496C97535D2FF8437F30"/>
    <w:rsid w:val="009D31B3"/>
    <w:rPr>
      <w:lang w:val="de-DE" w:eastAsia="de-DE"/>
    </w:rPr>
  </w:style>
  <w:style w:type="paragraph" w:customStyle="1" w:styleId="57B31D2B98CA40DAA05C1608413A7E8B">
    <w:name w:val="57B31D2B98CA40DAA05C1608413A7E8B"/>
    <w:rsid w:val="009D31B3"/>
    <w:rPr>
      <w:lang w:val="de-DE" w:eastAsia="de-DE"/>
    </w:rPr>
  </w:style>
  <w:style w:type="paragraph" w:customStyle="1" w:styleId="BD04A4DFB3FC4B2584F6F315E94DD7EF">
    <w:name w:val="BD04A4DFB3FC4B2584F6F315E94DD7EF"/>
    <w:rsid w:val="009D31B3"/>
    <w:rPr>
      <w:lang w:val="de-DE" w:eastAsia="de-DE"/>
    </w:rPr>
  </w:style>
  <w:style w:type="paragraph" w:customStyle="1" w:styleId="23E59290C05A47B3A8764375DBA26ABE">
    <w:name w:val="23E59290C05A47B3A8764375DBA26ABE"/>
    <w:rsid w:val="009D31B3"/>
    <w:rPr>
      <w:lang w:val="de-DE" w:eastAsia="de-DE"/>
    </w:rPr>
  </w:style>
  <w:style w:type="paragraph" w:customStyle="1" w:styleId="30038CF130F24C758C66CABAE69D30E0">
    <w:name w:val="30038CF130F24C758C66CABAE69D30E0"/>
    <w:rsid w:val="009D31B3"/>
    <w:rPr>
      <w:lang w:val="de-DE" w:eastAsia="de-DE"/>
    </w:rPr>
  </w:style>
  <w:style w:type="paragraph" w:customStyle="1" w:styleId="76C11CE3ACFA465AB858976E4E746B3F">
    <w:name w:val="76C11CE3ACFA465AB858976E4E746B3F"/>
    <w:rsid w:val="009D31B3"/>
    <w:rPr>
      <w:lang w:val="de-DE" w:eastAsia="de-DE"/>
    </w:rPr>
  </w:style>
  <w:style w:type="paragraph" w:customStyle="1" w:styleId="E712F4F2A87C494294DF8C2DE7036EBB">
    <w:name w:val="E712F4F2A87C494294DF8C2DE7036EBB"/>
    <w:rsid w:val="009D31B3"/>
    <w:rPr>
      <w:lang w:val="de-DE" w:eastAsia="de-DE"/>
    </w:rPr>
  </w:style>
  <w:style w:type="paragraph" w:customStyle="1" w:styleId="B18865F5B3E345EB86938067F3DE1ED1">
    <w:name w:val="B18865F5B3E345EB86938067F3DE1ED1"/>
    <w:rsid w:val="009D31B3"/>
    <w:rPr>
      <w:lang w:val="de-DE" w:eastAsia="de-DE"/>
    </w:rPr>
  </w:style>
  <w:style w:type="paragraph" w:customStyle="1" w:styleId="6D7437577E9F42F6B523E04BDE77441F">
    <w:name w:val="6D7437577E9F42F6B523E04BDE77441F"/>
    <w:rsid w:val="009D31B3"/>
    <w:rPr>
      <w:lang w:val="de-DE" w:eastAsia="de-DE"/>
    </w:rPr>
  </w:style>
  <w:style w:type="paragraph" w:customStyle="1" w:styleId="9D841CD72249472FB82013C19E085412">
    <w:name w:val="9D841CD72249472FB82013C19E085412"/>
    <w:rsid w:val="009D31B3"/>
    <w:rPr>
      <w:lang w:val="de-DE" w:eastAsia="de-DE"/>
    </w:rPr>
  </w:style>
  <w:style w:type="paragraph" w:customStyle="1" w:styleId="F6F2E75B90D2427793FF1726A216F6A5">
    <w:name w:val="F6F2E75B90D2427793FF1726A216F6A5"/>
    <w:rsid w:val="009D31B3"/>
    <w:rPr>
      <w:lang w:val="de-DE" w:eastAsia="de-DE"/>
    </w:rPr>
  </w:style>
  <w:style w:type="paragraph" w:customStyle="1" w:styleId="B41A29D6052B4361B1CA0813CF7DA703">
    <w:name w:val="B41A29D6052B4361B1CA0813CF7DA703"/>
    <w:rsid w:val="009D31B3"/>
    <w:rPr>
      <w:lang w:val="de-DE" w:eastAsia="de-DE"/>
    </w:rPr>
  </w:style>
  <w:style w:type="paragraph" w:customStyle="1" w:styleId="5FF81E8930C841F1A89C2F710536ABEE">
    <w:name w:val="5FF81E8930C841F1A89C2F710536ABEE"/>
    <w:rsid w:val="009D31B3"/>
    <w:rPr>
      <w:lang w:val="de-DE" w:eastAsia="de-DE"/>
    </w:rPr>
  </w:style>
  <w:style w:type="paragraph" w:customStyle="1" w:styleId="6C9A173AF6C6442D8E86FB23F0419684">
    <w:name w:val="6C9A173AF6C6442D8E86FB23F0419684"/>
    <w:rsid w:val="009D31B3"/>
    <w:rPr>
      <w:lang w:val="de-DE" w:eastAsia="de-DE"/>
    </w:rPr>
  </w:style>
  <w:style w:type="paragraph" w:customStyle="1" w:styleId="F9950E9361F244B98C8FF03ADA5B9347">
    <w:name w:val="F9950E9361F244B98C8FF03ADA5B9347"/>
    <w:rsid w:val="009D31B3"/>
    <w:rPr>
      <w:lang w:val="de-DE" w:eastAsia="de-DE"/>
    </w:rPr>
  </w:style>
  <w:style w:type="paragraph" w:customStyle="1" w:styleId="710A002469294565B8A64BE78711857F">
    <w:name w:val="710A002469294565B8A64BE78711857F"/>
    <w:rsid w:val="009D31B3"/>
    <w:rPr>
      <w:lang w:val="de-DE" w:eastAsia="de-DE"/>
    </w:rPr>
  </w:style>
  <w:style w:type="paragraph" w:customStyle="1" w:styleId="D31929D929BC4301AF3AB1D0A15D4827">
    <w:name w:val="D31929D929BC4301AF3AB1D0A15D4827"/>
    <w:rsid w:val="009D31B3"/>
    <w:rPr>
      <w:lang w:val="de-DE" w:eastAsia="de-DE"/>
    </w:rPr>
  </w:style>
  <w:style w:type="paragraph" w:customStyle="1" w:styleId="6BD821FD5CDC4ADFBB2FFDCD2EF39487">
    <w:name w:val="6BD821FD5CDC4ADFBB2FFDCD2EF39487"/>
    <w:rsid w:val="009D31B3"/>
    <w:rPr>
      <w:lang w:val="de-DE" w:eastAsia="de-DE"/>
    </w:rPr>
  </w:style>
  <w:style w:type="paragraph" w:customStyle="1" w:styleId="4A646B1C76634AE7A6B20F5E76D8A4F7">
    <w:name w:val="4A646B1C76634AE7A6B20F5E76D8A4F7"/>
    <w:rsid w:val="009D31B3"/>
    <w:rPr>
      <w:lang w:val="de-DE" w:eastAsia="de-DE"/>
    </w:rPr>
  </w:style>
  <w:style w:type="paragraph" w:customStyle="1" w:styleId="E7054E412E4A4439A16CCDFF50165196">
    <w:name w:val="E7054E412E4A4439A16CCDFF50165196"/>
    <w:rsid w:val="009D31B3"/>
    <w:rPr>
      <w:lang w:val="de-DE" w:eastAsia="de-DE"/>
    </w:rPr>
  </w:style>
  <w:style w:type="paragraph" w:customStyle="1" w:styleId="F85D35770AF54345ADA19C7322E82F4F">
    <w:name w:val="F85D35770AF54345ADA19C7322E82F4F"/>
    <w:rsid w:val="009D31B3"/>
    <w:rPr>
      <w:lang w:val="de-DE" w:eastAsia="de-DE"/>
    </w:rPr>
  </w:style>
  <w:style w:type="paragraph" w:customStyle="1" w:styleId="5ED63A8433C140E28B95DABEBC611311">
    <w:name w:val="5ED63A8433C140E28B95DABEBC611311"/>
    <w:rsid w:val="009D31B3"/>
    <w:rPr>
      <w:lang w:val="de-DE" w:eastAsia="de-DE"/>
    </w:rPr>
  </w:style>
  <w:style w:type="paragraph" w:customStyle="1" w:styleId="3FEA71307C26453992D0BF155AE57A24">
    <w:name w:val="3FEA71307C26453992D0BF155AE57A24"/>
    <w:rsid w:val="009D31B3"/>
    <w:rPr>
      <w:lang w:val="de-DE" w:eastAsia="de-DE"/>
    </w:rPr>
  </w:style>
  <w:style w:type="paragraph" w:customStyle="1" w:styleId="EE2D9E0C74E0482CBC92AEED1CA60294">
    <w:name w:val="EE2D9E0C74E0482CBC92AEED1CA60294"/>
    <w:rsid w:val="009D31B3"/>
    <w:rPr>
      <w:lang w:val="de-DE" w:eastAsia="de-DE"/>
    </w:rPr>
  </w:style>
  <w:style w:type="paragraph" w:customStyle="1" w:styleId="190B1A3FED8B46ABB3E47805BA95EC4C">
    <w:name w:val="190B1A3FED8B46ABB3E47805BA95EC4C"/>
    <w:rsid w:val="009D31B3"/>
    <w:rPr>
      <w:lang w:val="de-DE" w:eastAsia="de-DE"/>
    </w:rPr>
  </w:style>
  <w:style w:type="paragraph" w:customStyle="1" w:styleId="90A6868B0AFA4790AC396600546A1E08">
    <w:name w:val="90A6868B0AFA4790AC396600546A1E08"/>
    <w:rsid w:val="009D31B3"/>
    <w:rPr>
      <w:lang w:val="de-DE" w:eastAsia="de-DE"/>
    </w:rPr>
  </w:style>
  <w:style w:type="paragraph" w:customStyle="1" w:styleId="F73F55CAB3274C2FA0C42AF1C172390C">
    <w:name w:val="F73F55CAB3274C2FA0C42AF1C172390C"/>
    <w:rsid w:val="009D31B3"/>
    <w:rPr>
      <w:lang w:val="de-DE" w:eastAsia="de-DE"/>
    </w:rPr>
  </w:style>
  <w:style w:type="paragraph" w:customStyle="1" w:styleId="0B668588857740458EE2007CE6890B64">
    <w:name w:val="0B668588857740458EE2007CE6890B64"/>
    <w:rsid w:val="009D31B3"/>
    <w:rPr>
      <w:lang w:val="de-DE" w:eastAsia="de-DE"/>
    </w:rPr>
  </w:style>
  <w:style w:type="paragraph" w:customStyle="1" w:styleId="8E2D6F27E8674F3DA6DD245749C4A41C">
    <w:name w:val="8E2D6F27E8674F3DA6DD245749C4A41C"/>
    <w:rsid w:val="009D31B3"/>
    <w:rPr>
      <w:lang w:val="de-DE" w:eastAsia="de-DE"/>
    </w:rPr>
  </w:style>
  <w:style w:type="paragraph" w:customStyle="1" w:styleId="BCA75127AEB94061A48F7AE5A8DA2CEC">
    <w:name w:val="BCA75127AEB94061A48F7AE5A8DA2CEC"/>
    <w:rsid w:val="009D31B3"/>
    <w:rPr>
      <w:lang w:val="de-DE" w:eastAsia="de-DE"/>
    </w:rPr>
  </w:style>
  <w:style w:type="paragraph" w:customStyle="1" w:styleId="9D54A9F3B019474D83F0BC34386E5FB9">
    <w:name w:val="9D54A9F3B019474D83F0BC34386E5FB9"/>
    <w:rsid w:val="009D31B3"/>
    <w:rPr>
      <w:lang w:val="de-DE" w:eastAsia="de-DE"/>
    </w:rPr>
  </w:style>
  <w:style w:type="paragraph" w:customStyle="1" w:styleId="CECF505162EA4726983F01473543CC5D">
    <w:name w:val="CECF505162EA4726983F01473543CC5D"/>
    <w:rsid w:val="009D31B3"/>
    <w:rPr>
      <w:lang w:val="de-DE" w:eastAsia="de-DE"/>
    </w:rPr>
  </w:style>
  <w:style w:type="paragraph" w:customStyle="1" w:styleId="5D0BDFE26C4B4419AC16EB5D4E646464">
    <w:name w:val="5D0BDFE26C4B4419AC16EB5D4E646464"/>
    <w:rsid w:val="009D31B3"/>
    <w:rPr>
      <w:lang w:val="de-DE" w:eastAsia="de-DE"/>
    </w:rPr>
  </w:style>
  <w:style w:type="paragraph" w:customStyle="1" w:styleId="E5EACDDB3CEC4A1B8ECE252881FE2B3A">
    <w:name w:val="E5EACDDB3CEC4A1B8ECE252881FE2B3A"/>
    <w:rsid w:val="009D31B3"/>
    <w:rPr>
      <w:lang w:val="de-DE" w:eastAsia="de-DE"/>
    </w:rPr>
  </w:style>
  <w:style w:type="paragraph" w:customStyle="1" w:styleId="8DDA6D51841142AB9FB49E953C6A53DB">
    <w:name w:val="8DDA6D51841142AB9FB49E953C6A53DB"/>
    <w:rsid w:val="009D31B3"/>
    <w:rPr>
      <w:lang w:val="de-DE" w:eastAsia="de-DE"/>
    </w:rPr>
  </w:style>
  <w:style w:type="paragraph" w:customStyle="1" w:styleId="A418C507796B4B28B634102AE1A01011">
    <w:name w:val="A418C507796B4B28B634102AE1A01011"/>
    <w:rsid w:val="009D31B3"/>
    <w:rPr>
      <w:lang w:val="de-DE" w:eastAsia="de-DE"/>
    </w:rPr>
  </w:style>
  <w:style w:type="paragraph" w:customStyle="1" w:styleId="C257809C92934A0291F547E46F73ACBE">
    <w:name w:val="C257809C92934A0291F547E46F73ACBE"/>
    <w:rsid w:val="009D31B3"/>
    <w:rPr>
      <w:lang w:val="de-DE" w:eastAsia="de-DE"/>
    </w:rPr>
  </w:style>
  <w:style w:type="paragraph" w:customStyle="1" w:styleId="773CF53481514C9D88A433D3D69E5551">
    <w:name w:val="773CF53481514C9D88A433D3D69E5551"/>
    <w:rsid w:val="009D31B3"/>
    <w:rPr>
      <w:lang w:val="de-DE" w:eastAsia="de-DE"/>
    </w:rPr>
  </w:style>
  <w:style w:type="paragraph" w:customStyle="1" w:styleId="2CB2D453C11C4A0C9F873DC2833722CC">
    <w:name w:val="2CB2D453C11C4A0C9F873DC2833722CC"/>
    <w:rsid w:val="009D31B3"/>
    <w:rPr>
      <w:lang w:val="de-DE" w:eastAsia="de-DE"/>
    </w:rPr>
  </w:style>
  <w:style w:type="paragraph" w:customStyle="1" w:styleId="B22500C1D38347A2AED84049D689F88A">
    <w:name w:val="B22500C1D38347A2AED84049D689F88A"/>
    <w:rsid w:val="009D31B3"/>
    <w:rPr>
      <w:lang w:val="de-DE" w:eastAsia="de-DE"/>
    </w:rPr>
  </w:style>
  <w:style w:type="paragraph" w:customStyle="1" w:styleId="EAC2BEB416E3428AB011DE1FDE7936D8">
    <w:name w:val="EAC2BEB416E3428AB011DE1FDE7936D8"/>
    <w:rsid w:val="009D31B3"/>
    <w:rPr>
      <w:lang w:val="de-DE" w:eastAsia="de-DE"/>
    </w:rPr>
  </w:style>
  <w:style w:type="paragraph" w:customStyle="1" w:styleId="DB57FDF75D35406BB1184EA4924FCA8A">
    <w:name w:val="DB57FDF75D35406BB1184EA4924FCA8A"/>
    <w:rsid w:val="009D31B3"/>
    <w:rPr>
      <w:lang w:val="de-DE" w:eastAsia="de-DE"/>
    </w:rPr>
  </w:style>
  <w:style w:type="paragraph" w:customStyle="1" w:styleId="82E498BC297843C3A0B4CC152934A9BA">
    <w:name w:val="82E498BC297843C3A0B4CC152934A9BA"/>
    <w:rsid w:val="009D31B3"/>
    <w:rPr>
      <w:lang w:val="de-DE" w:eastAsia="de-DE"/>
    </w:rPr>
  </w:style>
  <w:style w:type="paragraph" w:customStyle="1" w:styleId="0D4C94D7542E482B9E0468DD98A6C80C">
    <w:name w:val="0D4C94D7542E482B9E0468DD98A6C80C"/>
    <w:rsid w:val="009D31B3"/>
    <w:rPr>
      <w:lang w:val="de-DE" w:eastAsia="de-DE"/>
    </w:rPr>
  </w:style>
  <w:style w:type="paragraph" w:customStyle="1" w:styleId="9CFCBA75E336479394F12EE78F5AD440">
    <w:name w:val="9CFCBA75E336479394F12EE78F5AD440"/>
    <w:rsid w:val="009D31B3"/>
    <w:rPr>
      <w:lang w:val="de-DE" w:eastAsia="de-DE"/>
    </w:rPr>
  </w:style>
  <w:style w:type="paragraph" w:customStyle="1" w:styleId="70A988B1D7C74039BD0DAE44BE6EE387">
    <w:name w:val="70A988B1D7C74039BD0DAE44BE6EE387"/>
    <w:rsid w:val="009D31B3"/>
    <w:rPr>
      <w:lang w:val="de-DE" w:eastAsia="de-DE"/>
    </w:rPr>
  </w:style>
  <w:style w:type="paragraph" w:customStyle="1" w:styleId="1565AEF5122843CCB3420D236714FA11">
    <w:name w:val="1565AEF5122843CCB3420D236714FA11"/>
    <w:rsid w:val="009D31B3"/>
    <w:rPr>
      <w:lang w:val="de-DE" w:eastAsia="de-DE"/>
    </w:rPr>
  </w:style>
  <w:style w:type="paragraph" w:customStyle="1" w:styleId="11803BDA31D1428A8333BE50E8F48D5E">
    <w:name w:val="11803BDA31D1428A8333BE50E8F48D5E"/>
    <w:rsid w:val="009D31B3"/>
    <w:rPr>
      <w:lang w:val="de-DE" w:eastAsia="de-DE"/>
    </w:rPr>
  </w:style>
  <w:style w:type="paragraph" w:customStyle="1" w:styleId="EA62DD65868F4B5BB1566D0CB3B7B88D">
    <w:name w:val="EA62DD65868F4B5BB1566D0CB3B7B88D"/>
    <w:rsid w:val="009D31B3"/>
    <w:rPr>
      <w:lang w:val="de-DE" w:eastAsia="de-DE"/>
    </w:rPr>
  </w:style>
  <w:style w:type="paragraph" w:customStyle="1" w:styleId="F9D6785365CE4F1AB841CCFB255B2B86">
    <w:name w:val="F9D6785365CE4F1AB841CCFB255B2B86"/>
    <w:rsid w:val="009D31B3"/>
    <w:rPr>
      <w:lang w:val="de-DE" w:eastAsia="de-DE"/>
    </w:rPr>
  </w:style>
  <w:style w:type="paragraph" w:customStyle="1" w:styleId="D71BCA32C8494153B418C7747E82D67E">
    <w:name w:val="D71BCA32C8494153B418C7747E82D67E"/>
    <w:rsid w:val="009D31B3"/>
    <w:rPr>
      <w:lang w:val="de-DE" w:eastAsia="de-DE"/>
    </w:rPr>
  </w:style>
  <w:style w:type="paragraph" w:customStyle="1" w:styleId="2232CE8650954FF5AAB383A8192FEDF7">
    <w:name w:val="2232CE8650954FF5AAB383A8192FEDF7"/>
    <w:rsid w:val="009D31B3"/>
    <w:rPr>
      <w:lang w:val="de-DE" w:eastAsia="de-DE"/>
    </w:rPr>
  </w:style>
  <w:style w:type="paragraph" w:customStyle="1" w:styleId="14771CAEF3A84C93BD7C0FA73B1E513E">
    <w:name w:val="14771CAEF3A84C93BD7C0FA73B1E513E"/>
    <w:rsid w:val="009D31B3"/>
    <w:rPr>
      <w:lang w:val="de-DE" w:eastAsia="de-DE"/>
    </w:rPr>
  </w:style>
  <w:style w:type="paragraph" w:customStyle="1" w:styleId="3DDF3A6527EF4A05AA74C6FB211066D8">
    <w:name w:val="3DDF3A6527EF4A05AA74C6FB211066D8"/>
    <w:rsid w:val="009D31B3"/>
    <w:rPr>
      <w:lang w:val="de-DE" w:eastAsia="de-DE"/>
    </w:rPr>
  </w:style>
  <w:style w:type="paragraph" w:customStyle="1" w:styleId="438F582387064D9994A64E760E5193BC">
    <w:name w:val="438F582387064D9994A64E760E5193BC"/>
    <w:rsid w:val="009D31B3"/>
    <w:rPr>
      <w:lang w:val="de-DE" w:eastAsia="de-DE"/>
    </w:rPr>
  </w:style>
  <w:style w:type="paragraph" w:customStyle="1" w:styleId="5A34CE2BED414DC09F46228EB58655C3">
    <w:name w:val="5A34CE2BED414DC09F46228EB58655C3"/>
    <w:rsid w:val="009D31B3"/>
    <w:rPr>
      <w:lang w:val="de-DE" w:eastAsia="de-DE"/>
    </w:rPr>
  </w:style>
  <w:style w:type="paragraph" w:customStyle="1" w:styleId="19AD36247F3648C2AC5CC8D8F5EC4628">
    <w:name w:val="19AD36247F3648C2AC5CC8D8F5EC4628"/>
    <w:rsid w:val="009D31B3"/>
    <w:rPr>
      <w:lang w:val="de-DE" w:eastAsia="de-DE"/>
    </w:rPr>
  </w:style>
  <w:style w:type="paragraph" w:customStyle="1" w:styleId="58038FFD887241538F8D0CD4EE679BFB">
    <w:name w:val="58038FFD887241538F8D0CD4EE679BFB"/>
    <w:rsid w:val="009D31B3"/>
    <w:rPr>
      <w:lang w:val="de-DE" w:eastAsia="de-DE"/>
    </w:rPr>
  </w:style>
  <w:style w:type="paragraph" w:customStyle="1" w:styleId="BC9D073953654082B06AF50E84EC3C85">
    <w:name w:val="BC9D073953654082B06AF50E84EC3C85"/>
    <w:rsid w:val="009D31B3"/>
    <w:rPr>
      <w:lang w:val="de-DE" w:eastAsia="de-DE"/>
    </w:rPr>
  </w:style>
  <w:style w:type="paragraph" w:customStyle="1" w:styleId="1CFC97143252405AB660A19A76290845">
    <w:name w:val="1CFC97143252405AB660A19A76290845"/>
    <w:rsid w:val="009D31B3"/>
    <w:rPr>
      <w:lang w:val="de-DE" w:eastAsia="de-DE"/>
    </w:rPr>
  </w:style>
  <w:style w:type="paragraph" w:customStyle="1" w:styleId="7A1AF518996E4A1B9D4BBDAB395D1584">
    <w:name w:val="7A1AF518996E4A1B9D4BBDAB395D1584"/>
    <w:rsid w:val="009D31B3"/>
    <w:rPr>
      <w:lang w:val="de-DE" w:eastAsia="de-DE"/>
    </w:rPr>
  </w:style>
  <w:style w:type="paragraph" w:customStyle="1" w:styleId="2265EC084EA64792BEE683468A51B94E">
    <w:name w:val="2265EC084EA64792BEE683468A51B94E"/>
    <w:rsid w:val="009D31B3"/>
    <w:rPr>
      <w:lang w:val="de-DE" w:eastAsia="de-DE"/>
    </w:rPr>
  </w:style>
  <w:style w:type="paragraph" w:customStyle="1" w:styleId="6C5007927E5C4038A6E1B15A29BD338E">
    <w:name w:val="6C5007927E5C4038A6E1B15A29BD338E"/>
    <w:rsid w:val="009D31B3"/>
    <w:rPr>
      <w:lang w:val="de-DE" w:eastAsia="de-DE"/>
    </w:rPr>
  </w:style>
  <w:style w:type="paragraph" w:customStyle="1" w:styleId="5CB91B4D5C6E488E853AE0582865F423">
    <w:name w:val="5CB91B4D5C6E488E853AE0582865F423"/>
    <w:rsid w:val="009D31B3"/>
    <w:rPr>
      <w:lang w:val="de-DE" w:eastAsia="de-DE"/>
    </w:rPr>
  </w:style>
  <w:style w:type="paragraph" w:customStyle="1" w:styleId="2D19FEC4C1C24B0BA743AB336D3BC63F">
    <w:name w:val="2D19FEC4C1C24B0BA743AB336D3BC63F"/>
    <w:rsid w:val="009D31B3"/>
    <w:rPr>
      <w:lang w:val="de-DE" w:eastAsia="de-DE"/>
    </w:rPr>
  </w:style>
  <w:style w:type="paragraph" w:customStyle="1" w:styleId="E4B23A93B8D24E129A4203D7D101726A">
    <w:name w:val="E4B23A93B8D24E129A4203D7D101726A"/>
    <w:rsid w:val="009D31B3"/>
    <w:rPr>
      <w:lang w:val="de-DE" w:eastAsia="de-DE"/>
    </w:rPr>
  </w:style>
  <w:style w:type="paragraph" w:customStyle="1" w:styleId="53EF5D8CC6CE4BAFB18EDD061A035638">
    <w:name w:val="53EF5D8CC6CE4BAFB18EDD061A035638"/>
    <w:rsid w:val="009D31B3"/>
    <w:rPr>
      <w:lang w:val="de-DE" w:eastAsia="de-DE"/>
    </w:rPr>
  </w:style>
  <w:style w:type="paragraph" w:customStyle="1" w:styleId="6BB3F8C40C3342F9BDB2FB8EA7C31921">
    <w:name w:val="6BB3F8C40C3342F9BDB2FB8EA7C31921"/>
    <w:rsid w:val="009D31B3"/>
    <w:rPr>
      <w:lang w:val="de-DE" w:eastAsia="de-DE"/>
    </w:rPr>
  </w:style>
  <w:style w:type="paragraph" w:customStyle="1" w:styleId="3B38CE60A45540B38C2A940D41C6A8D4">
    <w:name w:val="3B38CE60A45540B38C2A940D41C6A8D4"/>
    <w:rsid w:val="009D31B3"/>
    <w:rPr>
      <w:lang w:val="de-DE" w:eastAsia="de-DE"/>
    </w:rPr>
  </w:style>
  <w:style w:type="paragraph" w:customStyle="1" w:styleId="86BA00224E8044E59CF57BE70EFA5405">
    <w:name w:val="86BA00224E8044E59CF57BE70EFA5405"/>
    <w:rsid w:val="009D31B3"/>
    <w:rPr>
      <w:lang w:val="de-DE" w:eastAsia="de-DE"/>
    </w:rPr>
  </w:style>
  <w:style w:type="paragraph" w:customStyle="1" w:styleId="CEAF16D9FC5949D19E98E90AB10C746F">
    <w:name w:val="CEAF16D9FC5949D19E98E90AB10C746F"/>
    <w:rsid w:val="009D31B3"/>
    <w:rPr>
      <w:lang w:val="de-DE" w:eastAsia="de-DE"/>
    </w:rPr>
  </w:style>
  <w:style w:type="paragraph" w:customStyle="1" w:styleId="46CF84F91D8244E39A113C0A4925561D">
    <w:name w:val="46CF84F91D8244E39A113C0A4925561D"/>
    <w:rsid w:val="009D31B3"/>
    <w:rPr>
      <w:lang w:val="de-DE" w:eastAsia="de-DE"/>
    </w:rPr>
  </w:style>
  <w:style w:type="paragraph" w:customStyle="1" w:styleId="EFDAE3D25ED04BC9B29A9607E0C50362">
    <w:name w:val="EFDAE3D25ED04BC9B29A9607E0C50362"/>
    <w:rsid w:val="009D31B3"/>
    <w:rPr>
      <w:lang w:val="de-DE" w:eastAsia="de-DE"/>
    </w:rPr>
  </w:style>
  <w:style w:type="paragraph" w:customStyle="1" w:styleId="DD16C1BD5D814EE48FFF36787C150C3B">
    <w:name w:val="DD16C1BD5D814EE48FFF36787C150C3B"/>
    <w:rsid w:val="009D31B3"/>
    <w:rPr>
      <w:lang w:val="de-DE" w:eastAsia="de-DE"/>
    </w:rPr>
  </w:style>
  <w:style w:type="paragraph" w:customStyle="1" w:styleId="06606817A98E464EB706DF576F98A8B5">
    <w:name w:val="06606817A98E464EB706DF576F98A8B5"/>
    <w:rsid w:val="009D31B3"/>
    <w:rPr>
      <w:lang w:val="de-DE" w:eastAsia="de-DE"/>
    </w:rPr>
  </w:style>
  <w:style w:type="paragraph" w:customStyle="1" w:styleId="2D0159C74A214B4B9A01C68588703928">
    <w:name w:val="2D0159C74A214B4B9A01C68588703928"/>
    <w:rsid w:val="009D31B3"/>
    <w:rPr>
      <w:lang w:val="de-DE" w:eastAsia="de-DE"/>
    </w:rPr>
  </w:style>
  <w:style w:type="paragraph" w:customStyle="1" w:styleId="57935F114660474E83B0D475BA5CB826">
    <w:name w:val="57935F114660474E83B0D475BA5CB826"/>
    <w:rsid w:val="009D31B3"/>
    <w:rPr>
      <w:lang w:val="de-DE" w:eastAsia="de-DE"/>
    </w:rPr>
  </w:style>
  <w:style w:type="paragraph" w:customStyle="1" w:styleId="54C4141C8672428088D09569EBC2B05E">
    <w:name w:val="54C4141C8672428088D09569EBC2B05E"/>
    <w:rsid w:val="009D31B3"/>
    <w:rPr>
      <w:lang w:val="de-DE" w:eastAsia="de-DE"/>
    </w:rPr>
  </w:style>
  <w:style w:type="paragraph" w:customStyle="1" w:styleId="0E085560527D4A5EA861AF31B5A5B479">
    <w:name w:val="0E085560527D4A5EA861AF31B5A5B479"/>
    <w:rsid w:val="009D31B3"/>
    <w:rPr>
      <w:lang w:val="de-DE" w:eastAsia="de-DE"/>
    </w:rPr>
  </w:style>
  <w:style w:type="paragraph" w:customStyle="1" w:styleId="7495D5C58B9249BC8CEDB5FB15F7BB4A">
    <w:name w:val="7495D5C58B9249BC8CEDB5FB15F7BB4A"/>
    <w:rsid w:val="009D31B3"/>
    <w:rPr>
      <w:lang w:val="de-DE" w:eastAsia="de-DE"/>
    </w:rPr>
  </w:style>
  <w:style w:type="paragraph" w:customStyle="1" w:styleId="02DB402B7C484E6495513F92E28EE7DC">
    <w:name w:val="02DB402B7C484E6495513F92E28EE7DC"/>
    <w:rsid w:val="009D31B3"/>
    <w:rPr>
      <w:lang w:val="de-DE" w:eastAsia="de-DE"/>
    </w:rPr>
  </w:style>
  <w:style w:type="paragraph" w:customStyle="1" w:styleId="2FD5ADCDD79546DF94FCC28E56EFC765">
    <w:name w:val="2FD5ADCDD79546DF94FCC28E56EFC765"/>
    <w:rsid w:val="009D31B3"/>
    <w:rPr>
      <w:lang w:val="de-DE" w:eastAsia="de-DE"/>
    </w:rPr>
  </w:style>
  <w:style w:type="paragraph" w:customStyle="1" w:styleId="31F79E2FC7F24C28B8D33AA2B7AB2B27">
    <w:name w:val="31F79E2FC7F24C28B8D33AA2B7AB2B27"/>
    <w:rsid w:val="009D31B3"/>
    <w:rPr>
      <w:lang w:val="de-DE" w:eastAsia="de-DE"/>
    </w:rPr>
  </w:style>
  <w:style w:type="paragraph" w:customStyle="1" w:styleId="817A75E29ADA44A698C199BE95F252D9">
    <w:name w:val="817A75E29ADA44A698C199BE95F252D9"/>
    <w:rsid w:val="009D31B3"/>
    <w:rPr>
      <w:lang w:val="de-DE" w:eastAsia="de-DE"/>
    </w:rPr>
  </w:style>
  <w:style w:type="paragraph" w:customStyle="1" w:styleId="299684D0480643278C04DEFAFCD72C46">
    <w:name w:val="299684D0480643278C04DEFAFCD72C46"/>
    <w:rsid w:val="009D31B3"/>
    <w:rPr>
      <w:lang w:val="de-DE" w:eastAsia="de-DE"/>
    </w:rPr>
  </w:style>
  <w:style w:type="paragraph" w:customStyle="1" w:styleId="88F65A4DCB6E4B60BB0C594C752D1514">
    <w:name w:val="88F65A4DCB6E4B60BB0C594C752D1514"/>
    <w:rsid w:val="009D31B3"/>
    <w:rPr>
      <w:lang w:val="de-DE" w:eastAsia="de-DE"/>
    </w:rPr>
  </w:style>
  <w:style w:type="paragraph" w:customStyle="1" w:styleId="6F90C4B026CD47528ACB22741D7F6ACD">
    <w:name w:val="6F90C4B026CD47528ACB22741D7F6ACD"/>
    <w:rsid w:val="009D31B3"/>
    <w:rPr>
      <w:lang w:val="de-DE" w:eastAsia="de-DE"/>
    </w:rPr>
  </w:style>
  <w:style w:type="paragraph" w:customStyle="1" w:styleId="6F771E42C83B4777AF62627D2ACA7BC1">
    <w:name w:val="6F771E42C83B4777AF62627D2ACA7BC1"/>
    <w:rsid w:val="009D31B3"/>
    <w:rPr>
      <w:lang w:val="de-DE" w:eastAsia="de-DE"/>
    </w:rPr>
  </w:style>
  <w:style w:type="paragraph" w:customStyle="1" w:styleId="462BD10C8A99451AA7A9404C896D3EDE">
    <w:name w:val="462BD10C8A99451AA7A9404C896D3EDE"/>
    <w:rsid w:val="009D31B3"/>
    <w:rPr>
      <w:lang w:val="de-DE" w:eastAsia="de-DE"/>
    </w:rPr>
  </w:style>
  <w:style w:type="paragraph" w:customStyle="1" w:styleId="16EEA073344946B98DC9004E5E472414">
    <w:name w:val="16EEA073344946B98DC9004E5E472414"/>
    <w:rsid w:val="009D31B3"/>
    <w:rPr>
      <w:lang w:val="de-DE" w:eastAsia="de-DE"/>
    </w:rPr>
  </w:style>
  <w:style w:type="paragraph" w:customStyle="1" w:styleId="5ED89252F16C493EA693A7AC327BA156">
    <w:name w:val="5ED89252F16C493EA693A7AC327BA156"/>
    <w:rsid w:val="009D31B3"/>
    <w:rPr>
      <w:lang w:val="de-DE" w:eastAsia="de-DE"/>
    </w:rPr>
  </w:style>
  <w:style w:type="paragraph" w:customStyle="1" w:styleId="36703183588A4409A78B37DD3A59A588">
    <w:name w:val="36703183588A4409A78B37DD3A59A588"/>
    <w:rsid w:val="009D31B3"/>
    <w:rPr>
      <w:lang w:val="de-DE" w:eastAsia="de-DE"/>
    </w:rPr>
  </w:style>
  <w:style w:type="paragraph" w:customStyle="1" w:styleId="59102261DCF541B68D98656ECCC42629">
    <w:name w:val="59102261DCF541B68D98656ECCC42629"/>
    <w:rsid w:val="009D31B3"/>
    <w:rPr>
      <w:lang w:val="de-DE" w:eastAsia="de-DE"/>
    </w:rPr>
  </w:style>
  <w:style w:type="paragraph" w:customStyle="1" w:styleId="5168FF4FF9164D8D90A4EF96D0389817">
    <w:name w:val="5168FF4FF9164D8D90A4EF96D0389817"/>
    <w:rsid w:val="009D31B3"/>
    <w:rPr>
      <w:lang w:val="de-DE" w:eastAsia="de-DE"/>
    </w:rPr>
  </w:style>
  <w:style w:type="paragraph" w:customStyle="1" w:styleId="B08CA2FCCF69456494080BAEC63ACB41">
    <w:name w:val="B08CA2FCCF69456494080BAEC63ACB41"/>
    <w:rsid w:val="009D31B3"/>
    <w:rPr>
      <w:lang w:val="de-DE" w:eastAsia="de-DE"/>
    </w:rPr>
  </w:style>
  <w:style w:type="paragraph" w:customStyle="1" w:styleId="EB20CF12CAFA4C4AA240D861930941AC">
    <w:name w:val="EB20CF12CAFA4C4AA240D861930941AC"/>
    <w:rsid w:val="009D31B3"/>
    <w:rPr>
      <w:lang w:val="de-DE" w:eastAsia="de-DE"/>
    </w:rPr>
  </w:style>
  <w:style w:type="paragraph" w:customStyle="1" w:styleId="502B5FDFA72F4B0490FB03286B53CFC6">
    <w:name w:val="502B5FDFA72F4B0490FB03286B53CFC6"/>
    <w:rsid w:val="009D31B3"/>
    <w:rPr>
      <w:lang w:val="de-DE" w:eastAsia="de-DE"/>
    </w:rPr>
  </w:style>
  <w:style w:type="paragraph" w:customStyle="1" w:styleId="0AB2E9E2C79F40B59F3D94D6C05D7A12">
    <w:name w:val="0AB2E9E2C79F40B59F3D94D6C05D7A12"/>
    <w:rsid w:val="009D31B3"/>
    <w:rPr>
      <w:lang w:val="de-DE" w:eastAsia="de-DE"/>
    </w:rPr>
  </w:style>
  <w:style w:type="paragraph" w:customStyle="1" w:styleId="6E7E9452B8634D728C354365D725DA31">
    <w:name w:val="6E7E9452B8634D728C354365D725DA31"/>
    <w:rsid w:val="009D31B3"/>
    <w:rPr>
      <w:lang w:val="de-DE" w:eastAsia="de-DE"/>
    </w:rPr>
  </w:style>
  <w:style w:type="paragraph" w:customStyle="1" w:styleId="46B49DC3F17E43B69E430D3DAAECAB2F">
    <w:name w:val="46B49DC3F17E43B69E430D3DAAECAB2F"/>
    <w:rsid w:val="009D31B3"/>
    <w:rPr>
      <w:lang w:val="de-DE" w:eastAsia="de-DE"/>
    </w:rPr>
  </w:style>
  <w:style w:type="paragraph" w:customStyle="1" w:styleId="8E74AD3FB8DD4AFE848298E7885E2B20">
    <w:name w:val="8E74AD3FB8DD4AFE848298E7885E2B20"/>
    <w:rsid w:val="009D31B3"/>
    <w:rPr>
      <w:lang w:val="de-DE" w:eastAsia="de-DE"/>
    </w:rPr>
  </w:style>
  <w:style w:type="paragraph" w:customStyle="1" w:styleId="ED702A78F4714018A5BDA4422FFDD323">
    <w:name w:val="ED702A78F4714018A5BDA4422FFDD323"/>
    <w:rsid w:val="009D31B3"/>
    <w:rPr>
      <w:lang w:val="de-DE" w:eastAsia="de-DE"/>
    </w:rPr>
  </w:style>
  <w:style w:type="paragraph" w:customStyle="1" w:styleId="E9C2CE12390C4F1DBEB98C570E31E231">
    <w:name w:val="E9C2CE12390C4F1DBEB98C570E31E231"/>
    <w:rsid w:val="009D31B3"/>
    <w:rPr>
      <w:lang w:val="de-DE" w:eastAsia="de-DE"/>
    </w:rPr>
  </w:style>
  <w:style w:type="paragraph" w:customStyle="1" w:styleId="69CF0A9C9690441B8C0B187676C3D42F">
    <w:name w:val="69CF0A9C9690441B8C0B187676C3D42F"/>
    <w:rsid w:val="009D31B3"/>
    <w:rPr>
      <w:lang w:val="de-DE" w:eastAsia="de-DE"/>
    </w:rPr>
  </w:style>
  <w:style w:type="paragraph" w:customStyle="1" w:styleId="34A1E40D784F4B9684E7F9B943F6EF76">
    <w:name w:val="34A1E40D784F4B9684E7F9B943F6EF76"/>
    <w:rsid w:val="009D31B3"/>
    <w:rPr>
      <w:lang w:val="de-DE" w:eastAsia="de-DE"/>
    </w:rPr>
  </w:style>
  <w:style w:type="paragraph" w:customStyle="1" w:styleId="6697C12B31C04A1583AD11398D1A5780">
    <w:name w:val="6697C12B31C04A1583AD11398D1A5780"/>
    <w:rsid w:val="009D31B3"/>
    <w:rPr>
      <w:lang w:val="de-DE" w:eastAsia="de-DE"/>
    </w:rPr>
  </w:style>
  <w:style w:type="paragraph" w:customStyle="1" w:styleId="B8B104FA0638464D819FB9F9A68B0C9B">
    <w:name w:val="B8B104FA0638464D819FB9F9A68B0C9B"/>
    <w:rsid w:val="009D31B3"/>
    <w:rPr>
      <w:lang w:val="de-DE" w:eastAsia="de-DE"/>
    </w:rPr>
  </w:style>
  <w:style w:type="paragraph" w:customStyle="1" w:styleId="B56399FE861B406189D31566EF499E5C">
    <w:name w:val="B56399FE861B406189D31566EF499E5C"/>
    <w:rsid w:val="009D31B3"/>
    <w:rPr>
      <w:lang w:val="de-DE" w:eastAsia="de-DE"/>
    </w:rPr>
  </w:style>
  <w:style w:type="paragraph" w:customStyle="1" w:styleId="5DAB04227DE5486B8FDED964CF3791C2">
    <w:name w:val="5DAB04227DE5486B8FDED964CF3791C2"/>
    <w:rsid w:val="009D31B3"/>
    <w:rPr>
      <w:lang w:val="de-DE" w:eastAsia="de-DE"/>
    </w:rPr>
  </w:style>
  <w:style w:type="paragraph" w:customStyle="1" w:styleId="5FA8A93EF0FE409985E19C4F42894F77">
    <w:name w:val="5FA8A93EF0FE409985E19C4F42894F77"/>
    <w:rsid w:val="009D31B3"/>
    <w:rPr>
      <w:lang w:val="de-DE" w:eastAsia="de-DE"/>
    </w:rPr>
  </w:style>
  <w:style w:type="paragraph" w:customStyle="1" w:styleId="CD16F0693BB74A389CBA258CF5C54D95">
    <w:name w:val="CD16F0693BB74A389CBA258CF5C54D95"/>
    <w:rsid w:val="009D31B3"/>
    <w:rPr>
      <w:lang w:val="de-DE" w:eastAsia="de-DE"/>
    </w:rPr>
  </w:style>
  <w:style w:type="paragraph" w:customStyle="1" w:styleId="A49B9BE26C594E49BC123CBDA4747580">
    <w:name w:val="A49B9BE26C594E49BC123CBDA4747580"/>
    <w:rsid w:val="009D31B3"/>
    <w:rPr>
      <w:lang w:val="de-DE" w:eastAsia="de-DE"/>
    </w:rPr>
  </w:style>
  <w:style w:type="paragraph" w:customStyle="1" w:styleId="3C3F20218AD64503A76F36F1EC6EEA85">
    <w:name w:val="3C3F20218AD64503A76F36F1EC6EEA85"/>
    <w:rsid w:val="009D31B3"/>
    <w:rPr>
      <w:lang w:val="de-DE" w:eastAsia="de-DE"/>
    </w:rPr>
  </w:style>
  <w:style w:type="paragraph" w:customStyle="1" w:styleId="5543B739F75B4C7194F1287313F35B2D">
    <w:name w:val="5543B739F75B4C7194F1287313F35B2D"/>
    <w:rsid w:val="009D31B3"/>
    <w:rPr>
      <w:lang w:val="de-DE" w:eastAsia="de-DE"/>
    </w:rPr>
  </w:style>
  <w:style w:type="paragraph" w:customStyle="1" w:styleId="3171ECDF6C66416AB433EFDC125E85F4">
    <w:name w:val="3171ECDF6C66416AB433EFDC125E85F4"/>
    <w:rsid w:val="009D31B3"/>
    <w:rPr>
      <w:lang w:val="de-DE" w:eastAsia="de-DE"/>
    </w:rPr>
  </w:style>
  <w:style w:type="paragraph" w:customStyle="1" w:styleId="2FC4DAAA85974322955AF52C4F64A553">
    <w:name w:val="2FC4DAAA85974322955AF52C4F64A553"/>
    <w:rsid w:val="009D31B3"/>
    <w:rPr>
      <w:lang w:val="de-DE" w:eastAsia="de-DE"/>
    </w:rPr>
  </w:style>
  <w:style w:type="paragraph" w:customStyle="1" w:styleId="5575E93AE88E40B29A3E831DDCE032C3">
    <w:name w:val="5575E93AE88E40B29A3E831DDCE032C3"/>
    <w:rsid w:val="009D31B3"/>
    <w:rPr>
      <w:lang w:val="de-DE" w:eastAsia="de-DE"/>
    </w:rPr>
  </w:style>
  <w:style w:type="paragraph" w:customStyle="1" w:styleId="2F8EC40F70744B3988570CD79FCF7711">
    <w:name w:val="2F8EC40F70744B3988570CD79FCF7711"/>
    <w:rsid w:val="009D31B3"/>
    <w:rPr>
      <w:lang w:val="de-DE" w:eastAsia="de-DE"/>
    </w:rPr>
  </w:style>
  <w:style w:type="paragraph" w:customStyle="1" w:styleId="CE1BDE1D174F4896BB588B849290D918">
    <w:name w:val="CE1BDE1D174F4896BB588B849290D918"/>
    <w:rsid w:val="009D31B3"/>
    <w:rPr>
      <w:lang w:val="de-DE" w:eastAsia="de-DE"/>
    </w:rPr>
  </w:style>
  <w:style w:type="paragraph" w:customStyle="1" w:styleId="E02F36EFB2124EC8820510C57032A68F">
    <w:name w:val="E02F36EFB2124EC8820510C57032A68F"/>
    <w:rsid w:val="009D31B3"/>
    <w:rPr>
      <w:lang w:val="de-DE" w:eastAsia="de-DE"/>
    </w:rPr>
  </w:style>
  <w:style w:type="paragraph" w:customStyle="1" w:styleId="D132975DB8C44BD68E6A7EFD25E55589">
    <w:name w:val="D132975DB8C44BD68E6A7EFD25E55589"/>
    <w:rsid w:val="009D31B3"/>
    <w:rPr>
      <w:lang w:val="de-DE" w:eastAsia="de-DE"/>
    </w:rPr>
  </w:style>
  <w:style w:type="paragraph" w:customStyle="1" w:styleId="D7CC5317E35542B2B15DAD32627D8182">
    <w:name w:val="D7CC5317E35542B2B15DAD32627D8182"/>
    <w:rsid w:val="009D31B3"/>
    <w:rPr>
      <w:lang w:val="de-DE" w:eastAsia="de-DE"/>
    </w:rPr>
  </w:style>
  <w:style w:type="paragraph" w:customStyle="1" w:styleId="A4FE59A18044495C9CDF8AAAD59C6E33">
    <w:name w:val="A4FE59A18044495C9CDF8AAAD59C6E33"/>
    <w:rsid w:val="009D31B3"/>
    <w:rPr>
      <w:lang w:val="de-DE" w:eastAsia="de-DE"/>
    </w:rPr>
  </w:style>
  <w:style w:type="paragraph" w:customStyle="1" w:styleId="7969B9F0BAA1405184FD74636F315476">
    <w:name w:val="7969B9F0BAA1405184FD74636F315476"/>
    <w:rsid w:val="009D31B3"/>
    <w:rPr>
      <w:lang w:val="de-DE" w:eastAsia="de-DE"/>
    </w:rPr>
  </w:style>
  <w:style w:type="paragraph" w:customStyle="1" w:styleId="983FDFB6D48548FAB22742C0821C3690">
    <w:name w:val="983FDFB6D48548FAB22742C0821C3690"/>
    <w:rsid w:val="009D31B3"/>
    <w:rPr>
      <w:lang w:val="de-DE" w:eastAsia="de-DE"/>
    </w:rPr>
  </w:style>
  <w:style w:type="paragraph" w:customStyle="1" w:styleId="D3A7C9DC21CB4025BD1775606D5D2311">
    <w:name w:val="D3A7C9DC21CB4025BD1775606D5D2311"/>
    <w:rsid w:val="009D31B3"/>
    <w:rPr>
      <w:lang w:val="de-DE" w:eastAsia="de-DE"/>
    </w:rPr>
  </w:style>
  <w:style w:type="paragraph" w:customStyle="1" w:styleId="94F90A44BD0B45B9BD940AFA05AB90F4">
    <w:name w:val="94F90A44BD0B45B9BD940AFA05AB90F4"/>
    <w:rsid w:val="009D31B3"/>
    <w:rPr>
      <w:lang w:val="de-DE" w:eastAsia="de-DE"/>
    </w:rPr>
  </w:style>
  <w:style w:type="paragraph" w:customStyle="1" w:styleId="C782FA7248124BC79A20D80701B22EFD">
    <w:name w:val="C782FA7248124BC79A20D80701B22EFD"/>
    <w:rsid w:val="009D31B3"/>
    <w:rPr>
      <w:lang w:val="de-DE" w:eastAsia="de-DE"/>
    </w:rPr>
  </w:style>
  <w:style w:type="paragraph" w:customStyle="1" w:styleId="75FC5E7D32A44DC1819AEE9C6BDCEE07">
    <w:name w:val="75FC5E7D32A44DC1819AEE9C6BDCEE07"/>
    <w:rsid w:val="009D31B3"/>
    <w:rPr>
      <w:lang w:val="de-DE" w:eastAsia="de-DE"/>
    </w:rPr>
  </w:style>
  <w:style w:type="paragraph" w:customStyle="1" w:styleId="C3087DF8EA694149A2637935F12305EB">
    <w:name w:val="C3087DF8EA694149A2637935F12305EB"/>
    <w:rsid w:val="009D31B3"/>
    <w:rPr>
      <w:lang w:val="de-DE" w:eastAsia="de-DE"/>
    </w:rPr>
  </w:style>
  <w:style w:type="paragraph" w:customStyle="1" w:styleId="4980964B379E43A68EE019FEB63A41A1">
    <w:name w:val="4980964B379E43A68EE019FEB63A41A1"/>
    <w:rsid w:val="009D31B3"/>
    <w:rPr>
      <w:lang w:val="de-DE" w:eastAsia="de-DE"/>
    </w:rPr>
  </w:style>
  <w:style w:type="paragraph" w:customStyle="1" w:styleId="327DF5A3FF234158B41FD9430D5BCC38">
    <w:name w:val="327DF5A3FF234158B41FD9430D5BCC38"/>
    <w:rsid w:val="009D31B3"/>
    <w:rPr>
      <w:lang w:val="de-DE" w:eastAsia="de-DE"/>
    </w:rPr>
  </w:style>
  <w:style w:type="paragraph" w:customStyle="1" w:styleId="6DDE812036294C5E81F500C95DE4F5C8">
    <w:name w:val="6DDE812036294C5E81F500C95DE4F5C8"/>
    <w:rsid w:val="009D31B3"/>
    <w:rPr>
      <w:lang w:val="de-DE" w:eastAsia="de-DE"/>
    </w:rPr>
  </w:style>
  <w:style w:type="paragraph" w:customStyle="1" w:styleId="FEEFF807E2AD4F58B164A8518954DEA6">
    <w:name w:val="FEEFF807E2AD4F58B164A8518954DEA6"/>
    <w:rsid w:val="009D31B3"/>
    <w:rPr>
      <w:lang w:val="de-DE" w:eastAsia="de-DE"/>
    </w:rPr>
  </w:style>
  <w:style w:type="paragraph" w:customStyle="1" w:styleId="E1730A8CB0FA4D02AEE1F44AB136A7A8">
    <w:name w:val="E1730A8CB0FA4D02AEE1F44AB136A7A8"/>
    <w:rsid w:val="009D31B3"/>
    <w:rPr>
      <w:lang w:val="de-DE" w:eastAsia="de-DE"/>
    </w:rPr>
  </w:style>
  <w:style w:type="paragraph" w:customStyle="1" w:styleId="C5D77614525C453E94C4EF5128B75C34">
    <w:name w:val="C5D77614525C453E94C4EF5128B75C34"/>
    <w:rsid w:val="009D31B3"/>
    <w:rPr>
      <w:lang w:val="de-DE" w:eastAsia="de-DE"/>
    </w:rPr>
  </w:style>
  <w:style w:type="paragraph" w:customStyle="1" w:styleId="0964E6DBA10F43A3BD15AA1A99B91188">
    <w:name w:val="0964E6DBA10F43A3BD15AA1A99B91188"/>
    <w:rsid w:val="009D31B3"/>
    <w:rPr>
      <w:lang w:val="de-DE" w:eastAsia="de-DE"/>
    </w:rPr>
  </w:style>
  <w:style w:type="paragraph" w:customStyle="1" w:styleId="0B466F2C48884E109678E85EDB5674FC">
    <w:name w:val="0B466F2C48884E109678E85EDB5674FC"/>
    <w:rsid w:val="009D31B3"/>
    <w:rPr>
      <w:lang w:val="de-DE" w:eastAsia="de-DE"/>
    </w:rPr>
  </w:style>
  <w:style w:type="paragraph" w:customStyle="1" w:styleId="1E25522EECBF447AB5BFE48EF3E9FC1C">
    <w:name w:val="1E25522EECBF447AB5BFE48EF3E9FC1C"/>
    <w:rsid w:val="009D31B3"/>
    <w:rPr>
      <w:lang w:val="de-DE" w:eastAsia="de-DE"/>
    </w:rPr>
  </w:style>
  <w:style w:type="paragraph" w:customStyle="1" w:styleId="AF8D6340A4EA48F7A0C6894E0026015A">
    <w:name w:val="AF8D6340A4EA48F7A0C6894E0026015A"/>
    <w:rsid w:val="009D31B3"/>
    <w:rPr>
      <w:lang w:val="de-DE" w:eastAsia="de-DE"/>
    </w:rPr>
  </w:style>
  <w:style w:type="paragraph" w:customStyle="1" w:styleId="A099A41D7CD142EEAB3488EDCE28F70D">
    <w:name w:val="A099A41D7CD142EEAB3488EDCE28F70D"/>
    <w:rsid w:val="009D31B3"/>
    <w:rPr>
      <w:lang w:val="de-DE" w:eastAsia="de-DE"/>
    </w:rPr>
  </w:style>
  <w:style w:type="paragraph" w:customStyle="1" w:styleId="10AB0C9F49F446E9822E82AC841160D3">
    <w:name w:val="10AB0C9F49F446E9822E82AC841160D3"/>
    <w:rsid w:val="009D31B3"/>
    <w:rPr>
      <w:lang w:val="de-DE" w:eastAsia="de-DE"/>
    </w:rPr>
  </w:style>
  <w:style w:type="paragraph" w:customStyle="1" w:styleId="24ED7F4382AA4637A7FA51B153DB4C50">
    <w:name w:val="24ED7F4382AA4637A7FA51B153DB4C50"/>
    <w:rsid w:val="009D31B3"/>
    <w:rPr>
      <w:lang w:val="de-DE" w:eastAsia="de-DE"/>
    </w:rPr>
  </w:style>
  <w:style w:type="paragraph" w:customStyle="1" w:styleId="C781CBF872DF4CBDA422886E733C328E">
    <w:name w:val="C781CBF872DF4CBDA422886E733C328E"/>
    <w:rsid w:val="009D31B3"/>
    <w:rPr>
      <w:lang w:val="de-DE" w:eastAsia="de-DE"/>
    </w:rPr>
  </w:style>
  <w:style w:type="paragraph" w:customStyle="1" w:styleId="8EAC8209F5304AE4ABD92330D1FC9647">
    <w:name w:val="8EAC8209F5304AE4ABD92330D1FC9647"/>
    <w:rsid w:val="009D31B3"/>
    <w:rPr>
      <w:lang w:val="de-DE" w:eastAsia="de-DE"/>
    </w:rPr>
  </w:style>
  <w:style w:type="paragraph" w:customStyle="1" w:styleId="292399C0E2E44AAF97B177EDB354D378">
    <w:name w:val="292399C0E2E44AAF97B177EDB354D378"/>
    <w:rsid w:val="009D31B3"/>
    <w:rPr>
      <w:lang w:val="de-DE" w:eastAsia="de-DE"/>
    </w:rPr>
  </w:style>
  <w:style w:type="paragraph" w:customStyle="1" w:styleId="C49C4F1C7E6840E787BB480FF71B599F">
    <w:name w:val="C49C4F1C7E6840E787BB480FF71B599F"/>
    <w:rsid w:val="009D31B3"/>
    <w:rPr>
      <w:lang w:val="de-DE" w:eastAsia="de-DE"/>
    </w:rPr>
  </w:style>
  <w:style w:type="paragraph" w:customStyle="1" w:styleId="D25323E72F8641729CD7582A218B87B9">
    <w:name w:val="D25323E72F8641729CD7582A218B87B9"/>
    <w:rsid w:val="009D31B3"/>
    <w:rPr>
      <w:lang w:val="de-DE" w:eastAsia="de-DE"/>
    </w:rPr>
  </w:style>
  <w:style w:type="paragraph" w:customStyle="1" w:styleId="9D2004B862A340E98E47083D128D5A44">
    <w:name w:val="9D2004B862A340E98E47083D128D5A44"/>
    <w:rsid w:val="009D31B3"/>
    <w:rPr>
      <w:lang w:val="de-DE" w:eastAsia="de-DE"/>
    </w:rPr>
  </w:style>
  <w:style w:type="paragraph" w:customStyle="1" w:styleId="EF9386A65D564877BA1212FB5A85EF2A">
    <w:name w:val="EF9386A65D564877BA1212FB5A85EF2A"/>
    <w:rsid w:val="009D31B3"/>
    <w:rPr>
      <w:lang w:val="de-DE" w:eastAsia="de-DE"/>
    </w:rPr>
  </w:style>
  <w:style w:type="paragraph" w:customStyle="1" w:styleId="3CC727EC3EE24FBFA8F1A333CD3F0363">
    <w:name w:val="3CC727EC3EE24FBFA8F1A333CD3F0363"/>
    <w:rsid w:val="009D31B3"/>
    <w:rPr>
      <w:lang w:val="de-DE" w:eastAsia="de-DE"/>
    </w:rPr>
  </w:style>
  <w:style w:type="paragraph" w:customStyle="1" w:styleId="A51F5B1CD1144690B1849D4C85F7AFD0">
    <w:name w:val="A51F5B1CD1144690B1849D4C85F7AFD0"/>
    <w:rsid w:val="009D31B3"/>
    <w:rPr>
      <w:lang w:val="de-DE" w:eastAsia="de-DE"/>
    </w:rPr>
  </w:style>
  <w:style w:type="paragraph" w:customStyle="1" w:styleId="0C98CE000F6647A7BE8E9638A1BD297A">
    <w:name w:val="0C98CE000F6647A7BE8E9638A1BD297A"/>
    <w:rsid w:val="009D31B3"/>
    <w:rPr>
      <w:lang w:val="de-DE" w:eastAsia="de-DE"/>
    </w:rPr>
  </w:style>
  <w:style w:type="paragraph" w:customStyle="1" w:styleId="556E1A2BEDAF496288C986CA40B49306">
    <w:name w:val="556E1A2BEDAF496288C986CA40B49306"/>
    <w:rsid w:val="009D31B3"/>
    <w:rPr>
      <w:lang w:val="de-DE" w:eastAsia="de-DE"/>
    </w:rPr>
  </w:style>
  <w:style w:type="paragraph" w:customStyle="1" w:styleId="A9B7B82AC42C41398B14178F8658110D">
    <w:name w:val="A9B7B82AC42C41398B14178F8658110D"/>
    <w:rsid w:val="009D31B3"/>
    <w:rPr>
      <w:lang w:val="de-DE" w:eastAsia="de-DE"/>
    </w:rPr>
  </w:style>
  <w:style w:type="paragraph" w:customStyle="1" w:styleId="F9317EF0BDB14B5A9522B6DB8BF8F989">
    <w:name w:val="F9317EF0BDB14B5A9522B6DB8BF8F989"/>
    <w:rsid w:val="009D31B3"/>
    <w:rPr>
      <w:lang w:val="de-DE" w:eastAsia="de-DE"/>
    </w:rPr>
  </w:style>
  <w:style w:type="paragraph" w:customStyle="1" w:styleId="7C99955E97FC434E85C334C42E740661">
    <w:name w:val="7C99955E97FC434E85C334C42E740661"/>
    <w:rsid w:val="009D31B3"/>
    <w:rPr>
      <w:lang w:val="de-DE" w:eastAsia="de-DE"/>
    </w:rPr>
  </w:style>
  <w:style w:type="paragraph" w:customStyle="1" w:styleId="CC31961CF2D54C07A644EC51C48657A8">
    <w:name w:val="CC31961CF2D54C07A644EC51C48657A8"/>
    <w:rsid w:val="009D31B3"/>
    <w:rPr>
      <w:lang w:val="de-DE" w:eastAsia="de-DE"/>
    </w:rPr>
  </w:style>
  <w:style w:type="paragraph" w:customStyle="1" w:styleId="6833C97E50C34E39BE6C388EB11FB8B7">
    <w:name w:val="6833C97E50C34E39BE6C388EB11FB8B7"/>
    <w:rsid w:val="009D31B3"/>
    <w:rPr>
      <w:lang w:val="de-DE" w:eastAsia="de-DE"/>
    </w:rPr>
  </w:style>
  <w:style w:type="paragraph" w:customStyle="1" w:styleId="6DB9B81E9BAF4475B690DE5507729203">
    <w:name w:val="6DB9B81E9BAF4475B690DE5507729203"/>
    <w:rsid w:val="009D31B3"/>
    <w:rPr>
      <w:lang w:val="de-DE" w:eastAsia="de-DE"/>
    </w:rPr>
  </w:style>
  <w:style w:type="paragraph" w:customStyle="1" w:styleId="36D06B04CFA34E61A457CA966F72E81C">
    <w:name w:val="36D06B04CFA34E61A457CA966F72E81C"/>
    <w:rsid w:val="009D31B3"/>
    <w:rPr>
      <w:lang w:val="de-DE" w:eastAsia="de-DE"/>
    </w:rPr>
  </w:style>
  <w:style w:type="paragraph" w:customStyle="1" w:styleId="23E3DD427623412CB6A20AC71C70BEE7">
    <w:name w:val="23E3DD427623412CB6A20AC71C70BEE7"/>
    <w:rsid w:val="009D31B3"/>
    <w:rPr>
      <w:lang w:val="de-DE" w:eastAsia="de-DE"/>
    </w:rPr>
  </w:style>
  <w:style w:type="paragraph" w:customStyle="1" w:styleId="A80F4FBD1D3049348879C8D6EE859C09">
    <w:name w:val="A80F4FBD1D3049348879C8D6EE859C09"/>
    <w:rsid w:val="009D31B3"/>
    <w:rPr>
      <w:lang w:val="de-DE" w:eastAsia="de-DE"/>
    </w:rPr>
  </w:style>
  <w:style w:type="paragraph" w:customStyle="1" w:styleId="D9AFE481838E4F9E9F68CF3784A6E453">
    <w:name w:val="D9AFE481838E4F9E9F68CF3784A6E453"/>
    <w:rsid w:val="009D31B3"/>
    <w:rPr>
      <w:lang w:val="de-DE" w:eastAsia="de-DE"/>
    </w:rPr>
  </w:style>
  <w:style w:type="paragraph" w:customStyle="1" w:styleId="04E489815E504594AE37667480236AF5">
    <w:name w:val="04E489815E504594AE37667480236AF5"/>
    <w:rsid w:val="009D31B3"/>
    <w:rPr>
      <w:lang w:val="de-DE" w:eastAsia="de-DE"/>
    </w:rPr>
  </w:style>
  <w:style w:type="paragraph" w:customStyle="1" w:styleId="BC482F47C2504919B6F964CBC22A9738">
    <w:name w:val="BC482F47C2504919B6F964CBC22A9738"/>
    <w:rsid w:val="009D31B3"/>
    <w:rPr>
      <w:lang w:val="de-DE" w:eastAsia="de-DE"/>
    </w:rPr>
  </w:style>
  <w:style w:type="paragraph" w:customStyle="1" w:styleId="854ED73D2B7D4F72A864F05A5C70231E">
    <w:name w:val="854ED73D2B7D4F72A864F05A5C70231E"/>
    <w:rsid w:val="009D31B3"/>
    <w:rPr>
      <w:lang w:val="de-DE" w:eastAsia="de-DE"/>
    </w:rPr>
  </w:style>
  <w:style w:type="paragraph" w:customStyle="1" w:styleId="38A02995DB9044DD8C3DA55464F7C435">
    <w:name w:val="38A02995DB9044DD8C3DA55464F7C435"/>
    <w:rsid w:val="009D31B3"/>
    <w:rPr>
      <w:lang w:val="de-DE" w:eastAsia="de-DE"/>
    </w:rPr>
  </w:style>
  <w:style w:type="paragraph" w:customStyle="1" w:styleId="C7173F672CBC4CFA998E2CFC7A74999E">
    <w:name w:val="C7173F672CBC4CFA998E2CFC7A74999E"/>
    <w:rsid w:val="009D31B3"/>
    <w:rPr>
      <w:lang w:val="de-DE" w:eastAsia="de-DE"/>
    </w:rPr>
  </w:style>
  <w:style w:type="paragraph" w:customStyle="1" w:styleId="21A335A6856C4647B5D57E5E0E740AA5">
    <w:name w:val="21A335A6856C4647B5D57E5E0E740AA5"/>
    <w:rsid w:val="009D31B3"/>
    <w:rPr>
      <w:lang w:val="de-DE" w:eastAsia="de-DE"/>
    </w:rPr>
  </w:style>
  <w:style w:type="paragraph" w:customStyle="1" w:styleId="71110A73E3B240448F2F7777114FD1E9">
    <w:name w:val="71110A73E3B240448F2F7777114FD1E9"/>
    <w:rsid w:val="009D31B3"/>
    <w:rPr>
      <w:lang w:val="de-DE" w:eastAsia="de-DE"/>
    </w:rPr>
  </w:style>
  <w:style w:type="paragraph" w:customStyle="1" w:styleId="B6E72D1F6DEF4EC9B607FF40AF49976D">
    <w:name w:val="B6E72D1F6DEF4EC9B607FF40AF49976D"/>
    <w:rsid w:val="009D31B3"/>
    <w:rPr>
      <w:lang w:val="de-DE" w:eastAsia="de-DE"/>
    </w:rPr>
  </w:style>
  <w:style w:type="paragraph" w:customStyle="1" w:styleId="010D7B8443C4428291C01DB9CF882949">
    <w:name w:val="010D7B8443C4428291C01DB9CF882949"/>
    <w:rsid w:val="009D31B3"/>
    <w:rPr>
      <w:lang w:val="de-DE" w:eastAsia="de-DE"/>
    </w:rPr>
  </w:style>
  <w:style w:type="paragraph" w:customStyle="1" w:styleId="3DB2613291B14405A4DCAABD1F071379">
    <w:name w:val="3DB2613291B14405A4DCAABD1F071379"/>
    <w:rsid w:val="009D31B3"/>
    <w:rPr>
      <w:lang w:val="de-DE" w:eastAsia="de-DE"/>
    </w:rPr>
  </w:style>
  <w:style w:type="paragraph" w:customStyle="1" w:styleId="0972F0464610446E8C4E1395882C46BC">
    <w:name w:val="0972F0464610446E8C4E1395882C46BC"/>
    <w:rsid w:val="009D31B3"/>
    <w:rPr>
      <w:lang w:val="de-DE" w:eastAsia="de-DE"/>
    </w:rPr>
  </w:style>
  <w:style w:type="paragraph" w:customStyle="1" w:styleId="63F560D0DE5F4D40AF4649597918EE35">
    <w:name w:val="63F560D0DE5F4D40AF4649597918EE35"/>
    <w:rsid w:val="009D31B3"/>
    <w:rPr>
      <w:lang w:val="de-DE" w:eastAsia="de-DE"/>
    </w:rPr>
  </w:style>
  <w:style w:type="paragraph" w:customStyle="1" w:styleId="2AFA74A03AA4437EBD4D7400C1A917CC">
    <w:name w:val="2AFA74A03AA4437EBD4D7400C1A917CC"/>
    <w:rsid w:val="009D31B3"/>
    <w:rPr>
      <w:lang w:val="de-DE" w:eastAsia="de-DE"/>
    </w:rPr>
  </w:style>
  <w:style w:type="paragraph" w:customStyle="1" w:styleId="97055A082A07488D8D067859E048C96E">
    <w:name w:val="97055A082A07488D8D067859E048C96E"/>
    <w:rsid w:val="009D31B3"/>
    <w:rPr>
      <w:lang w:val="de-DE" w:eastAsia="de-DE"/>
    </w:rPr>
  </w:style>
  <w:style w:type="paragraph" w:customStyle="1" w:styleId="AEE5A2B88E3846FE97D58F9A39D78100">
    <w:name w:val="AEE5A2B88E3846FE97D58F9A39D78100"/>
    <w:rsid w:val="009D31B3"/>
    <w:rPr>
      <w:lang w:val="de-DE" w:eastAsia="de-DE"/>
    </w:rPr>
  </w:style>
  <w:style w:type="paragraph" w:customStyle="1" w:styleId="CE9042A9B7794FFE96EA6A7542446F84">
    <w:name w:val="CE9042A9B7794FFE96EA6A7542446F84"/>
    <w:rsid w:val="009D31B3"/>
    <w:rPr>
      <w:lang w:val="de-DE" w:eastAsia="de-DE"/>
    </w:rPr>
  </w:style>
  <w:style w:type="paragraph" w:customStyle="1" w:styleId="F2909EBF983E45A589C1FBE34FE3F86B">
    <w:name w:val="F2909EBF983E45A589C1FBE34FE3F86B"/>
    <w:rsid w:val="009D31B3"/>
    <w:rPr>
      <w:lang w:val="de-DE" w:eastAsia="de-DE"/>
    </w:rPr>
  </w:style>
  <w:style w:type="paragraph" w:customStyle="1" w:styleId="83819D8FBDC548F0ADA3A2A6CA4B9436">
    <w:name w:val="83819D8FBDC548F0ADA3A2A6CA4B9436"/>
    <w:rsid w:val="009D31B3"/>
    <w:rPr>
      <w:lang w:val="de-DE" w:eastAsia="de-DE"/>
    </w:rPr>
  </w:style>
  <w:style w:type="paragraph" w:customStyle="1" w:styleId="24763D06F8AE446A8748464C1CB6A19D">
    <w:name w:val="24763D06F8AE446A8748464C1CB6A19D"/>
    <w:rsid w:val="009D31B3"/>
    <w:rPr>
      <w:lang w:val="de-DE" w:eastAsia="de-DE"/>
    </w:rPr>
  </w:style>
  <w:style w:type="paragraph" w:customStyle="1" w:styleId="30EFD4CE96764D14982A01D3B3C79A21">
    <w:name w:val="30EFD4CE96764D14982A01D3B3C79A21"/>
    <w:rsid w:val="009D31B3"/>
    <w:rPr>
      <w:lang w:val="de-DE" w:eastAsia="de-DE"/>
    </w:rPr>
  </w:style>
  <w:style w:type="paragraph" w:customStyle="1" w:styleId="9B3B1722BD4B45ACBD5EE7933957F1D8">
    <w:name w:val="9B3B1722BD4B45ACBD5EE7933957F1D8"/>
    <w:rsid w:val="009D31B3"/>
    <w:rPr>
      <w:lang w:val="de-DE" w:eastAsia="de-DE"/>
    </w:rPr>
  </w:style>
  <w:style w:type="paragraph" w:customStyle="1" w:styleId="5BA9806453C948108F339A3FBD88E9F4">
    <w:name w:val="5BA9806453C948108F339A3FBD88E9F4"/>
    <w:rsid w:val="009D31B3"/>
    <w:rPr>
      <w:lang w:val="de-DE" w:eastAsia="de-DE"/>
    </w:rPr>
  </w:style>
  <w:style w:type="paragraph" w:customStyle="1" w:styleId="0BC755ACCD6B4CDF9C0EE5BD8CA2CCA2">
    <w:name w:val="0BC755ACCD6B4CDF9C0EE5BD8CA2CCA2"/>
    <w:rsid w:val="009D31B3"/>
    <w:rPr>
      <w:lang w:val="de-DE" w:eastAsia="de-DE"/>
    </w:rPr>
  </w:style>
  <w:style w:type="paragraph" w:customStyle="1" w:styleId="C5E5ADBF69004EB485BCFBD339CE81E0">
    <w:name w:val="C5E5ADBF69004EB485BCFBD339CE81E0"/>
    <w:rsid w:val="009D31B3"/>
    <w:rPr>
      <w:lang w:val="de-DE" w:eastAsia="de-DE"/>
    </w:rPr>
  </w:style>
  <w:style w:type="paragraph" w:customStyle="1" w:styleId="6BCD753E96644340B72051801EB5B648">
    <w:name w:val="6BCD753E96644340B72051801EB5B648"/>
    <w:rsid w:val="009D31B3"/>
    <w:rPr>
      <w:lang w:val="de-DE" w:eastAsia="de-DE"/>
    </w:rPr>
  </w:style>
  <w:style w:type="paragraph" w:customStyle="1" w:styleId="F7BA01B73D24443CBA87AF1BC8CEA9EB">
    <w:name w:val="F7BA01B73D24443CBA87AF1BC8CEA9EB"/>
    <w:rsid w:val="009D31B3"/>
    <w:rPr>
      <w:lang w:val="de-DE" w:eastAsia="de-DE"/>
    </w:rPr>
  </w:style>
  <w:style w:type="paragraph" w:customStyle="1" w:styleId="44EF76C77B6741079A837E083D81D4D7">
    <w:name w:val="44EF76C77B6741079A837E083D81D4D7"/>
    <w:rsid w:val="009D31B3"/>
    <w:rPr>
      <w:lang w:val="de-DE" w:eastAsia="de-DE"/>
    </w:rPr>
  </w:style>
  <w:style w:type="paragraph" w:customStyle="1" w:styleId="BE712F4E33D04848A1ABD2845A91E276">
    <w:name w:val="BE712F4E33D04848A1ABD2845A91E276"/>
    <w:rsid w:val="009D31B3"/>
    <w:rPr>
      <w:lang w:val="de-DE" w:eastAsia="de-DE"/>
    </w:rPr>
  </w:style>
  <w:style w:type="paragraph" w:customStyle="1" w:styleId="29481405175A420692296CEDF6ACEFDE">
    <w:name w:val="29481405175A420692296CEDF6ACEFDE"/>
    <w:rsid w:val="009D31B3"/>
    <w:rPr>
      <w:lang w:val="de-DE" w:eastAsia="de-DE"/>
    </w:rPr>
  </w:style>
  <w:style w:type="paragraph" w:customStyle="1" w:styleId="826D11EB258542469D58FF2DA5E16929">
    <w:name w:val="826D11EB258542469D58FF2DA5E16929"/>
    <w:rsid w:val="009D31B3"/>
    <w:rPr>
      <w:lang w:val="de-DE" w:eastAsia="de-DE"/>
    </w:rPr>
  </w:style>
  <w:style w:type="paragraph" w:customStyle="1" w:styleId="4D0159EE1AD6402BBBD5BDEA8FBF0041">
    <w:name w:val="4D0159EE1AD6402BBBD5BDEA8FBF0041"/>
    <w:rsid w:val="009D31B3"/>
    <w:rPr>
      <w:lang w:val="de-DE" w:eastAsia="de-DE"/>
    </w:rPr>
  </w:style>
  <w:style w:type="paragraph" w:customStyle="1" w:styleId="76EE56FAA4CE4A13936B4933E7D4664D">
    <w:name w:val="76EE56FAA4CE4A13936B4933E7D4664D"/>
    <w:rsid w:val="009D31B3"/>
    <w:rPr>
      <w:lang w:val="de-DE" w:eastAsia="de-DE"/>
    </w:rPr>
  </w:style>
  <w:style w:type="paragraph" w:customStyle="1" w:styleId="65F3DA05A5B04858A13F84E0B5E70689">
    <w:name w:val="65F3DA05A5B04858A13F84E0B5E70689"/>
    <w:rsid w:val="009D31B3"/>
    <w:rPr>
      <w:lang w:val="de-DE" w:eastAsia="de-DE"/>
    </w:rPr>
  </w:style>
  <w:style w:type="paragraph" w:customStyle="1" w:styleId="7DE0316A5B2942309DB688FBC353876A">
    <w:name w:val="7DE0316A5B2942309DB688FBC353876A"/>
    <w:rsid w:val="009D31B3"/>
    <w:rPr>
      <w:lang w:val="de-DE" w:eastAsia="de-DE"/>
    </w:rPr>
  </w:style>
  <w:style w:type="paragraph" w:customStyle="1" w:styleId="2F0F5DD3D465460E9825E318DE3C17D7">
    <w:name w:val="2F0F5DD3D465460E9825E318DE3C17D7"/>
    <w:rsid w:val="009D31B3"/>
    <w:rPr>
      <w:lang w:val="de-DE" w:eastAsia="de-DE"/>
    </w:rPr>
  </w:style>
  <w:style w:type="paragraph" w:customStyle="1" w:styleId="15D8EEDB314B4A7394077B637C63A8C4">
    <w:name w:val="15D8EEDB314B4A7394077B637C63A8C4"/>
    <w:rsid w:val="009D31B3"/>
    <w:rPr>
      <w:lang w:val="de-DE" w:eastAsia="de-DE"/>
    </w:rPr>
  </w:style>
  <w:style w:type="paragraph" w:customStyle="1" w:styleId="7F45C9A1F76B471EA3D60E1CB62F0FAE">
    <w:name w:val="7F45C9A1F76B471EA3D60E1CB62F0FAE"/>
    <w:rsid w:val="009D31B3"/>
    <w:rPr>
      <w:lang w:val="de-DE" w:eastAsia="de-DE"/>
    </w:rPr>
  </w:style>
  <w:style w:type="paragraph" w:customStyle="1" w:styleId="F89A9E068B074C9686303885DE6906E8">
    <w:name w:val="F89A9E068B074C9686303885DE6906E8"/>
    <w:rsid w:val="009D31B3"/>
    <w:rPr>
      <w:lang w:val="de-DE" w:eastAsia="de-DE"/>
    </w:rPr>
  </w:style>
  <w:style w:type="paragraph" w:customStyle="1" w:styleId="E32B902196654358A972A665AD126C17">
    <w:name w:val="E32B902196654358A972A665AD126C17"/>
    <w:rsid w:val="009D31B3"/>
    <w:rPr>
      <w:lang w:val="de-DE" w:eastAsia="de-DE"/>
    </w:rPr>
  </w:style>
  <w:style w:type="paragraph" w:customStyle="1" w:styleId="A424329FA84C40E899EE024FDB28E955">
    <w:name w:val="A424329FA84C40E899EE024FDB28E955"/>
    <w:rsid w:val="009D31B3"/>
    <w:rPr>
      <w:lang w:val="de-DE" w:eastAsia="de-DE"/>
    </w:rPr>
  </w:style>
  <w:style w:type="paragraph" w:customStyle="1" w:styleId="18C6B8F60EB6483CB0047E0AB0AD0039">
    <w:name w:val="18C6B8F60EB6483CB0047E0AB0AD0039"/>
    <w:rsid w:val="009D31B3"/>
    <w:rPr>
      <w:lang w:val="de-DE" w:eastAsia="de-DE"/>
    </w:rPr>
  </w:style>
  <w:style w:type="paragraph" w:customStyle="1" w:styleId="958D986B6ED84751AD8D118C4B4BD589">
    <w:name w:val="958D986B6ED84751AD8D118C4B4BD589"/>
    <w:rsid w:val="009D31B3"/>
    <w:rPr>
      <w:lang w:val="de-DE" w:eastAsia="de-DE"/>
    </w:rPr>
  </w:style>
  <w:style w:type="paragraph" w:customStyle="1" w:styleId="3E53157BE1544B06A4D21C69A4AB284B">
    <w:name w:val="3E53157BE1544B06A4D21C69A4AB284B"/>
    <w:rsid w:val="009D31B3"/>
    <w:rPr>
      <w:lang w:val="de-DE" w:eastAsia="de-DE"/>
    </w:rPr>
  </w:style>
  <w:style w:type="paragraph" w:customStyle="1" w:styleId="360E26FC329545E8B02868CE9B79BB1C">
    <w:name w:val="360E26FC329545E8B02868CE9B79BB1C"/>
    <w:rsid w:val="009D31B3"/>
    <w:rPr>
      <w:lang w:val="de-DE" w:eastAsia="de-DE"/>
    </w:rPr>
  </w:style>
  <w:style w:type="paragraph" w:customStyle="1" w:styleId="F2B8426B982C4B439ABC1C118DA5E42C">
    <w:name w:val="F2B8426B982C4B439ABC1C118DA5E42C"/>
    <w:rsid w:val="009D31B3"/>
    <w:rPr>
      <w:lang w:val="de-DE" w:eastAsia="de-DE"/>
    </w:rPr>
  </w:style>
  <w:style w:type="paragraph" w:customStyle="1" w:styleId="95D0C941839D426284AD9F594D8BC158">
    <w:name w:val="95D0C941839D426284AD9F594D8BC158"/>
    <w:rsid w:val="009D31B3"/>
    <w:rPr>
      <w:lang w:val="de-DE" w:eastAsia="de-DE"/>
    </w:rPr>
  </w:style>
  <w:style w:type="paragraph" w:customStyle="1" w:styleId="16D0C2DE8480415B87D8EA8888EF149D">
    <w:name w:val="16D0C2DE8480415B87D8EA8888EF149D"/>
    <w:rsid w:val="009D31B3"/>
    <w:rPr>
      <w:lang w:val="de-DE" w:eastAsia="de-DE"/>
    </w:rPr>
  </w:style>
  <w:style w:type="paragraph" w:customStyle="1" w:styleId="83CD2AA5F46A42F49E94555899A78685">
    <w:name w:val="83CD2AA5F46A42F49E94555899A78685"/>
    <w:rsid w:val="009D31B3"/>
    <w:rPr>
      <w:lang w:val="de-DE" w:eastAsia="de-DE"/>
    </w:rPr>
  </w:style>
  <w:style w:type="paragraph" w:customStyle="1" w:styleId="3E3722EAFB754D40828C0E132587556F">
    <w:name w:val="3E3722EAFB754D40828C0E132587556F"/>
    <w:rsid w:val="009D31B3"/>
    <w:rPr>
      <w:lang w:val="de-DE" w:eastAsia="de-DE"/>
    </w:rPr>
  </w:style>
  <w:style w:type="paragraph" w:customStyle="1" w:styleId="FFFDEA2AE9FB4A59BFB42C5E7F7E4DD5">
    <w:name w:val="FFFDEA2AE9FB4A59BFB42C5E7F7E4DD5"/>
    <w:rsid w:val="009D31B3"/>
    <w:rPr>
      <w:lang w:val="de-DE" w:eastAsia="de-DE"/>
    </w:rPr>
  </w:style>
  <w:style w:type="paragraph" w:customStyle="1" w:styleId="280AC043DC9A4DC3847B62EA4F4F3BBF">
    <w:name w:val="280AC043DC9A4DC3847B62EA4F4F3BBF"/>
    <w:rsid w:val="009D31B3"/>
    <w:rPr>
      <w:lang w:val="de-DE" w:eastAsia="de-DE"/>
    </w:rPr>
  </w:style>
  <w:style w:type="paragraph" w:customStyle="1" w:styleId="2F8C5245EAA941C69CB3E5D0728D96AF">
    <w:name w:val="2F8C5245EAA941C69CB3E5D0728D96AF"/>
    <w:rsid w:val="009D31B3"/>
    <w:rPr>
      <w:lang w:val="de-DE" w:eastAsia="de-DE"/>
    </w:rPr>
  </w:style>
  <w:style w:type="paragraph" w:customStyle="1" w:styleId="0829F459C3884F35A4D23B604D18DE89">
    <w:name w:val="0829F459C3884F35A4D23B604D18DE89"/>
    <w:rsid w:val="009D31B3"/>
    <w:rPr>
      <w:lang w:val="de-DE" w:eastAsia="de-DE"/>
    </w:rPr>
  </w:style>
  <w:style w:type="paragraph" w:customStyle="1" w:styleId="14DA0F6777F84E298CD848C2D14DEB88">
    <w:name w:val="14DA0F6777F84E298CD848C2D14DEB88"/>
    <w:rsid w:val="009D31B3"/>
    <w:rPr>
      <w:lang w:val="de-DE" w:eastAsia="de-DE"/>
    </w:rPr>
  </w:style>
  <w:style w:type="paragraph" w:customStyle="1" w:styleId="B43D40357E0D44B98B02BBC89ADD8460">
    <w:name w:val="B43D40357E0D44B98B02BBC89ADD8460"/>
    <w:rsid w:val="009D31B3"/>
    <w:rPr>
      <w:lang w:val="de-DE" w:eastAsia="de-DE"/>
    </w:rPr>
  </w:style>
  <w:style w:type="paragraph" w:customStyle="1" w:styleId="C14DFA67C49B450C92FD49A407439BF7">
    <w:name w:val="C14DFA67C49B450C92FD49A407439BF7"/>
    <w:rsid w:val="009D31B3"/>
    <w:rPr>
      <w:lang w:val="de-DE" w:eastAsia="de-DE"/>
    </w:rPr>
  </w:style>
  <w:style w:type="paragraph" w:customStyle="1" w:styleId="314D0324437745109CF940948A0621F8">
    <w:name w:val="314D0324437745109CF940948A0621F8"/>
    <w:rsid w:val="009D31B3"/>
    <w:rPr>
      <w:lang w:val="de-DE" w:eastAsia="de-DE"/>
    </w:rPr>
  </w:style>
  <w:style w:type="paragraph" w:customStyle="1" w:styleId="189153254ED642C0B4BDA3495C080AD7">
    <w:name w:val="189153254ED642C0B4BDA3495C080AD7"/>
    <w:rsid w:val="009D31B3"/>
    <w:rPr>
      <w:lang w:val="de-DE" w:eastAsia="de-DE"/>
    </w:rPr>
  </w:style>
  <w:style w:type="paragraph" w:customStyle="1" w:styleId="323F3413DE6D4C76A9F9D07C683FDD2A">
    <w:name w:val="323F3413DE6D4C76A9F9D07C683FDD2A"/>
    <w:rsid w:val="009D31B3"/>
    <w:rPr>
      <w:lang w:val="de-DE" w:eastAsia="de-DE"/>
    </w:rPr>
  </w:style>
  <w:style w:type="paragraph" w:customStyle="1" w:styleId="5AF73DF09A5344A9B4CF7ED2830F59A8">
    <w:name w:val="5AF73DF09A5344A9B4CF7ED2830F59A8"/>
    <w:rsid w:val="009D31B3"/>
    <w:rPr>
      <w:lang w:val="de-DE" w:eastAsia="de-DE"/>
    </w:rPr>
  </w:style>
  <w:style w:type="paragraph" w:customStyle="1" w:styleId="9B51BCC6B0E54463A970A104FC48F125">
    <w:name w:val="9B51BCC6B0E54463A970A104FC48F125"/>
    <w:rsid w:val="009D31B3"/>
    <w:rPr>
      <w:lang w:val="de-DE" w:eastAsia="de-DE"/>
    </w:rPr>
  </w:style>
  <w:style w:type="paragraph" w:customStyle="1" w:styleId="7989489CDCE048CC954DAB30FEE56ED9">
    <w:name w:val="7989489CDCE048CC954DAB30FEE56ED9"/>
    <w:rsid w:val="009D31B3"/>
    <w:rPr>
      <w:lang w:val="de-DE" w:eastAsia="de-DE"/>
    </w:rPr>
  </w:style>
  <w:style w:type="paragraph" w:customStyle="1" w:styleId="E82FEA00537A4DAF96049F23C898E9AF">
    <w:name w:val="E82FEA00537A4DAF96049F23C898E9AF"/>
    <w:rsid w:val="009D31B3"/>
    <w:rPr>
      <w:lang w:val="de-DE" w:eastAsia="de-DE"/>
    </w:rPr>
  </w:style>
  <w:style w:type="paragraph" w:customStyle="1" w:styleId="E2F2AC3BA4C94A65A4FB957277D06D4A">
    <w:name w:val="E2F2AC3BA4C94A65A4FB957277D06D4A"/>
    <w:rsid w:val="009D31B3"/>
    <w:rPr>
      <w:lang w:val="de-DE" w:eastAsia="de-DE"/>
    </w:rPr>
  </w:style>
  <w:style w:type="paragraph" w:customStyle="1" w:styleId="F3243E98D7904055A76054AC3A5CE369">
    <w:name w:val="F3243E98D7904055A76054AC3A5CE369"/>
    <w:rsid w:val="009D31B3"/>
    <w:rPr>
      <w:lang w:val="de-DE" w:eastAsia="de-DE"/>
    </w:rPr>
  </w:style>
  <w:style w:type="paragraph" w:customStyle="1" w:styleId="C8BD078A034F4FFE837266377963732F">
    <w:name w:val="C8BD078A034F4FFE837266377963732F"/>
    <w:rsid w:val="009D31B3"/>
    <w:rPr>
      <w:lang w:val="de-DE" w:eastAsia="de-DE"/>
    </w:rPr>
  </w:style>
  <w:style w:type="paragraph" w:customStyle="1" w:styleId="60B044BE47BF4A65B5A1CF85E86C7C4B">
    <w:name w:val="60B044BE47BF4A65B5A1CF85E86C7C4B"/>
    <w:rsid w:val="009D31B3"/>
    <w:rPr>
      <w:lang w:val="de-DE" w:eastAsia="de-DE"/>
    </w:rPr>
  </w:style>
  <w:style w:type="paragraph" w:customStyle="1" w:styleId="483FB88A1CC34860A6E1A47238356A02">
    <w:name w:val="483FB88A1CC34860A6E1A47238356A02"/>
    <w:rsid w:val="009D31B3"/>
    <w:rPr>
      <w:lang w:val="de-DE" w:eastAsia="de-DE"/>
    </w:rPr>
  </w:style>
  <w:style w:type="paragraph" w:customStyle="1" w:styleId="41F2506DA49B4266B4F1C34819D93001">
    <w:name w:val="41F2506DA49B4266B4F1C34819D93001"/>
    <w:rsid w:val="009D31B3"/>
    <w:rPr>
      <w:lang w:val="de-DE" w:eastAsia="de-DE"/>
    </w:rPr>
  </w:style>
  <w:style w:type="paragraph" w:customStyle="1" w:styleId="526C3C7C17B241358351F44E22B6B407">
    <w:name w:val="526C3C7C17B241358351F44E22B6B407"/>
    <w:rsid w:val="009D31B3"/>
    <w:rPr>
      <w:lang w:val="de-DE" w:eastAsia="de-DE"/>
    </w:rPr>
  </w:style>
  <w:style w:type="paragraph" w:customStyle="1" w:styleId="62FAB8FC333E466689FDE11B267AC492">
    <w:name w:val="62FAB8FC333E466689FDE11B267AC492"/>
    <w:rsid w:val="009D31B3"/>
    <w:rPr>
      <w:lang w:val="de-DE" w:eastAsia="de-DE"/>
    </w:rPr>
  </w:style>
  <w:style w:type="paragraph" w:customStyle="1" w:styleId="2B78C81FB607400A8086D3981562FB52">
    <w:name w:val="2B78C81FB607400A8086D3981562FB52"/>
    <w:rsid w:val="009D31B3"/>
    <w:rPr>
      <w:lang w:val="de-DE" w:eastAsia="de-DE"/>
    </w:rPr>
  </w:style>
  <w:style w:type="paragraph" w:customStyle="1" w:styleId="520D1EDEB5CE43B0B1281B4FDA0C43EB">
    <w:name w:val="520D1EDEB5CE43B0B1281B4FDA0C43EB"/>
    <w:rsid w:val="009D31B3"/>
    <w:rPr>
      <w:lang w:val="de-DE" w:eastAsia="de-DE"/>
    </w:rPr>
  </w:style>
  <w:style w:type="paragraph" w:customStyle="1" w:styleId="5145671ECB1E496BA4EFDC683530D74B">
    <w:name w:val="5145671ECB1E496BA4EFDC683530D74B"/>
    <w:rsid w:val="009D31B3"/>
    <w:rPr>
      <w:lang w:val="de-DE" w:eastAsia="de-DE"/>
    </w:rPr>
  </w:style>
  <w:style w:type="paragraph" w:customStyle="1" w:styleId="B0249321262B4FF0A1556DAEC865672E">
    <w:name w:val="B0249321262B4FF0A1556DAEC865672E"/>
    <w:rsid w:val="009D31B3"/>
    <w:rPr>
      <w:lang w:val="de-DE" w:eastAsia="de-DE"/>
    </w:rPr>
  </w:style>
  <w:style w:type="paragraph" w:customStyle="1" w:styleId="46261AA693814573B2A4CCA89F1A60E4">
    <w:name w:val="46261AA693814573B2A4CCA89F1A60E4"/>
    <w:rsid w:val="009D31B3"/>
    <w:rPr>
      <w:lang w:val="de-DE" w:eastAsia="de-DE"/>
    </w:rPr>
  </w:style>
  <w:style w:type="paragraph" w:customStyle="1" w:styleId="497466F8E82F48B195D56DE4F3631EA2">
    <w:name w:val="497466F8E82F48B195D56DE4F3631EA2"/>
    <w:rsid w:val="009D31B3"/>
    <w:rPr>
      <w:lang w:val="de-DE" w:eastAsia="de-DE"/>
    </w:rPr>
  </w:style>
  <w:style w:type="paragraph" w:customStyle="1" w:styleId="CD0C4CAD52BD471BB085D432344ACB9C">
    <w:name w:val="CD0C4CAD52BD471BB085D432344ACB9C"/>
    <w:rsid w:val="009D31B3"/>
    <w:rPr>
      <w:lang w:val="de-DE" w:eastAsia="de-DE"/>
    </w:rPr>
  </w:style>
  <w:style w:type="paragraph" w:customStyle="1" w:styleId="673551AC14E4405AB571B40E1A61E132">
    <w:name w:val="673551AC14E4405AB571B40E1A61E132"/>
    <w:rsid w:val="009D31B3"/>
    <w:rPr>
      <w:lang w:val="de-DE" w:eastAsia="de-DE"/>
    </w:rPr>
  </w:style>
  <w:style w:type="paragraph" w:customStyle="1" w:styleId="C3A01131BA884A6DADD90D6090CAC7FB">
    <w:name w:val="C3A01131BA884A6DADD90D6090CAC7FB"/>
    <w:rsid w:val="009D31B3"/>
    <w:rPr>
      <w:lang w:val="de-DE" w:eastAsia="de-DE"/>
    </w:rPr>
  </w:style>
  <w:style w:type="paragraph" w:customStyle="1" w:styleId="51A789981C3B4A4F95643B7123C3980D">
    <w:name w:val="51A789981C3B4A4F95643B7123C3980D"/>
    <w:rsid w:val="009D31B3"/>
    <w:rPr>
      <w:lang w:val="de-DE" w:eastAsia="de-DE"/>
    </w:rPr>
  </w:style>
  <w:style w:type="paragraph" w:customStyle="1" w:styleId="E7A6BEDE5AC8487FA8899BCE6AFABE59">
    <w:name w:val="E7A6BEDE5AC8487FA8899BCE6AFABE59"/>
    <w:rsid w:val="009D31B3"/>
    <w:rPr>
      <w:lang w:val="de-DE" w:eastAsia="de-DE"/>
    </w:rPr>
  </w:style>
  <w:style w:type="paragraph" w:customStyle="1" w:styleId="FBF67AB105E4436586BFF63393F3F795">
    <w:name w:val="FBF67AB105E4436586BFF63393F3F795"/>
    <w:rsid w:val="009D31B3"/>
    <w:rPr>
      <w:lang w:val="de-DE" w:eastAsia="de-DE"/>
    </w:rPr>
  </w:style>
  <w:style w:type="paragraph" w:customStyle="1" w:styleId="15B6960B1D3248B083A0A10FECD0C4A0">
    <w:name w:val="15B6960B1D3248B083A0A10FECD0C4A0"/>
    <w:rsid w:val="009D31B3"/>
    <w:rPr>
      <w:lang w:val="de-DE" w:eastAsia="de-DE"/>
    </w:rPr>
  </w:style>
  <w:style w:type="paragraph" w:customStyle="1" w:styleId="AF0CB05644DB4114A7F0F1086A1E84A0">
    <w:name w:val="AF0CB05644DB4114A7F0F1086A1E84A0"/>
    <w:rsid w:val="009D31B3"/>
    <w:rPr>
      <w:lang w:val="de-DE" w:eastAsia="de-DE"/>
    </w:rPr>
  </w:style>
  <w:style w:type="paragraph" w:customStyle="1" w:styleId="AE9B154DE59047558EAB0914D7551069">
    <w:name w:val="AE9B154DE59047558EAB0914D7551069"/>
    <w:rsid w:val="009D31B3"/>
    <w:rPr>
      <w:lang w:val="de-DE" w:eastAsia="de-DE"/>
    </w:rPr>
  </w:style>
  <w:style w:type="paragraph" w:customStyle="1" w:styleId="FA7A1DC9932A4937AC8588A88D8F6AEF">
    <w:name w:val="FA7A1DC9932A4937AC8588A88D8F6AEF"/>
    <w:rsid w:val="009D31B3"/>
    <w:rPr>
      <w:lang w:val="de-DE" w:eastAsia="de-DE"/>
    </w:rPr>
  </w:style>
  <w:style w:type="paragraph" w:customStyle="1" w:styleId="81F0ED52E0D8490FA535D666DA37A4A6">
    <w:name w:val="81F0ED52E0D8490FA535D666DA37A4A6"/>
    <w:rsid w:val="009D31B3"/>
    <w:rPr>
      <w:lang w:val="de-DE" w:eastAsia="de-DE"/>
    </w:rPr>
  </w:style>
  <w:style w:type="paragraph" w:customStyle="1" w:styleId="79FCC8B82A3F40EEBF4F594E66D9215B">
    <w:name w:val="79FCC8B82A3F40EEBF4F594E66D9215B"/>
    <w:rsid w:val="009D31B3"/>
    <w:rPr>
      <w:lang w:val="de-DE" w:eastAsia="de-DE"/>
    </w:rPr>
  </w:style>
  <w:style w:type="paragraph" w:customStyle="1" w:styleId="0982ABA258EC4BEBAF907CC2A6DD226A">
    <w:name w:val="0982ABA258EC4BEBAF907CC2A6DD226A"/>
    <w:rsid w:val="009D31B3"/>
    <w:rPr>
      <w:lang w:val="de-DE" w:eastAsia="de-DE"/>
    </w:rPr>
  </w:style>
  <w:style w:type="paragraph" w:customStyle="1" w:styleId="68B7FF29F2C14C9D987D435CD0A16B80">
    <w:name w:val="68B7FF29F2C14C9D987D435CD0A16B80"/>
    <w:rsid w:val="009D31B3"/>
    <w:rPr>
      <w:lang w:val="de-DE" w:eastAsia="de-DE"/>
    </w:rPr>
  </w:style>
  <w:style w:type="paragraph" w:customStyle="1" w:styleId="99F640E97D754280905B8C58BE29DF57">
    <w:name w:val="99F640E97D754280905B8C58BE29DF57"/>
    <w:rsid w:val="009D31B3"/>
    <w:rPr>
      <w:lang w:val="de-DE" w:eastAsia="de-DE"/>
    </w:rPr>
  </w:style>
  <w:style w:type="paragraph" w:customStyle="1" w:styleId="F7AB4BA595C34F44BCD5C0BB5794FB4E">
    <w:name w:val="F7AB4BA595C34F44BCD5C0BB5794FB4E"/>
    <w:rsid w:val="009D31B3"/>
    <w:rPr>
      <w:lang w:val="de-DE" w:eastAsia="de-DE"/>
    </w:rPr>
  </w:style>
  <w:style w:type="paragraph" w:customStyle="1" w:styleId="E8A70037A1C646759CAD69C16A8293B6">
    <w:name w:val="E8A70037A1C646759CAD69C16A8293B6"/>
    <w:rsid w:val="009D31B3"/>
    <w:rPr>
      <w:lang w:val="de-DE" w:eastAsia="de-DE"/>
    </w:rPr>
  </w:style>
  <w:style w:type="paragraph" w:customStyle="1" w:styleId="46A90FDD426E4343B7D3538F5E245F8D">
    <w:name w:val="46A90FDD426E4343B7D3538F5E245F8D"/>
    <w:rsid w:val="009D31B3"/>
    <w:rPr>
      <w:lang w:val="de-DE" w:eastAsia="de-DE"/>
    </w:rPr>
  </w:style>
  <w:style w:type="paragraph" w:customStyle="1" w:styleId="BE8BAF1209F34EF481FB6E565B40684B">
    <w:name w:val="BE8BAF1209F34EF481FB6E565B40684B"/>
    <w:rsid w:val="009D31B3"/>
    <w:rPr>
      <w:lang w:val="de-DE" w:eastAsia="de-DE"/>
    </w:rPr>
  </w:style>
  <w:style w:type="paragraph" w:customStyle="1" w:styleId="3FC90669C50C4035BD8101FD209C9911">
    <w:name w:val="3FC90669C50C4035BD8101FD209C9911"/>
    <w:rsid w:val="009D31B3"/>
    <w:rPr>
      <w:lang w:val="de-DE" w:eastAsia="de-DE"/>
    </w:rPr>
  </w:style>
  <w:style w:type="paragraph" w:customStyle="1" w:styleId="5A05D08B65B34C638BDE292D5E86CB8E">
    <w:name w:val="5A05D08B65B34C638BDE292D5E86CB8E"/>
    <w:rsid w:val="009D31B3"/>
    <w:rPr>
      <w:lang w:val="de-DE" w:eastAsia="de-DE"/>
    </w:rPr>
  </w:style>
  <w:style w:type="paragraph" w:customStyle="1" w:styleId="B732DC91208148FF92B5F5FF5755D634">
    <w:name w:val="B732DC91208148FF92B5F5FF5755D634"/>
    <w:rsid w:val="009D31B3"/>
    <w:rPr>
      <w:lang w:val="de-DE" w:eastAsia="de-DE"/>
    </w:rPr>
  </w:style>
  <w:style w:type="paragraph" w:customStyle="1" w:styleId="FAF452492C0E47198ECC5798DEE20F8A">
    <w:name w:val="FAF452492C0E47198ECC5798DEE20F8A"/>
    <w:rsid w:val="009D31B3"/>
    <w:rPr>
      <w:lang w:val="de-DE" w:eastAsia="de-DE"/>
    </w:rPr>
  </w:style>
  <w:style w:type="paragraph" w:customStyle="1" w:styleId="29E1A5084E584F5EABAEEB1C415F5C85">
    <w:name w:val="29E1A5084E584F5EABAEEB1C415F5C85"/>
    <w:rsid w:val="009D31B3"/>
    <w:rPr>
      <w:lang w:val="de-DE" w:eastAsia="de-DE"/>
    </w:rPr>
  </w:style>
  <w:style w:type="paragraph" w:customStyle="1" w:styleId="178129B7F5334467AAE093218AA30DCC">
    <w:name w:val="178129B7F5334467AAE093218AA30DCC"/>
    <w:rsid w:val="009D31B3"/>
    <w:rPr>
      <w:lang w:val="de-DE" w:eastAsia="de-DE"/>
    </w:rPr>
  </w:style>
  <w:style w:type="paragraph" w:customStyle="1" w:styleId="B85650BD180E4AF18620AC4DADC7D315">
    <w:name w:val="B85650BD180E4AF18620AC4DADC7D315"/>
    <w:rsid w:val="009D31B3"/>
    <w:rPr>
      <w:lang w:val="de-DE" w:eastAsia="de-DE"/>
    </w:rPr>
  </w:style>
  <w:style w:type="paragraph" w:customStyle="1" w:styleId="4F5AEE67B6C4426CBDF74F66AB2BB931">
    <w:name w:val="4F5AEE67B6C4426CBDF74F66AB2BB931"/>
    <w:rsid w:val="009D31B3"/>
    <w:rPr>
      <w:lang w:val="de-DE" w:eastAsia="de-DE"/>
    </w:rPr>
  </w:style>
  <w:style w:type="paragraph" w:customStyle="1" w:styleId="AAFE56AF9D77476CB82BBAD3737051DD">
    <w:name w:val="AAFE56AF9D77476CB82BBAD3737051DD"/>
    <w:rsid w:val="009D31B3"/>
    <w:rPr>
      <w:lang w:val="de-DE" w:eastAsia="de-DE"/>
    </w:rPr>
  </w:style>
  <w:style w:type="paragraph" w:customStyle="1" w:styleId="CBC39D68741E4691AD3C0D7D3DB00C3D">
    <w:name w:val="CBC39D68741E4691AD3C0D7D3DB00C3D"/>
    <w:rsid w:val="009D31B3"/>
    <w:rPr>
      <w:lang w:val="de-DE" w:eastAsia="de-DE"/>
    </w:rPr>
  </w:style>
  <w:style w:type="paragraph" w:customStyle="1" w:styleId="F86D053F007B493D96BB5BBE09F10145">
    <w:name w:val="F86D053F007B493D96BB5BBE09F10145"/>
    <w:rsid w:val="009D31B3"/>
    <w:rPr>
      <w:lang w:val="de-DE" w:eastAsia="de-DE"/>
    </w:rPr>
  </w:style>
  <w:style w:type="paragraph" w:customStyle="1" w:styleId="114DB916626D4D3B9E41A5F2AB413D99">
    <w:name w:val="114DB916626D4D3B9E41A5F2AB413D99"/>
    <w:rsid w:val="009D31B3"/>
    <w:rPr>
      <w:lang w:val="de-DE" w:eastAsia="de-DE"/>
    </w:rPr>
  </w:style>
  <w:style w:type="paragraph" w:customStyle="1" w:styleId="7514BC2F21D34B909C45830DAFC05116">
    <w:name w:val="7514BC2F21D34B909C45830DAFC05116"/>
    <w:rsid w:val="009D31B3"/>
    <w:rPr>
      <w:lang w:val="de-DE" w:eastAsia="de-DE"/>
    </w:rPr>
  </w:style>
  <w:style w:type="paragraph" w:customStyle="1" w:styleId="50F8BDB5F5B54372A259F7BB65F4BA53">
    <w:name w:val="50F8BDB5F5B54372A259F7BB65F4BA53"/>
    <w:rsid w:val="009D31B3"/>
    <w:rPr>
      <w:lang w:val="de-DE" w:eastAsia="de-DE"/>
    </w:rPr>
  </w:style>
  <w:style w:type="paragraph" w:customStyle="1" w:styleId="B181C4BFC8624BE6959F9B1DE0526C52">
    <w:name w:val="B181C4BFC8624BE6959F9B1DE0526C52"/>
    <w:rsid w:val="009D31B3"/>
    <w:rPr>
      <w:lang w:val="de-DE" w:eastAsia="de-DE"/>
    </w:rPr>
  </w:style>
  <w:style w:type="paragraph" w:customStyle="1" w:styleId="D5381BC065AE4F1BAB181059EEBE661B">
    <w:name w:val="D5381BC065AE4F1BAB181059EEBE661B"/>
    <w:rsid w:val="009D31B3"/>
    <w:rPr>
      <w:lang w:val="de-DE" w:eastAsia="de-DE"/>
    </w:rPr>
  </w:style>
  <w:style w:type="paragraph" w:customStyle="1" w:styleId="B7367778657C476DA5770EA42B8D563E">
    <w:name w:val="B7367778657C476DA5770EA42B8D563E"/>
    <w:rsid w:val="009D31B3"/>
    <w:rPr>
      <w:lang w:val="de-DE" w:eastAsia="de-DE"/>
    </w:rPr>
  </w:style>
  <w:style w:type="paragraph" w:customStyle="1" w:styleId="61DCE61F24EB4C3699C23535D8358FA2">
    <w:name w:val="61DCE61F24EB4C3699C23535D8358FA2"/>
    <w:rsid w:val="009D31B3"/>
    <w:rPr>
      <w:lang w:val="de-DE" w:eastAsia="de-DE"/>
    </w:rPr>
  </w:style>
  <w:style w:type="paragraph" w:customStyle="1" w:styleId="F5FEB8EFC0B54AC3AF5C8D5B1853C75E">
    <w:name w:val="F5FEB8EFC0B54AC3AF5C8D5B1853C75E"/>
    <w:rsid w:val="009D31B3"/>
    <w:rPr>
      <w:lang w:val="de-DE" w:eastAsia="de-DE"/>
    </w:rPr>
  </w:style>
  <w:style w:type="paragraph" w:customStyle="1" w:styleId="D8D7EE126BE04CD6BDA4771345B46C74">
    <w:name w:val="D8D7EE126BE04CD6BDA4771345B46C74"/>
    <w:rsid w:val="009D31B3"/>
    <w:rPr>
      <w:lang w:val="de-DE" w:eastAsia="de-DE"/>
    </w:rPr>
  </w:style>
  <w:style w:type="paragraph" w:customStyle="1" w:styleId="285B8881FECE496A9FEE1AEF73BA0580">
    <w:name w:val="285B8881FECE496A9FEE1AEF73BA0580"/>
    <w:rsid w:val="009D31B3"/>
    <w:rPr>
      <w:lang w:val="de-DE" w:eastAsia="de-DE"/>
    </w:rPr>
  </w:style>
  <w:style w:type="paragraph" w:customStyle="1" w:styleId="248B4FE5F433405F80A1BECA1F63863F">
    <w:name w:val="248B4FE5F433405F80A1BECA1F63863F"/>
    <w:rsid w:val="009D31B3"/>
    <w:rPr>
      <w:lang w:val="de-DE" w:eastAsia="de-DE"/>
    </w:rPr>
  </w:style>
  <w:style w:type="paragraph" w:customStyle="1" w:styleId="02F5BC13FC70410AB80990CD7369CFCC">
    <w:name w:val="02F5BC13FC70410AB80990CD7369CFCC"/>
    <w:rsid w:val="009D31B3"/>
    <w:rPr>
      <w:lang w:val="de-DE" w:eastAsia="de-DE"/>
    </w:rPr>
  </w:style>
  <w:style w:type="paragraph" w:customStyle="1" w:styleId="C1E06417706748D19E38A58756882A2E">
    <w:name w:val="C1E06417706748D19E38A58756882A2E"/>
    <w:rsid w:val="009D31B3"/>
    <w:rPr>
      <w:lang w:val="de-DE" w:eastAsia="de-DE"/>
    </w:rPr>
  </w:style>
  <w:style w:type="paragraph" w:customStyle="1" w:styleId="C8B18E11E8A9461D82ED01DED1F1C7A3">
    <w:name w:val="C8B18E11E8A9461D82ED01DED1F1C7A3"/>
    <w:rsid w:val="009D31B3"/>
    <w:rPr>
      <w:lang w:val="de-DE" w:eastAsia="de-DE"/>
    </w:rPr>
  </w:style>
  <w:style w:type="paragraph" w:customStyle="1" w:styleId="1EC2CB47ED2B490CB7BE89C54A5E4494">
    <w:name w:val="1EC2CB47ED2B490CB7BE89C54A5E4494"/>
    <w:rsid w:val="009D31B3"/>
    <w:rPr>
      <w:lang w:val="de-DE" w:eastAsia="de-DE"/>
    </w:rPr>
  </w:style>
  <w:style w:type="paragraph" w:customStyle="1" w:styleId="6E22701198014322B8141BCAB5F29CA0">
    <w:name w:val="6E22701198014322B8141BCAB5F29CA0"/>
    <w:rsid w:val="009D31B3"/>
    <w:rPr>
      <w:lang w:val="de-DE" w:eastAsia="de-DE"/>
    </w:rPr>
  </w:style>
  <w:style w:type="paragraph" w:customStyle="1" w:styleId="3B9F5CE8E9DA4539843E1B12777CFB8A">
    <w:name w:val="3B9F5CE8E9DA4539843E1B12777CFB8A"/>
    <w:rsid w:val="009D31B3"/>
    <w:rPr>
      <w:lang w:val="de-DE" w:eastAsia="de-DE"/>
    </w:rPr>
  </w:style>
  <w:style w:type="paragraph" w:customStyle="1" w:styleId="42B70451110848BFBFE5EC71E2B2B0A7">
    <w:name w:val="42B70451110848BFBFE5EC71E2B2B0A7"/>
    <w:rsid w:val="009D31B3"/>
    <w:rPr>
      <w:lang w:val="de-DE" w:eastAsia="de-DE"/>
    </w:rPr>
  </w:style>
  <w:style w:type="paragraph" w:customStyle="1" w:styleId="C96DA574D0264EED8011AC2FF4646DD8">
    <w:name w:val="C96DA574D0264EED8011AC2FF4646DD8"/>
    <w:rsid w:val="009D31B3"/>
    <w:rPr>
      <w:lang w:val="de-DE" w:eastAsia="de-DE"/>
    </w:rPr>
  </w:style>
  <w:style w:type="paragraph" w:customStyle="1" w:styleId="10C491A04E4D4A9BBC53E20719D1E919">
    <w:name w:val="10C491A04E4D4A9BBC53E20719D1E919"/>
    <w:rsid w:val="009D31B3"/>
    <w:rPr>
      <w:lang w:val="de-DE" w:eastAsia="de-DE"/>
    </w:rPr>
  </w:style>
  <w:style w:type="paragraph" w:customStyle="1" w:styleId="2648BD70117641DC88E98001810767A0">
    <w:name w:val="2648BD70117641DC88E98001810767A0"/>
    <w:rsid w:val="009D31B3"/>
    <w:rPr>
      <w:lang w:val="de-DE" w:eastAsia="de-DE"/>
    </w:rPr>
  </w:style>
  <w:style w:type="paragraph" w:customStyle="1" w:styleId="68E06F392AED4FE3A0EA07EAA6067250">
    <w:name w:val="68E06F392AED4FE3A0EA07EAA6067250"/>
    <w:rsid w:val="009D31B3"/>
    <w:rPr>
      <w:lang w:val="de-DE" w:eastAsia="de-DE"/>
    </w:rPr>
  </w:style>
  <w:style w:type="paragraph" w:customStyle="1" w:styleId="78E51558623F4A81859AD0139EAD9386">
    <w:name w:val="78E51558623F4A81859AD0139EAD9386"/>
    <w:rsid w:val="009D31B3"/>
    <w:rPr>
      <w:lang w:val="de-DE" w:eastAsia="de-DE"/>
    </w:rPr>
  </w:style>
  <w:style w:type="paragraph" w:customStyle="1" w:styleId="6A34038BD38E4379B0E91EB76222B0D7">
    <w:name w:val="6A34038BD38E4379B0E91EB76222B0D7"/>
    <w:rsid w:val="009D31B3"/>
    <w:rPr>
      <w:lang w:val="de-DE" w:eastAsia="de-DE"/>
    </w:rPr>
  </w:style>
  <w:style w:type="paragraph" w:customStyle="1" w:styleId="B0C71514031B46DBAB6E18E190A0EAF4">
    <w:name w:val="B0C71514031B46DBAB6E18E190A0EAF4"/>
    <w:rsid w:val="009D31B3"/>
    <w:rPr>
      <w:lang w:val="de-DE" w:eastAsia="de-DE"/>
    </w:rPr>
  </w:style>
  <w:style w:type="paragraph" w:customStyle="1" w:styleId="5A3C0A8B7F704988A01846D0E5AB5FD2">
    <w:name w:val="5A3C0A8B7F704988A01846D0E5AB5FD2"/>
    <w:rsid w:val="009D31B3"/>
    <w:rPr>
      <w:lang w:val="de-DE" w:eastAsia="de-DE"/>
    </w:rPr>
  </w:style>
  <w:style w:type="paragraph" w:customStyle="1" w:styleId="13AEF343AA404D169076750E17BF5EE1">
    <w:name w:val="13AEF343AA404D169076750E17BF5EE1"/>
    <w:rsid w:val="009D31B3"/>
    <w:rPr>
      <w:lang w:val="de-DE" w:eastAsia="de-DE"/>
    </w:rPr>
  </w:style>
  <w:style w:type="paragraph" w:customStyle="1" w:styleId="FE1396082631448EB8B0AC7FF5EF96EC">
    <w:name w:val="FE1396082631448EB8B0AC7FF5EF96EC"/>
    <w:rsid w:val="009D31B3"/>
    <w:rPr>
      <w:lang w:val="de-DE" w:eastAsia="de-DE"/>
    </w:rPr>
  </w:style>
  <w:style w:type="paragraph" w:customStyle="1" w:styleId="F8CD6D5FA0CD4FE4A579DD3608F90886">
    <w:name w:val="F8CD6D5FA0CD4FE4A579DD3608F90886"/>
    <w:rsid w:val="009D31B3"/>
    <w:rPr>
      <w:lang w:val="de-DE" w:eastAsia="de-DE"/>
    </w:rPr>
  </w:style>
  <w:style w:type="paragraph" w:customStyle="1" w:styleId="6683901A26684EAB8B034A03B625695D">
    <w:name w:val="6683901A26684EAB8B034A03B625695D"/>
    <w:rsid w:val="009D31B3"/>
    <w:rPr>
      <w:lang w:val="de-DE" w:eastAsia="de-DE"/>
    </w:rPr>
  </w:style>
  <w:style w:type="paragraph" w:customStyle="1" w:styleId="6659A54F2D61478A8EBBEB2F219BB614">
    <w:name w:val="6659A54F2D61478A8EBBEB2F219BB614"/>
    <w:rsid w:val="009D31B3"/>
    <w:rPr>
      <w:lang w:val="de-DE" w:eastAsia="de-DE"/>
    </w:rPr>
  </w:style>
  <w:style w:type="paragraph" w:customStyle="1" w:styleId="FCB87B5F4FC64D158A0EED825F6E2242">
    <w:name w:val="FCB87B5F4FC64D158A0EED825F6E2242"/>
    <w:rsid w:val="009D31B3"/>
    <w:rPr>
      <w:lang w:val="de-DE" w:eastAsia="de-DE"/>
    </w:rPr>
  </w:style>
  <w:style w:type="paragraph" w:customStyle="1" w:styleId="35B260F758D34FA6A7B063AA53EB077F">
    <w:name w:val="35B260F758D34FA6A7B063AA53EB077F"/>
    <w:rsid w:val="009D31B3"/>
    <w:rPr>
      <w:lang w:val="de-DE" w:eastAsia="de-DE"/>
    </w:rPr>
  </w:style>
  <w:style w:type="paragraph" w:customStyle="1" w:styleId="20D7879867F6417DA74C3404E4992FDC">
    <w:name w:val="20D7879867F6417DA74C3404E4992FDC"/>
    <w:rsid w:val="009D31B3"/>
    <w:rPr>
      <w:lang w:val="de-DE" w:eastAsia="de-DE"/>
    </w:rPr>
  </w:style>
  <w:style w:type="paragraph" w:customStyle="1" w:styleId="7A15A9501B9D4F53A23EEE313E749B1D">
    <w:name w:val="7A15A9501B9D4F53A23EEE313E749B1D"/>
    <w:rsid w:val="009D31B3"/>
    <w:rPr>
      <w:lang w:val="de-DE" w:eastAsia="de-DE"/>
    </w:rPr>
  </w:style>
  <w:style w:type="paragraph" w:customStyle="1" w:styleId="F09A03A851F541EC9557F80EF249B706">
    <w:name w:val="F09A03A851F541EC9557F80EF249B706"/>
    <w:rsid w:val="009D31B3"/>
    <w:rPr>
      <w:lang w:val="de-DE" w:eastAsia="de-DE"/>
    </w:rPr>
  </w:style>
  <w:style w:type="paragraph" w:customStyle="1" w:styleId="C22F00A2F18C42218357DD73DA500101">
    <w:name w:val="C22F00A2F18C42218357DD73DA500101"/>
    <w:rsid w:val="009D31B3"/>
    <w:rPr>
      <w:lang w:val="de-DE" w:eastAsia="de-DE"/>
    </w:rPr>
  </w:style>
  <w:style w:type="paragraph" w:customStyle="1" w:styleId="A237B5B1B0A441A3B5335DAD6A0A6EC5">
    <w:name w:val="A237B5B1B0A441A3B5335DAD6A0A6EC5"/>
    <w:rsid w:val="009D31B3"/>
    <w:rPr>
      <w:lang w:val="de-DE" w:eastAsia="de-DE"/>
    </w:rPr>
  </w:style>
  <w:style w:type="paragraph" w:customStyle="1" w:styleId="87216DCD5E6F4C5CB5384143EACF7330">
    <w:name w:val="87216DCD5E6F4C5CB5384143EACF7330"/>
    <w:rsid w:val="009D31B3"/>
    <w:rPr>
      <w:lang w:val="de-DE" w:eastAsia="de-DE"/>
    </w:rPr>
  </w:style>
  <w:style w:type="paragraph" w:customStyle="1" w:styleId="6457552B3021460AA2549F694A7E0CCC">
    <w:name w:val="6457552B3021460AA2549F694A7E0CCC"/>
    <w:rsid w:val="009D31B3"/>
    <w:rPr>
      <w:lang w:val="de-DE" w:eastAsia="de-DE"/>
    </w:rPr>
  </w:style>
  <w:style w:type="paragraph" w:customStyle="1" w:styleId="ADF5407CD1B741D2838BB7D5E495D8B2">
    <w:name w:val="ADF5407CD1B741D2838BB7D5E495D8B2"/>
    <w:rsid w:val="009D31B3"/>
    <w:rPr>
      <w:lang w:val="de-DE" w:eastAsia="de-DE"/>
    </w:rPr>
  </w:style>
  <w:style w:type="paragraph" w:customStyle="1" w:styleId="7093DE5216FA46DA8201205BB645A275">
    <w:name w:val="7093DE5216FA46DA8201205BB645A275"/>
    <w:rsid w:val="009D31B3"/>
    <w:rPr>
      <w:lang w:val="de-DE" w:eastAsia="de-DE"/>
    </w:rPr>
  </w:style>
  <w:style w:type="paragraph" w:customStyle="1" w:styleId="6FE9087561F5445DA3A826D25B05C9DB">
    <w:name w:val="6FE9087561F5445DA3A826D25B05C9DB"/>
    <w:rsid w:val="009D31B3"/>
    <w:rPr>
      <w:lang w:val="de-DE" w:eastAsia="de-DE"/>
    </w:rPr>
  </w:style>
  <w:style w:type="paragraph" w:customStyle="1" w:styleId="F6CC63747F3C4973A18E7B2867751FCB">
    <w:name w:val="F6CC63747F3C4973A18E7B2867751FCB"/>
    <w:rsid w:val="009D31B3"/>
    <w:rPr>
      <w:lang w:val="de-DE" w:eastAsia="de-DE"/>
    </w:rPr>
  </w:style>
  <w:style w:type="paragraph" w:customStyle="1" w:styleId="3A27DC40C07E43EABE5A5D0FB3419D3E">
    <w:name w:val="3A27DC40C07E43EABE5A5D0FB3419D3E"/>
    <w:rsid w:val="009D31B3"/>
    <w:rPr>
      <w:lang w:val="de-DE" w:eastAsia="de-DE"/>
    </w:rPr>
  </w:style>
  <w:style w:type="paragraph" w:customStyle="1" w:styleId="0CB44253DA74461CA26948D868848AC4">
    <w:name w:val="0CB44253DA74461CA26948D868848AC4"/>
    <w:rsid w:val="009D31B3"/>
    <w:rPr>
      <w:lang w:val="de-DE" w:eastAsia="de-DE"/>
    </w:rPr>
  </w:style>
  <w:style w:type="paragraph" w:customStyle="1" w:styleId="6E03F6C07DDC4901ABA775169D85EACD">
    <w:name w:val="6E03F6C07DDC4901ABA775169D85EACD"/>
    <w:rsid w:val="009D31B3"/>
    <w:rPr>
      <w:lang w:val="de-DE" w:eastAsia="de-DE"/>
    </w:rPr>
  </w:style>
  <w:style w:type="paragraph" w:customStyle="1" w:styleId="92785FFD268A47069975A1C18B7A029F">
    <w:name w:val="92785FFD268A47069975A1C18B7A029F"/>
    <w:rsid w:val="009D31B3"/>
    <w:rPr>
      <w:lang w:val="de-DE" w:eastAsia="de-DE"/>
    </w:rPr>
  </w:style>
  <w:style w:type="paragraph" w:customStyle="1" w:styleId="3FFDB597D605463980E889E08337BBD0">
    <w:name w:val="3FFDB597D605463980E889E08337BBD0"/>
    <w:rsid w:val="009D31B3"/>
    <w:rPr>
      <w:lang w:val="de-DE" w:eastAsia="de-DE"/>
    </w:rPr>
  </w:style>
  <w:style w:type="paragraph" w:customStyle="1" w:styleId="D49121BF6EB749AC80626AECFD9DFF04">
    <w:name w:val="D49121BF6EB749AC80626AECFD9DFF04"/>
    <w:rsid w:val="009D31B3"/>
    <w:rPr>
      <w:lang w:val="de-DE" w:eastAsia="de-DE"/>
    </w:rPr>
  </w:style>
  <w:style w:type="paragraph" w:customStyle="1" w:styleId="60C939EC24544F449EDAD7A0EC339EFC">
    <w:name w:val="60C939EC24544F449EDAD7A0EC339EFC"/>
    <w:rsid w:val="009D31B3"/>
    <w:rPr>
      <w:lang w:val="de-DE" w:eastAsia="de-DE"/>
    </w:rPr>
  </w:style>
  <w:style w:type="paragraph" w:customStyle="1" w:styleId="079EAFC1BFA94D1FB9B72B6A0D84AC1D">
    <w:name w:val="079EAFC1BFA94D1FB9B72B6A0D84AC1D"/>
    <w:rsid w:val="009D31B3"/>
    <w:rPr>
      <w:lang w:val="de-DE" w:eastAsia="de-DE"/>
    </w:rPr>
  </w:style>
  <w:style w:type="paragraph" w:customStyle="1" w:styleId="C47BAB9576BE402F8E26D8CE88140205">
    <w:name w:val="C47BAB9576BE402F8E26D8CE88140205"/>
    <w:rsid w:val="009D31B3"/>
    <w:rPr>
      <w:lang w:val="de-DE" w:eastAsia="de-DE"/>
    </w:rPr>
  </w:style>
  <w:style w:type="paragraph" w:customStyle="1" w:styleId="863CA1F45DEA41E5957CFE62A8DBC17E">
    <w:name w:val="863CA1F45DEA41E5957CFE62A8DBC17E"/>
    <w:rsid w:val="009D31B3"/>
    <w:rPr>
      <w:lang w:val="de-DE" w:eastAsia="de-DE"/>
    </w:rPr>
  </w:style>
  <w:style w:type="paragraph" w:customStyle="1" w:styleId="754FB6443ECA4CE7BE518BE668A7487C">
    <w:name w:val="754FB6443ECA4CE7BE518BE668A7487C"/>
    <w:rsid w:val="009D31B3"/>
    <w:rPr>
      <w:lang w:val="de-DE" w:eastAsia="de-DE"/>
    </w:rPr>
  </w:style>
  <w:style w:type="paragraph" w:customStyle="1" w:styleId="BEEF9E4C244F4C7DAA763269A225549F">
    <w:name w:val="BEEF9E4C244F4C7DAA763269A225549F"/>
    <w:rsid w:val="009D31B3"/>
    <w:rPr>
      <w:lang w:val="de-DE" w:eastAsia="de-DE"/>
    </w:rPr>
  </w:style>
  <w:style w:type="paragraph" w:customStyle="1" w:styleId="784088EF0BAD4659A1FAB45AADB0C444">
    <w:name w:val="784088EF0BAD4659A1FAB45AADB0C444"/>
    <w:rsid w:val="009D31B3"/>
    <w:rPr>
      <w:lang w:val="de-DE" w:eastAsia="de-DE"/>
    </w:rPr>
  </w:style>
  <w:style w:type="paragraph" w:customStyle="1" w:styleId="8B25924C1F5E49088772E9951A8EA0F8">
    <w:name w:val="8B25924C1F5E49088772E9951A8EA0F8"/>
    <w:rsid w:val="009D31B3"/>
    <w:rPr>
      <w:lang w:val="de-DE" w:eastAsia="de-DE"/>
    </w:rPr>
  </w:style>
  <w:style w:type="paragraph" w:customStyle="1" w:styleId="496B008DC2A8414FAA658D2CD932A85D">
    <w:name w:val="496B008DC2A8414FAA658D2CD932A85D"/>
    <w:rsid w:val="009D31B3"/>
    <w:rPr>
      <w:lang w:val="de-DE" w:eastAsia="de-DE"/>
    </w:rPr>
  </w:style>
  <w:style w:type="paragraph" w:customStyle="1" w:styleId="B878600C458945FABBB92F080DF065E2">
    <w:name w:val="B878600C458945FABBB92F080DF065E2"/>
    <w:rsid w:val="009D31B3"/>
    <w:rPr>
      <w:lang w:val="de-DE" w:eastAsia="de-DE"/>
    </w:rPr>
  </w:style>
  <w:style w:type="paragraph" w:customStyle="1" w:styleId="F5085008EDC04CD6B5E22983A3066BFE">
    <w:name w:val="F5085008EDC04CD6B5E22983A3066BFE"/>
    <w:rsid w:val="009D31B3"/>
    <w:rPr>
      <w:lang w:val="de-DE" w:eastAsia="de-DE"/>
    </w:rPr>
  </w:style>
  <w:style w:type="paragraph" w:customStyle="1" w:styleId="6F61284ED8214FDBBE87BFFDF1F5CCDF">
    <w:name w:val="6F61284ED8214FDBBE87BFFDF1F5CCDF"/>
    <w:rsid w:val="009D31B3"/>
    <w:rPr>
      <w:lang w:val="de-DE" w:eastAsia="de-DE"/>
    </w:rPr>
  </w:style>
  <w:style w:type="paragraph" w:customStyle="1" w:styleId="F3B1EFD0957D4C229FE4D0DC350DFD10">
    <w:name w:val="F3B1EFD0957D4C229FE4D0DC350DFD10"/>
    <w:rsid w:val="009D31B3"/>
    <w:rPr>
      <w:lang w:val="de-DE" w:eastAsia="de-DE"/>
    </w:rPr>
  </w:style>
  <w:style w:type="paragraph" w:customStyle="1" w:styleId="70DDD4D6C74A467D8EDD5CCF61655ACE">
    <w:name w:val="70DDD4D6C74A467D8EDD5CCF61655ACE"/>
    <w:rsid w:val="009D31B3"/>
    <w:rPr>
      <w:lang w:val="de-DE" w:eastAsia="de-DE"/>
    </w:rPr>
  </w:style>
  <w:style w:type="paragraph" w:customStyle="1" w:styleId="61DBFC2977054F9F94FE50614A7C75D8">
    <w:name w:val="61DBFC2977054F9F94FE50614A7C75D8"/>
    <w:rsid w:val="009D31B3"/>
    <w:rPr>
      <w:lang w:val="de-DE" w:eastAsia="de-DE"/>
    </w:rPr>
  </w:style>
  <w:style w:type="paragraph" w:customStyle="1" w:styleId="49FC24A02972427783CD1FC9FE905861">
    <w:name w:val="49FC24A02972427783CD1FC9FE905861"/>
    <w:rsid w:val="009D31B3"/>
    <w:rPr>
      <w:lang w:val="de-DE" w:eastAsia="de-DE"/>
    </w:rPr>
  </w:style>
  <w:style w:type="paragraph" w:customStyle="1" w:styleId="2433C06EA75A4E5498EBC0996E4D4128">
    <w:name w:val="2433C06EA75A4E5498EBC0996E4D4128"/>
    <w:rsid w:val="009D31B3"/>
    <w:rPr>
      <w:lang w:val="de-DE" w:eastAsia="de-DE"/>
    </w:rPr>
  </w:style>
  <w:style w:type="paragraph" w:customStyle="1" w:styleId="9104B7DE201A4EA79E7338C5D2C6FC71">
    <w:name w:val="9104B7DE201A4EA79E7338C5D2C6FC71"/>
    <w:rsid w:val="009D31B3"/>
    <w:rPr>
      <w:lang w:val="de-DE" w:eastAsia="de-DE"/>
    </w:rPr>
  </w:style>
  <w:style w:type="paragraph" w:customStyle="1" w:styleId="45C82358271D4BAC989AC8E66E00893A">
    <w:name w:val="45C82358271D4BAC989AC8E66E00893A"/>
    <w:rsid w:val="009D31B3"/>
    <w:rPr>
      <w:lang w:val="de-DE" w:eastAsia="de-DE"/>
    </w:rPr>
  </w:style>
  <w:style w:type="paragraph" w:customStyle="1" w:styleId="97EC40A55C2841C999F015992876C81B">
    <w:name w:val="97EC40A55C2841C999F015992876C81B"/>
    <w:rsid w:val="009D31B3"/>
    <w:rPr>
      <w:lang w:val="de-DE" w:eastAsia="de-DE"/>
    </w:rPr>
  </w:style>
  <w:style w:type="paragraph" w:customStyle="1" w:styleId="5B6C414C9F824CE38B795D717121AE16">
    <w:name w:val="5B6C414C9F824CE38B795D717121AE16"/>
    <w:rsid w:val="009D31B3"/>
    <w:rPr>
      <w:lang w:val="de-DE" w:eastAsia="de-DE"/>
    </w:rPr>
  </w:style>
  <w:style w:type="paragraph" w:customStyle="1" w:styleId="BC734B69C70E4F0D8F3FD7AD956BC0A3">
    <w:name w:val="BC734B69C70E4F0D8F3FD7AD956BC0A3"/>
    <w:rsid w:val="009D31B3"/>
    <w:rPr>
      <w:lang w:val="de-DE" w:eastAsia="de-DE"/>
    </w:rPr>
  </w:style>
  <w:style w:type="paragraph" w:customStyle="1" w:styleId="FD5B7CBEC02E46008B493FFB4B7F8A6A">
    <w:name w:val="FD5B7CBEC02E46008B493FFB4B7F8A6A"/>
    <w:rsid w:val="009D31B3"/>
    <w:rPr>
      <w:lang w:val="de-DE" w:eastAsia="de-DE"/>
    </w:rPr>
  </w:style>
  <w:style w:type="paragraph" w:customStyle="1" w:styleId="1398CC4741064A12B679F9B6D9EC5F73">
    <w:name w:val="1398CC4741064A12B679F9B6D9EC5F73"/>
    <w:rsid w:val="009D31B3"/>
    <w:rPr>
      <w:lang w:val="de-DE" w:eastAsia="de-DE"/>
    </w:rPr>
  </w:style>
  <w:style w:type="paragraph" w:customStyle="1" w:styleId="63544CEC78F24D32928415ACAAA60B83">
    <w:name w:val="63544CEC78F24D32928415ACAAA60B83"/>
    <w:rsid w:val="009D31B3"/>
    <w:rPr>
      <w:lang w:val="de-DE" w:eastAsia="de-DE"/>
    </w:rPr>
  </w:style>
  <w:style w:type="paragraph" w:customStyle="1" w:styleId="3E231BDED94E484B8C9BC910B5AADA64">
    <w:name w:val="3E231BDED94E484B8C9BC910B5AADA64"/>
    <w:rsid w:val="009D31B3"/>
    <w:rPr>
      <w:lang w:val="de-DE" w:eastAsia="de-DE"/>
    </w:rPr>
  </w:style>
  <w:style w:type="paragraph" w:customStyle="1" w:styleId="33DF0285A2C54CF5B3B470B5EAAB0556">
    <w:name w:val="33DF0285A2C54CF5B3B470B5EAAB0556"/>
    <w:rsid w:val="009D31B3"/>
    <w:rPr>
      <w:lang w:val="de-DE" w:eastAsia="de-DE"/>
    </w:rPr>
  </w:style>
  <w:style w:type="paragraph" w:customStyle="1" w:styleId="F1D2D8B7E49D4875BF1FB2526935D538">
    <w:name w:val="F1D2D8B7E49D4875BF1FB2526935D538"/>
    <w:rsid w:val="009D31B3"/>
    <w:rPr>
      <w:lang w:val="de-DE" w:eastAsia="de-DE"/>
    </w:rPr>
  </w:style>
  <w:style w:type="paragraph" w:customStyle="1" w:styleId="3CEC40FF775C4B3E945D5FCDB26DEB0F">
    <w:name w:val="3CEC40FF775C4B3E945D5FCDB26DEB0F"/>
    <w:rsid w:val="009D31B3"/>
    <w:rPr>
      <w:lang w:val="de-DE" w:eastAsia="de-DE"/>
    </w:rPr>
  </w:style>
  <w:style w:type="paragraph" w:customStyle="1" w:styleId="546EAE99E35E4EFEB7D2C19AA6827C56">
    <w:name w:val="546EAE99E35E4EFEB7D2C19AA6827C56"/>
    <w:rsid w:val="009D31B3"/>
    <w:rPr>
      <w:lang w:val="de-DE" w:eastAsia="de-DE"/>
    </w:rPr>
  </w:style>
  <w:style w:type="paragraph" w:customStyle="1" w:styleId="B80E2EDD8CDB4DE6B5D8FD870E070346">
    <w:name w:val="B80E2EDD8CDB4DE6B5D8FD870E070346"/>
    <w:rsid w:val="009D31B3"/>
    <w:rPr>
      <w:lang w:val="de-DE" w:eastAsia="de-DE"/>
    </w:rPr>
  </w:style>
  <w:style w:type="paragraph" w:customStyle="1" w:styleId="0680AF347003448F94F9C2C993B7357F">
    <w:name w:val="0680AF347003448F94F9C2C993B7357F"/>
    <w:rsid w:val="009D31B3"/>
    <w:rPr>
      <w:lang w:val="de-DE" w:eastAsia="de-DE"/>
    </w:rPr>
  </w:style>
  <w:style w:type="paragraph" w:customStyle="1" w:styleId="2B51BA8D747140A1A2964B34871C3DEA">
    <w:name w:val="2B51BA8D747140A1A2964B34871C3DEA"/>
    <w:rsid w:val="009D31B3"/>
    <w:rPr>
      <w:lang w:val="de-DE" w:eastAsia="de-DE"/>
    </w:rPr>
  </w:style>
  <w:style w:type="paragraph" w:customStyle="1" w:styleId="FAFA970C37B54367AD75D94C6B3EB067">
    <w:name w:val="FAFA970C37B54367AD75D94C6B3EB067"/>
    <w:rsid w:val="009D31B3"/>
    <w:rPr>
      <w:lang w:val="de-DE" w:eastAsia="de-DE"/>
    </w:rPr>
  </w:style>
  <w:style w:type="paragraph" w:customStyle="1" w:styleId="3D3BA2D17ED6431F8547F15D26786035">
    <w:name w:val="3D3BA2D17ED6431F8547F15D26786035"/>
    <w:rsid w:val="009D31B3"/>
    <w:rPr>
      <w:lang w:val="de-DE" w:eastAsia="de-DE"/>
    </w:rPr>
  </w:style>
  <w:style w:type="paragraph" w:customStyle="1" w:styleId="5091F00478D84842A917BFAB5B2693C1">
    <w:name w:val="5091F00478D84842A917BFAB5B2693C1"/>
    <w:rsid w:val="009D31B3"/>
    <w:rPr>
      <w:lang w:val="de-DE" w:eastAsia="de-DE"/>
    </w:rPr>
  </w:style>
  <w:style w:type="paragraph" w:customStyle="1" w:styleId="9E68BE3D6E684E76A1A36A099E672A66">
    <w:name w:val="9E68BE3D6E684E76A1A36A099E672A66"/>
    <w:rsid w:val="009D31B3"/>
    <w:rPr>
      <w:lang w:val="de-DE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40C4CC-1C0F-4FE9-BFD5-F658BBD25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08</Words>
  <Characters>4465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zu Koeln</Company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Allen</dc:creator>
  <cp:keywords/>
  <dc:description/>
  <cp:lastModifiedBy>Alexandra Allen</cp:lastModifiedBy>
  <cp:revision>4</cp:revision>
  <cp:lastPrinted>2024-03-07T15:07:00Z</cp:lastPrinted>
  <dcterms:created xsi:type="dcterms:W3CDTF">2024-03-07T14:02:00Z</dcterms:created>
  <dcterms:modified xsi:type="dcterms:W3CDTF">2024-03-07T15:13:00Z</dcterms:modified>
</cp:coreProperties>
</file>